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128A" w14:textId="77777777" w:rsidR="00B2272E" w:rsidRPr="006C42DF" w:rsidRDefault="00B2272E" w:rsidP="00B2272E">
      <w:pPr>
        <w:spacing w:before="1"/>
        <w:rPr>
          <w:rFonts w:ascii="Calibri" w:eastAsia="Times New Roman" w:hAnsi="Calibri" w:cs="Arial"/>
          <w:sz w:val="18"/>
          <w:szCs w:val="18"/>
        </w:rPr>
      </w:pPr>
    </w:p>
    <w:p w14:paraId="37BF03D0" w14:textId="77777777" w:rsidR="00B2272E" w:rsidRPr="006C42DF" w:rsidRDefault="00B2272E" w:rsidP="00B2272E">
      <w:pPr>
        <w:ind w:left="120"/>
        <w:rPr>
          <w:rFonts w:ascii="Calibri" w:eastAsia="Times New Roman" w:hAnsi="Calibri" w:cs="Arial"/>
          <w:sz w:val="40"/>
          <w:szCs w:val="40"/>
        </w:rPr>
      </w:pPr>
      <w:r w:rsidRPr="006C42DF">
        <w:rPr>
          <w:rFonts w:ascii="Calibri" w:eastAsia="Times New Roman" w:hAnsi="Calibri" w:cs="Arial"/>
          <w:noProof/>
          <w:sz w:val="40"/>
          <w:szCs w:val="40"/>
          <w:lang w:val="en-GB" w:eastAsia="en-GB"/>
        </w:rPr>
        <w:t>ADD LOGO HERE</w:t>
      </w:r>
    </w:p>
    <w:p w14:paraId="36020793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  <w:bookmarkStart w:id="0" w:name="TEMPLATE_FOR_VISITS_BY_A_Provider_2_11_0"/>
      <w:bookmarkEnd w:id="0"/>
    </w:p>
    <w:p w14:paraId="06E9510C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3FD6E724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326E293E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47310F35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40213C5F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5615D35D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1E5A823C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1142FD69" w14:textId="77777777" w:rsidR="00B2272E" w:rsidRDefault="00B2272E" w:rsidP="00B2272E">
      <w:pPr>
        <w:spacing w:before="60"/>
        <w:ind w:right="102"/>
        <w:rPr>
          <w:rFonts w:ascii="Calibri" w:eastAsia="Times New Roman" w:hAnsi="Calibri" w:cs="Arial"/>
          <w:sz w:val="20"/>
          <w:szCs w:val="20"/>
        </w:rPr>
      </w:pPr>
    </w:p>
    <w:p w14:paraId="52004ECE" w14:textId="1D86EC9C" w:rsidR="00B2272E" w:rsidRDefault="00B2272E" w:rsidP="00B2272E">
      <w:pPr>
        <w:spacing w:before="10" w:line="364" w:lineRule="exact"/>
        <w:ind w:left="120" w:right="102"/>
        <w:jc w:val="center"/>
        <w:rPr>
          <w:rFonts w:ascii="Calibri" w:hAnsi="Calibri" w:cs="Arial"/>
          <w:b/>
          <w:sz w:val="32"/>
        </w:rPr>
      </w:pPr>
      <w:r>
        <w:rPr>
          <w:rFonts w:ascii="Calibri" w:hAnsi="Calibri" w:cs="Arial"/>
          <w:b/>
          <w:sz w:val="32"/>
        </w:rPr>
        <w:t xml:space="preserve">PROVIDER VISITS TO </w:t>
      </w:r>
      <w:r w:rsidR="00C81088">
        <w:rPr>
          <w:rFonts w:ascii="Calibri" w:hAnsi="Calibri" w:cs="Arial"/>
          <w:b/>
          <w:sz w:val="32"/>
        </w:rPr>
        <w:t>(ADD HOME NAME)</w:t>
      </w:r>
    </w:p>
    <w:p w14:paraId="70DC0E5F" w14:textId="77777777" w:rsidR="00B2272E" w:rsidRDefault="00B2272E" w:rsidP="00B2272E">
      <w:pPr>
        <w:spacing w:before="10" w:line="364" w:lineRule="exact"/>
        <w:ind w:left="120" w:right="102"/>
        <w:jc w:val="center"/>
        <w:rPr>
          <w:rFonts w:ascii="Calibri" w:hAnsi="Calibri" w:cs="Arial"/>
          <w:b/>
          <w:sz w:val="32"/>
        </w:rPr>
      </w:pPr>
    </w:p>
    <w:p w14:paraId="45205509" w14:textId="77777777" w:rsidR="00B2272E" w:rsidRDefault="00B2272E" w:rsidP="00B2272E">
      <w:pPr>
        <w:spacing w:before="10" w:line="364" w:lineRule="exact"/>
        <w:ind w:left="120" w:right="102"/>
        <w:jc w:val="center"/>
        <w:rPr>
          <w:rFonts w:ascii="Calibri" w:hAnsi="Calibri" w:cs="Arial"/>
          <w:b/>
          <w:sz w:val="32"/>
        </w:rPr>
      </w:pPr>
    </w:p>
    <w:p w14:paraId="046B244C" w14:textId="77777777" w:rsidR="00B2272E" w:rsidRDefault="00B2272E" w:rsidP="00B2272E">
      <w:pPr>
        <w:spacing w:before="10" w:line="364" w:lineRule="exact"/>
        <w:ind w:left="120" w:right="102"/>
        <w:jc w:val="center"/>
        <w:rPr>
          <w:rFonts w:ascii="Calibri" w:hAnsi="Calibri" w:cs="Arial"/>
          <w:b/>
          <w:sz w:val="32"/>
        </w:rPr>
      </w:pPr>
    </w:p>
    <w:p w14:paraId="1D5C2BE9" w14:textId="77777777" w:rsidR="00B2272E" w:rsidRDefault="00B2272E" w:rsidP="00B2272E">
      <w:pPr>
        <w:spacing w:before="10" w:line="364" w:lineRule="exact"/>
        <w:ind w:left="120" w:right="102"/>
        <w:jc w:val="center"/>
        <w:rPr>
          <w:rFonts w:ascii="Calibri" w:hAnsi="Calibri" w:cs="Arial"/>
          <w:b/>
          <w:sz w:val="32"/>
        </w:rPr>
      </w:pPr>
      <w:r>
        <w:rPr>
          <w:rFonts w:ascii="Calibri" w:hAnsi="Calibri" w:cs="Arial"/>
          <w:b/>
          <w:sz w:val="32"/>
        </w:rPr>
        <w:t>ADD DATE HERE</w:t>
      </w:r>
    </w:p>
    <w:p w14:paraId="740D5B3D" w14:textId="77777777" w:rsidR="00B2272E" w:rsidRPr="006C42DF" w:rsidRDefault="00B2272E" w:rsidP="00B2272E">
      <w:pPr>
        <w:spacing w:before="10" w:line="364" w:lineRule="exact"/>
        <w:ind w:left="120" w:right="102"/>
        <w:jc w:val="center"/>
        <w:rPr>
          <w:rFonts w:ascii="Calibri" w:eastAsia="Arial" w:hAnsi="Calibri" w:cs="Arial"/>
          <w:sz w:val="32"/>
          <w:szCs w:val="32"/>
        </w:rPr>
      </w:pPr>
    </w:p>
    <w:p w14:paraId="3F722BF2" w14:textId="77777777" w:rsidR="00B2272E" w:rsidRDefault="00B2272E" w:rsidP="00B2272E">
      <w:pPr>
        <w:pStyle w:val="Heading1"/>
        <w:spacing w:before="69"/>
        <w:ind w:left="120" w:right="102" w:firstLine="0"/>
        <w:rPr>
          <w:rFonts w:ascii="Calibri" w:hAnsi="Calibri" w:cs="Arial"/>
          <w:u w:val="thick" w:color="000000"/>
        </w:rPr>
      </w:pPr>
    </w:p>
    <w:p w14:paraId="1A0CB543" w14:textId="77777777" w:rsidR="00B2272E" w:rsidRDefault="00B2272E" w:rsidP="00B2272E">
      <w:pPr>
        <w:pStyle w:val="Heading1"/>
        <w:spacing w:before="69"/>
        <w:ind w:left="120" w:right="102" w:firstLine="0"/>
        <w:rPr>
          <w:rFonts w:ascii="Calibri" w:hAnsi="Calibri" w:cs="Arial"/>
          <w:u w:val="thick" w:color="000000"/>
        </w:rPr>
      </w:pPr>
    </w:p>
    <w:p w14:paraId="749296B7" w14:textId="77777777" w:rsidR="00B2272E" w:rsidRPr="006C42DF" w:rsidRDefault="00B2272E" w:rsidP="00B2272E">
      <w:pPr>
        <w:spacing w:line="274" w:lineRule="exact"/>
        <w:rPr>
          <w:rFonts w:ascii="Calibri" w:eastAsia="Arial" w:hAnsi="Calibri" w:cs="Arial"/>
          <w:sz w:val="24"/>
          <w:szCs w:val="24"/>
        </w:rPr>
        <w:sectPr w:rsidR="00B2272E" w:rsidRPr="006C42DF">
          <w:pgSz w:w="11900" w:h="16840"/>
          <w:pgMar w:top="1600" w:right="1680" w:bottom="280" w:left="1680" w:header="720" w:footer="720" w:gutter="0"/>
          <w:cols w:space="720"/>
        </w:sectPr>
      </w:pPr>
    </w:p>
    <w:p w14:paraId="36ACE058" w14:textId="77777777" w:rsidR="00B2272E" w:rsidRDefault="00B2272E" w:rsidP="00B2272E">
      <w:pPr>
        <w:pStyle w:val="Heading1"/>
        <w:spacing w:before="39"/>
        <w:rPr>
          <w:rFonts w:ascii="Calibri" w:hAnsi="Calibri" w:cs="Arial"/>
          <w:noProof/>
          <w:lang w:val="en-GB" w:eastAsia="en-GB"/>
        </w:rPr>
      </w:pPr>
    </w:p>
    <w:p w14:paraId="21275F2C" w14:textId="4B8F1591" w:rsidR="00B2272E" w:rsidRPr="006C42DF" w:rsidRDefault="00B2272E" w:rsidP="00B2272E">
      <w:pPr>
        <w:pStyle w:val="Heading1"/>
        <w:spacing w:before="39"/>
        <w:rPr>
          <w:rFonts w:ascii="Calibri" w:hAnsi="Calibri" w:cs="Arial"/>
        </w:rPr>
      </w:pPr>
      <w:bookmarkStart w:id="1" w:name="Template_for_Monitoring_Visits"/>
      <w:bookmarkEnd w:id="1"/>
      <w:r>
        <w:rPr>
          <w:rFonts w:ascii="Calibri" w:hAnsi="Calibri" w:cs="Arial"/>
        </w:rPr>
        <w:t>M</w:t>
      </w:r>
      <w:r w:rsidRPr="006C42DF">
        <w:rPr>
          <w:rFonts w:ascii="Calibri" w:hAnsi="Calibri" w:cs="Arial"/>
        </w:rPr>
        <w:t xml:space="preserve">onitoring visit to a </w:t>
      </w:r>
      <w:r w:rsidR="00C81088">
        <w:rPr>
          <w:rFonts w:ascii="Calibri" w:hAnsi="Calibri" w:cs="Arial"/>
        </w:rPr>
        <w:t xml:space="preserve">(ADD HOME </w:t>
      </w:r>
      <w:proofErr w:type="gramStart"/>
      <w:r w:rsidR="00C81088">
        <w:rPr>
          <w:rFonts w:ascii="Calibri" w:hAnsi="Calibri" w:cs="Arial"/>
        </w:rPr>
        <w:t xml:space="preserve">NAME) </w:t>
      </w:r>
      <w:r>
        <w:rPr>
          <w:rFonts w:ascii="Calibri" w:hAnsi="Calibri" w:cs="Arial"/>
        </w:rPr>
        <w:t xml:space="preserve"> –</w:t>
      </w:r>
      <w:proofErr w:type="gramEnd"/>
      <w:r>
        <w:rPr>
          <w:rFonts w:ascii="Calibri" w:hAnsi="Calibri" w:cs="Arial"/>
        </w:rPr>
        <w:t xml:space="preserve"> Registered Provider</w:t>
      </w:r>
      <w:r w:rsidRPr="006C42DF">
        <w:rPr>
          <w:rFonts w:ascii="Calibri" w:hAnsi="Calibri" w:cs="Arial"/>
        </w:rPr>
        <w:t>.</w:t>
      </w:r>
    </w:p>
    <w:p w14:paraId="7E7ACE3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846B6ED" w14:textId="77777777" w:rsidR="00B2272E" w:rsidRPr="006C42DF" w:rsidRDefault="00B2272E" w:rsidP="00B2272E">
      <w:pPr>
        <w:spacing w:before="9"/>
        <w:rPr>
          <w:rFonts w:ascii="Calibri" w:eastAsia="Arial" w:hAnsi="Calibri" w:cs="Arial"/>
          <w:b/>
          <w:bCs/>
          <w:sz w:val="28"/>
          <w:szCs w:val="28"/>
        </w:rPr>
      </w:pPr>
    </w:p>
    <w:tbl>
      <w:tblPr>
        <w:tblW w:w="0" w:type="auto"/>
        <w:tblInd w:w="5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9"/>
        <w:gridCol w:w="926"/>
        <w:gridCol w:w="784"/>
        <w:gridCol w:w="205"/>
        <w:gridCol w:w="447"/>
        <w:gridCol w:w="545"/>
        <w:gridCol w:w="1003"/>
        <w:gridCol w:w="642"/>
        <w:gridCol w:w="523"/>
        <w:gridCol w:w="1164"/>
      </w:tblGrid>
      <w:tr w:rsidR="00B2272E" w:rsidRPr="006C42DF" w14:paraId="3FCC3AD1" w14:textId="77777777" w:rsidTr="00895150">
        <w:trPr>
          <w:trHeight w:hRule="exact" w:val="545"/>
        </w:trPr>
        <w:tc>
          <w:tcPr>
            <w:tcW w:w="29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E487EC" w14:textId="77777777" w:rsidR="00B2272E" w:rsidRPr="006C42DF" w:rsidRDefault="00B2272E" w:rsidP="00895150">
            <w:pPr>
              <w:pStyle w:val="TableParagraph"/>
              <w:spacing w:line="276" w:lineRule="auto"/>
              <w:ind w:left="103" w:right="169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ame and address of the establishment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F632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27F0C339" w14:textId="77777777" w:rsidTr="00895150">
        <w:trPr>
          <w:trHeight w:hRule="exact" w:val="545"/>
        </w:trPr>
        <w:tc>
          <w:tcPr>
            <w:tcW w:w="297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F947BC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1A8AD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61CED603" w14:textId="77777777" w:rsidTr="00895150">
        <w:trPr>
          <w:trHeight w:hRule="exact" w:val="542"/>
        </w:trPr>
        <w:tc>
          <w:tcPr>
            <w:tcW w:w="297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A7E3B65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97BC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4C4F5FCD" w14:textId="77777777" w:rsidTr="00895150">
        <w:trPr>
          <w:trHeight w:hRule="exact" w:val="545"/>
        </w:trPr>
        <w:tc>
          <w:tcPr>
            <w:tcW w:w="29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524EE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69142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0408F008" w14:textId="77777777" w:rsidTr="00895150">
        <w:trPr>
          <w:trHeight w:hRule="exact" w:val="1400"/>
        </w:trPr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B189C" w14:textId="77777777" w:rsidR="00B2272E" w:rsidRPr="006C42DF" w:rsidRDefault="00B2272E" w:rsidP="00895150">
            <w:pPr>
              <w:pStyle w:val="TableParagraph"/>
              <w:spacing w:line="276" w:lineRule="auto"/>
              <w:ind w:left="103" w:right="42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ame of the registered provider/designated person completing this report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BEA0B" w14:textId="77777777" w:rsidR="00B2272E" w:rsidRDefault="00B2272E" w:rsidP="00895150">
            <w:pPr>
              <w:jc w:val="center"/>
              <w:rPr>
                <w:rFonts w:ascii="Calibri" w:hAnsi="Calibri" w:cs="Arial"/>
              </w:rPr>
            </w:pPr>
          </w:p>
          <w:p w14:paraId="509E8BE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  <w:p w14:paraId="6D68EF15" w14:textId="77777777" w:rsidR="00B2272E" w:rsidRDefault="00B2272E" w:rsidP="00895150">
            <w:pPr>
              <w:rPr>
                <w:rFonts w:ascii="Calibri" w:hAnsi="Calibri" w:cs="Arial"/>
              </w:rPr>
            </w:pPr>
          </w:p>
          <w:p w14:paraId="6DA8E93E" w14:textId="77777777" w:rsidR="00B2272E" w:rsidRPr="006C42DF" w:rsidRDefault="00B2272E" w:rsidP="00895150">
            <w:pPr>
              <w:tabs>
                <w:tab w:val="left" w:pos="2244"/>
              </w:tabs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ab/>
            </w:r>
          </w:p>
        </w:tc>
      </w:tr>
      <w:tr w:rsidR="00B2272E" w:rsidRPr="006C42DF" w14:paraId="2F68E4F0" w14:textId="77777777" w:rsidTr="00895150">
        <w:trPr>
          <w:trHeight w:hRule="exact" w:val="838"/>
        </w:trPr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D03CC" w14:textId="77777777" w:rsidR="00B2272E" w:rsidRPr="006C42DF" w:rsidRDefault="00B2272E" w:rsidP="00895150">
            <w:pPr>
              <w:pStyle w:val="TableParagraph"/>
              <w:spacing w:line="278" w:lineRule="auto"/>
              <w:ind w:left="103" w:right="42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ame of the registered manager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79F58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3EF9B1A9" w14:textId="77777777" w:rsidTr="00895150">
        <w:trPr>
          <w:trHeight w:hRule="exact" w:val="545"/>
        </w:trPr>
        <w:tc>
          <w:tcPr>
            <w:tcW w:w="29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23893A" w14:textId="77777777" w:rsidR="00B2272E" w:rsidRPr="006C42DF" w:rsidRDefault="00B2272E" w:rsidP="00895150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ate of</w:t>
            </w:r>
            <w:r w:rsidRPr="006C42DF">
              <w:rPr>
                <w:rFonts w:ascii="Calibri" w:hAnsi="Calibri" w:cs="Arial"/>
                <w:spacing w:val="-6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visit:</w:t>
            </w:r>
          </w:p>
          <w:p w14:paraId="7C545F31" w14:textId="77777777" w:rsidR="00B2272E" w:rsidRPr="006C42DF" w:rsidRDefault="00B2272E" w:rsidP="00895150">
            <w:pPr>
              <w:pStyle w:val="TableParagraph"/>
              <w:spacing w:before="2" w:line="670" w:lineRule="atLeast"/>
              <w:ind w:left="103" w:right="692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uration of visit: Confirm type of</w:t>
            </w:r>
            <w:r w:rsidRPr="006C42DF">
              <w:rPr>
                <w:rFonts w:ascii="Calibri" w:hAnsi="Calibri" w:cs="Arial"/>
                <w:spacing w:val="-9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visit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4D4E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520EF540" w14:textId="77777777" w:rsidTr="00895150">
        <w:trPr>
          <w:trHeight w:hRule="exact" w:val="458"/>
        </w:trPr>
        <w:tc>
          <w:tcPr>
            <w:tcW w:w="297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C217C43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7BA8BDF9" w14:textId="77777777" w:rsidR="00B2272E" w:rsidRPr="006C42DF" w:rsidRDefault="00B2272E" w:rsidP="00895150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From:</w:t>
            </w: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CFD09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3F44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84DF4A5" w14:textId="77777777" w:rsidR="00B2272E" w:rsidRPr="006C42DF" w:rsidRDefault="00B2272E" w:rsidP="00895150">
            <w:pPr>
              <w:pStyle w:val="TableParagraph"/>
              <w:spacing w:line="274" w:lineRule="exact"/>
              <w:ind w:left="179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To:</w:t>
            </w:r>
          </w:p>
        </w:tc>
        <w:tc>
          <w:tcPr>
            <w:tcW w:w="1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F3D07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5AC4FC46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376FC49D" w14:textId="77777777" w:rsidTr="00895150">
        <w:trPr>
          <w:trHeight w:hRule="exact" w:val="360"/>
        </w:trPr>
        <w:tc>
          <w:tcPr>
            <w:tcW w:w="297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2E380B4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6239" w:type="dxa"/>
            <w:gridSpan w:val="9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D34D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2A94729D" w14:textId="77777777" w:rsidTr="00895150">
        <w:trPr>
          <w:trHeight w:hRule="exact" w:val="431"/>
        </w:trPr>
        <w:tc>
          <w:tcPr>
            <w:tcW w:w="297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5D68596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1CFC16E" w14:textId="77777777" w:rsidR="00B2272E" w:rsidRPr="006C42DF" w:rsidRDefault="00B2272E" w:rsidP="00895150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Unannounced</w:t>
            </w:r>
          </w:p>
        </w:tc>
        <w:tc>
          <w:tcPr>
            <w:tcW w:w="6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3C6F0E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548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B7D3A9D" w14:textId="77777777" w:rsidR="00B2272E" w:rsidRPr="006C42DF" w:rsidRDefault="00B2272E" w:rsidP="00895150">
            <w:pPr>
              <w:pStyle w:val="TableParagraph"/>
              <w:spacing w:line="274" w:lineRule="exact"/>
              <w:ind w:left="23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Announced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E5A4C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68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91AF777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5AC31511" w14:textId="77777777" w:rsidTr="00895150">
        <w:trPr>
          <w:trHeight w:hRule="exact" w:val="112"/>
        </w:trPr>
        <w:tc>
          <w:tcPr>
            <w:tcW w:w="29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DB778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6239" w:type="dxa"/>
            <w:gridSpan w:val="9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4468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09A46965" w14:textId="77777777" w:rsidTr="00895150">
        <w:trPr>
          <w:trHeight w:hRule="exact" w:val="1082"/>
        </w:trPr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C0D9D" w14:textId="77777777" w:rsidR="00B2272E" w:rsidRPr="006C42DF" w:rsidRDefault="00B2272E" w:rsidP="00895150">
            <w:pPr>
              <w:pStyle w:val="TableParagraph"/>
              <w:spacing w:line="276" w:lineRule="auto"/>
              <w:ind w:left="103" w:right="127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ame of person in charge of the home at the time of the</w:t>
            </w:r>
            <w:r w:rsidRPr="006C42DF">
              <w:rPr>
                <w:rFonts w:ascii="Calibri" w:hAnsi="Calibri" w:cs="Arial"/>
                <w:spacing w:val="-7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visit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2EAB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3E84637A" w14:textId="77777777" w:rsidTr="00895150">
        <w:trPr>
          <w:trHeight w:hRule="exact" w:val="1082"/>
        </w:trPr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C1087" w14:textId="77777777" w:rsidR="00B2272E" w:rsidRPr="006C42DF" w:rsidRDefault="00B2272E" w:rsidP="00895150">
            <w:pPr>
              <w:pStyle w:val="TableParagraph"/>
              <w:spacing w:line="276" w:lineRule="auto"/>
              <w:ind w:left="103" w:right="329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umber of patients/residents in the home: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2AD6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10D98C27" w14:textId="77777777" w:rsidTr="00895150">
        <w:trPr>
          <w:trHeight w:hRule="exact" w:val="1402"/>
        </w:trPr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9053A" w14:textId="77777777" w:rsidR="00B2272E" w:rsidRPr="006C42DF" w:rsidRDefault="00B2272E" w:rsidP="00895150">
            <w:pPr>
              <w:pStyle w:val="TableParagraph"/>
              <w:spacing w:line="276" w:lineRule="auto"/>
              <w:ind w:left="103" w:right="449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umber of residents in the home (for nursing homes with registered residential</w:t>
            </w:r>
            <w:r w:rsidRPr="006C42DF">
              <w:rPr>
                <w:rFonts w:ascii="Calibri" w:hAnsi="Calibri" w:cs="Arial"/>
                <w:spacing w:val="-5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beds)</w:t>
            </w:r>
          </w:p>
        </w:tc>
        <w:tc>
          <w:tcPr>
            <w:tcW w:w="6239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A6DF8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</w:tbl>
    <w:p w14:paraId="04E26B78" w14:textId="77777777" w:rsidR="00B2272E" w:rsidRPr="006C42DF" w:rsidRDefault="00B2272E" w:rsidP="00B2272E">
      <w:pPr>
        <w:rPr>
          <w:rFonts w:ascii="Calibri" w:hAnsi="Calibri" w:cs="Arial"/>
        </w:rPr>
        <w:sectPr w:rsidR="00B2272E" w:rsidRPr="006C42DF">
          <w:headerReference w:type="even" r:id="rId10"/>
          <w:headerReference w:type="default" r:id="rId11"/>
          <w:footerReference w:type="default" r:id="rId12"/>
          <w:headerReference w:type="first" r:id="rId13"/>
          <w:pgSz w:w="11910" w:h="16840"/>
          <w:pgMar w:top="1380" w:right="840" w:bottom="940" w:left="1180" w:header="0" w:footer="755" w:gutter="0"/>
          <w:pgNumType w:start="1"/>
          <w:cols w:space="720"/>
        </w:sectPr>
      </w:pPr>
    </w:p>
    <w:p w14:paraId="7D419004" w14:textId="77777777" w:rsidR="00B2272E" w:rsidRPr="006C42DF" w:rsidRDefault="00B2272E" w:rsidP="00B2272E">
      <w:pPr>
        <w:pStyle w:val="ListParagraph"/>
        <w:numPr>
          <w:ilvl w:val="0"/>
          <w:numId w:val="2"/>
        </w:numPr>
        <w:tabs>
          <w:tab w:val="left" w:pos="621"/>
        </w:tabs>
        <w:spacing w:before="57"/>
        <w:ind w:right="613"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>Review of all matters identified in action plan from previous monitoring visit and record of progress</w:t>
      </w:r>
      <w:r w:rsidRPr="006C42DF">
        <w:rPr>
          <w:rFonts w:ascii="Calibri" w:hAnsi="Calibri" w:cs="Arial"/>
          <w:b/>
          <w:spacing w:val="-7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made:</w:t>
      </w:r>
    </w:p>
    <w:p w14:paraId="573ED6D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  <w:r w:rsidRPr="006C42DF">
        <w:rPr>
          <w:rFonts w:ascii="Calibri" w:hAnsi="Calibri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DF1CA9E" wp14:editId="2785C3E0">
                <wp:simplePos x="0" y="0"/>
                <wp:positionH relativeFrom="page">
                  <wp:posOffset>1181100</wp:posOffset>
                </wp:positionH>
                <wp:positionV relativeFrom="paragraph">
                  <wp:posOffset>168275</wp:posOffset>
                </wp:positionV>
                <wp:extent cx="5786120" cy="6965950"/>
                <wp:effectExtent l="0" t="0" r="24130" b="25400"/>
                <wp:wrapNone/>
                <wp:docPr id="323" name="Group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6120" cy="6965950"/>
                          <a:chOff x="1865" y="904"/>
                          <a:chExt cx="9112" cy="10970"/>
                        </a:xfrm>
                      </wpg:grpSpPr>
                      <wps:wsp>
                        <wps:cNvPr id="326" name="Freeform 36"/>
                        <wps:cNvSpPr>
                          <a:spLocks/>
                        </wps:cNvSpPr>
                        <wps:spPr bwMode="auto">
                          <a:xfrm>
                            <a:off x="1865" y="8126"/>
                            <a:ext cx="2786" cy="2792"/>
                          </a:xfrm>
                          <a:custGeom>
                            <a:avLst/>
                            <a:gdLst>
                              <a:gd name="T0" fmla="+- 0 2805 1865"/>
                              <a:gd name="T1" fmla="*/ T0 w 2786"/>
                              <a:gd name="T2" fmla="+- 0 8453 8126"/>
                              <a:gd name="T3" fmla="*/ 8453 h 2792"/>
                              <a:gd name="T4" fmla="+- 0 2967 1865"/>
                              <a:gd name="T5" fmla="*/ T4 w 2786"/>
                              <a:gd name="T6" fmla="+- 0 8466 8126"/>
                              <a:gd name="T7" fmla="*/ 8466 h 2792"/>
                              <a:gd name="T8" fmla="+- 0 3121 1865"/>
                              <a:gd name="T9" fmla="*/ T8 w 2786"/>
                              <a:gd name="T10" fmla="+- 0 8512 8126"/>
                              <a:gd name="T11" fmla="*/ 8512 h 2792"/>
                              <a:gd name="T12" fmla="+- 0 3261 1865"/>
                              <a:gd name="T13" fmla="*/ T12 w 2786"/>
                              <a:gd name="T14" fmla="+- 0 8579 8126"/>
                              <a:gd name="T15" fmla="*/ 8579 h 2792"/>
                              <a:gd name="T16" fmla="+- 0 3405 1865"/>
                              <a:gd name="T17" fmla="*/ T16 w 2786"/>
                              <a:gd name="T18" fmla="+- 0 8668 8126"/>
                              <a:gd name="T19" fmla="*/ 8668 h 2792"/>
                              <a:gd name="T20" fmla="+- 0 3526 1865"/>
                              <a:gd name="T21" fmla="*/ T20 w 2786"/>
                              <a:gd name="T22" fmla="+- 0 8760 8126"/>
                              <a:gd name="T23" fmla="*/ 8760 h 2792"/>
                              <a:gd name="T24" fmla="+- 0 3647 1865"/>
                              <a:gd name="T25" fmla="*/ T24 w 2786"/>
                              <a:gd name="T26" fmla="+- 0 8862 8126"/>
                              <a:gd name="T27" fmla="*/ 8862 h 2792"/>
                              <a:gd name="T28" fmla="+- 0 3767 1865"/>
                              <a:gd name="T29" fmla="*/ T28 w 2786"/>
                              <a:gd name="T30" fmla="+- 0 8976 8126"/>
                              <a:gd name="T31" fmla="*/ 8976 h 2792"/>
                              <a:gd name="T32" fmla="+- 0 3888 1865"/>
                              <a:gd name="T33" fmla="*/ T32 w 2786"/>
                              <a:gd name="T34" fmla="+- 0 9102 8126"/>
                              <a:gd name="T35" fmla="*/ 9102 h 2792"/>
                              <a:gd name="T36" fmla="+- 0 3995 1865"/>
                              <a:gd name="T37" fmla="*/ T36 w 2786"/>
                              <a:gd name="T38" fmla="+- 0 9223 8126"/>
                              <a:gd name="T39" fmla="*/ 9223 h 2792"/>
                              <a:gd name="T40" fmla="+- 0 4087 1865"/>
                              <a:gd name="T41" fmla="*/ T40 w 2786"/>
                              <a:gd name="T42" fmla="+- 0 9339 8126"/>
                              <a:gd name="T43" fmla="*/ 9339 h 2792"/>
                              <a:gd name="T44" fmla="+- 0 4178 1865"/>
                              <a:gd name="T45" fmla="*/ T44 w 2786"/>
                              <a:gd name="T46" fmla="+- 0 9472 8126"/>
                              <a:gd name="T47" fmla="*/ 9472 h 2792"/>
                              <a:gd name="T48" fmla="+- 0 4258 1865"/>
                              <a:gd name="T49" fmla="*/ T48 w 2786"/>
                              <a:gd name="T50" fmla="+- 0 9621 8126"/>
                              <a:gd name="T51" fmla="*/ 9621 h 2792"/>
                              <a:gd name="T52" fmla="+- 0 4311 1865"/>
                              <a:gd name="T53" fmla="*/ T52 w 2786"/>
                              <a:gd name="T54" fmla="+- 0 9761 8126"/>
                              <a:gd name="T55" fmla="*/ 9761 h 2792"/>
                              <a:gd name="T56" fmla="+- 0 4338 1865"/>
                              <a:gd name="T57" fmla="*/ T56 w 2786"/>
                              <a:gd name="T58" fmla="+- 0 9924 8126"/>
                              <a:gd name="T59" fmla="*/ 9924 h 2792"/>
                              <a:gd name="T60" fmla="+- 0 4322 1865"/>
                              <a:gd name="T61" fmla="*/ T60 w 2786"/>
                              <a:gd name="T62" fmla="+- 0 10074 8126"/>
                              <a:gd name="T63" fmla="*/ 10074 h 2792"/>
                              <a:gd name="T64" fmla="+- 0 4262 1865"/>
                              <a:gd name="T65" fmla="*/ T64 w 2786"/>
                              <a:gd name="T66" fmla="+- 0 10215 8126"/>
                              <a:gd name="T67" fmla="*/ 10215 h 2792"/>
                              <a:gd name="T68" fmla="+- 0 4154 1865"/>
                              <a:gd name="T69" fmla="*/ T68 w 2786"/>
                              <a:gd name="T70" fmla="+- 0 10349 8126"/>
                              <a:gd name="T71" fmla="*/ 10349 h 2792"/>
                              <a:gd name="T72" fmla="+- 0 4452 1865"/>
                              <a:gd name="T73" fmla="*/ T72 w 2786"/>
                              <a:gd name="T74" fmla="+- 0 10537 8126"/>
                              <a:gd name="T75" fmla="*/ 10537 h 2792"/>
                              <a:gd name="T76" fmla="+- 0 4535 1865"/>
                              <a:gd name="T77" fmla="*/ T76 w 2786"/>
                              <a:gd name="T78" fmla="+- 0 10425 8126"/>
                              <a:gd name="T79" fmla="*/ 10425 h 2792"/>
                              <a:gd name="T80" fmla="+- 0 4599 1865"/>
                              <a:gd name="T81" fmla="*/ T80 w 2786"/>
                              <a:gd name="T82" fmla="+- 0 10298 8126"/>
                              <a:gd name="T83" fmla="*/ 10298 h 2792"/>
                              <a:gd name="T84" fmla="+- 0 4640 1865"/>
                              <a:gd name="T85" fmla="*/ T84 w 2786"/>
                              <a:gd name="T86" fmla="+- 0 10153 8126"/>
                              <a:gd name="T87" fmla="*/ 10153 h 2792"/>
                              <a:gd name="T88" fmla="+- 0 4651 1865"/>
                              <a:gd name="T89" fmla="*/ T88 w 2786"/>
                              <a:gd name="T90" fmla="+- 0 9984 8126"/>
                              <a:gd name="T91" fmla="*/ 9984 h 2792"/>
                              <a:gd name="T92" fmla="+- 0 4625 1865"/>
                              <a:gd name="T93" fmla="*/ T92 w 2786"/>
                              <a:gd name="T94" fmla="+- 0 9806 8126"/>
                              <a:gd name="T95" fmla="*/ 9806 h 2792"/>
                              <a:gd name="T96" fmla="+- 0 4584 1865"/>
                              <a:gd name="T97" fmla="*/ T96 w 2786"/>
                              <a:gd name="T98" fmla="+- 0 9673 8126"/>
                              <a:gd name="T99" fmla="*/ 9673 h 2792"/>
                              <a:gd name="T100" fmla="+- 0 4526 1865"/>
                              <a:gd name="T101" fmla="*/ T100 w 2786"/>
                              <a:gd name="T102" fmla="+- 0 9535 8126"/>
                              <a:gd name="T103" fmla="*/ 9535 h 2792"/>
                              <a:gd name="T104" fmla="+- 0 4448 1865"/>
                              <a:gd name="T105" fmla="*/ T104 w 2786"/>
                              <a:gd name="T106" fmla="+- 0 9392 8126"/>
                              <a:gd name="T107" fmla="*/ 9392 h 2792"/>
                              <a:gd name="T108" fmla="+- 0 4363 1865"/>
                              <a:gd name="T109" fmla="*/ T108 w 2786"/>
                              <a:gd name="T110" fmla="+- 0 9260 8126"/>
                              <a:gd name="T111" fmla="*/ 9260 h 2792"/>
                              <a:gd name="T112" fmla="+- 0 4277 1865"/>
                              <a:gd name="T113" fmla="*/ T112 w 2786"/>
                              <a:gd name="T114" fmla="+- 0 9142 8126"/>
                              <a:gd name="T115" fmla="*/ 9142 h 2792"/>
                              <a:gd name="T116" fmla="+- 0 4179 1865"/>
                              <a:gd name="T117" fmla="*/ T116 w 2786"/>
                              <a:gd name="T118" fmla="+- 0 9021 8126"/>
                              <a:gd name="T119" fmla="*/ 9021 h 2792"/>
                              <a:gd name="T120" fmla="+- 0 4069 1865"/>
                              <a:gd name="T121" fmla="*/ T120 w 2786"/>
                              <a:gd name="T122" fmla="+- 0 8898 8126"/>
                              <a:gd name="T123" fmla="*/ 8898 h 2792"/>
                              <a:gd name="T124" fmla="+- 0 3947 1865"/>
                              <a:gd name="T125" fmla="*/ T124 w 2786"/>
                              <a:gd name="T126" fmla="+- 0 8772 8126"/>
                              <a:gd name="T127" fmla="*/ 8772 h 2792"/>
                              <a:gd name="T128" fmla="+- 0 3823 1865"/>
                              <a:gd name="T129" fmla="*/ T128 w 2786"/>
                              <a:gd name="T130" fmla="+- 0 8653 8126"/>
                              <a:gd name="T131" fmla="*/ 8653 h 2792"/>
                              <a:gd name="T132" fmla="+- 0 3700 1865"/>
                              <a:gd name="T133" fmla="*/ T132 w 2786"/>
                              <a:gd name="T134" fmla="+- 0 8546 8126"/>
                              <a:gd name="T135" fmla="*/ 8546 h 2792"/>
                              <a:gd name="T136" fmla="+- 0 3582 1865"/>
                              <a:gd name="T137" fmla="*/ T136 w 2786"/>
                              <a:gd name="T138" fmla="+- 0 8453 8126"/>
                              <a:gd name="T139" fmla="*/ 8453 h 27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786" h="2792">
                                <a:moveTo>
                                  <a:pt x="1717" y="327"/>
                                </a:moveTo>
                                <a:lnTo>
                                  <a:pt x="940" y="327"/>
                                </a:lnTo>
                                <a:lnTo>
                                  <a:pt x="1020" y="328"/>
                                </a:lnTo>
                                <a:lnTo>
                                  <a:pt x="1102" y="340"/>
                                </a:lnTo>
                                <a:lnTo>
                                  <a:pt x="1187" y="362"/>
                                </a:lnTo>
                                <a:lnTo>
                                  <a:pt x="1256" y="386"/>
                                </a:lnTo>
                                <a:lnTo>
                                  <a:pt x="1326" y="417"/>
                                </a:lnTo>
                                <a:lnTo>
                                  <a:pt x="1396" y="453"/>
                                </a:lnTo>
                                <a:lnTo>
                                  <a:pt x="1468" y="494"/>
                                </a:lnTo>
                                <a:lnTo>
                                  <a:pt x="1540" y="542"/>
                                </a:lnTo>
                                <a:lnTo>
                                  <a:pt x="1601" y="587"/>
                                </a:lnTo>
                                <a:lnTo>
                                  <a:pt x="1661" y="634"/>
                                </a:lnTo>
                                <a:lnTo>
                                  <a:pt x="1722" y="683"/>
                                </a:lnTo>
                                <a:lnTo>
                                  <a:pt x="1782" y="736"/>
                                </a:lnTo>
                                <a:lnTo>
                                  <a:pt x="1842" y="791"/>
                                </a:lnTo>
                                <a:lnTo>
                                  <a:pt x="1902" y="850"/>
                                </a:lnTo>
                                <a:lnTo>
                                  <a:pt x="1965" y="913"/>
                                </a:lnTo>
                                <a:lnTo>
                                  <a:pt x="2023" y="976"/>
                                </a:lnTo>
                                <a:lnTo>
                                  <a:pt x="2079" y="1037"/>
                                </a:lnTo>
                                <a:lnTo>
                                  <a:pt x="2130" y="1097"/>
                                </a:lnTo>
                                <a:lnTo>
                                  <a:pt x="2178" y="1155"/>
                                </a:lnTo>
                                <a:lnTo>
                                  <a:pt x="2222" y="1213"/>
                                </a:lnTo>
                                <a:lnTo>
                                  <a:pt x="2262" y="1269"/>
                                </a:lnTo>
                                <a:lnTo>
                                  <a:pt x="2313" y="1346"/>
                                </a:lnTo>
                                <a:lnTo>
                                  <a:pt x="2356" y="1422"/>
                                </a:lnTo>
                                <a:lnTo>
                                  <a:pt x="2393" y="1495"/>
                                </a:lnTo>
                                <a:lnTo>
                                  <a:pt x="2422" y="1566"/>
                                </a:lnTo>
                                <a:lnTo>
                                  <a:pt x="2446" y="1635"/>
                                </a:lnTo>
                                <a:lnTo>
                                  <a:pt x="2465" y="1718"/>
                                </a:lnTo>
                                <a:lnTo>
                                  <a:pt x="2473" y="1798"/>
                                </a:lnTo>
                                <a:lnTo>
                                  <a:pt x="2470" y="1875"/>
                                </a:lnTo>
                                <a:lnTo>
                                  <a:pt x="2457" y="1948"/>
                                </a:lnTo>
                                <a:lnTo>
                                  <a:pt x="2433" y="2019"/>
                                </a:lnTo>
                                <a:lnTo>
                                  <a:pt x="2397" y="2089"/>
                                </a:lnTo>
                                <a:lnTo>
                                  <a:pt x="2349" y="2156"/>
                                </a:lnTo>
                                <a:lnTo>
                                  <a:pt x="2289" y="2223"/>
                                </a:lnTo>
                                <a:lnTo>
                                  <a:pt x="2101" y="2411"/>
                                </a:lnTo>
                                <a:lnTo>
                                  <a:pt x="2587" y="2411"/>
                                </a:lnTo>
                                <a:lnTo>
                                  <a:pt x="2627" y="2361"/>
                                </a:lnTo>
                                <a:lnTo>
                                  <a:pt x="2670" y="2299"/>
                                </a:lnTo>
                                <a:lnTo>
                                  <a:pt x="2705" y="2236"/>
                                </a:lnTo>
                                <a:lnTo>
                                  <a:pt x="2734" y="2172"/>
                                </a:lnTo>
                                <a:lnTo>
                                  <a:pt x="2756" y="2107"/>
                                </a:lnTo>
                                <a:lnTo>
                                  <a:pt x="2775" y="2027"/>
                                </a:lnTo>
                                <a:lnTo>
                                  <a:pt x="2785" y="1944"/>
                                </a:lnTo>
                                <a:lnTo>
                                  <a:pt x="2786" y="1858"/>
                                </a:lnTo>
                                <a:lnTo>
                                  <a:pt x="2777" y="1770"/>
                                </a:lnTo>
                                <a:lnTo>
                                  <a:pt x="2760" y="1680"/>
                                </a:lnTo>
                                <a:lnTo>
                                  <a:pt x="2742" y="1614"/>
                                </a:lnTo>
                                <a:lnTo>
                                  <a:pt x="2719" y="1547"/>
                                </a:lnTo>
                                <a:lnTo>
                                  <a:pt x="2692" y="1479"/>
                                </a:lnTo>
                                <a:lnTo>
                                  <a:pt x="2661" y="1409"/>
                                </a:lnTo>
                                <a:lnTo>
                                  <a:pt x="2624" y="1338"/>
                                </a:lnTo>
                                <a:lnTo>
                                  <a:pt x="2583" y="1266"/>
                                </a:lnTo>
                                <a:lnTo>
                                  <a:pt x="2537" y="1192"/>
                                </a:lnTo>
                                <a:lnTo>
                                  <a:pt x="2498" y="1134"/>
                                </a:lnTo>
                                <a:lnTo>
                                  <a:pt x="2457" y="1075"/>
                                </a:lnTo>
                                <a:lnTo>
                                  <a:pt x="2412" y="1016"/>
                                </a:lnTo>
                                <a:lnTo>
                                  <a:pt x="2364" y="956"/>
                                </a:lnTo>
                                <a:lnTo>
                                  <a:pt x="2314" y="895"/>
                                </a:lnTo>
                                <a:lnTo>
                                  <a:pt x="2260" y="834"/>
                                </a:lnTo>
                                <a:lnTo>
                                  <a:pt x="2204" y="772"/>
                                </a:lnTo>
                                <a:lnTo>
                                  <a:pt x="2144" y="709"/>
                                </a:lnTo>
                                <a:lnTo>
                                  <a:pt x="2082" y="646"/>
                                </a:lnTo>
                                <a:lnTo>
                                  <a:pt x="2020" y="585"/>
                                </a:lnTo>
                                <a:lnTo>
                                  <a:pt x="1958" y="527"/>
                                </a:lnTo>
                                <a:lnTo>
                                  <a:pt x="1896" y="472"/>
                                </a:lnTo>
                                <a:lnTo>
                                  <a:pt x="1835" y="420"/>
                                </a:lnTo>
                                <a:lnTo>
                                  <a:pt x="1774" y="370"/>
                                </a:lnTo>
                                <a:lnTo>
                                  <a:pt x="1717" y="3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27" name="Group 37"/>
                        <wpg:cNvGrpSpPr>
                          <a:grpSpLocks/>
                        </wpg:cNvGrpSpPr>
                        <wpg:grpSpPr bwMode="auto">
                          <a:xfrm>
                            <a:off x="3203" y="6848"/>
                            <a:ext cx="3062" cy="2760"/>
                            <a:chOff x="3203" y="6848"/>
                            <a:chExt cx="3062" cy="2760"/>
                          </a:xfrm>
                        </wpg:grpSpPr>
                        <wps:wsp>
                          <wps:cNvPr id="329" name="Freeform 39"/>
                          <wps:cNvSpPr>
                            <a:spLocks/>
                          </wps:cNvSpPr>
                          <wps:spPr bwMode="auto">
                            <a:xfrm>
                              <a:off x="3203" y="6848"/>
                              <a:ext cx="3062" cy="2760"/>
                            </a:xfrm>
                            <a:custGeom>
                              <a:avLst/>
                              <a:gdLst>
                                <a:gd name="T0" fmla="+- 0 5565 3203"/>
                                <a:gd name="T1" fmla="*/ T0 w 3062"/>
                                <a:gd name="T2" fmla="+- 0 8254 6848"/>
                                <a:gd name="T3" fmla="*/ 8254 h 2760"/>
                                <a:gd name="T4" fmla="+- 0 4899 3203"/>
                                <a:gd name="T5" fmla="*/ T4 w 3062"/>
                                <a:gd name="T6" fmla="+- 0 8254 6848"/>
                                <a:gd name="T7" fmla="*/ 8254 h 2760"/>
                                <a:gd name="T8" fmla="+- 0 4940 3203"/>
                                <a:gd name="T9" fmla="*/ T8 w 3062"/>
                                <a:gd name="T10" fmla="+- 0 8258 6848"/>
                                <a:gd name="T11" fmla="*/ 8258 h 2760"/>
                                <a:gd name="T12" fmla="+- 0 4982 3203"/>
                                <a:gd name="T13" fmla="*/ T12 w 3062"/>
                                <a:gd name="T14" fmla="+- 0 8266 6848"/>
                                <a:gd name="T15" fmla="*/ 8266 h 2760"/>
                                <a:gd name="T16" fmla="+- 0 5072 3203"/>
                                <a:gd name="T17" fmla="*/ T16 w 3062"/>
                                <a:gd name="T18" fmla="+- 0 8294 6848"/>
                                <a:gd name="T19" fmla="*/ 8294 h 2760"/>
                                <a:gd name="T20" fmla="+- 0 5168 3203"/>
                                <a:gd name="T21" fmla="*/ T20 w 3062"/>
                                <a:gd name="T22" fmla="+- 0 8337 6848"/>
                                <a:gd name="T23" fmla="*/ 8337 h 2760"/>
                                <a:gd name="T24" fmla="+- 0 5269 3203"/>
                                <a:gd name="T25" fmla="*/ T24 w 3062"/>
                                <a:gd name="T26" fmla="+- 0 8392 6848"/>
                                <a:gd name="T27" fmla="*/ 8392 h 2760"/>
                                <a:gd name="T28" fmla="+- 0 5323 3203"/>
                                <a:gd name="T29" fmla="*/ T28 w 3062"/>
                                <a:gd name="T30" fmla="+- 0 8422 6848"/>
                                <a:gd name="T31" fmla="*/ 8422 h 2760"/>
                                <a:gd name="T32" fmla="+- 0 5378 3203"/>
                                <a:gd name="T33" fmla="*/ T32 w 3062"/>
                                <a:gd name="T34" fmla="+- 0 8455 6848"/>
                                <a:gd name="T35" fmla="*/ 8455 h 2760"/>
                                <a:gd name="T36" fmla="+- 0 6037 3203"/>
                                <a:gd name="T37" fmla="*/ T36 w 3062"/>
                                <a:gd name="T38" fmla="+- 0 8858 6848"/>
                                <a:gd name="T39" fmla="*/ 8858 h 2760"/>
                                <a:gd name="T40" fmla="+- 0 6049 3203"/>
                                <a:gd name="T41" fmla="*/ T40 w 3062"/>
                                <a:gd name="T42" fmla="+- 0 8864 6848"/>
                                <a:gd name="T43" fmla="*/ 8864 h 2760"/>
                                <a:gd name="T44" fmla="+- 0 6060 3203"/>
                                <a:gd name="T45" fmla="*/ T44 w 3062"/>
                                <a:gd name="T46" fmla="+- 0 8870 6848"/>
                                <a:gd name="T47" fmla="*/ 8870 h 2760"/>
                                <a:gd name="T48" fmla="+- 0 6070 3203"/>
                                <a:gd name="T49" fmla="*/ T48 w 3062"/>
                                <a:gd name="T50" fmla="+- 0 8874 6848"/>
                                <a:gd name="T51" fmla="*/ 8874 h 2760"/>
                                <a:gd name="T52" fmla="+- 0 6081 3203"/>
                                <a:gd name="T53" fmla="*/ T52 w 3062"/>
                                <a:gd name="T54" fmla="+- 0 8879 6848"/>
                                <a:gd name="T55" fmla="*/ 8879 h 2760"/>
                                <a:gd name="T56" fmla="+- 0 6094 3203"/>
                                <a:gd name="T57" fmla="*/ T56 w 3062"/>
                                <a:gd name="T58" fmla="+- 0 8880 6848"/>
                                <a:gd name="T59" fmla="*/ 8880 h 2760"/>
                                <a:gd name="T60" fmla="+- 0 6106 3203"/>
                                <a:gd name="T61" fmla="*/ T60 w 3062"/>
                                <a:gd name="T62" fmla="+- 0 8878 6848"/>
                                <a:gd name="T63" fmla="*/ 8878 h 2760"/>
                                <a:gd name="T64" fmla="+- 0 6117 3203"/>
                                <a:gd name="T65" fmla="*/ T64 w 3062"/>
                                <a:gd name="T66" fmla="+- 0 8877 6848"/>
                                <a:gd name="T67" fmla="*/ 8877 h 2760"/>
                                <a:gd name="T68" fmla="+- 0 6169 3203"/>
                                <a:gd name="T69" fmla="*/ T68 w 3062"/>
                                <a:gd name="T70" fmla="+- 0 8844 6848"/>
                                <a:gd name="T71" fmla="*/ 8844 h 2760"/>
                                <a:gd name="T72" fmla="+- 0 6222 3203"/>
                                <a:gd name="T73" fmla="*/ T72 w 3062"/>
                                <a:gd name="T74" fmla="+- 0 8791 6848"/>
                                <a:gd name="T75" fmla="*/ 8791 h 2760"/>
                                <a:gd name="T76" fmla="+- 0 6259 3203"/>
                                <a:gd name="T77" fmla="*/ T76 w 3062"/>
                                <a:gd name="T78" fmla="+- 0 8736 6848"/>
                                <a:gd name="T79" fmla="*/ 8736 h 2760"/>
                                <a:gd name="T80" fmla="+- 0 6264 3203"/>
                                <a:gd name="T81" fmla="*/ T80 w 3062"/>
                                <a:gd name="T82" fmla="+- 0 8713 6848"/>
                                <a:gd name="T83" fmla="*/ 8713 h 2760"/>
                                <a:gd name="T84" fmla="+- 0 6263 3203"/>
                                <a:gd name="T85" fmla="*/ T84 w 3062"/>
                                <a:gd name="T86" fmla="+- 0 8704 6848"/>
                                <a:gd name="T87" fmla="*/ 8704 h 2760"/>
                                <a:gd name="T88" fmla="+- 0 6220 3203"/>
                                <a:gd name="T89" fmla="*/ T88 w 3062"/>
                                <a:gd name="T90" fmla="+- 0 8653 6848"/>
                                <a:gd name="T91" fmla="*/ 8653 h 2760"/>
                                <a:gd name="T92" fmla="+- 0 6090 3203"/>
                                <a:gd name="T93" fmla="*/ T92 w 3062"/>
                                <a:gd name="T94" fmla="+- 0 8567 6848"/>
                                <a:gd name="T95" fmla="*/ 8567 h 2760"/>
                                <a:gd name="T96" fmla="+- 0 5565 3203"/>
                                <a:gd name="T97" fmla="*/ T96 w 3062"/>
                                <a:gd name="T98" fmla="+- 0 8254 6848"/>
                                <a:gd name="T99" fmla="*/ 8254 h 27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3062" h="2760">
                                  <a:moveTo>
                                    <a:pt x="2362" y="1406"/>
                                  </a:moveTo>
                                  <a:lnTo>
                                    <a:pt x="1696" y="1406"/>
                                  </a:lnTo>
                                  <a:lnTo>
                                    <a:pt x="1737" y="1410"/>
                                  </a:lnTo>
                                  <a:lnTo>
                                    <a:pt x="1779" y="1418"/>
                                  </a:lnTo>
                                  <a:lnTo>
                                    <a:pt x="1869" y="1446"/>
                                  </a:lnTo>
                                  <a:lnTo>
                                    <a:pt x="1965" y="1489"/>
                                  </a:lnTo>
                                  <a:lnTo>
                                    <a:pt x="2066" y="1544"/>
                                  </a:lnTo>
                                  <a:lnTo>
                                    <a:pt x="2120" y="1574"/>
                                  </a:lnTo>
                                  <a:lnTo>
                                    <a:pt x="2175" y="1607"/>
                                  </a:lnTo>
                                  <a:lnTo>
                                    <a:pt x="2834" y="2010"/>
                                  </a:lnTo>
                                  <a:lnTo>
                                    <a:pt x="2846" y="2016"/>
                                  </a:lnTo>
                                  <a:lnTo>
                                    <a:pt x="2857" y="2022"/>
                                  </a:lnTo>
                                  <a:lnTo>
                                    <a:pt x="2867" y="2026"/>
                                  </a:lnTo>
                                  <a:lnTo>
                                    <a:pt x="2878" y="2031"/>
                                  </a:lnTo>
                                  <a:lnTo>
                                    <a:pt x="2891" y="2032"/>
                                  </a:lnTo>
                                  <a:lnTo>
                                    <a:pt x="2903" y="2030"/>
                                  </a:lnTo>
                                  <a:lnTo>
                                    <a:pt x="2914" y="2029"/>
                                  </a:lnTo>
                                  <a:lnTo>
                                    <a:pt x="2966" y="1996"/>
                                  </a:lnTo>
                                  <a:lnTo>
                                    <a:pt x="3019" y="1943"/>
                                  </a:lnTo>
                                  <a:lnTo>
                                    <a:pt x="3056" y="1888"/>
                                  </a:lnTo>
                                  <a:lnTo>
                                    <a:pt x="3061" y="1865"/>
                                  </a:lnTo>
                                  <a:lnTo>
                                    <a:pt x="3060" y="1856"/>
                                  </a:lnTo>
                                  <a:lnTo>
                                    <a:pt x="3017" y="1805"/>
                                  </a:lnTo>
                                  <a:lnTo>
                                    <a:pt x="2887" y="1719"/>
                                  </a:lnTo>
                                  <a:lnTo>
                                    <a:pt x="2362" y="14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1" name="Freeform 41"/>
                          <wps:cNvSpPr>
                            <a:spLocks/>
                          </wps:cNvSpPr>
                          <wps:spPr bwMode="auto">
                            <a:xfrm>
                              <a:off x="3203" y="6848"/>
                              <a:ext cx="3062" cy="2760"/>
                            </a:xfrm>
                            <a:custGeom>
                              <a:avLst/>
                              <a:gdLst>
                                <a:gd name="T0" fmla="+- 0 4921 3203"/>
                                <a:gd name="T1" fmla="*/ T0 w 3062"/>
                                <a:gd name="T2" fmla="+- 0 7981 6848"/>
                                <a:gd name="T3" fmla="*/ 7981 h 2760"/>
                                <a:gd name="T4" fmla="+- 0 4891 3203"/>
                                <a:gd name="T5" fmla="*/ T4 w 3062"/>
                                <a:gd name="T6" fmla="+- 0 7982 6848"/>
                                <a:gd name="T7" fmla="*/ 7982 h 2760"/>
                                <a:gd name="T8" fmla="+- 0 4862 3203"/>
                                <a:gd name="T9" fmla="*/ T8 w 3062"/>
                                <a:gd name="T10" fmla="+- 0 7986 6848"/>
                                <a:gd name="T11" fmla="*/ 7986 h 2760"/>
                                <a:gd name="T12" fmla="+- 0 4992 3203"/>
                                <a:gd name="T13" fmla="*/ T12 w 3062"/>
                                <a:gd name="T14" fmla="+- 0 7986 6848"/>
                                <a:gd name="T15" fmla="*/ 7986 h 2760"/>
                                <a:gd name="T16" fmla="+- 0 4983 3203"/>
                                <a:gd name="T17" fmla="*/ T16 w 3062"/>
                                <a:gd name="T18" fmla="+- 0 7985 6848"/>
                                <a:gd name="T19" fmla="*/ 7985 h 2760"/>
                                <a:gd name="T20" fmla="+- 0 4952 3203"/>
                                <a:gd name="T21" fmla="*/ T20 w 3062"/>
                                <a:gd name="T22" fmla="+- 0 7981 6848"/>
                                <a:gd name="T23" fmla="*/ 7981 h 2760"/>
                                <a:gd name="T24" fmla="+- 0 4921 3203"/>
                                <a:gd name="T25" fmla="*/ T24 w 3062"/>
                                <a:gd name="T26" fmla="+- 0 7981 6848"/>
                                <a:gd name="T27" fmla="*/ 7981 h 27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062" h="2760">
                                  <a:moveTo>
                                    <a:pt x="1718" y="1133"/>
                                  </a:moveTo>
                                  <a:lnTo>
                                    <a:pt x="1688" y="1134"/>
                                  </a:lnTo>
                                  <a:lnTo>
                                    <a:pt x="1659" y="1138"/>
                                  </a:lnTo>
                                  <a:lnTo>
                                    <a:pt x="1789" y="1138"/>
                                  </a:lnTo>
                                  <a:lnTo>
                                    <a:pt x="1780" y="1137"/>
                                  </a:lnTo>
                                  <a:lnTo>
                                    <a:pt x="1749" y="1133"/>
                                  </a:lnTo>
                                  <a:lnTo>
                                    <a:pt x="1718" y="11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49"/>
                        <wpg:cNvGrpSpPr>
                          <a:grpSpLocks/>
                        </wpg:cNvGrpSpPr>
                        <wpg:grpSpPr bwMode="auto">
                          <a:xfrm>
                            <a:off x="6452" y="3148"/>
                            <a:ext cx="2769" cy="2769"/>
                            <a:chOff x="6452" y="3148"/>
                            <a:chExt cx="2769" cy="2769"/>
                          </a:xfrm>
                        </wpg:grpSpPr>
                        <wps:wsp>
                          <wps:cNvPr id="341" name="Freeform 51"/>
                          <wps:cNvSpPr>
                            <a:spLocks/>
                          </wps:cNvSpPr>
                          <wps:spPr bwMode="auto">
                            <a:xfrm>
                              <a:off x="6452" y="3148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6700 6452"/>
                                <a:gd name="T1" fmla="*/ T0 w 2769"/>
                                <a:gd name="T2" fmla="+- 0 4369 3148"/>
                                <a:gd name="T3" fmla="*/ 4369 h 2769"/>
                                <a:gd name="T4" fmla="+- 0 6689 6452"/>
                                <a:gd name="T5" fmla="*/ T4 w 2769"/>
                                <a:gd name="T6" fmla="+- 0 4369 3148"/>
                                <a:gd name="T7" fmla="*/ 4369 h 2769"/>
                                <a:gd name="T8" fmla="+- 0 6698 6452"/>
                                <a:gd name="T9" fmla="*/ T8 w 2769"/>
                                <a:gd name="T10" fmla="+- 0 4370 3148"/>
                                <a:gd name="T11" fmla="*/ 4370 h 2769"/>
                                <a:gd name="T12" fmla="+- 0 6700 6452"/>
                                <a:gd name="T13" fmla="*/ T12 w 2769"/>
                                <a:gd name="T14" fmla="+- 0 4369 3148"/>
                                <a:gd name="T15" fmla="*/ 4369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248" y="1221"/>
                                  </a:moveTo>
                                  <a:lnTo>
                                    <a:pt x="237" y="1221"/>
                                  </a:lnTo>
                                  <a:lnTo>
                                    <a:pt x="246" y="1222"/>
                                  </a:lnTo>
                                  <a:lnTo>
                                    <a:pt x="248" y="12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2" name="Freeform 52"/>
                          <wps:cNvSpPr>
                            <a:spLocks/>
                          </wps:cNvSpPr>
                          <wps:spPr bwMode="auto">
                            <a:xfrm>
                              <a:off x="6452" y="3148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7439 6452"/>
                                <a:gd name="T1" fmla="*/ T0 w 2769"/>
                                <a:gd name="T2" fmla="+- 0 3148 3148"/>
                                <a:gd name="T3" fmla="*/ 3148 h 2769"/>
                                <a:gd name="T4" fmla="+- 0 7428 6452"/>
                                <a:gd name="T5" fmla="*/ T4 w 2769"/>
                                <a:gd name="T6" fmla="+- 0 3148 3148"/>
                                <a:gd name="T7" fmla="*/ 3148 h 2769"/>
                                <a:gd name="T8" fmla="+- 0 7421 6452"/>
                                <a:gd name="T9" fmla="*/ T8 w 2769"/>
                                <a:gd name="T10" fmla="+- 0 3151 3148"/>
                                <a:gd name="T11" fmla="*/ 3151 h 2769"/>
                                <a:gd name="T12" fmla="+- 0 6455 6452"/>
                                <a:gd name="T13" fmla="*/ T12 w 2769"/>
                                <a:gd name="T14" fmla="+- 0 4117 3148"/>
                                <a:gd name="T15" fmla="*/ 4117 h 2769"/>
                                <a:gd name="T16" fmla="+- 0 6452 6452"/>
                                <a:gd name="T17" fmla="*/ T16 w 2769"/>
                                <a:gd name="T18" fmla="+- 0 4124 3148"/>
                                <a:gd name="T19" fmla="*/ 4124 h 2769"/>
                                <a:gd name="T20" fmla="+- 0 6453 6452"/>
                                <a:gd name="T21" fmla="*/ T20 w 2769"/>
                                <a:gd name="T22" fmla="+- 0 4133 3148"/>
                                <a:gd name="T23" fmla="*/ 4133 h 2769"/>
                                <a:gd name="T24" fmla="+- 0 6453 6452"/>
                                <a:gd name="T25" fmla="*/ T24 w 2769"/>
                                <a:gd name="T26" fmla="+- 0 4144 3148"/>
                                <a:gd name="T27" fmla="*/ 4144 h 2769"/>
                                <a:gd name="T28" fmla="+- 0 6486 6452"/>
                                <a:gd name="T29" fmla="*/ T28 w 2769"/>
                                <a:gd name="T30" fmla="+- 0 4201 3148"/>
                                <a:gd name="T31" fmla="*/ 4201 h 2769"/>
                                <a:gd name="T32" fmla="+- 0 6496 6452"/>
                                <a:gd name="T33" fmla="*/ T32 w 2769"/>
                                <a:gd name="T34" fmla="+- 0 4213 3148"/>
                                <a:gd name="T35" fmla="*/ 4213 h 2769"/>
                                <a:gd name="T36" fmla="+- 0 6508 6452"/>
                                <a:gd name="T37" fmla="*/ T36 w 2769"/>
                                <a:gd name="T38" fmla="+- 0 4227 3148"/>
                                <a:gd name="T39" fmla="*/ 4227 h 2769"/>
                                <a:gd name="T40" fmla="+- 0 6551 6452"/>
                                <a:gd name="T41" fmla="*/ T40 w 2769"/>
                                <a:gd name="T42" fmla="+- 0 4274 3148"/>
                                <a:gd name="T43" fmla="*/ 4274 h 2769"/>
                                <a:gd name="T44" fmla="+- 0 6597 6452"/>
                                <a:gd name="T45" fmla="*/ T44 w 2769"/>
                                <a:gd name="T46" fmla="+- 0 4317 3148"/>
                                <a:gd name="T47" fmla="*/ 4317 h 2769"/>
                                <a:gd name="T48" fmla="+- 0 6611 6452"/>
                                <a:gd name="T49" fmla="*/ T48 w 2769"/>
                                <a:gd name="T50" fmla="+- 0 4327 3148"/>
                                <a:gd name="T51" fmla="*/ 4327 h 2769"/>
                                <a:gd name="T52" fmla="+- 0 6623 6452"/>
                                <a:gd name="T53" fmla="*/ T52 w 2769"/>
                                <a:gd name="T54" fmla="+- 0 4338 3148"/>
                                <a:gd name="T55" fmla="*/ 4338 h 2769"/>
                                <a:gd name="T56" fmla="+- 0 6634 6452"/>
                                <a:gd name="T57" fmla="*/ T56 w 2769"/>
                                <a:gd name="T58" fmla="+- 0 4346 3148"/>
                                <a:gd name="T59" fmla="*/ 4346 h 2769"/>
                                <a:gd name="T60" fmla="+- 0 6645 6452"/>
                                <a:gd name="T61" fmla="*/ T60 w 2769"/>
                                <a:gd name="T62" fmla="+- 0 4353 3148"/>
                                <a:gd name="T63" fmla="*/ 4353 h 2769"/>
                                <a:gd name="T64" fmla="+- 0 6668 6452"/>
                                <a:gd name="T65" fmla="*/ T64 w 2769"/>
                                <a:gd name="T66" fmla="+- 0 4366 3148"/>
                                <a:gd name="T67" fmla="*/ 4366 h 2769"/>
                                <a:gd name="T68" fmla="+- 0 6678 6452"/>
                                <a:gd name="T69" fmla="*/ T68 w 2769"/>
                                <a:gd name="T70" fmla="+- 0 4369 3148"/>
                                <a:gd name="T71" fmla="*/ 4369 h 2769"/>
                                <a:gd name="T72" fmla="+- 0 6689 6452"/>
                                <a:gd name="T73" fmla="*/ T72 w 2769"/>
                                <a:gd name="T74" fmla="+- 0 4369 3148"/>
                                <a:gd name="T75" fmla="*/ 4369 h 2769"/>
                                <a:gd name="T76" fmla="+- 0 6700 6452"/>
                                <a:gd name="T77" fmla="*/ T76 w 2769"/>
                                <a:gd name="T78" fmla="+- 0 4369 3148"/>
                                <a:gd name="T79" fmla="*/ 4369 h 2769"/>
                                <a:gd name="T80" fmla="+- 0 6705 6452"/>
                                <a:gd name="T81" fmla="*/ T80 w 2769"/>
                                <a:gd name="T82" fmla="+- 0 4366 3148"/>
                                <a:gd name="T83" fmla="*/ 4366 h 2769"/>
                                <a:gd name="T84" fmla="+- 0 7097 6452"/>
                                <a:gd name="T85" fmla="*/ T84 w 2769"/>
                                <a:gd name="T86" fmla="+- 0 3975 3148"/>
                                <a:gd name="T87" fmla="*/ 3975 h 2769"/>
                                <a:gd name="T88" fmla="+- 0 7462 6452"/>
                                <a:gd name="T89" fmla="*/ T88 w 2769"/>
                                <a:gd name="T90" fmla="+- 0 3975 3148"/>
                                <a:gd name="T91" fmla="*/ 3975 h 2769"/>
                                <a:gd name="T92" fmla="+- 0 7279 6452"/>
                                <a:gd name="T93" fmla="*/ T92 w 2769"/>
                                <a:gd name="T94" fmla="+- 0 3792 3148"/>
                                <a:gd name="T95" fmla="*/ 3792 h 2769"/>
                                <a:gd name="T96" fmla="+- 0 7665 6452"/>
                                <a:gd name="T97" fmla="*/ T96 w 2769"/>
                                <a:gd name="T98" fmla="+- 0 3406 3148"/>
                                <a:gd name="T99" fmla="*/ 3406 h 2769"/>
                                <a:gd name="T100" fmla="+- 0 7671 6452"/>
                                <a:gd name="T101" fmla="*/ T100 w 2769"/>
                                <a:gd name="T102" fmla="+- 0 3401 3148"/>
                                <a:gd name="T103" fmla="*/ 3401 h 2769"/>
                                <a:gd name="T104" fmla="+- 0 7674 6452"/>
                                <a:gd name="T105" fmla="*/ T104 w 2769"/>
                                <a:gd name="T106" fmla="+- 0 3394 3148"/>
                                <a:gd name="T107" fmla="*/ 3394 h 2769"/>
                                <a:gd name="T108" fmla="+- 0 7674 6452"/>
                                <a:gd name="T109" fmla="*/ T108 w 2769"/>
                                <a:gd name="T110" fmla="+- 0 3383 3148"/>
                                <a:gd name="T111" fmla="*/ 3383 h 2769"/>
                                <a:gd name="T112" fmla="+- 0 7643 6452"/>
                                <a:gd name="T113" fmla="*/ T112 w 2769"/>
                                <a:gd name="T114" fmla="+- 0 3318 3148"/>
                                <a:gd name="T115" fmla="*/ 3318 h 2769"/>
                                <a:gd name="T116" fmla="+- 0 7594 6452"/>
                                <a:gd name="T117" fmla="*/ T116 w 2769"/>
                                <a:gd name="T118" fmla="+- 0 3263 3148"/>
                                <a:gd name="T119" fmla="*/ 3263 h 2769"/>
                                <a:gd name="T120" fmla="+- 0 7547 6452"/>
                                <a:gd name="T121" fmla="*/ T120 w 2769"/>
                                <a:gd name="T122" fmla="+- 0 3217 3148"/>
                                <a:gd name="T123" fmla="*/ 3217 h 2769"/>
                                <a:gd name="T124" fmla="+- 0 7494 6452"/>
                                <a:gd name="T125" fmla="*/ T124 w 2769"/>
                                <a:gd name="T126" fmla="+- 0 3172 3148"/>
                                <a:gd name="T127" fmla="*/ 3172 h 2769"/>
                                <a:gd name="T128" fmla="+- 0 7448 6452"/>
                                <a:gd name="T129" fmla="*/ T128 w 2769"/>
                                <a:gd name="T130" fmla="+- 0 3149 3148"/>
                                <a:gd name="T131" fmla="*/ 3149 h 2769"/>
                                <a:gd name="T132" fmla="+- 0 7439 6452"/>
                                <a:gd name="T133" fmla="*/ T132 w 2769"/>
                                <a:gd name="T134" fmla="+- 0 3148 3148"/>
                                <a:gd name="T135" fmla="*/ 3148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987" y="0"/>
                                  </a:moveTo>
                                  <a:lnTo>
                                    <a:pt x="976" y="0"/>
                                  </a:lnTo>
                                  <a:lnTo>
                                    <a:pt x="969" y="3"/>
                                  </a:lnTo>
                                  <a:lnTo>
                                    <a:pt x="3" y="969"/>
                                  </a:lnTo>
                                  <a:lnTo>
                                    <a:pt x="0" y="976"/>
                                  </a:lnTo>
                                  <a:lnTo>
                                    <a:pt x="1" y="985"/>
                                  </a:lnTo>
                                  <a:lnTo>
                                    <a:pt x="1" y="996"/>
                                  </a:lnTo>
                                  <a:lnTo>
                                    <a:pt x="34" y="1053"/>
                                  </a:lnTo>
                                  <a:lnTo>
                                    <a:pt x="44" y="1065"/>
                                  </a:lnTo>
                                  <a:lnTo>
                                    <a:pt x="56" y="1079"/>
                                  </a:lnTo>
                                  <a:lnTo>
                                    <a:pt x="99" y="1126"/>
                                  </a:lnTo>
                                  <a:lnTo>
                                    <a:pt x="145" y="1169"/>
                                  </a:lnTo>
                                  <a:lnTo>
                                    <a:pt x="159" y="1179"/>
                                  </a:lnTo>
                                  <a:lnTo>
                                    <a:pt x="171" y="1190"/>
                                  </a:lnTo>
                                  <a:lnTo>
                                    <a:pt x="182" y="1198"/>
                                  </a:lnTo>
                                  <a:lnTo>
                                    <a:pt x="193" y="1205"/>
                                  </a:lnTo>
                                  <a:lnTo>
                                    <a:pt x="216" y="1218"/>
                                  </a:lnTo>
                                  <a:lnTo>
                                    <a:pt x="226" y="1221"/>
                                  </a:lnTo>
                                  <a:lnTo>
                                    <a:pt x="237" y="1221"/>
                                  </a:lnTo>
                                  <a:lnTo>
                                    <a:pt x="248" y="1221"/>
                                  </a:lnTo>
                                  <a:lnTo>
                                    <a:pt x="253" y="1218"/>
                                  </a:lnTo>
                                  <a:lnTo>
                                    <a:pt x="645" y="827"/>
                                  </a:lnTo>
                                  <a:lnTo>
                                    <a:pt x="1010" y="827"/>
                                  </a:lnTo>
                                  <a:lnTo>
                                    <a:pt x="827" y="644"/>
                                  </a:lnTo>
                                  <a:lnTo>
                                    <a:pt x="1213" y="258"/>
                                  </a:lnTo>
                                  <a:lnTo>
                                    <a:pt x="1219" y="253"/>
                                  </a:lnTo>
                                  <a:lnTo>
                                    <a:pt x="1222" y="246"/>
                                  </a:lnTo>
                                  <a:lnTo>
                                    <a:pt x="1222" y="235"/>
                                  </a:lnTo>
                                  <a:lnTo>
                                    <a:pt x="1191" y="170"/>
                                  </a:lnTo>
                                  <a:lnTo>
                                    <a:pt x="1142" y="115"/>
                                  </a:lnTo>
                                  <a:lnTo>
                                    <a:pt x="1095" y="69"/>
                                  </a:lnTo>
                                  <a:lnTo>
                                    <a:pt x="1042" y="24"/>
                                  </a:lnTo>
                                  <a:lnTo>
                                    <a:pt x="996" y="1"/>
                                  </a:lnTo>
                                  <a:lnTo>
                                    <a:pt x="9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53"/>
                        <wpg:cNvGrpSpPr>
                          <a:grpSpLocks/>
                        </wpg:cNvGrpSpPr>
                        <wpg:grpSpPr bwMode="auto">
                          <a:xfrm>
                            <a:off x="1872" y="6730"/>
                            <a:ext cx="9064" cy="2"/>
                            <a:chOff x="1872" y="6730"/>
                            <a:chExt cx="9064" cy="2"/>
                          </a:xfrm>
                        </wpg:grpSpPr>
                        <wps:wsp>
                          <wps:cNvPr id="344" name="Freeform 54"/>
                          <wps:cNvSpPr>
                            <a:spLocks/>
                          </wps:cNvSpPr>
                          <wps:spPr bwMode="auto">
                            <a:xfrm>
                              <a:off x="1872" y="6730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55"/>
                        <wpg:cNvGrpSpPr>
                          <a:grpSpLocks/>
                        </wpg:cNvGrpSpPr>
                        <wpg:grpSpPr bwMode="auto">
                          <a:xfrm>
                            <a:off x="1868" y="6725"/>
                            <a:ext cx="2" cy="5149"/>
                            <a:chOff x="1868" y="6725"/>
                            <a:chExt cx="2" cy="5149"/>
                          </a:xfrm>
                        </wpg:grpSpPr>
                        <wps:wsp>
                          <wps:cNvPr id="346" name="Freeform 56"/>
                          <wps:cNvSpPr>
                            <a:spLocks/>
                          </wps:cNvSpPr>
                          <wps:spPr bwMode="auto">
                            <a:xfrm>
                              <a:off x="1868" y="6725"/>
                              <a:ext cx="2" cy="5149"/>
                            </a:xfrm>
                            <a:custGeom>
                              <a:avLst/>
                              <a:gdLst>
                                <a:gd name="T0" fmla="+- 0 6725 6725"/>
                                <a:gd name="T1" fmla="*/ 6725 h 5149"/>
                                <a:gd name="T2" fmla="+- 0 11874 6725"/>
                                <a:gd name="T3" fmla="*/ 11874 h 514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49">
                                  <a:moveTo>
                                    <a:pt x="0" y="0"/>
                                  </a:moveTo>
                                  <a:lnTo>
                                    <a:pt x="0" y="514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57"/>
                        <wpg:cNvGrpSpPr>
                          <a:grpSpLocks/>
                        </wpg:cNvGrpSpPr>
                        <wpg:grpSpPr bwMode="auto">
                          <a:xfrm>
                            <a:off x="1872" y="11869"/>
                            <a:ext cx="9064" cy="2"/>
                            <a:chOff x="1872" y="11869"/>
                            <a:chExt cx="9064" cy="2"/>
                          </a:xfrm>
                        </wpg:grpSpPr>
                        <wps:wsp>
                          <wps:cNvPr id="348" name="Freeform 58"/>
                          <wps:cNvSpPr>
                            <a:spLocks/>
                          </wps:cNvSpPr>
                          <wps:spPr bwMode="auto">
                            <a:xfrm>
                              <a:off x="1872" y="11869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59"/>
                        <wpg:cNvGrpSpPr>
                          <a:grpSpLocks/>
                        </wpg:cNvGrpSpPr>
                        <wpg:grpSpPr bwMode="auto">
                          <a:xfrm>
                            <a:off x="10941" y="6725"/>
                            <a:ext cx="2" cy="5149"/>
                            <a:chOff x="10941" y="6725"/>
                            <a:chExt cx="2" cy="5149"/>
                          </a:xfrm>
                        </wpg:grpSpPr>
                        <wps:wsp>
                          <wps:cNvPr id="350" name="Freeform 60"/>
                          <wps:cNvSpPr>
                            <a:spLocks/>
                          </wps:cNvSpPr>
                          <wps:spPr bwMode="auto">
                            <a:xfrm>
                              <a:off x="10941" y="6725"/>
                              <a:ext cx="2" cy="5149"/>
                            </a:xfrm>
                            <a:custGeom>
                              <a:avLst/>
                              <a:gdLst>
                                <a:gd name="T0" fmla="+- 0 6725 6725"/>
                                <a:gd name="T1" fmla="*/ 6725 h 5149"/>
                                <a:gd name="T2" fmla="+- 0 11874 6725"/>
                                <a:gd name="T3" fmla="*/ 11874 h 514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49">
                                  <a:moveTo>
                                    <a:pt x="0" y="0"/>
                                  </a:moveTo>
                                  <a:lnTo>
                                    <a:pt x="0" y="5149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61"/>
                        <wpg:cNvGrpSpPr>
                          <a:grpSpLocks/>
                        </wpg:cNvGrpSpPr>
                        <wpg:grpSpPr bwMode="auto">
                          <a:xfrm>
                            <a:off x="1881" y="904"/>
                            <a:ext cx="9096" cy="4301"/>
                            <a:chOff x="1881" y="904"/>
                            <a:chExt cx="9096" cy="4301"/>
                          </a:xfrm>
                        </wpg:grpSpPr>
                        <wps:wsp>
                          <wps:cNvPr id="352" name="Freeform 62"/>
                          <wps:cNvSpPr>
                            <a:spLocks/>
                          </wps:cNvSpPr>
                          <wps:spPr bwMode="auto">
                            <a:xfrm>
                              <a:off x="1881" y="904"/>
                              <a:ext cx="9096" cy="4301"/>
                            </a:xfrm>
                            <a:custGeom>
                              <a:avLst/>
                              <a:gdLst>
                                <a:gd name="T0" fmla="+- 0 1881 1881"/>
                                <a:gd name="T1" fmla="*/ T0 w 9096"/>
                                <a:gd name="T2" fmla="+- 0 5205 904"/>
                                <a:gd name="T3" fmla="*/ 5205 h 4301"/>
                                <a:gd name="T4" fmla="+- 0 10977 1881"/>
                                <a:gd name="T5" fmla="*/ T4 w 9096"/>
                                <a:gd name="T6" fmla="+- 0 5205 904"/>
                                <a:gd name="T7" fmla="*/ 5205 h 4301"/>
                                <a:gd name="T8" fmla="+- 0 10977 1881"/>
                                <a:gd name="T9" fmla="*/ T8 w 9096"/>
                                <a:gd name="T10" fmla="+- 0 904 904"/>
                                <a:gd name="T11" fmla="*/ 904 h 4301"/>
                                <a:gd name="T12" fmla="+- 0 1881 1881"/>
                                <a:gd name="T13" fmla="*/ T12 w 9096"/>
                                <a:gd name="T14" fmla="+- 0 904 904"/>
                                <a:gd name="T15" fmla="*/ 904 h 4301"/>
                                <a:gd name="T16" fmla="+- 0 1881 1881"/>
                                <a:gd name="T17" fmla="*/ T16 w 9096"/>
                                <a:gd name="T18" fmla="+- 0 5205 904"/>
                                <a:gd name="T19" fmla="*/ 5205 h 43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96" h="4301">
                                  <a:moveTo>
                                    <a:pt x="0" y="4301"/>
                                  </a:moveTo>
                                  <a:lnTo>
                                    <a:pt x="9096" y="4301"/>
                                  </a:lnTo>
                                  <a:lnTo>
                                    <a:pt x="90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63"/>
                        <wpg:cNvGrpSpPr>
                          <a:grpSpLocks/>
                        </wpg:cNvGrpSpPr>
                        <wpg:grpSpPr bwMode="auto">
                          <a:xfrm>
                            <a:off x="1881" y="904"/>
                            <a:ext cx="9096" cy="4301"/>
                            <a:chOff x="1881" y="904"/>
                            <a:chExt cx="9096" cy="4301"/>
                          </a:xfrm>
                        </wpg:grpSpPr>
                        <wps:wsp>
                          <wps:cNvPr id="354" name="Freeform 64"/>
                          <wps:cNvSpPr>
                            <a:spLocks/>
                          </wps:cNvSpPr>
                          <wps:spPr bwMode="auto">
                            <a:xfrm>
                              <a:off x="1881" y="904"/>
                              <a:ext cx="9096" cy="4301"/>
                            </a:xfrm>
                            <a:custGeom>
                              <a:avLst/>
                              <a:gdLst>
                                <a:gd name="T0" fmla="+- 0 1881 1881"/>
                                <a:gd name="T1" fmla="*/ T0 w 9096"/>
                                <a:gd name="T2" fmla="+- 0 5205 904"/>
                                <a:gd name="T3" fmla="*/ 5205 h 4301"/>
                                <a:gd name="T4" fmla="+- 0 10977 1881"/>
                                <a:gd name="T5" fmla="*/ T4 w 9096"/>
                                <a:gd name="T6" fmla="+- 0 5205 904"/>
                                <a:gd name="T7" fmla="*/ 5205 h 4301"/>
                                <a:gd name="T8" fmla="+- 0 10977 1881"/>
                                <a:gd name="T9" fmla="*/ T8 w 9096"/>
                                <a:gd name="T10" fmla="+- 0 904 904"/>
                                <a:gd name="T11" fmla="*/ 904 h 4301"/>
                                <a:gd name="T12" fmla="+- 0 1881 1881"/>
                                <a:gd name="T13" fmla="*/ T12 w 9096"/>
                                <a:gd name="T14" fmla="+- 0 904 904"/>
                                <a:gd name="T15" fmla="*/ 904 h 4301"/>
                                <a:gd name="T16" fmla="+- 0 1881 1881"/>
                                <a:gd name="T17" fmla="*/ T16 w 9096"/>
                                <a:gd name="T18" fmla="+- 0 5205 904"/>
                                <a:gd name="T19" fmla="*/ 5205 h 43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96" h="4301">
                                  <a:moveTo>
                                    <a:pt x="0" y="4301"/>
                                  </a:moveTo>
                                  <a:lnTo>
                                    <a:pt x="9096" y="4301"/>
                                  </a:lnTo>
                                  <a:lnTo>
                                    <a:pt x="90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30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" name="Group 67"/>
                        <wpg:cNvGrpSpPr>
                          <a:grpSpLocks/>
                        </wpg:cNvGrpSpPr>
                        <wpg:grpSpPr bwMode="auto">
                          <a:xfrm>
                            <a:off x="4290" y="6897"/>
                            <a:ext cx="840" cy="498"/>
                            <a:chOff x="4290" y="6897"/>
                            <a:chExt cx="840" cy="498"/>
                          </a:xfrm>
                        </wpg:grpSpPr>
                        <wps:wsp>
                          <wps:cNvPr id="358" name="Freeform 68"/>
                          <wps:cNvSpPr>
                            <a:spLocks/>
                          </wps:cNvSpPr>
                          <wps:spPr bwMode="auto">
                            <a:xfrm>
                              <a:off x="4290" y="6897"/>
                              <a:ext cx="840" cy="498"/>
                            </a:xfrm>
                            <a:custGeom>
                              <a:avLst/>
                              <a:gdLst>
                                <a:gd name="T0" fmla="+- 0 4290 4290"/>
                                <a:gd name="T1" fmla="*/ T0 w 840"/>
                                <a:gd name="T2" fmla="+- 0 7395 6897"/>
                                <a:gd name="T3" fmla="*/ 7395 h 498"/>
                                <a:gd name="T4" fmla="+- 0 5130 4290"/>
                                <a:gd name="T5" fmla="*/ T4 w 840"/>
                                <a:gd name="T6" fmla="+- 0 7395 6897"/>
                                <a:gd name="T7" fmla="*/ 7395 h 498"/>
                                <a:gd name="T8" fmla="+- 0 5130 4290"/>
                                <a:gd name="T9" fmla="*/ T8 w 840"/>
                                <a:gd name="T10" fmla="+- 0 6897 6897"/>
                                <a:gd name="T11" fmla="*/ 6897 h 498"/>
                                <a:gd name="T12" fmla="+- 0 4290 4290"/>
                                <a:gd name="T13" fmla="*/ T12 w 840"/>
                                <a:gd name="T14" fmla="+- 0 6897 6897"/>
                                <a:gd name="T15" fmla="*/ 6897 h 498"/>
                                <a:gd name="T16" fmla="+- 0 4290 4290"/>
                                <a:gd name="T17" fmla="*/ T16 w 840"/>
                                <a:gd name="T18" fmla="+- 0 7395 6897"/>
                                <a:gd name="T19" fmla="*/ 7395 h 4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0" h="498">
                                  <a:moveTo>
                                    <a:pt x="0" y="498"/>
                                  </a:moveTo>
                                  <a:lnTo>
                                    <a:pt x="840" y="498"/>
                                  </a:lnTo>
                                  <a:lnTo>
                                    <a:pt x="8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69"/>
                        <wpg:cNvGrpSpPr>
                          <a:grpSpLocks/>
                        </wpg:cNvGrpSpPr>
                        <wpg:grpSpPr bwMode="auto">
                          <a:xfrm>
                            <a:off x="4290" y="6897"/>
                            <a:ext cx="840" cy="498"/>
                            <a:chOff x="4290" y="6897"/>
                            <a:chExt cx="840" cy="498"/>
                          </a:xfrm>
                        </wpg:grpSpPr>
                        <wps:wsp>
                          <wps:cNvPr id="360" name="Freeform 70"/>
                          <wps:cNvSpPr>
                            <a:spLocks/>
                          </wps:cNvSpPr>
                          <wps:spPr bwMode="auto">
                            <a:xfrm>
                              <a:off x="4290" y="6897"/>
                              <a:ext cx="840" cy="498"/>
                            </a:xfrm>
                            <a:custGeom>
                              <a:avLst/>
                              <a:gdLst>
                                <a:gd name="T0" fmla="+- 0 4290 4290"/>
                                <a:gd name="T1" fmla="*/ T0 w 840"/>
                                <a:gd name="T2" fmla="+- 0 7395 6897"/>
                                <a:gd name="T3" fmla="*/ 7395 h 498"/>
                                <a:gd name="T4" fmla="+- 0 5130 4290"/>
                                <a:gd name="T5" fmla="*/ T4 w 840"/>
                                <a:gd name="T6" fmla="+- 0 7395 6897"/>
                                <a:gd name="T7" fmla="*/ 7395 h 498"/>
                                <a:gd name="T8" fmla="+- 0 5130 4290"/>
                                <a:gd name="T9" fmla="*/ T8 w 840"/>
                                <a:gd name="T10" fmla="+- 0 6897 6897"/>
                                <a:gd name="T11" fmla="*/ 6897 h 498"/>
                                <a:gd name="T12" fmla="+- 0 4290 4290"/>
                                <a:gd name="T13" fmla="*/ T12 w 840"/>
                                <a:gd name="T14" fmla="+- 0 6897 6897"/>
                                <a:gd name="T15" fmla="*/ 6897 h 498"/>
                                <a:gd name="T16" fmla="+- 0 4290 4290"/>
                                <a:gd name="T17" fmla="*/ T16 w 840"/>
                                <a:gd name="T18" fmla="+- 0 7395 6897"/>
                                <a:gd name="T19" fmla="*/ 7395 h 4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0" h="498">
                                  <a:moveTo>
                                    <a:pt x="0" y="498"/>
                                  </a:moveTo>
                                  <a:lnTo>
                                    <a:pt x="840" y="498"/>
                                  </a:lnTo>
                                  <a:lnTo>
                                    <a:pt x="8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9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71"/>
                        <wpg:cNvGrpSpPr>
                          <a:grpSpLocks/>
                        </wpg:cNvGrpSpPr>
                        <wpg:grpSpPr bwMode="auto">
                          <a:xfrm>
                            <a:off x="1971" y="7811"/>
                            <a:ext cx="8820" cy="3915"/>
                            <a:chOff x="1971" y="7811"/>
                            <a:chExt cx="8820" cy="3915"/>
                          </a:xfrm>
                        </wpg:grpSpPr>
                        <wps:wsp>
                          <wps:cNvPr id="362" name="Freeform 72"/>
                          <wps:cNvSpPr>
                            <a:spLocks/>
                          </wps:cNvSpPr>
                          <wps:spPr bwMode="auto">
                            <a:xfrm>
                              <a:off x="1971" y="7811"/>
                              <a:ext cx="8820" cy="3915"/>
                            </a:xfrm>
                            <a:custGeom>
                              <a:avLst/>
                              <a:gdLst>
                                <a:gd name="T0" fmla="+- 0 1971 1971"/>
                                <a:gd name="T1" fmla="*/ T0 w 8820"/>
                                <a:gd name="T2" fmla="+- 0 11726 7811"/>
                                <a:gd name="T3" fmla="*/ 11726 h 3915"/>
                                <a:gd name="T4" fmla="+- 0 10791 1971"/>
                                <a:gd name="T5" fmla="*/ T4 w 8820"/>
                                <a:gd name="T6" fmla="+- 0 11726 7811"/>
                                <a:gd name="T7" fmla="*/ 11726 h 3915"/>
                                <a:gd name="T8" fmla="+- 0 10791 1971"/>
                                <a:gd name="T9" fmla="*/ T8 w 8820"/>
                                <a:gd name="T10" fmla="+- 0 7811 7811"/>
                                <a:gd name="T11" fmla="*/ 7811 h 3915"/>
                                <a:gd name="T12" fmla="+- 0 1971 1971"/>
                                <a:gd name="T13" fmla="*/ T12 w 8820"/>
                                <a:gd name="T14" fmla="+- 0 7811 7811"/>
                                <a:gd name="T15" fmla="*/ 7811 h 3915"/>
                                <a:gd name="T16" fmla="+- 0 1971 1971"/>
                                <a:gd name="T17" fmla="*/ T16 w 8820"/>
                                <a:gd name="T18" fmla="+- 0 11726 7811"/>
                                <a:gd name="T19" fmla="*/ 11726 h 39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3915">
                                  <a:moveTo>
                                    <a:pt x="0" y="3915"/>
                                  </a:moveTo>
                                  <a:lnTo>
                                    <a:pt x="8820" y="3915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73"/>
                        <wpg:cNvGrpSpPr>
                          <a:grpSpLocks/>
                        </wpg:cNvGrpSpPr>
                        <wpg:grpSpPr bwMode="auto">
                          <a:xfrm>
                            <a:off x="1971" y="7811"/>
                            <a:ext cx="8820" cy="3915"/>
                            <a:chOff x="1971" y="7811"/>
                            <a:chExt cx="8820" cy="3915"/>
                          </a:xfrm>
                        </wpg:grpSpPr>
                        <wps:wsp>
                          <wps:cNvPr id="364" name="Freeform 74"/>
                          <wps:cNvSpPr>
                            <a:spLocks/>
                          </wps:cNvSpPr>
                          <wps:spPr bwMode="auto">
                            <a:xfrm>
                              <a:off x="1971" y="7811"/>
                              <a:ext cx="8820" cy="3915"/>
                            </a:xfrm>
                            <a:custGeom>
                              <a:avLst/>
                              <a:gdLst>
                                <a:gd name="T0" fmla="+- 0 1971 1971"/>
                                <a:gd name="T1" fmla="*/ T0 w 8820"/>
                                <a:gd name="T2" fmla="+- 0 11726 7811"/>
                                <a:gd name="T3" fmla="*/ 11726 h 3915"/>
                                <a:gd name="T4" fmla="+- 0 10791 1971"/>
                                <a:gd name="T5" fmla="*/ T4 w 8820"/>
                                <a:gd name="T6" fmla="+- 0 11726 7811"/>
                                <a:gd name="T7" fmla="*/ 11726 h 3915"/>
                                <a:gd name="T8" fmla="+- 0 10791 1971"/>
                                <a:gd name="T9" fmla="*/ T8 w 8820"/>
                                <a:gd name="T10" fmla="+- 0 7811 7811"/>
                                <a:gd name="T11" fmla="*/ 7811 h 3915"/>
                                <a:gd name="T12" fmla="+- 0 1971 1971"/>
                                <a:gd name="T13" fmla="*/ T12 w 8820"/>
                                <a:gd name="T14" fmla="+- 0 7811 7811"/>
                                <a:gd name="T15" fmla="*/ 7811 h 3915"/>
                                <a:gd name="T16" fmla="+- 0 1971 1971"/>
                                <a:gd name="T17" fmla="*/ T16 w 8820"/>
                                <a:gd name="T18" fmla="+- 0 11726 7811"/>
                                <a:gd name="T19" fmla="*/ 11726 h 39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3915">
                                  <a:moveTo>
                                    <a:pt x="0" y="3915"/>
                                  </a:moveTo>
                                  <a:lnTo>
                                    <a:pt x="8820" y="3915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1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413DA6" id="Group 323" o:spid="_x0000_s1026" style="position:absolute;margin-left:93pt;margin-top:13.25pt;width:455.6pt;height:548.5pt;z-index:-251656192;mso-position-horizontal-relative:page" coordorigin="1865,904" coordsize="9112,10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">
                <v:shape id="Freeform 36" o:spid="_x0000_s1027" style="position:absolute;left:1865;top:8126;width:2786;height:2792;visibility:visible;mso-wrap-style:square;v-text-anchor:top" coordsize="2786,2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" path="m1717,327r-777,l1020,328r82,12l1187,362r69,24l1326,417r70,36l1468,494r72,48l1601,587r60,47l1722,683r60,53l1842,791r60,59l1965,913r58,63l2079,1037r51,60l2178,1155r44,58l2262,1269r51,77l2356,1422r37,73l2422,1566r24,69l2465,1718r8,80l2470,1875r-13,73l2433,2019r-36,70l2349,2156r-60,67l2101,2411r486,l2627,2361r43,-62l2705,2236r29,-64l2756,2107r19,-80l2785,1944r1,-86l2777,1770r-17,-90l2742,1614r-23,-67l2692,1479r-31,-70l2624,1338r-41,-72l2537,1192r-39,-58l2457,1075r-45,-59l2364,956r-50,-61l2260,834r-56,-62l2144,709r-62,-63l2020,585r-62,-58l1896,472r-61,-52l1774,370r-57,-43xe" fillcolor="silver" stroked="f">
                  <v:fill opacity="32896f"/>
                  <v:path arrowok="t" o:connecttype="custom" o:connectlocs="940,8453;1102,8466;1256,8512;1396,8579;1540,8668;1661,8760;1782,8862;1902,8976;2023,9102;2130,9223;2222,9339;2313,9472;2393,9621;2446,9761;2473,9924;2457,10074;2397,10215;2289,10349;2587,10537;2670,10425;2734,10298;2775,10153;2786,9984;2760,9806;2719,9673;2661,9535;2583,9392;2498,9260;2412,9142;2314,9021;2204,8898;2082,8772;1958,8653;1835,8546;1717,8453" o:connectangles="0,0,0,0,0,0,0,0,0,0,0,0,0,0,0,0,0,0,0,0,0,0,0,0,0,0,0,0,0,0,0,0,0,0,0"/>
                </v:shape>
                <v:group id="Group 37" o:spid="_x0000_s1028" style="position:absolute;left:3203;top:6848;width:3062;height:2760" coordorigin="3203,6848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39" o:spid="_x0000_s1029" style="position:absolute;left:3203;top:6848;width:3062;height:2760;visibility:visible;mso-wrap-style:square;v-text-anchor:top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" path="m2362,1406r-666,l1737,1410r42,8l1869,1446r96,43l2066,1544r54,30l2175,1607r659,403l2846,2016r11,6l2867,2026r11,5l2891,2032r12,-2l2914,2029r52,-33l3019,1943r37,-55l3061,1865r-1,-9l3017,1805r-130,-86l2362,1406xe" fillcolor="silver" stroked="f">
                    <v:fill opacity="32896f"/>
                    <v:path arrowok="t" o:connecttype="custom" o:connectlocs="2362,8254;1696,8254;1737,8258;1779,8266;1869,8294;1965,8337;2066,8392;2120,8422;2175,8455;2834,8858;2846,8864;2857,8870;2867,8874;2878,8879;2891,8880;2903,8878;2914,8877;2966,8844;3019,8791;3056,8736;3061,8713;3060,8704;3017,8653;2887,8567;2362,8254" o:connectangles="0,0,0,0,0,0,0,0,0,0,0,0,0,0,0,0,0,0,0,0,0,0,0,0,0"/>
                  </v:shape>
                  <v:shape id="Freeform 41" o:spid="_x0000_s1030" style="position:absolute;left:3203;top:6848;width:3062;height:2760;visibility:visible;mso-wrap-style:square;v-text-anchor:top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" path="m1718,1133r-30,1l1659,1138r130,l1780,1137r-31,-4l1718,1133xe" fillcolor="silver" stroked="f">
                    <v:fill opacity="32896f"/>
                    <v:path arrowok="t" o:connecttype="custom" o:connectlocs="1718,7981;1688,7982;1659,7986;1789,7986;1780,7985;1749,7981;1718,7981" o:connectangles="0,0,0,0,0,0,0"/>
                  </v:shape>
                </v:group>
                <v:group id="Group 49" o:spid="_x0000_s1031" style="position:absolute;left:6452;top:3148;width:2769;height:2769" coordorigin="6452,3148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51" o:spid="_x0000_s1032" style="position:absolute;left:6452;top:3148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" path="m248,1221r-11,l246,1222r2,-1xe" fillcolor="silver" stroked="f">
                    <v:fill opacity="32896f"/>
                    <v:path arrowok="t" o:connecttype="custom" o:connectlocs="248,4369;237,4369;246,4370;248,4369" o:connectangles="0,0,0,0"/>
                  </v:shape>
                  <v:shape id="Freeform 52" o:spid="_x0000_s1033" style="position:absolute;left:6452;top:3148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" path="m987,l976,r-7,3l3,969,,976r1,9l1,996r33,57l44,1065r12,14l99,1126r46,43l159,1179r12,11l182,1198r11,7l216,1218r10,3l237,1221r11,l253,1218,645,827r365,l827,644,1213,258r6,-5l1222,246r,-11l1191,170r-49,-55l1095,69,1042,24,996,1,987,xe" fillcolor="silver" stroked="f">
                    <v:fill opacity="32896f"/>
                    <v:path arrowok="t" o:connecttype="custom" o:connectlocs="987,3148;976,3148;969,3151;3,4117;0,4124;1,4133;1,4144;34,4201;44,4213;56,4227;99,4274;145,4317;159,4327;171,4338;182,4346;193,4353;216,4366;226,4369;237,4369;248,4369;253,4366;645,3975;1010,3975;827,3792;1213,3406;1219,3401;1222,3394;1222,3383;1191,3318;1142,3263;1095,3217;1042,3172;996,3149;987,3148" o:connectangles="0,0,0,0,0,0,0,0,0,0,0,0,0,0,0,0,0,0,0,0,0,0,0,0,0,0,0,0,0,0,0,0,0,0"/>
                  </v:shape>
                </v:group>
                <v:group id="Group 53" o:spid="_x0000_s1034" style="position:absolute;left:1872;top:6730;width:9064;height:2" coordorigin="1872,6730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54" o:spid="_x0000_s1035" style="position:absolute;left:1872;top:6730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" path="m,l9064,e" filled="f" strokeweight=".48pt">
                    <v:path arrowok="t" o:connecttype="custom" o:connectlocs="0,0;9064,0" o:connectangles="0,0"/>
                  </v:shape>
                </v:group>
                <v:group id="Group 55" o:spid="_x0000_s1036" style="position:absolute;left:1868;top:6725;width:2;height:5149" coordorigin="1868,6725" coordsize="2,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56" o:spid="_x0000_s1037" style="position:absolute;left:1868;top:6725;width:2;height:5149;visibility:visible;mso-wrap-style:square;v-text-anchor:top" coordsize="2,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" path="m,l,5149e" filled="f" strokeweight=".48pt">
                    <v:path arrowok="t" o:connecttype="custom" o:connectlocs="0,6725;0,11874" o:connectangles="0,0"/>
                  </v:shape>
                </v:group>
                <v:group id="Group 57" o:spid="_x0000_s1038" style="position:absolute;left:1872;top:11869;width:9064;height:2" coordorigin="1872,11869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58" o:spid="_x0000_s1039" style="position:absolute;left:1872;top:11869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" path="m,l9064,e" filled="f" strokeweight=".16936mm">
                    <v:path arrowok="t" o:connecttype="custom" o:connectlocs="0,0;9064,0" o:connectangles="0,0"/>
                  </v:shape>
                </v:group>
                <v:group id="Group 59" o:spid="_x0000_s1040" style="position:absolute;left:10941;top:6725;width:2;height:5149" coordorigin="10941,6725" coordsize="2,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60" o:spid="_x0000_s1041" style="position:absolute;left:10941;top:6725;width:2;height:5149;visibility:visible;mso-wrap-style:square;v-text-anchor:top" coordsize="2,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" path="m,l,5149e" filled="f" strokeweight=".16936mm">
                    <v:path arrowok="t" o:connecttype="custom" o:connectlocs="0,6725;0,11874" o:connectangles="0,0"/>
                  </v:shape>
                </v:group>
                <v:group id="Group 61" o:spid="_x0000_s1042" style="position:absolute;left:1881;top:904;width:9096;height:4301" coordorigin="1881,904" coordsize="9096,4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62" o:spid="_x0000_s1043" style="position:absolute;left:1881;top:904;width:9096;height:4301;visibility:visible;mso-wrap-style:square;v-text-anchor:top" coordsize="9096,4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" path="m,4301r9096,l9096,,,,,4301xe" stroked="f">
                    <v:path arrowok="t" o:connecttype="custom" o:connectlocs="0,5205;9096,5205;9096,904;0,904;0,5205" o:connectangles="0,0,0,0,0"/>
                  </v:shape>
                </v:group>
                <v:group id="Group 63" o:spid="_x0000_s1044" style="position:absolute;left:1881;top:904;width:9096;height:4301" coordorigin="1881,904" coordsize="9096,4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64" o:spid="_x0000_s1045" style="position:absolute;left:1881;top:904;width:9096;height:4301;visibility:visible;mso-wrap-style:square;v-text-anchor:top" coordsize="9096,4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" path="m,4301r9096,l9096,,,,,4301xe" filled="f" strokeweight=".5pt">
                    <v:path arrowok="t" o:connecttype="custom" o:connectlocs="0,5205;9096,5205;9096,904;0,904;0,5205" o:connectangles="0,0,0,0,0"/>
                  </v:shape>
                </v:group>
                <v:group id="Group 67" o:spid="_x0000_s1046" style="position:absolute;left:4290;top:6897;width:840;height:498" coordorigin="4290,6897" coordsize="840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68" o:spid="_x0000_s1047" style="position:absolute;left:4290;top:6897;width:840;height:498;visibility:visible;mso-wrap-style:square;v-text-anchor:top" coordsize="840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" path="m,498r840,l840,,,,,498xe" stroked="f">
                    <v:path arrowok="t" o:connecttype="custom" o:connectlocs="0,7395;840,7395;840,6897;0,6897;0,7395" o:connectangles="0,0,0,0,0"/>
                  </v:shape>
                </v:group>
                <v:group id="Group 69" o:spid="_x0000_s1048" style="position:absolute;left:4290;top:6897;width:840;height:498" coordorigin="4290,6897" coordsize="840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70" o:spid="_x0000_s1049" style="position:absolute;left:4290;top:6897;width:840;height:498;visibility:visible;mso-wrap-style:square;v-text-anchor:top" coordsize="840,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" path="m,498r840,l840,,,,,498xe" filled="f" strokeweight=".5pt">
                    <v:path arrowok="t" o:connecttype="custom" o:connectlocs="0,7395;840,7395;840,6897;0,6897;0,7395" o:connectangles="0,0,0,0,0"/>
                  </v:shape>
                </v:group>
                <v:group id="Group 71" o:spid="_x0000_s1050" style="position:absolute;left:1971;top:7811;width:8820;height:3915" coordorigin="1971,7811" coordsize="8820,3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72" o:spid="_x0000_s1051" style="position:absolute;left:1971;top:7811;width:8820;height:3915;visibility:visible;mso-wrap-style:square;v-text-anchor:top" coordsize="8820,3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" path="m,3915r8820,l8820,,,,,3915xe" stroked="f">
                    <v:path arrowok="t" o:connecttype="custom" o:connectlocs="0,11726;8820,11726;8820,7811;0,7811;0,11726" o:connectangles="0,0,0,0,0"/>
                  </v:shape>
                </v:group>
                <v:group id="Group 73" o:spid="_x0000_s1052" style="position:absolute;left:1971;top:7811;width:8820;height:3915" coordorigin="1971,7811" coordsize="8820,3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74" o:spid="_x0000_s1053" style="position:absolute;left:1971;top:7811;width:8820;height:3915;visibility:visible;mso-wrap-style:square;v-text-anchor:top" coordsize="8820,3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" path="m,3915r8820,l8820,,,,,3915xe" filled="f" strokeweight=".5pt">
                    <v:path arrowok="t" o:connecttype="custom" o:connectlocs="0,11726;8820,11726;8820,7811;0,7811;0,11726" o:connectangles="0,0,0,0,0"/>
                  </v:shape>
                </v:group>
                <w10:wrap anchorx="page"/>
              </v:group>
            </w:pict>
          </mc:Fallback>
        </mc:AlternateContent>
      </w:r>
    </w:p>
    <w:p w14:paraId="20C5242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609373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6A9868F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74007F3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521E0C0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65BFF2F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0FD8845D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005A91B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2D95009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8442B9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7A48674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6AF674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5219460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2EA0B92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66EC375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0F137EC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79F2D23B" w14:textId="77777777" w:rsidR="00B2272E" w:rsidRPr="006C42DF" w:rsidRDefault="00B2272E" w:rsidP="00B2272E">
      <w:pPr>
        <w:pStyle w:val="ListParagraph"/>
        <w:numPr>
          <w:ilvl w:val="0"/>
          <w:numId w:val="2"/>
        </w:numPr>
        <w:tabs>
          <w:tab w:val="left" w:pos="621"/>
        </w:tabs>
        <w:spacing w:before="195"/>
        <w:ind w:right="767"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t>Confirm number of patients/residents interviewed by unique identifier and summary of their views on the quality of care and services provided by</w:t>
      </w:r>
      <w:r w:rsidRPr="006C42DF">
        <w:rPr>
          <w:rFonts w:ascii="Calibri" w:hAnsi="Calibri" w:cs="Arial"/>
          <w:b/>
          <w:spacing w:val="-23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the home:</w:t>
      </w:r>
    </w:p>
    <w:p w14:paraId="7378280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3A390E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4FA75A3" w14:textId="77777777" w:rsidR="00B2272E" w:rsidRPr="006C42DF" w:rsidRDefault="00B2272E" w:rsidP="00B2272E">
      <w:pPr>
        <w:spacing w:before="8"/>
        <w:rPr>
          <w:rFonts w:ascii="Calibri" w:eastAsia="Arial" w:hAnsi="Calibri" w:cs="Arial"/>
          <w:b/>
          <w:bCs/>
          <w:sz w:val="25"/>
          <w:szCs w:val="25"/>
        </w:rPr>
      </w:pPr>
    </w:p>
    <w:p w14:paraId="677FBCE3" w14:textId="116CF8F5" w:rsidR="00B2272E" w:rsidRPr="006C42DF" w:rsidRDefault="00B2272E" w:rsidP="00B2272E">
      <w:pPr>
        <w:tabs>
          <w:tab w:val="left" w:pos="4499"/>
        </w:tabs>
        <w:ind w:left="793"/>
        <w:rPr>
          <w:rFonts w:ascii="Calibri" w:eastAsia="Arial" w:hAnsi="Calibri" w:cs="Arial"/>
          <w:sz w:val="20"/>
          <w:szCs w:val="20"/>
        </w:rPr>
      </w:pPr>
      <w:r w:rsidRPr="006C42DF">
        <w:rPr>
          <w:rFonts w:ascii="Calibri" w:hAnsi="Calibri" w:cs="Arial"/>
          <w:noProof/>
          <w:sz w:val="20"/>
          <w:lang w:val="en-GB" w:eastAsia="en-GB"/>
        </w:rPr>
        <mc:AlternateContent>
          <mc:Choice Requires="wps">
            <w:drawing>
              <wp:inline distT="0" distB="0" distL="0" distR="0" wp14:anchorId="65327E6D" wp14:editId="5D28FD27">
                <wp:extent cx="1414780" cy="152400"/>
                <wp:effectExtent l="0" t="3175" r="0" b="0"/>
                <wp:docPr id="321" name="Text Box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47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E9B41A" w14:textId="77777777" w:rsidR="00B2272E" w:rsidRDefault="00B2272E" w:rsidP="00B2272E">
                            <w:pPr>
                              <w:pStyle w:val="BodyText"/>
                              <w:spacing w:line="240" w:lineRule="exact"/>
                              <w:ind w:left="0"/>
                              <w:rPr>
                                <w:rFonts w:cs="Arial"/>
                              </w:rPr>
                            </w:pPr>
                            <w:r>
                              <w:t>Number of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resident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327E6D" id="_x0000_t202" coordsize="21600,21600" o:spt="202" path="m,l,21600r21600,l21600,xe">
                <v:stroke joinstyle="miter"/>
                <v:path gradientshapeok="t" o:connecttype="rect"/>
              </v:shapetype>
              <v:shape id="Text Box 321" o:spid="_x0000_s1026" type="#_x0000_t202" style="width:111.4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" filled="f" stroked="f">
                <v:textbox inset="0,0,0,0">
                  <w:txbxContent>
                    <w:p w14:paraId="07E9B41A" w14:textId="77777777" w:rsidR="00B2272E" w:rsidRDefault="00B2272E" w:rsidP="00B2272E">
                      <w:pPr>
                        <w:pStyle w:val="BodyText"/>
                        <w:spacing w:line="240" w:lineRule="exact"/>
                        <w:ind w:left="0"/>
                        <w:rPr>
                          <w:rFonts w:cs="Arial"/>
                        </w:rPr>
                      </w:pPr>
                      <w:r>
                        <w:t>Number of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resident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7E4607" w14:textId="77777777" w:rsidR="00B2272E" w:rsidRDefault="00B2272E" w:rsidP="00B2272E">
      <w:pPr>
        <w:spacing w:before="4"/>
        <w:rPr>
          <w:rFonts w:ascii="Calibri" w:eastAsia="Arial" w:hAnsi="Calibri" w:cs="Arial"/>
          <w:b/>
          <w:bCs/>
          <w:sz w:val="17"/>
          <w:szCs w:val="17"/>
        </w:rPr>
      </w:pPr>
    </w:p>
    <w:p w14:paraId="49515428" w14:textId="77777777" w:rsidR="00B2272E" w:rsidRDefault="00B2272E" w:rsidP="00B2272E">
      <w:pPr>
        <w:spacing w:before="4"/>
        <w:rPr>
          <w:rFonts w:ascii="Calibri" w:eastAsia="Arial" w:hAnsi="Calibri" w:cs="Arial"/>
          <w:b/>
          <w:bCs/>
          <w:sz w:val="17"/>
          <w:szCs w:val="17"/>
        </w:rPr>
      </w:pPr>
    </w:p>
    <w:p w14:paraId="501665A9" w14:textId="77777777" w:rsidR="00B2272E" w:rsidRPr="006C42DF" w:rsidRDefault="00B2272E" w:rsidP="00B2272E">
      <w:pPr>
        <w:spacing w:before="4"/>
        <w:rPr>
          <w:rFonts w:ascii="Calibri" w:eastAsia="Arial" w:hAnsi="Calibri" w:cs="Arial"/>
          <w:b/>
          <w:bCs/>
          <w:sz w:val="17"/>
          <w:szCs w:val="17"/>
        </w:rPr>
      </w:pPr>
    </w:p>
    <w:p w14:paraId="0646EA27" w14:textId="77777777" w:rsidR="00B2272E" w:rsidRPr="006C42DF" w:rsidRDefault="00B2272E" w:rsidP="00B2272E">
      <w:pPr>
        <w:ind w:left="793"/>
        <w:rPr>
          <w:rFonts w:ascii="Calibri" w:eastAsia="Arial" w:hAnsi="Calibri" w:cs="Arial"/>
          <w:sz w:val="20"/>
          <w:szCs w:val="20"/>
        </w:rPr>
      </w:pPr>
      <w:r w:rsidRPr="006C42DF">
        <w:rPr>
          <w:rFonts w:ascii="Calibri" w:eastAsia="Arial" w:hAnsi="Calibri" w:cs="Arial"/>
          <w:noProof/>
          <w:sz w:val="20"/>
          <w:szCs w:val="20"/>
          <w:lang w:val="en-GB" w:eastAsia="en-GB"/>
        </w:rPr>
        <mc:AlternateContent>
          <mc:Choice Requires="wps">
            <w:drawing>
              <wp:inline distT="0" distB="0" distL="0" distR="0" wp14:anchorId="0884AE0B" wp14:editId="65158C8C">
                <wp:extent cx="3695065" cy="152400"/>
                <wp:effectExtent l="0" t="0" r="0" b="2540"/>
                <wp:docPr id="320" name="Text Box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0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94169E" w14:textId="77777777" w:rsidR="00B2272E" w:rsidRDefault="00B2272E" w:rsidP="00B2272E">
                            <w:pPr>
                              <w:pStyle w:val="BodyText"/>
                              <w:spacing w:line="240" w:lineRule="exact"/>
                              <w:ind w:left="0"/>
                              <w:rPr>
                                <w:rFonts w:cs="Arial"/>
                              </w:rPr>
                            </w:pPr>
                            <w:r>
                              <w:t>Summary of patient/resident views by unique</w:t>
                            </w:r>
                            <w:r>
                              <w:rPr>
                                <w:spacing w:val="-17"/>
                              </w:rPr>
                              <w:t xml:space="preserve"> </w:t>
                            </w:r>
                            <w:r>
                              <w:t>identifier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84AE0B" id="Text Box 320" o:spid="_x0000_s1027" type="#_x0000_t202" style="width:290.95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" filled="f" stroked="f">
                <v:textbox inset="0,0,0,0">
                  <w:txbxContent>
                    <w:p w14:paraId="7394169E" w14:textId="77777777" w:rsidR="00B2272E" w:rsidRDefault="00B2272E" w:rsidP="00B2272E">
                      <w:pPr>
                        <w:pStyle w:val="BodyText"/>
                        <w:spacing w:line="240" w:lineRule="exact"/>
                        <w:ind w:left="0"/>
                        <w:rPr>
                          <w:rFonts w:cs="Arial"/>
                        </w:rPr>
                      </w:pPr>
                      <w:r>
                        <w:t>Summary of patient/resident views by unique</w:t>
                      </w:r>
                      <w:r>
                        <w:rPr>
                          <w:spacing w:val="-17"/>
                        </w:rPr>
                        <w:t xml:space="preserve"> </w:t>
                      </w:r>
                      <w:r>
                        <w:t>identifier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9180E7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  <w:sectPr w:rsidR="00B2272E" w:rsidRPr="006C42DF">
          <w:pgSz w:w="11910" w:h="16840"/>
          <w:pgMar w:top="1360" w:right="820" w:bottom="940" w:left="1180" w:header="0" w:footer="755" w:gutter="0"/>
          <w:cols w:space="720"/>
        </w:sectPr>
      </w:pPr>
    </w:p>
    <w:p w14:paraId="0E0B1A9A" w14:textId="77777777" w:rsidR="00B2272E" w:rsidRPr="006C42DF" w:rsidRDefault="00B2272E" w:rsidP="00B2272E">
      <w:pPr>
        <w:pStyle w:val="Heading1"/>
        <w:numPr>
          <w:ilvl w:val="0"/>
          <w:numId w:val="2"/>
        </w:numPr>
        <w:tabs>
          <w:tab w:val="left" w:pos="621"/>
        </w:tabs>
        <w:spacing w:before="113"/>
        <w:ind w:right="298" w:hanging="502"/>
        <w:rPr>
          <w:rFonts w:ascii="Calibri" w:hAnsi="Calibri" w:cs="Arial"/>
          <w:b w:val="0"/>
          <w:bCs w:val="0"/>
        </w:rPr>
      </w:pPr>
      <w:r w:rsidRPr="006C42DF">
        <w:rPr>
          <w:rFonts w:ascii="Calibri" w:hAnsi="Calibri" w:cs="Arial"/>
        </w:rPr>
        <w:lastRenderedPageBreak/>
        <w:t>Confirm relatives/other visitors interviewed and summary of their views on</w:t>
      </w:r>
      <w:r w:rsidRPr="006C42DF">
        <w:rPr>
          <w:rFonts w:ascii="Calibri" w:hAnsi="Calibri" w:cs="Arial"/>
          <w:spacing w:val="-17"/>
        </w:rPr>
        <w:t xml:space="preserve"> </w:t>
      </w:r>
      <w:r w:rsidRPr="006C42DF">
        <w:rPr>
          <w:rFonts w:ascii="Calibri" w:hAnsi="Calibri" w:cs="Arial"/>
        </w:rPr>
        <w:t>the quality of the service provided in the</w:t>
      </w:r>
      <w:r w:rsidRPr="006C42DF">
        <w:rPr>
          <w:rFonts w:ascii="Calibri" w:hAnsi="Calibri" w:cs="Arial"/>
          <w:spacing w:val="-8"/>
        </w:rPr>
        <w:t xml:space="preserve"> </w:t>
      </w:r>
      <w:r w:rsidRPr="006C42DF">
        <w:rPr>
          <w:rFonts w:ascii="Calibri" w:hAnsi="Calibri" w:cs="Arial"/>
        </w:rPr>
        <w:t>home:</w:t>
      </w:r>
    </w:p>
    <w:p w14:paraId="5B084303" w14:textId="65B4B156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  <w:r w:rsidRPr="006C42DF">
        <w:rPr>
          <w:rFonts w:ascii="Calibri" w:hAnsi="Calibri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94E02FF" wp14:editId="0BEE2EAC">
                <wp:simplePos x="0" y="0"/>
                <wp:positionH relativeFrom="page">
                  <wp:posOffset>1181100</wp:posOffset>
                </wp:positionH>
                <wp:positionV relativeFrom="page">
                  <wp:posOffset>1485900</wp:posOffset>
                </wp:positionV>
                <wp:extent cx="5762625" cy="7849870"/>
                <wp:effectExtent l="0" t="0" r="9525" b="17780"/>
                <wp:wrapNone/>
                <wp:docPr id="276" name="Group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2625" cy="7849870"/>
                          <a:chOff x="1868" y="2388"/>
                          <a:chExt cx="9075" cy="12362"/>
                        </a:xfrm>
                      </wpg:grpSpPr>
                      <wps:wsp>
                        <wps:cNvPr id="284" name="Freeform 83"/>
                        <wps:cNvSpPr>
                          <a:spLocks/>
                        </wps:cNvSpPr>
                        <wps:spPr bwMode="auto">
                          <a:xfrm>
                            <a:off x="3203" y="8227"/>
                            <a:ext cx="3062" cy="2760"/>
                          </a:xfrm>
                          <a:custGeom>
                            <a:avLst/>
                            <a:gdLst>
                              <a:gd name="T0" fmla="+- 0 4921 3203"/>
                              <a:gd name="T1" fmla="*/ T0 w 3062"/>
                              <a:gd name="T2" fmla="+- 0 9359 8227"/>
                              <a:gd name="T3" fmla="*/ 9359 h 2760"/>
                              <a:gd name="T4" fmla="+- 0 4891 3203"/>
                              <a:gd name="T5" fmla="*/ T4 w 3062"/>
                              <a:gd name="T6" fmla="+- 0 9361 8227"/>
                              <a:gd name="T7" fmla="*/ 9361 h 2760"/>
                              <a:gd name="T8" fmla="+- 0 4862 3203"/>
                              <a:gd name="T9" fmla="*/ T8 w 3062"/>
                              <a:gd name="T10" fmla="+- 0 9365 8227"/>
                              <a:gd name="T11" fmla="*/ 9365 h 2760"/>
                              <a:gd name="T12" fmla="+- 0 4992 3203"/>
                              <a:gd name="T13" fmla="*/ T12 w 3062"/>
                              <a:gd name="T14" fmla="+- 0 9365 8227"/>
                              <a:gd name="T15" fmla="*/ 9365 h 2760"/>
                              <a:gd name="T16" fmla="+- 0 4983 3203"/>
                              <a:gd name="T17" fmla="*/ T16 w 3062"/>
                              <a:gd name="T18" fmla="+- 0 9363 8227"/>
                              <a:gd name="T19" fmla="*/ 9363 h 2760"/>
                              <a:gd name="T20" fmla="+- 0 4952 3203"/>
                              <a:gd name="T21" fmla="*/ T20 w 3062"/>
                              <a:gd name="T22" fmla="+- 0 9360 8227"/>
                              <a:gd name="T23" fmla="*/ 9360 h 2760"/>
                              <a:gd name="T24" fmla="+- 0 4921 3203"/>
                              <a:gd name="T25" fmla="*/ T24 w 3062"/>
                              <a:gd name="T26" fmla="+- 0 9359 8227"/>
                              <a:gd name="T27" fmla="*/ 9359 h 2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062" h="2760">
                                <a:moveTo>
                                  <a:pt x="1718" y="1132"/>
                                </a:moveTo>
                                <a:lnTo>
                                  <a:pt x="1688" y="1134"/>
                                </a:lnTo>
                                <a:lnTo>
                                  <a:pt x="1659" y="1138"/>
                                </a:lnTo>
                                <a:lnTo>
                                  <a:pt x="1789" y="1138"/>
                                </a:lnTo>
                                <a:lnTo>
                                  <a:pt x="1780" y="1136"/>
                                </a:lnTo>
                                <a:lnTo>
                                  <a:pt x="1749" y="1133"/>
                                </a:lnTo>
                                <a:lnTo>
                                  <a:pt x="1718" y="11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Freeform 90"/>
                        <wps:cNvSpPr>
                          <a:spLocks/>
                        </wps:cNvSpPr>
                        <wps:spPr bwMode="auto">
                          <a:xfrm>
                            <a:off x="5640" y="5665"/>
                            <a:ext cx="2327" cy="2885"/>
                          </a:xfrm>
                          <a:custGeom>
                            <a:avLst/>
                            <a:gdLst>
                              <a:gd name="T0" fmla="+- 0 7272 5640"/>
                              <a:gd name="T1" fmla="*/ T0 w 2327"/>
                              <a:gd name="T2" fmla="+- 0 6692 5665"/>
                              <a:gd name="T3" fmla="*/ 6692 h 2885"/>
                              <a:gd name="T4" fmla="+- 0 7263 5640"/>
                              <a:gd name="T5" fmla="*/ T4 w 2327"/>
                              <a:gd name="T6" fmla="+- 0 6694 5665"/>
                              <a:gd name="T7" fmla="*/ 6694 h 2885"/>
                              <a:gd name="T8" fmla="+- 0 7257 5640"/>
                              <a:gd name="T9" fmla="*/ T8 w 2327"/>
                              <a:gd name="T10" fmla="+- 0 6696 5665"/>
                              <a:gd name="T11" fmla="*/ 6696 h 2885"/>
                              <a:gd name="T12" fmla="+- 0 6777 5640"/>
                              <a:gd name="T13" fmla="*/ T12 w 2327"/>
                              <a:gd name="T14" fmla="+- 0 7177 5665"/>
                              <a:gd name="T15" fmla="*/ 7177 h 2885"/>
                              <a:gd name="T16" fmla="+- 0 7265 5640"/>
                              <a:gd name="T17" fmla="*/ T16 w 2327"/>
                              <a:gd name="T18" fmla="+- 0 7177 5665"/>
                              <a:gd name="T19" fmla="*/ 7177 h 2885"/>
                              <a:gd name="T20" fmla="+- 0 7496 5640"/>
                              <a:gd name="T21" fmla="*/ T20 w 2327"/>
                              <a:gd name="T22" fmla="+- 0 6946 5665"/>
                              <a:gd name="T23" fmla="*/ 6946 h 2885"/>
                              <a:gd name="T24" fmla="+- 0 7502 5640"/>
                              <a:gd name="T25" fmla="*/ T24 w 2327"/>
                              <a:gd name="T26" fmla="+- 0 6941 5665"/>
                              <a:gd name="T27" fmla="*/ 6941 h 2885"/>
                              <a:gd name="T28" fmla="+- 0 7503 5640"/>
                              <a:gd name="T29" fmla="*/ T28 w 2327"/>
                              <a:gd name="T30" fmla="+- 0 6933 5665"/>
                              <a:gd name="T31" fmla="*/ 6933 h 2885"/>
                              <a:gd name="T32" fmla="+- 0 7503 5640"/>
                              <a:gd name="T33" fmla="*/ T32 w 2327"/>
                              <a:gd name="T34" fmla="+- 0 6923 5665"/>
                              <a:gd name="T35" fmla="*/ 6923 h 2885"/>
                              <a:gd name="T36" fmla="+- 0 7502 5640"/>
                              <a:gd name="T37" fmla="*/ T36 w 2327"/>
                              <a:gd name="T38" fmla="+- 0 6913 5665"/>
                              <a:gd name="T39" fmla="*/ 6913 h 2885"/>
                              <a:gd name="T40" fmla="+- 0 7499 5640"/>
                              <a:gd name="T41" fmla="*/ T40 w 2327"/>
                              <a:gd name="T42" fmla="+- 0 6902 5665"/>
                              <a:gd name="T43" fmla="*/ 6902 h 2885"/>
                              <a:gd name="T44" fmla="+- 0 7492 5640"/>
                              <a:gd name="T45" fmla="*/ T44 w 2327"/>
                              <a:gd name="T46" fmla="+- 0 6889 5665"/>
                              <a:gd name="T47" fmla="*/ 6889 h 2885"/>
                              <a:gd name="T48" fmla="+- 0 7487 5640"/>
                              <a:gd name="T49" fmla="*/ T48 w 2327"/>
                              <a:gd name="T50" fmla="+- 0 6879 5665"/>
                              <a:gd name="T51" fmla="*/ 6879 h 2885"/>
                              <a:gd name="T52" fmla="+- 0 7451 5640"/>
                              <a:gd name="T53" fmla="*/ T52 w 2327"/>
                              <a:gd name="T54" fmla="+- 0 6831 5665"/>
                              <a:gd name="T55" fmla="*/ 6831 h 2885"/>
                              <a:gd name="T56" fmla="+- 0 7409 5640"/>
                              <a:gd name="T57" fmla="*/ T56 w 2327"/>
                              <a:gd name="T58" fmla="+- 0 6787 5665"/>
                              <a:gd name="T59" fmla="*/ 6787 h 2885"/>
                              <a:gd name="T60" fmla="+- 0 7361 5640"/>
                              <a:gd name="T61" fmla="*/ T60 w 2327"/>
                              <a:gd name="T62" fmla="+- 0 6741 5665"/>
                              <a:gd name="T63" fmla="*/ 6741 h 2885"/>
                              <a:gd name="T64" fmla="+- 0 7304 5640"/>
                              <a:gd name="T65" fmla="*/ T64 w 2327"/>
                              <a:gd name="T66" fmla="+- 0 6701 5665"/>
                              <a:gd name="T67" fmla="*/ 6701 h 2885"/>
                              <a:gd name="T68" fmla="+- 0 7281 5640"/>
                              <a:gd name="T69" fmla="*/ T68 w 2327"/>
                              <a:gd name="T70" fmla="+- 0 6693 5665"/>
                              <a:gd name="T71" fmla="*/ 6693 h 2885"/>
                              <a:gd name="T72" fmla="+- 0 7272 5640"/>
                              <a:gd name="T73" fmla="*/ T72 w 2327"/>
                              <a:gd name="T74" fmla="+- 0 6692 5665"/>
                              <a:gd name="T75" fmla="*/ 6692 h 2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2327" h="2885">
                                <a:moveTo>
                                  <a:pt x="1632" y="1027"/>
                                </a:moveTo>
                                <a:lnTo>
                                  <a:pt x="1623" y="1029"/>
                                </a:lnTo>
                                <a:lnTo>
                                  <a:pt x="1617" y="1031"/>
                                </a:lnTo>
                                <a:lnTo>
                                  <a:pt x="1137" y="1512"/>
                                </a:lnTo>
                                <a:lnTo>
                                  <a:pt x="1625" y="1512"/>
                                </a:lnTo>
                                <a:lnTo>
                                  <a:pt x="1856" y="1281"/>
                                </a:lnTo>
                                <a:lnTo>
                                  <a:pt x="1862" y="1276"/>
                                </a:lnTo>
                                <a:lnTo>
                                  <a:pt x="1863" y="1268"/>
                                </a:lnTo>
                                <a:lnTo>
                                  <a:pt x="1863" y="1258"/>
                                </a:lnTo>
                                <a:lnTo>
                                  <a:pt x="1862" y="1248"/>
                                </a:lnTo>
                                <a:lnTo>
                                  <a:pt x="1859" y="1237"/>
                                </a:lnTo>
                                <a:lnTo>
                                  <a:pt x="1852" y="1224"/>
                                </a:lnTo>
                                <a:lnTo>
                                  <a:pt x="1847" y="1214"/>
                                </a:lnTo>
                                <a:lnTo>
                                  <a:pt x="1811" y="1166"/>
                                </a:lnTo>
                                <a:lnTo>
                                  <a:pt x="1769" y="1122"/>
                                </a:lnTo>
                                <a:lnTo>
                                  <a:pt x="1721" y="1076"/>
                                </a:lnTo>
                                <a:lnTo>
                                  <a:pt x="1664" y="1036"/>
                                </a:lnTo>
                                <a:lnTo>
                                  <a:pt x="1641" y="1028"/>
                                </a:lnTo>
                                <a:lnTo>
                                  <a:pt x="1632" y="10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92" name="Group 91"/>
                        <wpg:cNvGrpSpPr>
                          <a:grpSpLocks/>
                        </wpg:cNvGrpSpPr>
                        <wpg:grpSpPr bwMode="auto">
                          <a:xfrm>
                            <a:off x="6452" y="4526"/>
                            <a:ext cx="2769" cy="2769"/>
                            <a:chOff x="6452" y="4526"/>
                            <a:chExt cx="2769" cy="2769"/>
                          </a:xfrm>
                        </wpg:grpSpPr>
                        <wps:wsp>
                          <wps:cNvPr id="293" name="Freeform 92"/>
                          <wps:cNvSpPr>
                            <a:spLocks/>
                          </wps:cNvSpPr>
                          <wps:spPr bwMode="auto">
                            <a:xfrm>
                              <a:off x="6452" y="4526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7462 6452"/>
                                <a:gd name="T1" fmla="*/ T0 w 2769"/>
                                <a:gd name="T2" fmla="+- 0 5354 4526"/>
                                <a:gd name="T3" fmla="*/ 5354 h 2769"/>
                                <a:gd name="T4" fmla="+- 0 7097 6452"/>
                                <a:gd name="T5" fmla="*/ T4 w 2769"/>
                                <a:gd name="T6" fmla="+- 0 5354 4526"/>
                                <a:gd name="T7" fmla="*/ 5354 h 2769"/>
                                <a:gd name="T8" fmla="+- 0 9022 6452"/>
                                <a:gd name="T9" fmla="*/ T8 w 2769"/>
                                <a:gd name="T10" fmla="+- 0 7279 4526"/>
                                <a:gd name="T11" fmla="*/ 7279 h 2769"/>
                                <a:gd name="T12" fmla="+- 0 9032 6452"/>
                                <a:gd name="T13" fmla="*/ T12 w 2769"/>
                                <a:gd name="T14" fmla="+- 0 7287 4526"/>
                                <a:gd name="T15" fmla="*/ 7287 h 2769"/>
                                <a:gd name="T16" fmla="+- 0 9042 6452"/>
                                <a:gd name="T17" fmla="*/ T16 w 2769"/>
                                <a:gd name="T18" fmla="+- 0 7290 4526"/>
                                <a:gd name="T19" fmla="*/ 7290 h 2769"/>
                                <a:gd name="T20" fmla="+- 0 9052 6452"/>
                                <a:gd name="T21" fmla="*/ T20 w 2769"/>
                                <a:gd name="T22" fmla="+- 0 7294 4526"/>
                                <a:gd name="T23" fmla="*/ 7294 h 2769"/>
                                <a:gd name="T24" fmla="+- 0 9061 6452"/>
                                <a:gd name="T25" fmla="*/ T24 w 2769"/>
                                <a:gd name="T26" fmla="+- 0 7295 4526"/>
                                <a:gd name="T27" fmla="*/ 7295 h 2769"/>
                                <a:gd name="T28" fmla="+- 0 9072 6452"/>
                                <a:gd name="T29" fmla="*/ T28 w 2769"/>
                                <a:gd name="T30" fmla="+- 0 7291 4526"/>
                                <a:gd name="T31" fmla="*/ 7291 h 2769"/>
                                <a:gd name="T32" fmla="+- 0 9082 6452"/>
                                <a:gd name="T33" fmla="*/ T32 w 2769"/>
                                <a:gd name="T34" fmla="+- 0 7289 4526"/>
                                <a:gd name="T35" fmla="*/ 7289 h 2769"/>
                                <a:gd name="T36" fmla="+- 0 9135 6452"/>
                                <a:gd name="T37" fmla="*/ T36 w 2769"/>
                                <a:gd name="T38" fmla="+- 0 7257 4526"/>
                                <a:gd name="T39" fmla="*/ 7257 h 2769"/>
                                <a:gd name="T40" fmla="+- 0 9183 6452"/>
                                <a:gd name="T41" fmla="*/ T40 w 2769"/>
                                <a:gd name="T42" fmla="+- 0 7208 4526"/>
                                <a:gd name="T43" fmla="*/ 7208 h 2769"/>
                                <a:gd name="T44" fmla="+- 0 9214 6452"/>
                                <a:gd name="T45" fmla="*/ T44 w 2769"/>
                                <a:gd name="T46" fmla="+- 0 7156 4526"/>
                                <a:gd name="T47" fmla="*/ 7156 h 2769"/>
                                <a:gd name="T48" fmla="+- 0 9216 6452"/>
                                <a:gd name="T49" fmla="*/ T48 w 2769"/>
                                <a:gd name="T50" fmla="+- 0 7147 4526"/>
                                <a:gd name="T51" fmla="*/ 7147 h 2769"/>
                                <a:gd name="T52" fmla="+- 0 9220 6452"/>
                                <a:gd name="T53" fmla="*/ T52 w 2769"/>
                                <a:gd name="T54" fmla="+- 0 7136 4526"/>
                                <a:gd name="T55" fmla="*/ 7136 h 2769"/>
                                <a:gd name="T56" fmla="+- 0 9196 6452"/>
                                <a:gd name="T57" fmla="*/ T56 w 2769"/>
                                <a:gd name="T58" fmla="+- 0 7088 4526"/>
                                <a:gd name="T59" fmla="*/ 7088 h 2769"/>
                                <a:gd name="T60" fmla="+- 0 7462 6452"/>
                                <a:gd name="T61" fmla="*/ T60 w 2769"/>
                                <a:gd name="T62" fmla="+- 0 5354 4526"/>
                                <a:gd name="T63" fmla="*/ 5354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1010" y="828"/>
                                  </a:moveTo>
                                  <a:lnTo>
                                    <a:pt x="645" y="828"/>
                                  </a:lnTo>
                                  <a:lnTo>
                                    <a:pt x="2570" y="2753"/>
                                  </a:lnTo>
                                  <a:lnTo>
                                    <a:pt x="2580" y="2761"/>
                                  </a:lnTo>
                                  <a:lnTo>
                                    <a:pt x="2590" y="2764"/>
                                  </a:lnTo>
                                  <a:lnTo>
                                    <a:pt x="2600" y="2768"/>
                                  </a:lnTo>
                                  <a:lnTo>
                                    <a:pt x="2609" y="2769"/>
                                  </a:lnTo>
                                  <a:lnTo>
                                    <a:pt x="2620" y="2765"/>
                                  </a:lnTo>
                                  <a:lnTo>
                                    <a:pt x="2630" y="2763"/>
                                  </a:lnTo>
                                  <a:lnTo>
                                    <a:pt x="2683" y="2731"/>
                                  </a:lnTo>
                                  <a:lnTo>
                                    <a:pt x="2731" y="2682"/>
                                  </a:lnTo>
                                  <a:lnTo>
                                    <a:pt x="2762" y="2630"/>
                                  </a:lnTo>
                                  <a:lnTo>
                                    <a:pt x="2764" y="2621"/>
                                  </a:lnTo>
                                  <a:lnTo>
                                    <a:pt x="2768" y="2610"/>
                                  </a:lnTo>
                                  <a:lnTo>
                                    <a:pt x="2744" y="2562"/>
                                  </a:lnTo>
                                  <a:lnTo>
                                    <a:pt x="1010" y="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93"/>
                          <wps:cNvSpPr>
                            <a:spLocks/>
                          </wps:cNvSpPr>
                          <wps:spPr bwMode="auto">
                            <a:xfrm>
                              <a:off x="6452" y="4526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6700 6452"/>
                                <a:gd name="T1" fmla="*/ T0 w 2769"/>
                                <a:gd name="T2" fmla="+- 0 5748 4526"/>
                                <a:gd name="T3" fmla="*/ 5748 h 2769"/>
                                <a:gd name="T4" fmla="+- 0 6689 6452"/>
                                <a:gd name="T5" fmla="*/ T4 w 2769"/>
                                <a:gd name="T6" fmla="+- 0 5748 4526"/>
                                <a:gd name="T7" fmla="*/ 5748 h 2769"/>
                                <a:gd name="T8" fmla="+- 0 6698 6452"/>
                                <a:gd name="T9" fmla="*/ T8 w 2769"/>
                                <a:gd name="T10" fmla="+- 0 5749 4526"/>
                                <a:gd name="T11" fmla="*/ 5749 h 2769"/>
                                <a:gd name="T12" fmla="+- 0 6700 6452"/>
                                <a:gd name="T13" fmla="*/ T12 w 2769"/>
                                <a:gd name="T14" fmla="+- 0 5748 4526"/>
                                <a:gd name="T15" fmla="*/ 5748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248" y="1222"/>
                                  </a:moveTo>
                                  <a:lnTo>
                                    <a:pt x="237" y="1222"/>
                                  </a:lnTo>
                                  <a:lnTo>
                                    <a:pt x="246" y="1223"/>
                                  </a:lnTo>
                                  <a:lnTo>
                                    <a:pt x="248" y="1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94"/>
                          <wps:cNvSpPr>
                            <a:spLocks/>
                          </wps:cNvSpPr>
                          <wps:spPr bwMode="auto">
                            <a:xfrm>
                              <a:off x="6452" y="4526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7439 6452"/>
                                <a:gd name="T1" fmla="*/ T0 w 2769"/>
                                <a:gd name="T2" fmla="+- 0 4526 4526"/>
                                <a:gd name="T3" fmla="*/ 4526 h 2769"/>
                                <a:gd name="T4" fmla="+- 0 7428 6452"/>
                                <a:gd name="T5" fmla="*/ T4 w 2769"/>
                                <a:gd name="T6" fmla="+- 0 4526 4526"/>
                                <a:gd name="T7" fmla="*/ 4526 h 2769"/>
                                <a:gd name="T8" fmla="+- 0 7421 6452"/>
                                <a:gd name="T9" fmla="*/ T8 w 2769"/>
                                <a:gd name="T10" fmla="+- 0 4530 4526"/>
                                <a:gd name="T11" fmla="*/ 4530 h 2769"/>
                                <a:gd name="T12" fmla="+- 0 6455 6452"/>
                                <a:gd name="T13" fmla="*/ T12 w 2769"/>
                                <a:gd name="T14" fmla="+- 0 5496 4526"/>
                                <a:gd name="T15" fmla="*/ 5496 h 2769"/>
                                <a:gd name="T16" fmla="+- 0 6452 6452"/>
                                <a:gd name="T17" fmla="*/ T16 w 2769"/>
                                <a:gd name="T18" fmla="+- 0 5503 4526"/>
                                <a:gd name="T19" fmla="*/ 5503 h 2769"/>
                                <a:gd name="T20" fmla="+- 0 6453 6452"/>
                                <a:gd name="T21" fmla="*/ T20 w 2769"/>
                                <a:gd name="T22" fmla="+- 0 5512 4526"/>
                                <a:gd name="T23" fmla="*/ 5512 h 2769"/>
                                <a:gd name="T24" fmla="+- 0 6453 6452"/>
                                <a:gd name="T25" fmla="*/ T24 w 2769"/>
                                <a:gd name="T26" fmla="+- 0 5522 4526"/>
                                <a:gd name="T27" fmla="*/ 5522 h 2769"/>
                                <a:gd name="T28" fmla="+- 0 6486 6452"/>
                                <a:gd name="T29" fmla="*/ T28 w 2769"/>
                                <a:gd name="T30" fmla="+- 0 5579 4526"/>
                                <a:gd name="T31" fmla="*/ 5579 h 2769"/>
                                <a:gd name="T32" fmla="+- 0 6496 6452"/>
                                <a:gd name="T33" fmla="*/ T32 w 2769"/>
                                <a:gd name="T34" fmla="+- 0 5591 4526"/>
                                <a:gd name="T35" fmla="*/ 5591 h 2769"/>
                                <a:gd name="T36" fmla="+- 0 6508 6452"/>
                                <a:gd name="T37" fmla="*/ T36 w 2769"/>
                                <a:gd name="T38" fmla="+- 0 5606 4526"/>
                                <a:gd name="T39" fmla="*/ 5606 h 2769"/>
                                <a:gd name="T40" fmla="+- 0 6551 6452"/>
                                <a:gd name="T41" fmla="*/ T40 w 2769"/>
                                <a:gd name="T42" fmla="+- 0 5653 4526"/>
                                <a:gd name="T43" fmla="*/ 5653 h 2769"/>
                                <a:gd name="T44" fmla="+- 0 6597 6452"/>
                                <a:gd name="T45" fmla="*/ T44 w 2769"/>
                                <a:gd name="T46" fmla="+- 0 5695 4526"/>
                                <a:gd name="T47" fmla="*/ 5695 h 2769"/>
                                <a:gd name="T48" fmla="+- 0 6611 6452"/>
                                <a:gd name="T49" fmla="*/ T48 w 2769"/>
                                <a:gd name="T50" fmla="+- 0 5706 4526"/>
                                <a:gd name="T51" fmla="*/ 5706 h 2769"/>
                                <a:gd name="T52" fmla="+- 0 6623 6452"/>
                                <a:gd name="T53" fmla="*/ T52 w 2769"/>
                                <a:gd name="T54" fmla="+- 0 5716 4526"/>
                                <a:gd name="T55" fmla="*/ 5716 h 2769"/>
                                <a:gd name="T56" fmla="+- 0 6634 6452"/>
                                <a:gd name="T57" fmla="*/ T56 w 2769"/>
                                <a:gd name="T58" fmla="+- 0 5725 4526"/>
                                <a:gd name="T59" fmla="*/ 5725 h 2769"/>
                                <a:gd name="T60" fmla="+- 0 6645 6452"/>
                                <a:gd name="T61" fmla="*/ T60 w 2769"/>
                                <a:gd name="T62" fmla="+- 0 5732 4526"/>
                                <a:gd name="T63" fmla="*/ 5732 h 2769"/>
                                <a:gd name="T64" fmla="+- 0 6668 6452"/>
                                <a:gd name="T65" fmla="*/ T64 w 2769"/>
                                <a:gd name="T66" fmla="+- 0 5744 4526"/>
                                <a:gd name="T67" fmla="*/ 5744 h 2769"/>
                                <a:gd name="T68" fmla="+- 0 6678 6452"/>
                                <a:gd name="T69" fmla="*/ T68 w 2769"/>
                                <a:gd name="T70" fmla="+- 0 5748 4526"/>
                                <a:gd name="T71" fmla="*/ 5748 h 2769"/>
                                <a:gd name="T72" fmla="+- 0 6689 6452"/>
                                <a:gd name="T73" fmla="*/ T72 w 2769"/>
                                <a:gd name="T74" fmla="+- 0 5748 4526"/>
                                <a:gd name="T75" fmla="*/ 5748 h 2769"/>
                                <a:gd name="T76" fmla="+- 0 6700 6452"/>
                                <a:gd name="T77" fmla="*/ T76 w 2769"/>
                                <a:gd name="T78" fmla="+- 0 5748 4526"/>
                                <a:gd name="T79" fmla="*/ 5748 h 2769"/>
                                <a:gd name="T80" fmla="+- 0 6705 6452"/>
                                <a:gd name="T81" fmla="*/ T80 w 2769"/>
                                <a:gd name="T82" fmla="+- 0 5745 4526"/>
                                <a:gd name="T83" fmla="*/ 5745 h 2769"/>
                                <a:gd name="T84" fmla="+- 0 7097 6452"/>
                                <a:gd name="T85" fmla="*/ T84 w 2769"/>
                                <a:gd name="T86" fmla="+- 0 5354 4526"/>
                                <a:gd name="T87" fmla="*/ 5354 h 2769"/>
                                <a:gd name="T88" fmla="+- 0 7462 6452"/>
                                <a:gd name="T89" fmla="*/ T88 w 2769"/>
                                <a:gd name="T90" fmla="+- 0 5354 4526"/>
                                <a:gd name="T91" fmla="*/ 5354 h 2769"/>
                                <a:gd name="T92" fmla="+- 0 7279 6452"/>
                                <a:gd name="T93" fmla="*/ T92 w 2769"/>
                                <a:gd name="T94" fmla="+- 0 5171 4526"/>
                                <a:gd name="T95" fmla="*/ 5171 h 2769"/>
                                <a:gd name="T96" fmla="+- 0 7665 6452"/>
                                <a:gd name="T97" fmla="*/ T96 w 2769"/>
                                <a:gd name="T98" fmla="+- 0 4785 4526"/>
                                <a:gd name="T99" fmla="*/ 4785 h 2769"/>
                                <a:gd name="T100" fmla="+- 0 7671 6452"/>
                                <a:gd name="T101" fmla="*/ T100 w 2769"/>
                                <a:gd name="T102" fmla="+- 0 4779 4526"/>
                                <a:gd name="T103" fmla="*/ 4779 h 2769"/>
                                <a:gd name="T104" fmla="+- 0 7674 6452"/>
                                <a:gd name="T105" fmla="*/ T104 w 2769"/>
                                <a:gd name="T106" fmla="+- 0 4772 4526"/>
                                <a:gd name="T107" fmla="*/ 4772 h 2769"/>
                                <a:gd name="T108" fmla="+- 0 7674 6452"/>
                                <a:gd name="T109" fmla="*/ T108 w 2769"/>
                                <a:gd name="T110" fmla="+- 0 4762 4526"/>
                                <a:gd name="T111" fmla="*/ 4762 h 2769"/>
                                <a:gd name="T112" fmla="+- 0 7643 6452"/>
                                <a:gd name="T113" fmla="*/ T112 w 2769"/>
                                <a:gd name="T114" fmla="+- 0 4696 4526"/>
                                <a:gd name="T115" fmla="*/ 4696 h 2769"/>
                                <a:gd name="T116" fmla="+- 0 7594 6452"/>
                                <a:gd name="T117" fmla="*/ T116 w 2769"/>
                                <a:gd name="T118" fmla="+- 0 4642 4526"/>
                                <a:gd name="T119" fmla="*/ 4642 h 2769"/>
                                <a:gd name="T120" fmla="+- 0 7547 6452"/>
                                <a:gd name="T121" fmla="*/ T120 w 2769"/>
                                <a:gd name="T122" fmla="+- 0 4595 4526"/>
                                <a:gd name="T123" fmla="*/ 4595 h 2769"/>
                                <a:gd name="T124" fmla="+- 0 7494 6452"/>
                                <a:gd name="T125" fmla="*/ T124 w 2769"/>
                                <a:gd name="T126" fmla="+- 0 4550 4526"/>
                                <a:gd name="T127" fmla="*/ 4550 h 2769"/>
                                <a:gd name="T128" fmla="+- 0 7448 6452"/>
                                <a:gd name="T129" fmla="*/ T128 w 2769"/>
                                <a:gd name="T130" fmla="+- 0 4527 4526"/>
                                <a:gd name="T131" fmla="*/ 4527 h 2769"/>
                                <a:gd name="T132" fmla="+- 0 7439 6452"/>
                                <a:gd name="T133" fmla="*/ T132 w 2769"/>
                                <a:gd name="T134" fmla="+- 0 4526 4526"/>
                                <a:gd name="T135" fmla="*/ 4526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987" y="0"/>
                                  </a:moveTo>
                                  <a:lnTo>
                                    <a:pt x="976" y="0"/>
                                  </a:lnTo>
                                  <a:lnTo>
                                    <a:pt x="969" y="4"/>
                                  </a:lnTo>
                                  <a:lnTo>
                                    <a:pt x="3" y="970"/>
                                  </a:lnTo>
                                  <a:lnTo>
                                    <a:pt x="0" y="977"/>
                                  </a:lnTo>
                                  <a:lnTo>
                                    <a:pt x="1" y="986"/>
                                  </a:lnTo>
                                  <a:lnTo>
                                    <a:pt x="1" y="996"/>
                                  </a:lnTo>
                                  <a:lnTo>
                                    <a:pt x="34" y="1053"/>
                                  </a:lnTo>
                                  <a:lnTo>
                                    <a:pt x="44" y="1065"/>
                                  </a:lnTo>
                                  <a:lnTo>
                                    <a:pt x="56" y="1080"/>
                                  </a:lnTo>
                                  <a:lnTo>
                                    <a:pt x="99" y="1127"/>
                                  </a:lnTo>
                                  <a:lnTo>
                                    <a:pt x="145" y="1169"/>
                                  </a:lnTo>
                                  <a:lnTo>
                                    <a:pt x="159" y="1180"/>
                                  </a:lnTo>
                                  <a:lnTo>
                                    <a:pt x="171" y="1190"/>
                                  </a:lnTo>
                                  <a:lnTo>
                                    <a:pt x="182" y="1199"/>
                                  </a:lnTo>
                                  <a:lnTo>
                                    <a:pt x="193" y="1206"/>
                                  </a:lnTo>
                                  <a:lnTo>
                                    <a:pt x="216" y="1218"/>
                                  </a:lnTo>
                                  <a:lnTo>
                                    <a:pt x="226" y="1222"/>
                                  </a:lnTo>
                                  <a:lnTo>
                                    <a:pt x="237" y="1222"/>
                                  </a:lnTo>
                                  <a:lnTo>
                                    <a:pt x="248" y="1222"/>
                                  </a:lnTo>
                                  <a:lnTo>
                                    <a:pt x="253" y="1219"/>
                                  </a:lnTo>
                                  <a:lnTo>
                                    <a:pt x="645" y="828"/>
                                  </a:lnTo>
                                  <a:lnTo>
                                    <a:pt x="1010" y="828"/>
                                  </a:lnTo>
                                  <a:lnTo>
                                    <a:pt x="827" y="645"/>
                                  </a:lnTo>
                                  <a:lnTo>
                                    <a:pt x="1213" y="259"/>
                                  </a:lnTo>
                                  <a:lnTo>
                                    <a:pt x="1219" y="253"/>
                                  </a:lnTo>
                                  <a:lnTo>
                                    <a:pt x="1222" y="246"/>
                                  </a:lnTo>
                                  <a:lnTo>
                                    <a:pt x="1222" y="236"/>
                                  </a:lnTo>
                                  <a:lnTo>
                                    <a:pt x="1191" y="170"/>
                                  </a:lnTo>
                                  <a:lnTo>
                                    <a:pt x="1142" y="116"/>
                                  </a:lnTo>
                                  <a:lnTo>
                                    <a:pt x="1095" y="69"/>
                                  </a:lnTo>
                                  <a:lnTo>
                                    <a:pt x="1042" y="24"/>
                                  </a:lnTo>
                                  <a:lnTo>
                                    <a:pt x="996" y="1"/>
                                  </a:lnTo>
                                  <a:lnTo>
                                    <a:pt x="9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6" name="Group 95"/>
                        <wpg:cNvGrpSpPr>
                          <a:grpSpLocks/>
                        </wpg:cNvGrpSpPr>
                        <wpg:grpSpPr bwMode="auto">
                          <a:xfrm>
                            <a:off x="1872" y="2393"/>
                            <a:ext cx="9064" cy="2"/>
                            <a:chOff x="1872" y="2393"/>
                            <a:chExt cx="9064" cy="2"/>
                          </a:xfrm>
                        </wpg:grpSpPr>
                        <wps:wsp>
                          <wps:cNvPr id="297" name="Freeform 96"/>
                          <wps:cNvSpPr>
                            <a:spLocks/>
                          </wps:cNvSpPr>
                          <wps:spPr bwMode="auto">
                            <a:xfrm>
                              <a:off x="1872" y="2393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8" name="Group 97"/>
                        <wpg:cNvGrpSpPr>
                          <a:grpSpLocks/>
                        </wpg:cNvGrpSpPr>
                        <wpg:grpSpPr bwMode="auto">
                          <a:xfrm>
                            <a:off x="1868" y="2388"/>
                            <a:ext cx="2" cy="5269"/>
                            <a:chOff x="1868" y="2388"/>
                            <a:chExt cx="2" cy="5269"/>
                          </a:xfrm>
                        </wpg:grpSpPr>
                        <wps:wsp>
                          <wps:cNvPr id="299" name="Freeform 98"/>
                          <wps:cNvSpPr>
                            <a:spLocks/>
                          </wps:cNvSpPr>
                          <wps:spPr bwMode="auto">
                            <a:xfrm>
                              <a:off x="1868" y="2388"/>
                              <a:ext cx="2" cy="5269"/>
                            </a:xfrm>
                            <a:custGeom>
                              <a:avLst/>
                              <a:gdLst>
                                <a:gd name="T0" fmla="+- 0 2388 2388"/>
                                <a:gd name="T1" fmla="*/ 2388 h 5269"/>
                                <a:gd name="T2" fmla="+- 0 7657 2388"/>
                                <a:gd name="T3" fmla="*/ 7657 h 5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69">
                                  <a:moveTo>
                                    <a:pt x="0" y="0"/>
                                  </a:moveTo>
                                  <a:lnTo>
                                    <a:pt x="0" y="526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" name="Group 99"/>
                        <wpg:cNvGrpSpPr>
                          <a:grpSpLocks/>
                        </wpg:cNvGrpSpPr>
                        <wpg:grpSpPr bwMode="auto">
                          <a:xfrm>
                            <a:off x="1872" y="7652"/>
                            <a:ext cx="9064" cy="2"/>
                            <a:chOff x="1872" y="7652"/>
                            <a:chExt cx="9064" cy="2"/>
                          </a:xfrm>
                        </wpg:grpSpPr>
                        <wps:wsp>
                          <wps:cNvPr id="301" name="Freeform 100"/>
                          <wps:cNvSpPr>
                            <a:spLocks/>
                          </wps:cNvSpPr>
                          <wps:spPr bwMode="auto">
                            <a:xfrm>
                              <a:off x="1872" y="7652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" name="Group 101"/>
                        <wpg:cNvGrpSpPr>
                          <a:grpSpLocks/>
                        </wpg:cNvGrpSpPr>
                        <wpg:grpSpPr bwMode="auto">
                          <a:xfrm>
                            <a:off x="10941" y="2388"/>
                            <a:ext cx="2" cy="5269"/>
                            <a:chOff x="10941" y="2388"/>
                            <a:chExt cx="2" cy="5269"/>
                          </a:xfrm>
                        </wpg:grpSpPr>
                        <wps:wsp>
                          <wps:cNvPr id="303" name="Freeform 102"/>
                          <wps:cNvSpPr>
                            <a:spLocks/>
                          </wps:cNvSpPr>
                          <wps:spPr bwMode="auto">
                            <a:xfrm>
                              <a:off x="10941" y="2388"/>
                              <a:ext cx="2" cy="5269"/>
                            </a:xfrm>
                            <a:custGeom>
                              <a:avLst/>
                              <a:gdLst>
                                <a:gd name="T0" fmla="+- 0 2388 2388"/>
                                <a:gd name="T1" fmla="*/ 2388 h 5269"/>
                                <a:gd name="T2" fmla="+- 0 7657 2388"/>
                                <a:gd name="T3" fmla="*/ 7657 h 5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69">
                                  <a:moveTo>
                                    <a:pt x="0" y="0"/>
                                  </a:moveTo>
                                  <a:lnTo>
                                    <a:pt x="0" y="5269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4" name="Group 103"/>
                        <wpg:cNvGrpSpPr>
                          <a:grpSpLocks/>
                        </wpg:cNvGrpSpPr>
                        <wpg:grpSpPr bwMode="auto">
                          <a:xfrm>
                            <a:off x="1872" y="9047"/>
                            <a:ext cx="9064" cy="2"/>
                            <a:chOff x="1872" y="9047"/>
                            <a:chExt cx="9064" cy="2"/>
                          </a:xfrm>
                        </wpg:grpSpPr>
                        <wps:wsp>
                          <wps:cNvPr id="305" name="Freeform 104"/>
                          <wps:cNvSpPr>
                            <a:spLocks/>
                          </wps:cNvSpPr>
                          <wps:spPr bwMode="auto">
                            <a:xfrm>
                              <a:off x="1872" y="9047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105"/>
                        <wpg:cNvGrpSpPr>
                          <a:grpSpLocks/>
                        </wpg:cNvGrpSpPr>
                        <wpg:grpSpPr bwMode="auto">
                          <a:xfrm>
                            <a:off x="1868" y="9042"/>
                            <a:ext cx="2" cy="5708"/>
                            <a:chOff x="1868" y="9042"/>
                            <a:chExt cx="2" cy="5708"/>
                          </a:xfrm>
                        </wpg:grpSpPr>
                        <wps:wsp>
                          <wps:cNvPr id="307" name="Freeform 106"/>
                          <wps:cNvSpPr>
                            <a:spLocks/>
                          </wps:cNvSpPr>
                          <wps:spPr bwMode="auto">
                            <a:xfrm>
                              <a:off x="1868" y="9042"/>
                              <a:ext cx="2" cy="5708"/>
                            </a:xfrm>
                            <a:custGeom>
                              <a:avLst/>
                              <a:gdLst>
                                <a:gd name="T0" fmla="+- 0 9042 9042"/>
                                <a:gd name="T1" fmla="*/ 9042 h 5708"/>
                                <a:gd name="T2" fmla="+- 0 14750 9042"/>
                                <a:gd name="T3" fmla="*/ 14750 h 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08">
                                  <a:moveTo>
                                    <a:pt x="0" y="0"/>
                                  </a:moveTo>
                                  <a:lnTo>
                                    <a:pt x="0" y="5708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" name="Group 107"/>
                        <wpg:cNvGrpSpPr>
                          <a:grpSpLocks/>
                        </wpg:cNvGrpSpPr>
                        <wpg:grpSpPr bwMode="auto">
                          <a:xfrm>
                            <a:off x="1872" y="14745"/>
                            <a:ext cx="9064" cy="2"/>
                            <a:chOff x="1872" y="14745"/>
                            <a:chExt cx="9064" cy="2"/>
                          </a:xfrm>
                        </wpg:grpSpPr>
                        <wps:wsp>
                          <wps:cNvPr id="309" name="Freeform 108"/>
                          <wps:cNvSpPr>
                            <a:spLocks/>
                          </wps:cNvSpPr>
                          <wps:spPr bwMode="auto">
                            <a:xfrm>
                              <a:off x="1872" y="14745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0" name="Group 109"/>
                        <wpg:cNvGrpSpPr>
                          <a:grpSpLocks/>
                        </wpg:cNvGrpSpPr>
                        <wpg:grpSpPr bwMode="auto">
                          <a:xfrm>
                            <a:off x="10941" y="9042"/>
                            <a:ext cx="2" cy="5708"/>
                            <a:chOff x="10941" y="9042"/>
                            <a:chExt cx="2" cy="5708"/>
                          </a:xfrm>
                        </wpg:grpSpPr>
                        <wps:wsp>
                          <wps:cNvPr id="311" name="Freeform 110"/>
                          <wps:cNvSpPr>
                            <a:spLocks/>
                          </wps:cNvSpPr>
                          <wps:spPr bwMode="auto">
                            <a:xfrm>
                              <a:off x="10941" y="9042"/>
                              <a:ext cx="2" cy="5708"/>
                            </a:xfrm>
                            <a:custGeom>
                              <a:avLst/>
                              <a:gdLst>
                                <a:gd name="T0" fmla="+- 0 9042 9042"/>
                                <a:gd name="T1" fmla="*/ 9042 h 5708"/>
                                <a:gd name="T2" fmla="+- 0 14750 9042"/>
                                <a:gd name="T3" fmla="*/ 14750 h 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08">
                                  <a:moveTo>
                                    <a:pt x="0" y="0"/>
                                  </a:moveTo>
                                  <a:lnTo>
                                    <a:pt x="0" y="5708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2" name="Group 111"/>
                        <wpg:cNvGrpSpPr>
                          <a:grpSpLocks/>
                        </wpg:cNvGrpSpPr>
                        <wpg:grpSpPr bwMode="auto">
                          <a:xfrm>
                            <a:off x="4155" y="2701"/>
                            <a:ext cx="885" cy="483"/>
                            <a:chOff x="4155" y="2701"/>
                            <a:chExt cx="885" cy="483"/>
                          </a:xfrm>
                        </wpg:grpSpPr>
                        <wps:wsp>
                          <wps:cNvPr id="313" name="Freeform 112"/>
                          <wps:cNvSpPr>
                            <a:spLocks/>
                          </wps:cNvSpPr>
                          <wps:spPr bwMode="auto">
                            <a:xfrm>
                              <a:off x="4155" y="2701"/>
                              <a:ext cx="885" cy="483"/>
                            </a:xfrm>
                            <a:custGeom>
                              <a:avLst/>
                              <a:gdLst>
                                <a:gd name="T0" fmla="+- 0 4155 4155"/>
                                <a:gd name="T1" fmla="*/ T0 w 885"/>
                                <a:gd name="T2" fmla="+- 0 3184 2701"/>
                                <a:gd name="T3" fmla="*/ 3184 h 483"/>
                                <a:gd name="T4" fmla="+- 0 5040 4155"/>
                                <a:gd name="T5" fmla="*/ T4 w 885"/>
                                <a:gd name="T6" fmla="+- 0 3184 2701"/>
                                <a:gd name="T7" fmla="*/ 3184 h 483"/>
                                <a:gd name="T8" fmla="+- 0 5040 4155"/>
                                <a:gd name="T9" fmla="*/ T8 w 885"/>
                                <a:gd name="T10" fmla="+- 0 2701 2701"/>
                                <a:gd name="T11" fmla="*/ 2701 h 483"/>
                                <a:gd name="T12" fmla="+- 0 4155 4155"/>
                                <a:gd name="T13" fmla="*/ T12 w 885"/>
                                <a:gd name="T14" fmla="+- 0 2701 2701"/>
                                <a:gd name="T15" fmla="*/ 2701 h 483"/>
                                <a:gd name="T16" fmla="+- 0 4155 4155"/>
                                <a:gd name="T17" fmla="*/ T16 w 885"/>
                                <a:gd name="T18" fmla="+- 0 3184 2701"/>
                                <a:gd name="T19" fmla="*/ 3184 h 4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5" h="483">
                                  <a:moveTo>
                                    <a:pt x="0" y="483"/>
                                  </a:moveTo>
                                  <a:lnTo>
                                    <a:pt x="885" y="483"/>
                                  </a:lnTo>
                                  <a:lnTo>
                                    <a:pt x="88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4" name="Group 113"/>
                        <wpg:cNvGrpSpPr>
                          <a:grpSpLocks/>
                        </wpg:cNvGrpSpPr>
                        <wpg:grpSpPr bwMode="auto">
                          <a:xfrm>
                            <a:off x="7785" y="2701"/>
                            <a:ext cx="855" cy="483"/>
                            <a:chOff x="7785" y="2701"/>
                            <a:chExt cx="855" cy="483"/>
                          </a:xfrm>
                        </wpg:grpSpPr>
                        <wps:wsp>
                          <wps:cNvPr id="315" name="Freeform 114"/>
                          <wps:cNvSpPr>
                            <a:spLocks/>
                          </wps:cNvSpPr>
                          <wps:spPr bwMode="auto">
                            <a:xfrm>
                              <a:off x="7785" y="2701"/>
                              <a:ext cx="855" cy="483"/>
                            </a:xfrm>
                            <a:custGeom>
                              <a:avLst/>
                              <a:gdLst>
                                <a:gd name="T0" fmla="+- 0 7785 7785"/>
                                <a:gd name="T1" fmla="*/ T0 w 855"/>
                                <a:gd name="T2" fmla="+- 0 3184 2701"/>
                                <a:gd name="T3" fmla="*/ 3184 h 483"/>
                                <a:gd name="T4" fmla="+- 0 8640 7785"/>
                                <a:gd name="T5" fmla="*/ T4 w 855"/>
                                <a:gd name="T6" fmla="+- 0 3184 2701"/>
                                <a:gd name="T7" fmla="*/ 3184 h 483"/>
                                <a:gd name="T8" fmla="+- 0 8640 7785"/>
                                <a:gd name="T9" fmla="*/ T8 w 855"/>
                                <a:gd name="T10" fmla="+- 0 2701 2701"/>
                                <a:gd name="T11" fmla="*/ 2701 h 483"/>
                                <a:gd name="T12" fmla="+- 0 7785 7785"/>
                                <a:gd name="T13" fmla="*/ T12 w 855"/>
                                <a:gd name="T14" fmla="+- 0 2701 2701"/>
                                <a:gd name="T15" fmla="*/ 2701 h 483"/>
                                <a:gd name="T16" fmla="+- 0 7785 7785"/>
                                <a:gd name="T17" fmla="*/ T16 w 855"/>
                                <a:gd name="T18" fmla="+- 0 3184 2701"/>
                                <a:gd name="T19" fmla="*/ 3184 h 4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55" h="483">
                                  <a:moveTo>
                                    <a:pt x="0" y="483"/>
                                  </a:moveTo>
                                  <a:lnTo>
                                    <a:pt x="855" y="483"/>
                                  </a:lnTo>
                                  <a:lnTo>
                                    <a:pt x="85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" name="Group 115"/>
                        <wpg:cNvGrpSpPr>
                          <a:grpSpLocks/>
                        </wpg:cNvGrpSpPr>
                        <wpg:grpSpPr bwMode="auto">
                          <a:xfrm>
                            <a:off x="1986" y="3566"/>
                            <a:ext cx="8820" cy="3930"/>
                            <a:chOff x="1986" y="3566"/>
                            <a:chExt cx="8820" cy="3930"/>
                          </a:xfrm>
                        </wpg:grpSpPr>
                        <wps:wsp>
                          <wps:cNvPr id="317" name="Freeform 116"/>
                          <wps:cNvSpPr>
                            <a:spLocks/>
                          </wps:cNvSpPr>
                          <wps:spPr bwMode="auto">
                            <a:xfrm>
                              <a:off x="1986" y="3566"/>
                              <a:ext cx="8820" cy="3930"/>
                            </a:xfrm>
                            <a:custGeom>
                              <a:avLst/>
                              <a:gdLst>
                                <a:gd name="T0" fmla="+- 0 1986 1986"/>
                                <a:gd name="T1" fmla="*/ T0 w 8820"/>
                                <a:gd name="T2" fmla="+- 0 7496 3566"/>
                                <a:gd name="T3" fmla="*/ 7496 h 3930"/>
                                <a:gd name="T4" fmla="+- 0 10806 1986"/>
                                <a:gd name="T5" fmla="*/ T4 w 8820"/>
                                <a:gd name="T6" fmla="+- 0 7496 3566"/>
                                <a:gd name="T7" fmla="*/ 7496 h 3930"/>
                                <a:gd name="T8" fmla="+- 0 10806 1986"/>
                                <a:gd name="T9" fmla="*/ T8 w 8820"/>
                                <a:gd name="T10" fmla="+- 0 3566 3566"/>
                                <a:gd name="T11" fmla="*/ 3566 h 3930"/>
                                <a:gd name="T12" fmla="+- 0 1986 1986"/>
                                <a:gd name="T13" fmla="*/ T12 w 8820"/>
                                <a:gd name="T14" fmla="+- 0 3566 3566"/>
                                <a:gd name="T15" fmla="*/ 3566 h 3930"/>
                                <a:gd name="T16" fmla="+- 0 1986 1986"/>
                                <a:gd name="T17" fmla="*/ T16 w 8820"/>
                                <a:gd name="T18" fmla="+- 0 7496 3566"/>
                                <a:gd name="T19" fmla="*/ 7496 h 39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3930">
                                  <a:moveTo>
                                    <a:pt x="0" y="3930"/>
                                  </a:moveTo>
                                  <a:lnTo>
                                    <a:pt x="8820" y="3930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8" name="Group 117"/>
                        <wpg:cNvGrpSpPr>
                          <a:grpSpLocks/>
                        </wpg:cNvGrpSpPr>
                        <wpg:grpSpPr bwMode="auto">
                          <a:xfrm>
                            <a:off x="1986" y="3566"/>
                            <a:ext cx="8820" cy="3930"/>
                            <a:chOff x="1986" y="3566"/>
                            <a:chExt cx="8820" cy="3930"/>
                          </a:xfrm>
                        </wpg:grpSpPr>
                        <wps:wsp>
                          <wps:cNvPr id="319" name="Freeform 118"/>
                          <wps:cNvSpPr>
                            <a:spLocks/>
                          </wps:cNvSpPr>
                          <wps:spPr bwMode="auto">
                            <a:xfrm>
                              <a:off x="1986" y="3566"/>
                              <a:ext cx="8820" cy="3930"/>
                            </a:xfrm>
                            <a:custGeom>
                              <a:avLst/>
                              <a:gdLst>
                                <a:gd name="T0" fmla="+- 0 1986 1986"/>
                                <a:gd name="T1" fmla="*/ T0 w 8820"/>
                                <a:gd name="T2" fmla="+- 0 7496 3566"/>
                                <a:gd name="T3" fmla="*/ 7496 h 3930"/>
                                <a:gd name="T4" fmla="+- 0 10806 1986"/>
                                <a:gd name="T5" fmla="*/ T4 w 8820"/>
                                <a:gd name="T6" fmla="+- 0 7496 3566"/>
                                <a:gd name="T7" fmla="*/ 7496 h 3930"/>
                                <a:gd name="T8" fmla="+- 0 10806 1986"/>
                                <a:gd name="T9" fmla="*/ T8 w 8820"/>
                                <a:gd name="T10" fmla="+- 0 3566 3566"/>
                                <a:gd name="T11" fmla="*/ 3566 h 3930"/>
                                <a:gd name="T12" fmla="+- 0 1986 1986"/>
                                <a:gd name="T13" fmla="*/ T12 w 8820"/>
                                <a:gd name="T14" fmla="+- 0 3566 3566"/>
                                <a:gd name="T15" fmla="*/ 3566 h 3930"/>
                                <a:gd name="T16" fmla="+- 0 1986 1986"/>
                                <a:gd name="T17" fmla="*/ T16 w 8820"/>
                                <a:gd name="T18" fmla="+- 0 7496 3566"/>
                                <a:gd name="T19" fmla="*/ 7496 h 39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3930">
                                  <a:moveTo>
                                    <a:pt x="0" y="3930"/>
                                  </a:moveTo>
                                  <a:lnTo>
                                    <a:pt x="8820" y="3930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3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AE8E65" id="Group 276" o:spid="_x0000_s1026" style="position:absolute;margin-left:93pt;margin-top:117pt;width:453.75pt;height:618.1pt;z-index:-251655168;mso-position-horizontal-relative:page;mso-position-vertical-relative:page" coordorigin="1868,2388" coordsize="9075,12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">
                <v:shape id="Freeform 83" o:spid="_x0000_s1027" style="position:absolute;left:3203;top:8227;width:3062;height:2760;visibility:visible;mso-wrap-style:square;v-text-anchor:top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" path="m1718,1132r-30,2l1659,1138r130,l1780,1136r-31,-3l1718,1132xe" fillcolor="silver" stroked="f">
                  <v:fill opacity="32896f"/>
                  <v:path arrowok="t" o:connecttype="custom" o:connectlocs="1718,9359;1688,9361;1659,9365;1789,9365;1780,9363;1749,9360;1718,9359" o:connectangles="0,0,0,0,0,0,0"/>
                </v:shape>
                <v:shape id="Freeform 90" o:spid="_x0000_s1028" style="position:absolute;left:5640;top:5665;width:2327;height:2885;visibility:visible;mso-wrap-style:square;v-text-anchor:top" coordsize="2327,2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" path="m1632,1027r-9,2l1617,1031r-480,481l1625,1512r231,-231l1862,1276r1,-8l1863,1258r-1,-10l1859,1237r-7,-13l1847,1214r-36,-48l1769,1122r-48,-46l1664,1036r-23,-8l1632,1027xe" fillcolor="silver" stroked="f">
                  <v:fill opacity="32896f"/>
                  <v:path arrowok="t" o:connecttype="custom" o:connectlocs="1632,6692;1623,6694;1617,6696;1137,7177;1625,7177;1856,6946;1862,6941;1863,6933;1863,6923;1862,6913;1859,6902;1852,6889;1847,6879;1811,6831;1769,6787;1721,6741;1664,6701;1641,6693;1632,6692" o:connectangles="0,0,0,0,0,0,0,0,0,0,0,0,0,0,0,0,0,0,0"/>
                </v:shape>
                <v:group id="Group 91" o:spid="_x0000_s1029" style="position:absolute;left:6452;top:4526;width:2769;height:2769" coordorigin="6452,4526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VVL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">
                  <v:shape id="Freeform 92" o:spid="_x0000_s1030" style="position:absolute;left:6452;top:4526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" path="m1010,828r-365,l2570,2753r10,8l2590,2764r10,4l2609,2769r11,-4l2630,2763r53,-32l2731,2682r31,-52l2764,2621r4,-11l2744,2562,1010,828xe" fillcolor="silver" stroked="f">
                    <v:fill opacity="32896f"/>
                    <v:path arrowok="t" o:connecttype="custom" o:connectlocs="1010,5354;645,5354;2570,7279;2580,7287;2590,7290;2600,7294;2609,7295;2620,7291;2630,7289;2683,7257;2731,7208;2762,7156;2764,7147;2768,7136;2744,7088;1010,5354" o:connectangles="0,0,0,0,0,0,0,0,0,0,0,0,0,0,0,0"/>
                  </v:shape>
                  <v:shape id="Freeform 93" o:spid="_x0000_s1031" style="position:absolute;left:6452;top:4526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" path="m248,1222r-11,l246,1223r2,-1xe" fillcolor="silver" stroked="f">
                    <v:fill opacity="32896f"/>
                    <v:path arrowok="t" o:connecttype="custom" o:connectlocs="248,5748;237,5748;246,5749;248,5748" o:connectangles="0,0,0,0"/>
                  </v:shape>
                  <v:shape id="Freeform 94" o:spid="_x0000_s1032" style="position:absolute;left:6452;top:4526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" path="m987,l976,r-7,4l3,970,,977r1,9l1,996r33,57l44,1065r12,15l99,1127r46,42l159,1180r12,10l182,1199r11,7l216,1218r10,4l237,1222r11,l253,1219,645,828r365,l827,645,1213,259r6,-6l1222,246r,-10l1191,170r-49,-54l1095,69,1042,24,996,1,987,xe" fillcolor="silver" stroked="f">
                    <v:fill opacity="32896f"/>
                    <v:path arrowok="t" o:connecttype="custom" o:connectlocs="987,4526;976,4526;969,4530;3,5496;0,5503;1,5512;1,5522;34,5579;44,5591;56,5606;99,5653;145,5695;159,5706;171,5716;182,5725;193,5732;216,5744;226,5748;237,5748;248,5748;253,5745;645,5354;1010,5354;827,5171;1213,4785;1219,4779;1222,4772;1222,4762;1191,4696;1142,4642;1095,4595;1042,4550;996,4527;987,4526" o:connectangles="0,0,0,0,0,0,0,0,0,0,0,0,0,0,0,0,0,0,0,0,0,0,0,0,0,0,0,0,0,0,0,0,0,0"/>
                  </v:shape>
                </v:group>
                <v:group id="Group 95" o:spid="_x0000_s1033" style="position:absolute;left:1872;top:2393;width:9064;height:2" coordorigin="1872,2393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lNI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YpvB7JhwBuf4BAAD//wMAUEsBAi0AFAAGAAgAAAAhANvh9svuAAAAhQEAABMAAAAAAAAA&#10;AAAAAAAAAAAAAFtDb250ZW50X1R5cGVzXS54bWxQSwECLQAUAAYACAAAACEAWvQsW78AAAAVAQAA&#10;CwAAAAAAAAAAAAAAAAAfAQAAX3JlbHMvLnJlbHNQSwECLQAUAAYACAAAACEAmE5TSMYAAADcAAAA&#10;DwAAAAAAAAAAAAAAAAAHAgAAZHJzL2Rvd25yZXYueG1sUEsFBgAAAAADAAMAtwAAAPoCAAAAAA==&#10;">
                  <v:shape id="Freeform 96" o:spid="_x0000_s1034" style="position:absolute;left:1872;top:2393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" path="m,l9064,e" filled="f" strokeweight=".48pt">
                    <v:path arrowok="t" o:connecttype="custom" o:connectlocs="0,0;9064,0" o:connectangles="0,0"/>
                  </v:shape>
                </v:group>
                <v:group id="Group 97" o:spid="_x0000_s1035" style="position:absolute;left:1868;top:2388;width:2;height:5269" coordorigin="1868,2388" coordsize="2,5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<v:shape id="Freeform 98" o:spid="_x0000_s1036" style="position:absolute;left:1868;top:2388;width:2;height:5269;visibility:visible;mso-wrap-style:square;v-text-anchor:top" coordsize="2,5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" path="m,l,5269e" filled="f" strokeweight=".48pt">
                    <v:path arrowok="t" o:connecttype="custom" o:connectlocs="0,2388;0,7657" o:connectangles="0,0"/>
                  </v:shape>
                </v:group>
                <v:group id="Group 99" o:spid="_x0000_s1037" style="position:absolute;left:1872;top:7652;width:9064;height:2" coordorigin="1872,7652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S9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">
                  <v:shape id="Freeform 100" o:spid="_x0000_s1038" style="position:absolute;left:1872;top:7652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" path="m,l9064,e" filled="f" strokeweight=".48pt">
                    <v:path arrowok="t" o:connecttype="custom" o:connectlocs="0,0;9064,0" o:connectangles="0,0"/>
                  </v:shape>
                </v:group>
                <v:group id="Group 101" o:spid="_x0000_s1039" style="position:absolute;left:10941;top:2388;width:2;height:5269" coordorigin="10941,2388" coordsize="2,5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s9R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4Bo8z4QjI9S8AAAD//wMAUEsBAi0AFAAGAAgAAAAhANvh9svuAAAAhQEAABMAAAAAAAAA&#10;AAAAAAAAAAAAAFtDb250ZW50X1R5cGVzXS54bWxQSwECLQAUAAYACAAAACEAWvQsW78AAAAVAQAA&#10;CwAAAAAAAAAAAAAAAAAfAQAAX3JlbHMvLnJlbHNQSwECLQAUAAYACAAAACEAeZ7PUcYAAADcAAAA&#10;DwAAAAAAAAAAAAAAAAAHAgAAZHJzL2Rvd25yZXYueG1sUEsFBgAAAAADAAMAtwAAAPoCAAAAAA==&#10;">
                  <v:shape id="Freeform 102" o:spid="_x0000_s1040" style="position:absolute;left:10941;top:2388;width:2;height:5269;visibility:visible;mso-wrap-style:square;v-text-anchor:top" coordsize="2,5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" path="m,l,5269e" filled="f" strokeweight=".16936mm">
                    <v:path arrowok="t" o:connecttype="custom" o:connectlocs="0,2388;0,7657" o:connectangles="0,0"/>
                  </v:shape>
                </v:group>
                <v:group id="Group 103" o:spid="_x0000_s1041" style="position:absolute;left:1872;top:9047;width:9064;height:2" coordorigin="1872,9047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104" o:spid="_x0000_s1042" style="position:absolute;left:1872;top:9047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" path="m,l9064,e" filled="f" strokeweight=".48pt">
                    <v:path arrowok="t" o:connecttype="custom" o:connectlocs="0,0;9064,0" o:connectangles="0,0"/>
                  </v:shape>
                </v:group>
                <v:group id="Group 105" o:spid="_x0000_s1043" style="position:absolute;left:1868;top:9042;width:2;height:5708" coordorigin="1868,9042" coordsize="2,5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clS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0QT+zoQjIBdvAAAA//8DAFBLAQItABQABgAIAAAAIQDb4fbL7gAAAIUBAAATAAAAAAAAAAAA&#10;AAAAAAAAAABbQ29udGVudF9UeXBlc10ueG1sUEsBAi0AFAAGAAgAAAAhAFr0LFu/AAAAFQEAAAsA&#10;AAAAAAAAAAAAAAAAHwEAAF9yZWxzLy5yZWxzUEsBAi0AFAAGAAgAAAAhAAalyVLEAAAA3AAAAA8A&#10;AAAAAAAAAAAAAAAABwIAAGRycy9kb3ducmV2LnhtbFBLBQYAAAAAAwADALcAAAD4AgAAAAA=&#10;">
                  <v:shape id="Freeform 106" o:spid="_x0000_s1044" style="position:absolute;left:1868;top:9042;width:2;height:5708;visibility:visible;mso-wrap-style:square;v-text-anchor:top" coordsize="2,5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" path="m,l,5708e" filled="f" strokeweight=".48pt">
                    <v:path arrowok="t" o:connecttype="custom" o:connectlocs="0,9042;0,14750" o:connectangles="0,0"/>
                  </v:shape>
                </v:group>
                <v:group id="Group 107" o:spid="_x0000_s1045" style="position:absolute;left:1872;top:14745;width:9064;height:2" coordorigin="1872,14745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<v:shape id="Freeform 108" o:spid="_x0000_s1046" style="position:absolute;left:1872;top:14745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" path="m,l9064,e" filled="f" strokeweight=".16936mm">
                    <v:path arrowok="t" o:connecttype="custom" o:connectlocs="0,0;9064,0" o:connectangles="0,0"/>
                  </v:shape>
                </v:group>
                <v:group id="Group 109" o:spid="_x0000_s1047" style="position:absolute;left:10941;top:9042;width:2;height:5708" coordorigin="10941,9042" coordsize="2,5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WJg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">
                  <v:shape id="Freeform 110" o:spid="_x0000_s1048" style="position:absolute;left:10941;top:9042;width:2;height:5708;visibility:visible;mso-wrap-style:square;v-text-anchor:top" coordsize="2,5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" path="m,l,5708e" filled="f" strokeweight=".16936mm">
                    <v:path arrowok="t" o:connecttype="custom" o:connectlocs="0,9042;0,14750" o:connectangles="0,0"/>
                  </v:shape>
                </v:group>
                <v:group id="Group 111" o:spid="_x0000_s1049" style="position:absolute;left:4155;top:2701;width:885;height:483" coordorigin="4155,2701" coordsize="885,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shape id="Freeform 112" o:spid="_x0000_s1050" style="position:absolute;left:4155;top:2701;width:885;height:483;visibility:visible;mso-wrap-style:square;v-text-anchor:top" coordsize="885,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" path="m,483r885,l885,,,,,483xe" filled="f" strokeweight=".5pt">
                    <v:path arrowok="t" o:connecttype="custom" o:connectlocs="0,3184;885,3184;885,2701;0,2701;0,3184" o:connectangles="0,0,0,0,0"/>
                  </v:shape>
                </v:group>
                <v:group id="Group 113" o:spid="_x0000_s1051" style="position:absolute;left:7785;top:2701;width:855;height:483" coordorigin="7785,2701" coordsize="855,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mRj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GavMDtTDgCcnkFAAD//wMAUEsBAi0AFAAGAAgAAAAhANvh9svuAAAAhQEAABMAAAAAAAAA&#10;AAAAAAAAAAAAAFtDb250ZW50X1R5cGVzXS54bWxQSwECLQAUAAYACAAAACEAWvQsW78AAAAVAQAA&#10;CwAAAAAAAAAAAAAAAAAfAQAAX3JlbHMvLnJlbHNQSwECLQAUAAYACAAAACEAHOJkY8YAAADcAAAA&#10;DwAAAAAAAAAAAAAAAAAHAgAAZHJzL2Rvd25yZXYueG1sUEsFBgAAAAADAAMAtwAAAPoCAAAAAA==&#10;">
                  <v:shape id="Freeform 114" o:spid="_x0000_s1052" style="position:absolute;left:7785;top:2701;width:855;height:483;visibility:visible;mso-wrap-style:square;v-text-anchor:top" coordsize="855,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" path="m,483r855,l855,,,,,483xe" filled="f" strokeweight=".5pt">
                    <v:path arrowok="t" o:connecttype="custom" o:connectlocs="0,3184;855,3184;855,2701;0,2701;0,3184" o:connectangles="0,0,0,0,0"/>
                  </v:shape>
                </v:group>
                <v:group id="Group 115" o:spid="_x0000_s1053" style="position:absolute;left:1986;top:3566;width:8820;height:3930" coordorigin="1986,3566" coordsize="8820,3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F+P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DEG7idCUdA7v8AAAD//wMAUEsBAi0AFAAGAAgAAAAhANvh9svuAAAAhQEAABMAAAAAAAAA&#10;AAAAAAAAAAAAAFtDb250ZW50X1R5cGVzXS54bWxQSwECLQAUAAYACAAAACEAWvQsW78AAAAVAQAA&#10;CwAAAAAAAAAAAAAAAAAfAQAAX3JlbHMvLnJlbHNQSwECLQAUAAYACAAAACEAg3xfj8YAAADcAAAA&#10;DwAAAAAAAAAAAAAAAAAHAgAAZHJzL2Rvd25yZXYueG1sUEsFBgAAAAADAAMAtwAAAPoCAAAAAA==&#10;">
                  <v:shape id="Freeform 116" o:spid="_x0000_s1054" style="position:absolute;left:1986;top:3566;width:8820;height:3930;visibility:visible;mso-wrap-style:square;v-text-anchor:top" coordsize="8820,3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" path="m,3930r8820,l8820,,,,,3930xe" stroked="f">
                    <v:path arrowok="t" o:connecttype="custom" o:connectlocs="0,7496;8820,7496;8820,3566;0,3566;0,7496" o:connectangles="0,0,0,0,0"/>
                  </v:shape>
                </v:group>
                <v:group id="Group 117" o:spid="_x0000_s1055" style="position:absolute;left:1986;top:3566;width:8820;height:3930" coordorigin="1986,3566" coordsize="8820,3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25m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">
                  <v:shape id="Freeform 118" o:spid="_x0000_s1056" style="position:absolute;left:1986;top:3566;width:8820;height:3930;visibility:visible;mso-wrap-style:square;v-text-anchor:top" coordsize="8820,3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" path="m,3930r8820,l8820,,,,,3930xe" filled="f" strokeweight=".5pt">
                    <v:path arrowok="t" o:connecttype="custom" o:connectlocs="0,7496;8820,7496;8820,3566;0,3566;0,7496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14:paraId="66FFA55A" w14:textId="6A57CB53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87750AC" w14:textId="45202A69" w:rsidR="00B2272E" w:rsidRPr="006C42DF" w:rsidRDefault="000B7505" w:rsidP="00B2272E">
      <w:pPr>
        <w:spacing w:before="2"/>
        <w:rPr>
          <w:rFonts w:ascii="Calibri" w:eastAsia="Arial" w:hAnsi="Calibri" w:cs="Arial"/>
          <w:b/>
          <w:bCs/>
          <w:sz w:val="12"/>
          <w:szCs w:val="12"/>
        </w:rPr>
      </w:pPr>
      <w:r w:rsidRPr="006C42DF">
        <w:rPr>
          <w:rFonts w:ascii="Calibri" w:hAnsi="Calibri" w:cs="Arial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0D39592" wp14:editId="033F1834">
                <wp:simplePos x="0" y="0"/>
                <wp:positionH relativeFrom="column">
                  <wp:posOffset>492760</wp:posOffset>
                </wp:positionH>
                <wp:positionV relativeFrom="paragraph">
                  <wp:posOffset>10795</wp:posOffset>
                </wp:positionV>
                <wp:extent cx="1624965" cy="426720"/>
                <wp:effectExtent l="0" t="0" r="13335" b="11430"/>
                <wp:wrapNone/>
                <wp:docPr id="275" name="Text Box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4965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23A67" w14:textId="77777777" w:rsidR="000B7505" w:rsidRDefault="000B7505" w:rsidP="000B7505">
                            <w:pPr>
                              <w:pStyle w:val="BodyText"/>
                              <w:spacing w:line="245" w:lineRule="exact"/>
                              <w:ind w:left="0"/>
                              <w:rPr>
                                <w:rFonts w:cs="Arial"/>
                              </w:rPr>
                            </w:pPr>
                            <w:r>
                              <w:t>Number of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relatives:</w:t>
                            </w:r>
                          </w:p>
                          <w:p w14:paraId="06177BDB" w14:textId="77777777" w:rsidR="000B7505" w:rsidRDefault="000B7505" w:rsidP="000B7505">
                            <w:pPr>
                              <w:pStyle w:val="BodyText"/>
                              <w:spacing w:before="163" w:line="271" w:lineRule="exact"/>
                              <w:ind w:left="0"/>
                              <w:rPr>
                                <w:rFonts w:cs="Arial"/>
                              </w:rPr>
                            </w:pPr>
                            <w:r>
                              <w:t>Summary of their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view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39592" id="Text Box 275" o:spid="_x0000_s1028" type="#_x0000_t202" style="position:absolute;margin-left:38.8pt;margin-top:.85pt;width:127.95pt;height:33.6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" filled="f" stroked="f">
                <v:textbox inset="0,0,0,0">
                  <w:txbxContent>
                    <w:p w14:paraId="72D23A67" w14:textId="77777777" w:rsidR="000B7505" w:rsidRDefault="000B7505" w:rsidP="000B7505">
                      <w:pPr>
                        <w:pStyle w:val="BodyText"/>
                        <w:spacing w:line="245" w:lineRule="exact"/>
                        <w:ind w:left="0"/>
                        <w:rPr>
                          <w:rFonts w:cs="Arial"/>
                        </w:rPr>
                      </w:pPr>
                      <w:r>
                        <w:t>Number of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relatives:</w:t>
                      </w:r>
                    </w:p>
                    <w:p w14:paraId="06177BDB" w14:textId="77777777" w:rsidR="000B7505" w:rsidRDefault="000B7505" w:rsidP="000B7505">
                      <w:pPr>
                        <w:pStyle w:val="BodyText"/>
                        <w:spacing w:before="163" w:line="271" w:lineRule="exact"/>
                        <w:ind w:left="0"/>
                        <w:rPr>
                          <w:rFonts w:cs="Arial"/>
                        </w:rPr>
                      </w:pPr>
                      <w:r>
                        <w:t>Summary of their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views:</w:t>
                      </w:r>
                    </w:p>
                  </w:txbxContent>
                </v:textbox>
              </v:shape>
            </w:pict>
          </mc:Fallback>
        </mc:AlternateContent>
      </w:r>
    </w:p>
    <w:p w14:paraId="145ED4AB" w14:textId="654DF93D" w:rsidR="00B2272E" w:rsidRPr="000B7505" w:rsidRDefault="00B2272E" w:rsidP="000B7505">
      <w:pPr>
        <w:tabs>
          <w:tab w:val="left" w:pos="4561"/>
        </w:tabs>
        <w:ind w:left="793"/>
        <w:rPr>
          <w:rFonts w:ascii="Calibri" w:hAnsi="Calibri" w:cs="Arial"/>
          <w:sz w:val="20"/>
        </w:rPr>
      </w:pPr>
      <w:r w:rsidRPr="006C42DF">
        <w:rPr>
          <w:rFonts w:ascii="Calibri" w:hAnsi="Calibri" w:cs="Arial"/>
          <w:sz w:val="20"/>
        </w:rPr>
        <w:tab/>
      </w:r>
      <w:r w:rsidRPr="006C42DF">
        <w:rPr>
          <w:rFonts w:ascii="Calibri" w:hAnsi="Calibri" w:cs="Arial"/>
          <w:noProof/>
          <w:position w:val="44"/>
          <w:sz w:val="20"/>
          <w:lang w:val="en-GB" w:eastAsia="en-GB"/>
        </w:rPr>
        <mc:AlternateContent>
          <mc:Choice Requires="wps">
            <w:drawing>
              <wp:inline distT="0" distB="0" distL="0" distR="0" wp14:anchorId="7D5872AB" wp14:editId="4534150A">
                <wp:extent cx="1270635" cy="152400"/>
                <wp:effectExtent l="0" t="3810" r="0" b="0"/>
                <wp:docPr id="274" name="Text Box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06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9DE169" w14:textId="77777777" w:rsidR="00B2272E" w:rsidRDefault="00B2272E" w:rsidP="00B2272E">
                            <w:pPr>
                              <w:pStyle w:val="BodyText"/>
                              <w:spacing w:line="240" w:lineRule="exact"/>
                              <w:ind w:left="0"/>
                              <w:rPr>
                                <w:rFonts w:cs="Arial"/>
                              </w:rPr>
                            </w:pPr>
                            <w:r>
                              <w:t>Number 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visitor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5872AB" id="Text Box 274" o:spid="_x0000_s1029" type="#_x0000_t202" style="width:100.05pt;height:1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" filled="f" stroked="f">
                <v:textbox inset="0,0,0,0">
                  <w:txbxContent>
                    <w:p w14:paraId="649DE169" w14:textId="77777777" w:rsidR="00B2272E" w:rsidRDefault="00B2272E" w:rsidP="00B2272E">
                      <w:pPr>
                        <w:pStyle w:val="BodyText"/>
                        <w:spacing w:line="240" w:lineRule="exact"/>
                        <w:ind w:left="0"/>
                        <w:rPr>
                          <w:rFonts w:cs="Arial"/>
                        </w:rPr>
                      </w:pPr>
                      <w:r>
                        <w:t>Number 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visitor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11531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4ADE20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DC4779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52BAD6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7A8E77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5C4BB4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750DCE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4380C9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54717C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36805D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8B5973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977386D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DBC9BD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7B2822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639161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71097F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2A1C58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322AE3F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8B16B76" w14:textId="77777777" w:rsidR="000B7505" w:rsidRPr="000B7505" w:rsidRDefault="000B7505" w:rsidP="00C81088">
      <w:pPr>
        <w:pStyle w:val="Heading1"/>
        <w:tabs>
          <w:tab w:val="left" w:pos="621"/>
        </w:tabs>
        <w:spacing w:before="69"/>
        <w:ind w:right="109" w:firstLine="0"/>
        <w:rPr>
          <w:rFonts w:ascii="Calibri" w:hAnsi="Calibri" w:cs="Arial"/>
          <w:b w:val="0"/>
          <w:bCs w:val="0"/>
        </w:rPr>
      </w:pPr>
    </w:p>
    <w:p w14:paraId="50DA94AD" w14:textId="70EB29D9" w:rsidR="00B2272E" w:rsidRPr="006C42DF" w:rsidRDefault="00B2272E" w:rsidP="00B2272E">
      <w:pPr>
        <w:pStyle w:val="Heading1"/>
        <w:numPr>
          <w:ilvl w:val="0"/>
          <w:numId w:val="2"/>
        </w:numPr>
        <w:tabs>
          <w:tab w:val="left" w:pos="621"/>
        </w:tabs>
        <w:spacing w:before="69"/>
        <w:ind w:right="109" w:hanging="502"/>
        <w:rPr>
          <w:rFonts w:ascii="Calibri" w:hAnsi="Calibri" w:cs="Arial"/>
          <w:b w:val="0"/>
          <w:bCs w:val="0"/>
        </w:rPr>
      </w:pPr>
      <w:r w:rsidRPr="006C42DF">
        <w:rPr>
          <w:rFonts w:ascii="Calibri" w:hAnsi="Calibri" w:cs="Arial"/>
        </w:rPr>
        <w:t>Number and position of staff interviewed and summary of their comments on the standard of care and delivery of services provided in the home (all grades of staff):</w:t>
      </w:r>
    </w:p>
    <w:p w14:paraId="6C869ADE" w14:textId="77777777" w:rsidR="00B2272E" w:rsidRPr="006C42DF" w:rsidRDefault="00B2272E" w:rsidP="00B2272E">
      <w:pPr>
        <w:rPr>
          <w:rFonts w:ascii="Calibri" w:hAnsi="Calibri" w:cs="Arial"/>
        </w:rPr>
        <w:sectPr w:rsidR="00B2272E" w:rsidRPr="006C42DF">
          <w:pgSz w:w="11910" w:h="16840"/>
          <w:pgMar w:top="1580" w:right="860" w:bottom="940" w:left="1180" w:header="0" w:footer="755" w:gutter="0"/>
          <w:cols w:space="720"/>
        </w:sectPr>
      </w:pPr>
    </w:p>
    <w:p w14:paraId="02F037AE" w14:textId="77777777" w:rsidR="00B2272E" w:rsidRPr="006C42DF" w:rsidRDefault="00B2272E" w:rsidP="00B2272E">
      <w:pPr>
        <w:pStyle w:val="ListParagraph"/>
        <w:numPr>
          <w:ilvl w:val="0"/>
          <w:numId w:val="2"/>
        </w:numPr>
        <w:tabs>
          <w:tab w:val="left" w:pos="621"/>
        </w:tabs>
        <w:spacing w:before="57"/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>Staff on duty on day of monitoring</w:t>
      </w:r>
      <w:r w:rsidRPr="006C42DF">
        <w:rPr>
          <w:rFonts w:ascii="Calibri" w:hAnsi="Calibri" w:cs="Arial"/>
          <w:b/>
          <w:spacing w:val="-7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visit:</w:t>
      </w:r>
    </w:p>
    <w:p w14:paraId="5494B998" w14:textId="77777777" w:rsidR="00B2272E" w:rsidRPr="006C42DF" w:rsidRDefault="00B2272E" w:rsidP="00B2272E">
      <w:pPr>
        <w:pStyle w:val="BodyText"/>
        <w:spacing w:before="123" w:line="276" w:lineRule="auto"/>
        <w:ind w:left="620" w:right="576"/>
        <w:jc w:val="both"/>
        <w:rPr>
          <w:rFonts w:ascii="Calibri" w:hAnsi="Calibri" w:cs="Arial"/>
        </w:rPr>
      </w:pPr>
      <w:r w:rsidRPr="006C42DF">
        <w:rPr>
          <w:rFonts w:ascii="Calibri" w:hAnsi="Calibri" w:cs="Arial"/>
        </w:rPr>
        <w:t xml:space="preserve">Comment on the adequacy of staff (staff </w:t>
      </w:r>
      <w:proofErr w:type="spellStart"/>
      <w:r w:rsidRPr="006C42DF">
        <w:rPr>
          <w:rFonts w:ascii="Calibri" w:hAnsi="Calibri" w:cs="Arial"/>
        </w:rPr>
        <w:t>rota</w:t>
      </w:r>
      <w:proofErr w:type="spellEnd"/>
      <w:r w:rsidRPr="006C42DF">
        <w:rPr>
          <w:rFonts w:ascii="Calibri" w:hAnsi="Calibri" w:cs="Arial"/>
        </w:rPr>
        <w:t>) in terms of numbers, qualifications, stability of staff group and experience to meet the needs of the current resident group. Please also outline action required and/or taken to address vacancies in the staff</w:t>
      </w:r>
      <w:r w:rsidRPr="006C42DF">
        <w:rPr>
          <w:rFonts w:ascii="Calibri" w:hAnsi="Calibri" w:cs="Arial"/>
          <w:spacing w:val="-2"/>
        </w:rPr>
        <w:t xml:space="preserve"> </w:t>
      </w:r>
      <w:r w:rsidRPr="006C42DF">
        <w:rPr>
          <w:rFonts w:ascii="Calibri" w:hAnsi="Calibri" w:cs="Arial"/>
        </w:rPr>
        <w:t>team:</w:t>
      </w:r>
    </w:p>
    <w:p w14:paraId="68A0DC94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7E3AFADF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37B72670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084A600C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2853592B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209091ED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653AF9A0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228768BC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3FC9C692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3AD39373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61CC7665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7BE6F5CD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</w:pPr>
    </w:p>
    <w:p w14:paraId="6670B600" w14:textId="77777777" w:rsidR="00B2272E" w:rsidRPr="006C42DF" w:rsidRDefault="00B2272E" w:rsidP="00B2272E">
      <w:pPr>
        <w:spacing w:before="7"/>
        <w:rPr>
          <w:rFonts w:ascii="Calibri" w:eastAsia="Arial" w:hAnsi="Calibri" w:cs="Arial"/>
          <w:sz w:val="26"/>
          <w:szCs w:val="26"/>
        </w:rPr>
      </w:pPr>
    </w:p>
    <w:p w14:paraId="0D031A02" w14:textId="77777777" w:rsidR="00B2272E" w:rsidRPr="006C42DF" w:rsidRDefault="00B2272E" w:rsidP="00B2272E">
      <w:pPr>
        <w:pStyle w:val="Heading1"/>
        <w:numPr>
          <w:ilvl w:val="0"/>
          <w:numId w:val="2"/>
        </w:numPr>
        <w:tabs>
          <w:tab w:val="left" w:pos="621"/>
        </w:tabs>
        <w:ind w:hanging="502"/>
        <w:rPr>
          <w:rFonts w:ascii="Calibri" w:hAnsi="Calibri" w:cs="Arial"/>
          <w:b w:val="0"/>
          <w:bCs w:val="0"/>
        </w:rPr>
      </w:pPr>
      <w:r w:rsidRPr="006C42DF">
        <w:rPr>
          <w:rFonts w:ascii="Calibri" w:hAnsi="Calibri" w:cs="Arial"/>
        </w:rPr>
        <w:t>Records</w:t>
      </w:r>
    </w:p>
    <w:p w14:paraId="4B0989C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7F87DD3" w14:textId="7E4659CF" w:rsidR="00B2272E" w:rsidRPr="006C42DF" w:rsidRDefault="000B7505" w:rsidP="00B2272E">
      <w:pPr>
        <w:pStyle w:val="ListParagraph"/>
        <w:numPr>
          <w:ilvl w:val="1"/>
          <w:numId w:val="2"/>
        </w:numPr>
        <w:tabs>
          <w:tab w:val="left" w:pos="1190"/>
        </w:tabs>
        <w:rPr>
          <w:rFonts w:ascii="Calibri" w:eastAsia="Arial" w:hAnsi="Calibri" w:cs="Arial"/>
          <w:sz w:val="24"/>
          <w:szCs w:val="24"/>
        </w:rPr>
      </w:pPr>
      <w:r>
        <w:rPr>
          <w:rFonts w:ascii="Calibri" w:hAnsi="Calibri" w:cs="Arial"/>
          <w:b/>
          <w:sz w:val="24"/>
        </w:rPr>
        <w:t>*Records Monitored:</w:t>
      </w:r>
    </w:p>
    <w:tbl>
      <w:tblPr>
        <w:tblpPr w:leftFromText="180" w:rightFromText="180" w:vertAnchor="text" w:horzAnchor="margin" w:tblpXSpec="center" w:tblpY="59"/>
        <w:tblW w:w="85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6"/>
        <w:gridCol w:w="1011"/>
        <w:gridCol w:w="2383"/>
      </w:tblGrid>
      <w:tr w:rsidR="00846AEC" w:rsidRPr="006C42DF" w14:paraId="5FCCB03E" w14:textId="77777777" w:rsidTr="00B42BB8">
        <w:trPr>
          <w:trHeight w:hRule="exact" w:val="883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BC6ED" w14:textId="6765AF49" w:rsidR="00846AEC" w:rsidRPr="006C42DF" w:rsidRDefault="00846AEC" w:rsidP="000B7505">
            <w:pPr>
              <w:pStyle w:val="TableParagraph"/>
              <w:spacing w:line="274" w:lineRule="exact"/>
              <w:ind w:left="1531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Records</w:t>
            </w:r>
            <w:r w:rsidRPr="006C42DF">
              <w:rPr>
                <w:rFonts w:ascii="Calibri" w:hAnsi="Calibri" w:cs="Arial"/>
                <w:spacing w:val="-4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Monitored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B4377" w14:textId="77777777" w:rsidR="00846AEC" w:rsidRPr="000B7505" w:rsidRDefault="00846AEC" w:rsidP="000B7505">
            <w:pPr>
              <w:pStyle w:val="TableParagraph"/>
            </w:pPr>
            <w:r w:rsidRPr="000B7505">
              <w:t>Checked on this visit?</w:t>
            </w: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05C2A" w14:textId="77777777" w:rsidR="00846AEC" w:rsidRPr="000B7505" w:rsidRDefault="00846AEC" w:rsidP="000B7505">
            <w:pPr>
              <w:pStyle w:val="TableParagraph"/>
            </w:pPr>
            <w:r w:rsidRPr="000B7505">
              <w:t>Compliant Y/N</w:t>
            </w:r>
          </w:p>
          <w:p w14:paraId="656E9EBD" w14:textId="098B5DF6" w:rsidR="00846AEC" w:rsidRPr="000B7505" w:rsidRDefault="00846AEC" w:rsidP="000B7505">
            <w:pPr>
              <w:pStyle w:val="TableParagraph"/>
            </w:pPr>
            <w:r w:rsidRPr="000B7505">
              <w:t>Date</w:t>
            </w:r>
          </w:p>
        </w:tc>
      </w:tr>
      <w:tr w:rsidR="00846AEC" w:rsidRPr="006C42DF" w14:paraId="22EB575D" w14:textId="77777777" w:rsidTr="00437EA6">
        <w:trPr>
          <w:trHeight w:hRule="exact" w:val="449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236D4" w14:textId="360373BA" w:rsidR="00846AEC" w:rsidRPr="006C42DF" w:rsidRDefault="00846AEC" w:rsidP="000B7505">
            <w:pPr>
              <w:pStyle w:val="TableParagraph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Resident</w:t>
            </w:r>
            <w:r w:rsidRPr="006C42DF">
              <w:rPr>
                <w:rFonts w:ascii="Calibri" w:hAnsi="Calibri" w:cs="Arial"/>
                <w:spacing w:val="-10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ord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E49F7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766B0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23DFA017" w14:textId="77777777" w:rsidTr="00EE341A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35424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Complaints</w:t>
            </w:r>
            <w:r>
              <w:rPr>
                <w:rFonts w:ascii="Calibri" w:hAnsi="Calibri" w:cs="Arial"/>
                <w:sz w:val="24"/>
              </w:rPr>
              <w:t>/Compliment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FBC3F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64631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24828104" w14:textId="77777777" w:rsidTr="00DD2E7E">
        <w:trPr>
          <w:trHeight w:hRule="exact" w:val="449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D6779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Incident/Accident</w:t>
            </w:r>
            <w:r w:rsidRPr="006C42DF">
              <w:rPr>
                <w:rFonts w:ascii="Calibri" w:hAnsi="Calibri" w:cs="Arial"/>
                <w:spacing w:val="-7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ord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773FB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5ABF4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3EA20773" w14:textId="77777777" w:rsidTr="00EF6875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C33F8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Health &amp; Safety (Risk</w:t>
            </w:r>
            <w:r w:rsidRPr="006C42DF">
              <w:rPr>
                <w:rFonts w:ascii="Calibri" w:hAnsi="Calibri" w:cs="Arial"/>
                <w:spacing w:val="-7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Assessments)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28FCE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7F86A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05AEDCD6" w14:textId="77777777" w:rsidTr="00623BED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93E0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uty</w:t>
            </w:r>
            <w:r w:rsidRPr="006C42DF">
              <w:rPr>
                <w:rFonts w:ascii="Calibri" w:hAnsi="Calibri" w:cs="Arial"/>
                <w:spacing w:val="-4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ota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9F50E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C8C4B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6B278928" w14:textId="77777777" w:rsidTr="00877552">
        <w:trPr>
          <w:trHeight w:hRule="exact" w:val="449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AAB13" w14:textId="77777777" w:rsidR="00846AEC" w:rsidRPr="006C42DF" w:rsidRDefault="00846AEC" w:rsidP="000B7505">
            <w:pPr>
              <w:pStyle w:val="TableParagraph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Fire Safety</w:t>
            </w:r>
            <w:r w:rsidRPr="006C42DF">
              <w:rPr>
                <w:rFonts w:ascii="Calibri" w:hAnsi="Calibri" w:cs="Arial"/>
                <w:spacing w:val="-5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ord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1CD9F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CC110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39E59A73" w14:textId="77777777" w:rsidTr="0034132C">
        <w:trPr>
          <w:trHeight w:hRule="exact" w:val="601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B798" w14:textId="77777777" w:rsidR="00846AEC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hAnsi="Calibri" w:cs="Arial"/>
                <w:sz w:val="24"/>
              </w:rPr>
            </w:pPr>
            <w:r w:rsidRPr="006C42DF">
              <w:rPr>
                <w:rFonts w:ascii="Calibri" w:hAnsi="Calibri" w:cs="Arial"/>
                <w:sz w:val="24"/>
              </w:rPr>
              <w:t>Record of Staff</w:t>
            </w:r>
            <w:r w:rsidRPr="006C42DF">
              <w:rPr>
                <w:rFonts w:ascii="Calibri" w:hAnsi="Calibri" w:cs="Arial"/>
                <w:spacing w:val="-8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Meetings</w:t>
            </w:r>
            <w:r>
              <w:rPr>
                <w:rFonts w:ascii="Calibri" w:hAnsi="Calibri" w:cs="Arial"/>
                <w:sz w:val="24"/>
              </w:rPr>
              <w:t>/Staff supervision and appraisal</w:t>
            </w:r>
          </w:p>
          <w:p w14:paraId="4A2129FE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4E510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DC5AE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289E4095" w14:textId="77777777" w:rsidTr="00CF2DF9">
        <w:trPr>
          <w:trHeight w:hRule="exact" w:val="449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2F961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Record of Activities / Programme of</w:t>
            </w:r>
            <w:r w:rsidRPr="006C42DF">
              <w:rPr>
                <w:rFonts w:ascii="Calibri" w:hAnsi="Calibri" w:cs="Arial"/>
                <w:spacing w:val="-10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Event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5E2A4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64B2A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1E271A93" w14:textId="77777777" w:rsidTr="00A85DF2">
        <w:trPr>
          <w:trHeight w:hRule="exact" w:val="447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0620E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</w:rPr>
              <w:t>Staff Training Matrix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E8955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B5135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5FC98A16" w14:textId="77777777" w:rsidTr="00D92B73">
        <w:trPr>
          <w:trHeight w:hRule="exact" w:val="449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33558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Staff recruitment</w:t>
            </w:r>
            <w:r w:rsidRPr="006C42DF">
              <w:rPr>
                <w:rFonts w:ascii="Calibri" w:hAnsi="Calibri" w:cs="Arial"/>
                <w:spacing w:val="61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ord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256CD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F4AE9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16311843" w14:textId="77777777" w:rsidTr="00B36656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345BC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Staff induction</w:t>
            </w:r>
            <w:r w:rsidRPr="006C42DF">
              <w:rPr>
                <w:rFonts w:ascii="Calibri" w:hAnsi="Calibri" w:cs="Arial"/>
                <w:spacing w:val="-8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ord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0BAC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24515" w14:textId="218E33CB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00E20491" w14:textId="77777777" w:rsidTr="00486A14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33109" w14:textId="77777777" w:rsidR="00846AEC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hAnsi="Calibri" w:cs="Arial"/>
                <w:sz w:val="24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D2EDE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74A80" w14:textId="77777777" w:rsidR="00846AEC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269FFE1C" w14:textId="77777777" w:rsidTr="005A6EB7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882D5" w14:textId="77777777" w:rsidR="00846AEC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hAnsi="Calibri" w:cs="Arial"/>
                <w:sz w:val="24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FE9F1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ACEE4" w14:textId="77777777" w:rsidR="00846AEC" w:rsidRDefault="00846AEC" w:rsidP="000B7505">
            <w:pPr>
              <w:rPr>
                <w:rFonts w:ascii="Calibri" w:hAnsi="Calibri" w:cs="Arial"/>
              </w:rPr>
            </w:pPr>
          </w:p>
        </w:tc>
      </w:tr>
      <w:tr w:rsidR="00846AEC" w:rsidRPr="006C42DF" w14:paraId="5F492FB5" w14:textId="77777777" w:rsidTr="00691A1D">
        <w:trPr>
          <w:trHeight w:hRule="exact" w:val="446"/>
        </w:trPr>
        <w:tc>
          <w:tcPr>
            <w:tcW w:w="5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81573" w14:textId="77777777" w:rsidR="00846AEC" w:rsidRPr="006C42DF" w:rsidRDefault="00846AEC" w:rsidP="000B7505">
            <w:pPr>
              <w:pStyle w:val="TableParagraph"/>
              <w:spacing w:line="274" w:lineRule="exact"/>
              <w:ind w:left="100"/>
              <w:rPr>
                <w:rFonts w:ascii="Calibri" w:hAnsi="Calibri" w:cs="Arial"/>
                <w:sz w:val="24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BB1D2" w14:textId="77777777" w:rsidR="00846AEC" w:rsidRPr="006C42DF" w:rsidRDefault="00846AEC" w:rsidP="000B7505">
            <w:pPr>
              <w:rPr>
                <w:rFonts w:ascii="Calibri" w:hAnsi="Calibri" w:cs="Arial"/>
              </w:rPr>
            </w:pP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1BEE" w14:textId="77777777" w:rsidR="00846AEC" w:rsidRDefault="00846AEC" w:rsidP="000B7505">
            <w:pPr>
              <w:rPr>
                <w:rFonts w:ascii="Calibri" w:hAnsi="Calibri" w:cs="Arial"/>
              </w:rPr>
            </w:pPr>
          </w:p>
        </w:tc>
      </w:tr>
    </w:tbl>
    <w:p w14:paraId="22FFE743" w14:textId="77777777" w:rsidR="00B2272E" w:rsidRPr="006C42DF" w:rsidRDefault="00B2272E" w:rsidP="00B2272E">
      <w:pPr>
        <w:spacing w:before="9"/>
        <w:rPr>
          <w:rFonts w:ascii="Calibri" w:eastAsia="Arial" w:hAnsi="Calibri" w:cs="Arial"/>
          <w:b/>
          <w:bCs/>
          <w:sz w:val="10"/>
          <w:szCs w:val="10"/>
        </w:rPr>
      </w:pPr>
    </w:p>
    <w:p w14:paraId="3698782D" w14:textId="77777777" w:rsidR="00B2272E" w:rsidRPr="006C42DF" w:rsidRDefault="00B2272E" w:rsidP="00B2272E">
      <w:pPr>
        <w:spacing w:before="4"/>
        <w:rPr>
          <w:rFonts w:ascii="Calibri" w:eastAsia="Arial" w:hAnsi="Calibri" w:cs="Arial"/>
          <w:b/>
          <w:bCs/>
          <w:sz w:val="21"/>
          <w:szCs w:val="21"/>
        </w:rPr>
      </w:pPr>
    </w:p>
    <w:p w14:paraId="50F388E4" w14:textId="77777777" w:rsidR="00B2272E" w:rsidRPr="006C42DF" w:rsidRDefault="00B2272E" w:rsidP="00B2272E">
      <w:pPr>
        <w:spacing w:line="278" w:lineRule="auto"/>
        <w:rPr>
          <w:rFonts w:ascii="Calibri" w:eastAsia="Arial" w:hAnsi="Calibri" w:cs="Arial"/>
          <w:sz w:val="24"/>
          <w:szCs w:val="24"/>
        </w:rPr>
        <w:sectPr w:rsidR="00B2272E" w:rsidRPr="006C42DF">
          <w:pgSz w:w="11910" w:h="16840"/>
          <w:pgMar w:top="1360" w:right="860" w:bottom="940" w:left="1180" w:header="0" w:footer="755" w:gutter="0"/>
          <w:cols w:space="720"/>
        </w:sectPr>
      </w:pPr>
    </w:p>
    <w:p w14:paraId="29D77FED" w14:textId="77777777" w:rsidR="00B2272E" w:rsidRPr="006C42DF" w:rsidRDefault="00B2272E" w:rsidP="00B2272E">
      <w:pPr>
        <w:pStyle w:val="Heading1"/>
        <w:numPr>
          <w:ilvl w:val="1"/>
          <w:numId w:val="2"/>
        </w:numPr>
        <w:tabs>
          <w:tab w:val="left" w:pos="1257"/>
        </w:tabs>
        <w:spacing w:before="57"/>
        <w:ind w:left="1256" w:hanging="427"/>
        <w:rPr>
          <w:rFonts w:ascii="Calibri" w:hAnsi="Calibri" w:cs="Arial"/>
          <w:b w:val="0"/>
          <w:bCs w:val="0"/>
        </w:rPr>
      </w:pPr>
      <w:r w:rsidRPr="006C42DF">
        <w:rPr>
          <w:rFonts w:ascii="Calibri" w:hAnsi="Calibri" w:cs="Arial"/>
        </w:rPr>
        <w:lastRenderedPageBreak/>
        <w:t>Quality and Compliance of Records</w:t>
      </w:r>
      <w:r w:rsidRPr="006C42DF">
        <w:rPr>
          <w:rFonts w:ascii="Calibri" w:hAnsi="Calibri" w:cs="Arial"/>
          <w:spacing w:val="-5"/>
        </w:rPr>
        <w:t xml:space="preserve"> </w:t>
      </w:r>
      <w:r w:rsidRPr="006C42DF">
        <w:rPr>
          <w:rFonts w:ascii="Calibri" w:hAnsi="Calibri" w:cs="Arial"/>
        </w:rPr>
        <w:t>Monitored</w:t>
      </w:r>
    </w:p>
    <w:p w14:paraId="4B536C8E" w14:textId="77777777" w:rsidR="00B2272E" w:rsidRPr="006C42DF" w:rsidRDefault="00B2272E" w:rsidP="00B2272E">
      <w:pPr>
        <w:pStyle w:val="BodyText"/>
        <w:spacing w:before="123" w:line="276" w:lineRule="auto"/>
        <w:ind w:left="610" w:right="524"/>
        <w:rPr>
          <w:rFonts w:ascii="Calibri" w:hAnsi="Calibri" w:cs="Arial"/>
        </w:rPr>
      </w:pPr>
      <w:r w:rsidRPr="006C42DF">
        <w:rPr>
          <w:rFonts w:ascii="Calibri" w:hAnsi="Calibri" w:cs="Arial"/>
        </w:rPr>
        <w:t>Comment on the quality and compliance of records monitored and detail any action required in specific records for improvement and/or</w:t>
      </w:r>
      <w:r w:rsidRPr="006C42DF">
        <w:rPr>
          <w:rFonts w:ascii="Calibri" w:hAnsi="Calibri" w:cs="Arial"/>
          <w:spacing w:val="-28"/>
        </w:rPr>
        <w:t xml:space="preserve"> </w:t>
      </w:r>
      <w:r w:rsidRPr="006C42DF">
        <w:rPr>
          <w:rFonts w:ascii="Calibri" w:hAnsi="Calibri" w:cs="Arial"/>
        </w:rPr>
        <w:t>compliance:</w:t>
      </w:r>
    </w:p>
    <w:p w14:paraId="5A786C09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58D5770D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  <w:r w:rsidRPr="006C42DF">
        <w:rPr>
          <w:rFonts w:ascii="Calibri" w:hAnsi="Calibri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5D0633BE" wp14:editId="1EE3B1A7">
                <wp:simplePos x="0" y="0"/>
                <wp:positionH relativeFrom="page">
                  <wp:posOffset>1135380</wp:posOffset>
                </wp:positionH>
                <wp:positionV relativeFrom="paragraph">
                  <wp:posOffset>120015</wp:posOffset>
                </wp:positionV>
                <wp:extent cx="5815330" cy="6106795"/>
                <wp:effectExtent l="0" t="0" r="13970" b="0"/>
                <wp:wrapNone/>
                <wp:docPr id="181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5330" cy="6106795"/>
                          <a:chOff x="1785" y="-3337"/>
                          <a:chExt cx="9158" cy="9617"/>
                        </a:xfrm>
                      </wpg:grpSpPr>
                      <wps:wsp>
                        <wps:cNvPr id="184" name="Freeform 146"/>
                        <wps:cNvSpPr>
                          <a:spLocks/>
                        </wps:cNvSpPr>
                        <wps:spPr bwMode="auto">
                          <a:xfrm>
                            <a:off x="1865" y="3488"/>
                            <a:ext cx="2786" cy="2792"/>
                          </a:xfrm>
                          <a:custGeom>
                            <a:avLst/>
                            <a:gdLst>
                              <a:gd name="T0" fmla="+- 0 2805 1865"/>
                              <a:gd name="T1" fmla="*/ T0 w 2786"/>
                              <a:gd name="T2" fmla="+- 0 3815 3488"/>
                              <a:gd name="T3" fmla="*/ 3815 h 2792"/>
                              <a:gd name="T4" fmla="+- 0 2967 1865"/>
                              <a:gd name="T5" fmla="*/ T4 w 2786"/>
                              <a:gd name="T6" fmla="+- 0 3828 3488"/>
                              <a:gd name="T7" fmla="*/ 3828 h 2792"/>
                              <a:gd name="T8" fmla="+- 0 3121 1865"/>
                              <a:gd name="T9" fmla="*/ T8 w 2786"/>
                              <a:gd name="T10" fmla="+- 0 3875 3488"/>
                              <a:gd name="T11" fmla="*/ 3875 h 2792"/>
                              <a:gd name="T12" fmla="+- 0 3261 1865"/>
                              <a:gd name="T13" fmla="*/ T12 w 2786"/>
                              <a:gd name="T14" fmla="+- 0 3941 3488"/>
                              <a:gd name="T15" fmla="*/ 3941 h 2792"/>
                              <a:gd name="T16" fmla="+- 0 3405 1865"/>
                              <a:gd name="T17" fmla="*/ T16 w 2786"/>
                              <a:gd name="T18" fmla="+- 0 4030 3488"/>
                              <a:gd name="T19" fmla="*/ 4030 h 2792"/>
                              <a:gd name="T20" fmla="+- 0 3526 1865"/>
                              <a:gd name="T21" fmla="*/ T20 w 2786"/>
                              <a:gd name="T22" fmla="+- 0 4122 3488"/>
                              <a:gd name="T23" fmla="*/ 4122 h 2792"/>
                              <a:gd name="T24" fmla="+- 0 3647 1865"/>
                              <a:gd name="T25" fmla="*/ T24 w 2786"/>
                              <a:gd name="T26" fmla="+- 0 4224 3488"/>
                              <a:gd name="T27" fmla="*/ 4224 h 2792"/>
                              <a:gd name="T28" fmla="+- 0 3767 1865"/>
                              <a:gd name="T29" fmla="*/ T28 w 2786"/>
                              <a:gd name="T30" fmla="+- 0 4338 3488"/>
                              <a:gd name="T31" fmla="*/ 4338 h 2792"/>
                              <a:gd name="T32" fmla="+- 0 3888 1865"/>
                              <a:gd name="T33" fmla="*/ T32 w 2786"/>
                              <a:gd name="T34" fmla="+- 0 4464 3488"/>
                              <a:gd name="T35" fmla="*/ 4464 h 2792"/>
                              <a:gd name="T36" fmla="+- 0 3995 1865"/>
                              <a:gd name="T37" fmla="*/ T36 w 2786"/>
                              <a:gd name="T38" fmla="+- 0 4585 3488"/>
                              <a:gd name="T39" fmla="*/ 4585 h 2792"/>
                              <a:gd name="T40" fmla="+- 0 4087 1865"/>
                              <a:gd name="T41" fmla="*/ T40 w 2786"/>
                              <a:gd name="T42" fmla="+- 0 4701 3488"/>
                              <a:gd name="T43" fmla="*/ 4701 h 2792"/>
                              <a:gd name="T44" fmla="+- 0 4178 1865"/>
                              <a:gd name="T45" fmla="*/ T44 w 2786"/>
                              <a:gd name="T46" fmla="+- 0 4835 3488"/>
                              <a:gd name="T47" fmla="*/ 4835 h 2792"/>
                              <a:gd name="T48" fmla="+- 0 4258 1865"/>
                              <a:gd name="T49" fmla="*/ T48 w 2786"/>
                              <a:gd name="T50" fmla="+- 0 4983 3488"/>
                              <a:gd name="T51" fmla="*/ 4983 h 2792"/>
                              <a:gd name="T52" fmla="+- 0 4311 1865"/>
                              <a:gd name="T53" fmla="*/ T52 w 2786"/>
                              <a:gd name="T54" fmla="+- 0 5123 3488"/>
                              <a:gd name="T55" fmla="*/ 5123 h 2792"/>
                              <a:gd name="T56" fmla="+- 0 4338 1865"/>
                              <a:gd name="T57" fmla="*/ T56 w 2786"/>
                              <a:gd name="T58" fmla="+- 0 5286 3488"/>
                              <a:gd name="T59" fmla="*/ 5286 h 2792"/>
                              <a:gd name="T60" fmla="+- 0 4322 1865"/>
                              <a:gd name="T61" fmla="*/ T60 w 2786"/>
                              <a:gd name="T62" fmla="+- 0 5436 3488"/>
                              <a:gd name="T63" fmla="*/ 5436 h 2792"/>
                              <a:gd name="T64" fmla="+- 0 4262 1865"/>
                              <a:gd name="T65" fmla="*/ T64 w 2786"/>
                              <a:gd name="T66" fmla="+- 0 5577 3488"/>
                              <a:gd name="T67" fmla="*/ 5577 h 2792"/>
                              <a:gd name="T68" fmla="+- 0 4154 1865"/>
                              <a:gd name="T69" fmla="*/ T68 w 2786"/>
                              <a:gd name="T70" fmla="+- 0 5711 3488"/>
                              <a:gd name="T71" fmla="*/ 5711 h 2792"/>
                              <a:gd name="T72" fmla="+- 0 4452 1865"/>
                              <a:gd name="T73" fmla="*/ T72 w 2786"/>
                              <a:gd name="T74" fmla="+- 0 5899 3488"/>
                              <a:gd name="T75" fmla="*/ 5899 h 2792"/>
                              <a:gd name="T76" fmla="+- 0 4535 1865"/>
                              <a:gd name="T77" fmla="*/ T76 w 2786"/>
                              <a:gd name="T78" fmla="+- 0 5787 3488"/>
                              <a:gd name="T79" fmla="*/ 5787 h 2792"/>
                              <a:gd name="T80" fmla="+- 0 4599 1865"/>
                              <a:gd name="T81" fmla="*/ T80 w 2786"/>
                              <a:gd name="T82" fmla="+- 0 5660 3488"/>
                              <a:gd name="T83" fmla="*/ 5660 h 2792"/>
                              <a:gd name="T84" fmla="+- 0 4640 1865"/>
                              <a:gd name="T85" fmla="*/ T84 w 2786"/>
                              <a:gd name="T86" fmla="+- 0 5515 3488"/>
                              <a:gd name="T87" fmla="*/ 5515 h 2792"/>
                              <a:gd name="T88" fmla="+- 0 4651 1865"/>
                              <a:gd name="T89" fmla="*/ T88 w 2786"/>
                              <a:gd name="T90" fmla="+- 0 5346 3488"/>
                              <a:gd name="T91" fmla="*/ 5346 h 2792"/>
                              <a:gd name="T92" fmla="+- 0 4625 1865"/>
                              <a:gd name="T93" fmla="*/ T92 w 2786"/>
                              <a:gd name="T94" fmla="+- 0 5168 3488"/>
                              <a:gd name="T95" fmla="*/ 5168 h 2792"/>
                              <a:gd name="T96" fmla="+- 0 4584 1865"/>
                              <a:gd name="T97" fmla="*/ T96 w 2786"/>
                              <a:gd name="T98" fmla="+- 0 5035 3488"/>
                              <a:gd name="T99" fmla="*/ 5035 h 2792"/>
                              <a:gd name="T100" fmla="+- 0 4526 1865"/>
                              <a:gd name="T101" fmla="*/ T100 w 2786"/>
                              <a:gd name="T102" fmla="+- 0 4897 3488"/>
                              <a:gd name="T103" fmla="*/ 4897 h 2792"/>
                              <a:gd name="T104" fmla="+- 0 4448 1865"/>
                              <a:gd name="T105" fmla="*/ T104 w 2786"/>
                              <a:gd name="T106" fmla="+- 0 4754 3488"/>
                              <a:gd name="T107" fmla="*/ 4754 h 2792"/>
                              <a:gd name="T108" fmla="+- 0 4363 1865"/>
                              <a:gd name="T109" fmla="*/ T108 w 2786"/>
                              <a:gd name="T110" fmla="+- 0 4622 3488"/>
                              <a:gd name="T111" fmla="*/ 4622 h 2792"/>
                              <a:gd name="T112" fmla="+- 0 4277 1865"/>
                              <a:gd name="T113" fmla="*/ T112 w 2786"/>
                              <a:gd name="T114" fmla="+- 0 4504 3488"/>
                              <a:gd name="T115" fmla="*/ 4504 h 2792"/>
                              <a:gd name="T116" fmla="+- 0 4179 1865"/>
                              <a:gd name="T117" fmla="*/ T116 w 2786"/>
                              <a:gd name="T118" fmla="+- 0 4384 3488"/>
                              <a:gd name="T119" fmla="*/ 4384 h 2792"/>
                              <a:gd name="T120" fmla="+- 0 4069 1865"/>
                              <a:gd name="T121" fmla="*/ T120 w 2786"/>
                              <a:gd name="T122" fmla="+- 0 4260 3488"/>
                              <a:gd name="T123" fmla="*/ 4260 h 2792"/>
                              <a:gd name="T124" fmla="+- 0 3947 1865"/>
                              <a:gd name="T125" fmla="*/ T124 w 2786"/>
                              <a:gd name="T126" fmla="+- 0 4134 3488"/>
                              <a:gd name="T127" fmla="*/ 4134 h 2792"/>
                              <a:gd name="T128" fmla="+- 0 3823 1865"/>
                              <a:gd name="T129" fmla="*/ T128 w 2786"/>
                              <a:gd name="T130" fmla="+- 0 4015 3488"/>
                              <a:gd name="T131" fmla="*/ 4015 h 2792"/>
                              <a:gd name="T132" fmla="+- 0 3700 1865"/>
                              <a:gd name="T133" fmla="*/ T132 w 2786"/>
                              <a:gd name="T134" fmla="+- 0 3908 3488"/>
                              <a:gd name="T135" fmla="*/ 3908 h 2792"/>
                              <a:gd name="T136" fmla="+- 0 3582 1865"/>
                              <a:gd name="T137" fmla="*/ T136 w 2786"/>
                              <a:gd name="T138" fmla="+- 0 3815 3488"/>
                              <a:gd name="T139" fmla="*/ 3815 h 27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2786" h="2792">
                                <a:moveTo>
                                  <a:pt x="1717" y="327"/>
                                </a:moveTo>
                                <a:lnTo>
                                  <a:pt x="940" y="327"/>
                                </a:lnTo>
                                <a:lnTo>
                                  <a:pt x="1020" y="328"/>
                                </a:lnTo>
                                <a:lnTo>
                                  <a:pt x="1102" y="340"/>
                                </a:lnTo>
                                <a:lnTo>
                                  <a:pt x="1187" y="362"/>
                                </a:lnTo>
                                <a:lnTo>
                                  <a:pt x="1256" y="387"/>
                                </a:lnTo>
                                <a:lnTo>
                                  <a:pt x="1326" y="417"/>
                                </a:lnTo>
                                <a:lnTo>
                                  <a:pt x="1396" y="453"/>
                                </a:lnTo>
                                <a:lnTo>
                                  <a:pt x="1468" y="495"/>
                                </a:lnTo>
                                <a:lnTo>
                                  <a:pt x="1540" y="542"/>
                                </a:lnTo>
                                <a:lnTo>
                                  <a:pt x="1601" y="587"/>
                                </a:lnTo>
                                <a:lnTo>
                                  <a:pt x="1661" y="634"/>
                                </a:lnTo>
                                <a:lnTo>
                                  <a:pt x="1722" y="684"/>
                                </a:lnTo>
                                <a:lnTo>
                                  <a:pt x="1782" y="736"/>
                                </a:lnTo>
                                <a:lnTo>
                                  <a:pt x="1842" y="791"/>
                                </a:lnTo>
                                <a:lnTo>
                                  <a:pt x="1902" y="850"/>
                                </a:lnTo>
                                <a:lnTo>
                                  <a:pt x="1965" y="914"/>
                                </a:lnTo>
                                <a:lnTo>
                                  <a:pt x="2023" y="976"/>
                                </a:lnTo>
                                <a:lnTo>
                                  <a:pt x="2079" y="1037"/>
                                </a:lnTo>
                                <a:lnTo>
                                  <a:pt x="2130" y="1097"/>
                                </a:lnTo>
                                <a:lnTo>
                                  <a:pt x="2178" y="1156"/>
                                </a:lnTo>
                                <a:lnTo>
                                  <a:pt x="2222" y="1213"/>
                                </a:lnTo>
                                <a:lnTo>
                                  <a:pt x="2262" y="1269"/>
                                </a:lnTo>
                                <a:lnTo>
                                  <a:pt x="2313" y="1347"/>
                                </a:lnTo>
                                <a:lnTo>
                                  <a:pt x="2356" y="1422"/>
                                </a:lnTo>
                                <a:lnTo>
                                  <a:pt x="2393" y="1495"/>
                                </a:lnTo>
                                <a:lnTo>
                                  <a:pt x="2422" y="1566"/>
                                </a:lnTo>
                                <a:lnTo>
                                  <a:pt x="2446" y="1635"/>
                                </a:lnTo>
                                <a:lnTo>
                                  <a:pt x="2465" y="1719"/>
                                </a:lnTo>
                                <a:lnTo>
                                  <a:pt x="2473" y="1798"/>
                                </a:lnTo>
                                <a:lnTo>
                                  <a:pt x="2470" y="1875"/>
                                </a:lnTo>
                                <a:lnTo>
                                  <a:pt x="2457" y="1948"/>
                                </a:lnTo>
                                <a:lnTo>
                                  <a:pt x="2433" y="2020"/>
                                </a:lnTo>
                                <a:lnTo>
                                  <a:pt x="2397" y="2089"/>
                                </a:lnTo>
                                <a:lnTo>
                                  <a:pt x="2349" y="2157"/>
                                </a:lnTo>
                                <a:lnTo>
                                  <a:pt x="2289" y="2223"/>
                                </a:lnTo>
                                <a:lnTo>
                                  <a:pt x="2101" y="2411"/>
                                </a:lnTo>
                                <a:lnTo>
                                  <a:pt x="2587" y="2411"/>
                                </a:lnTo>
                                <a:lnTo>
                                  <a:pt x="2627" y="2361"/>
                                </a:lnTo>
                                <a:lnTo>
                                  <a:pt x="2670" y="2299"/>
                                </a:lnTo>
                                <a:lnTo>
                                  <a:pt x="2705" y="2236"/>
                                </a:lnTo>
                                <a:lnTo>
                                  <a:pt x="2734" y="2172"/>
                                </a:lnTo>
                                <a:lnTo>
                                  <a:pt x="2756" y="2107"/>
                                </a:lnTo>
                                <a:lnTo>
                                  <a:pt x="2775" y="2027"/>
                                </a:lnTo>
                                <a:lnTo>
                                  <a:pt x="2785" y="1944"/>
                                </a:lnTo>
                                <a:lnTo>
                                  <a:pt x="2786" y="1858"/>
                                </a:lnTo>
                                <a:lnTo>
                                  <a:pt x="2777" y="1770"/>
                                </a:lnTo>
                                <a:lnTo>
                                  <a:pt x="2760" y="1680"/>
                                </a:lnTo>
                                <a:lnTo>
                                  <a:pt x="2742" y="1614"/>
                                </a:lnTo>
                                <a:lnTo>
                                  <a:pt x="2719" y="1547"/>
                                </a:lnTo>
                                <a:lnTo>
                                  <a:pt x="2692" y="1479"/>
                                </a:lnTo>
                                <a:lnTo>
                                  <a:pt x="2661" y="1409"/>
                                </a:lnTo>
                                <a:lnTo>
                                  <a:pt x="2624" y="1338"/>
                                </a:lnTo>
                                <a:lnTo>
                                  <a:pt x="2583" y="1266"/>
                                </a:lnTo>
                                <a:lnTo>
                                  <a:pt x="2537" y="1192"/>
                                </a:lnTo>
                                <a:lnTo>
                                  <a:pt x="2498" y="1134"/>
                                </a:lnTo>
                                <a:lnTo>
                                  <a:pt x="2457" y="1076"/>
                                </a:lnTo>
                                <a:lnTo>
                                  <a:pt x="2412" y="1016"/>
                                </a:lnTo>
                                <a:lnTo>
                                  <a:pt x="2364" y="956"/>
                                </a:lnTo>
                                <a:lnTo>
                                  <a:pt x="2314" y="896"/>
                                </a:lnTo>
                                <a:lnTo>
                                  <a:pt x="2260" y="834"/>
                                </a:lnTo>
                                <a:lnTo>
                                  <a:pt x="2204" y="772"/>
                                </a:lnTo>
                                <a:lnTo>
                                  <a:pt x="2144" y="709"/>
                                </a:lnTo>
                                <a:lnTo>
                                  <a:pt x="2082" y="646"/>
                                </a:lnTo>
                                <a:lnTo>
                                  <a:pt x="2020" y="585"/>
                                </a:lnTo>
                                <a:lnTo>
                                  <a:pt x="1958" y="527"/>
                                </a:lnTo>
                                <a:lnTo>
                                  <a:pt x="1896" y="472"/>
                                </a:lnTo>
                                <a:lnTo>
                                  <a:pt x="1835" y="420"/>
                                </a:lnTo>
                                <a:lnTo>
                                  <a:pt x="1774" y="371"/>
                                </a:lnTo>
                                <a:lnTo>
                                  <a:pt x="1717" y="3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151"/>
                        <wps:cNvSpPr>
                          <a:spLocks/>
                        </wps:cNvSpPr>
                        <wps:spPr bwMode="auto">
                          <a:xfrm>
                            <a:off x="3203" y="2210"/>
                            <a:ext cx="3062" cy="2760"/>
                          </a:xfrm>
                          <a:custGeom>
                            <a:avLst/>
                            <a:gdLst>
                              <a:gd name="T0" fmla="+- 0 4921 3203"/>
                              <a:gd name="T1" fmla="*/ T0 w 3062"/>
                              <a:gd name="T2" fmla="+- 0 3343 2210"/>
                              <a:gd name="T3" fmla="*/ 3343 h 2760"/>
                              <a:gd name="T4" fmla="+- 0 4891 3203"/>
                              <a:gd name="T5" fmla="*/ T4 w 3062"/>
                              <a:gd name="T6" fmla="+- 0 3345 2210"/>
                              <a:gd name="T7" fmla="*/ 3345 h 2760"/>
                              <a:gd name="T8" fmla="+- 0 4862 3203"/>
                              <a:gd name="T9" fmla="*/ T8 w 3062"/>
                              <a:gd name="T10" fmla="+- 0 3349 2210"/>
                              <a:gd name="T11" fmla="*/ 3349 h 2760"/>
                              <a:gd name="T12" fmla="+- 0 4992 3203"/>
                              <a:gd name="T13" fmla="*/ T12 w 3062"/>
                              <a:gd name="T14" fmla="+- 0 3349 2210"/>
                              <a:gd name="T15" fmla="*/ 3349 h 2760"/>
                              <a:gd name="T16" fmla="+- 0 4983 3203"/>
                              <a:gd name="T17" fmla="*/ T16 w 3062"/>
                              <a:gd name="T18" fmla="+- 0 3347 2210"/>
                              <a:gd name="T19" fmla="*/ 3347 h 2760"/>
                              <a:gd name="T20" fmla="+- 0 4952 3203"/>
                              <a:gd name="T21" fmla="*/ T20 w 3062"/>
                              <a:gd name="T22" fmla="+- 0 3344 2210"/>
                              <a:gd name="T23" fmla="*/ 3344 h 2760"/>
                              <a:gd name="T24" fmla="+- 0 4921 3203"/>
                              <a:gd name="T25" fmla="*/ T24 w 3062"/>
                              <a:gd name="T26" fmla="+- 0 3343 2210"/>
                              <a:gd name="T27" fmla="*/ 3343 h 2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062" h="2760">
                                <a:moveTo>
                                  <a:pt x="1718" y="1133"/>
                                </a:moveTo>
                                <a:lnTo>
                                  <a:pt x="1688" y="1135"/>
                                </a:lnTo>
                                <a:lnTo>
                                  <a:pt x="1659" y="1139"/>
                                </a:lnTo>
                                <a:lnTo>
                                  <a:pt x="1789" y="1139"/>
                                </a:lnTo>
                                <a:lnTo>
                                  <a:pt x="1780" y="1137"/>
                                </a:lnTo>
                                <a:lnTo>
                                  <a:pt x="1749" y="1134"/>
                                </a:lnTo>
                                <a:lnTo>
                                  <a:pt x="1718" y="11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161"/>
                        <wps:cNvSpPr>
                          <a:spLocks/>
                        </wps:cNvSpPr>
                        <wps:spPr bwMode="auto">
                          <a:xfrm>
                            <a:off x="6452" y="-1490"/>
                            <a:ext cx="2769" cy="2769"/>
                          </a:xfrm>
                          <a:custGeom>
                            <a:avLst/>
                            <a:gdLst>
                              <a:gd name="T0" fmla="+- 0 6700 6452"/>
                              <a:gd name="T1" fmla="*/ T0 w 2769"/>
                              <a:gd name="T2" fmla="+- 0 -269 -1490"/>
                              <a:gd name="T3" fmla="*/ -269 h 2769"/>
                              <a:gd name="T4" fmla="+- 0 6689 6452"/>
                              <a:gd name="T5" fmla="*/ T4 w 2769"/>
                              <a:gd name="T6" fmla="+- 0 -269 -1490"/>
                              <a:gd name="T7" fmla="*/ -269 h 2769"/>
                              <a:gd name="T8" fmla="+- 0 6698 6452"/>
                              <a:gd name="T9" fmla="*/ T8 w 2769"/>
                              <a:gd name="T10" fmla="+- 0 -268 -1490"/>
                              <a:gd name="T11" fmla="*/ -268 h 2769"/>
                              <a:gd name="T12" fmla="+- 0 6700 6452"/>
                              <a:gd name="T13" fmla="*/ T12 w 2769"/>
                              <a:gd name="T14" fmla="+- 0 -269 -1490"/>
                              <a:gd name="T15" fmla="*/ -269 h 27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769" h="2769">
                                <a:moveTo>
                                  <a:pt x="248" y="1221"/>
                                </a:moveTo>
                                <a:lnTo>
                                  <a:pt x="237" y="1221"/>
                                </a:lnTo>
                                <a:lnTo>
                                  <a:pt x="246" y="1222"/>
                                </a:lnTo>
                                <a:lnTo>
                                  <a:pt x="248" y="12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1" name="Group 163"/>
                        <wpg:cNvGrpSpPr>
                          <a:grpSpLocks/>
                        </wpg:cNvGrpSpPr>
                        <wpg:grpSpPr bwMode="auto">
                          <a:xfrm>
                            <a:off x="8850" y="889"/>
                            <a:ext cx="1971" cy="2"/>
                            <a:chOff x="8850" y="889"/>
                            <a:chExt cx="1971" cy="2"/>
                          </a:xfrm>
                        </wpg:grpSpPr>
                        <wps:wsp>
                          <wps:cNvPr id="202" name="Freeform 164"/>
                          <wps:cNvSpPr>
                            <a:spLocks/>
                          </wps:cNvSpPr>
                          <wps:spPr bwMode="auto">
                            <a:xfrm>
                              <a:off x="8850" y="889"/>
                              <a:ext cx="1971" cy="2"/>
                            </a:xfrm>
                            <a:custGeom>
                              <a:avLst/>
                              <a:gdLst>
                                <a:gd name="T0" fmla="+- 0 8850 8850"/>
                                <a:gd name="T1" fmla="*/ T0 w 1971"/>
                                <a:gd name="T2" fmla="+- 0 10821 8850"/>
                                <a:gd name="T3" fmla="*/ T2 w 19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71">
                                  <a:moveTo>
                                    <a:pt x="0" y="0"/>
                                  </a:moveTo>
                                  <a:lnTo>
                                    <a:pt x="197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" name="Group 165"/>
                        <wpg:cNvGrpSpPr>
                          <a:grpSpLocks/>
                        </wpg:cNvGrpSpPr>
                        <wpg:grpSpPr bwMode="auto">
                          <a:xfrm>
                            <a:off x="8845" y="885"/>
                            <a:ext cx="2" cy="555"/>
                            <a:chOff x="8845" y="885"/>
                            <a:chExt cx="2" cy="555"/>
                          </a:xfrm>
                        </wpg:grpSpPr>
                        <wps:wsp>
                          <wps:cNvPr id="204" name="Freeform 166"/>
                          <wps:cNvSpPr>
                            <a:spLocks/>
                          </wps:cNvSpPr>
                          <wps:spPr bwMode="auto">
                            <a:xfrm>
                              <a:off x="8845" y="885"/>
                              <a:ext cx="2" cy="555"/>
                            </a:xfrm>
                            <a:custGeom>
                              <a:avLst/>
                              <a:gdLst>
                                <a:gd name="T0" fmla="+- 0 885 885"/>
                                <a:gd name="T1" fmla="*/ 885 h 555"/>
                                <a:gd name="T2" fmla="+- 0 1439 885"/>
                                <a:gd name="T3" fmla="*/ 1439 h 5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5">
                                  <a:moveTo>
                                    <a:pt x="0" y="0"/>
                                  </a:moveTo>
                                  <a:lnTo>
                                    <a:pt x="0" y="55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167"/>
                        <wpg:cNvGrpSpPr>
                          <a:grpSpLocks/>
                        </wpg:cNvGrpSpPr>
                        <wpg:grpSpPr bwMode="auto">
                          <a:xfrm>
                            <a:off x="8850" y="1434"/>
                            <a:ext cx="1971" cy="2"/>
                            <a:chOff x="8850" y="1434"/>
                            <a:chExt cx="1971" cy="2"/>
                          </a:xfrm>
                        </wpg:grpSpPr>
                        <wps:wsp>
                          <wps:cNvPr id="206" name="Freeform 168"/>
                          <wps:cNvSpPr>
                            <a:spLocks/>
                          </wps:cNvSpPr>
                          <wps:spPr bwMode="auto">
                            <a:xfrm>
                              <a:off x="8850" y="1434"/>
                              <a:ext cx="1971" cy="2"/>
                            </a:xfrm>
                            <a:custGeom>
                              <a:avLst/>
                              <a:gdLst>
                                <a:gd name="T0" fmla="+- 0 8850 8850"/>
                                <a:gd name="T1" fmla="*/ T0 w 1971"/>
                                <a:gd name="T2" fmla="+- 0 10821 8850"/>
                                <a:gd name="T3" fmla="*/ T2 w 19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71">
                                  <a:moveTo>
                                    <a:pt x="0" y="0"/>
                                  </a:moveTo>
                                  <a:lnTo>
                                    <a:pt x="1971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" name="Group 169"/>
                        <wpg:cNvGrpSpPr>
                          <a:grpSpLocks/>
                        </wpg:cNvGrpSpPr>
                        <wpg:grpSpPr bwMode="auto">
                          <a:xfrm>
                            <a:off x="10826" y="885"/>
                            <a:ext cx="2" cy="555"/>
                            <a:chOff x="10826" y="885"/>
                            <a:chExt cx="2" cy="555"/>
                          </a:xfrm>
                        </wpg:grpSpPr>
                        <wps:wsp>
                          <wps:cNvPr id="208" name="Freeform 170"/>
                          <wps:cNvSpPr>
                            <a:spLocks/>
                          </wps:cNvSpPr>
                          <wps:spPr bwMode="auto">
                            <a:xfrm>
                              <a:off x="10826" y="885"/>
                              <a:ext cx="2" cy="555"/>
                            </a:xfrm>
                            <a:custGeom>
                              <a:avLst/>
                              <a:gdLst>
                                <a:gd name="T0" fmla="+- 0 885 885"/>
                                <a:gd name="T1" fmla="*/ 885 h 555"/>
                                <a:gd name="T2" fmla="+- 0 1439 885"/>
                                <a:gd name="T3" fmla="*/ 1439 h 5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5">
                                  <a:moveTo>
                                    <a:pt x="0" y="0"/>
                                  </a:moveTo>
                                  <a:lnTo>
                                    <a:pt x="0" y="554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" name="Group 171"/>
                        <wpg:cNvGrpSpPr>
                          <a:grpSpLocks/>
                        </wpg:cNvGrpSpPr>
                        <wpg:grpSpPr bwMode="auto">
                          <a:xfrm>
                            <a:off x="7204" y="2389"/>
                            <a:ext cx="1263" cy="2"/>
                            <a:chOff x="7204" y="2389"/>
                            <a:chExt cx="1263" cy="2"/>
                          </a:xfrm>
                        </wpg:grpSpPr>
                        <wps:wsp>
                          <wps:cNvPr id="210" name="Freeform 172"/>
                          <wps:cNvSpPr>
                            <a:spLocks/>
                          </wps:cNvSpPr>
                          <wps:spPr bwMode="auto">
                            <a:xfrm>
                              <a:off x="7204" y="2389"/>
                              <a:ext cx="1263" cy="2"/>
                            </a:xfrm>
                            <a:custGeom>
                              <a:avLst/>
                              <a:gdLst>
                                <a:gd name="T0" fmla="+- 0 7204 7204"/>
                                <a:gd name="T1" fmla="*/ T0 w 1263"/>
                                <a:gd name="T2" fmla="+- 0 8466 7204"/>
                                <a:gd name="T3" fmla="*/ T2 w 12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63">
                                  <a:moveTo>
                                    <a:pt x="0" y="0"/>
                                  </a:moveTo>
                                  <a:lnTo>
                                    <a:pt x="126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" name="Group 173"/>
                        <wpg:cNvGrpSpPr>
                          <a:grpSpLocks/>
                        </wpg:cNvGrpSpPr>
                        <wpg:grpSpPr bwMode="auto">
                          <a:xfrm>
                            <a:off x="8476" y="2389"/>
                            <a:ext cx="1129" cy="2"/>
                            <a:chOff x="8476" y="2389"/>
                            <a:chExt cx="1129" cy="2"/>
                          </a:xfrm>
                        </wpg:grpSpPr>
                        <wps:wsp>
                          <wps:cNvPr id="212" name="Freeform 174"/>
                          <wps:cNvSpPr>
                            <a:spLocks/>
                          </wps:cNvSpPr>
                          <wps:spPr bwMode="auto">
                            <a:xfrm>
                              <a:off x="8476" y="2389"/>
                              <a:ext cx="1129" cy="2"/>
                            </a:xfrm>
                            <a:custGeom>
                              <a:avLst/>
                              <a:gdLst>
                                <a:gd name="T0" fmla="+- 0 8476 8476"/>
                                <a:gd name="T1" fmla="*/ T0 w 1129"/>
                                <a:gd name="T2" fmla="+- 0 9604 8476"/>
                                <a:gd name="T3" fmla="*/ T2 w 1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9">
                                  <a:moveTo>
                                    <a:pt x="0" y="0"/>
                                  </a:moveTo>
                                  <a:lnTo>
                                    <a:pt x="11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" name="Group 175"/>
                        <wpg:cNvGrpSpPr>
                          <a:grpSpLocks/>
                        </wpg:cNvGrpSpPr>
                        <wpg:grpSpPr bwMode="auto">
                          <a:xfrm>
                            <a:off x="9614" y="2389"/>
                            <a:ext cx="1208" cy="2"/>
                            <a:chOff x="9614" y="2389"/>
                            <a:chExt cx="1208" cy="2"/>
                          </a:xfrm>
                        </wpg:grpSpPr>
                        <wps:wsp>
                          <wps:cNvPr id="214" name="Freeform 176"/>
                          <wps:cNvSpPr>
                            <a:spLocks/>
                          </wps:cNvSpPr>
                          <wps:spPr bwMode="auto">
                            <a:xfrm>
                              <a:off x="9614" y="2389"/>
                              <a:ext cx="1208" cy="2"/>
                            </a:xfrm>
                            <a:custGeom>
                              <a:avLst/>
                              <a:gdLst>
                                <a:gd name="T0" fmla="+- 0 9614 9614"/>
                                <a:gd name="T1" fmla="*/ T0 w 1208"/>
                                <a:gd name="T2" fmla="+- 0 10821 9614"/>
                                <a:gd name="T3" fmla="*/ T2 w 1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08">
                                  <a:moveTo>
                                    <a:pt x="0" y="0"/>
                                  </a:moveTo>
                                  <a:lnTo>
                                    <a:pt x="120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177"/>
                        <wpg:cNvGrpSpPr>
                          <a:grpSpLocks/>
                        </wpg:cNvGrpSpPr>
                        <wpg:grpSpPr bwMode="auto">
                          <a:xfrm>
                            <a:off x="7199" y="2385"/>
                            <a:ext cx="2" cy="582"/>
                            <a:chOff x="7199" y="2385"/>
                            <a:chExt cx="2" cy="582"/>
                          </a:xfrm>
                        </wpg:grpSpPr>
                        <wps:wsp>
                          <wps:cNvPr id="216" name="Freeform 178"/>
                          <wps:cNvSpPr>
                            <a:spLocks/>
                          </wps:cNvSpPr>
                          <wps:spPr bwMode="auto">
                            <a:xfrm>
                              <a:off x="7199" y="2385"/>
                              <a:ext cx="2" cy="582"/>
                            </a:xfrm>
                            <a:custGeom>
                              <a:avLst/>
                              <a:gdLst>
                                <a:gd name="T0" fmla="+- 0 2385 2385"/>
                                <a:gd name="T1" fmla="*/ 2385 h 582"/>
                                <a:gd name="T2" fmla="+- 0 2966 2385"/>
                                <a:gd name="T3" fmla="*/ 2966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179"/>
                        <wpg:cNvGrpSpPr>
                          <a:grpSpLocks/>
                        </wpg:cNvGrpSpPr>
                        <wpg:grpSpPr bwMode="auto">
                          <a:xfrm>
                            <a:off x="7204" y="2961"/>
                            <a:ext cx="1263" cy="2"/>
                            <a:chOff x="7204" y="2961"/>
                            <a:chExt cx="1263" cy="2"/>
                          </a:xfrm>
                        </wpg:grpSpPr>
                        <wps:wsp>
                          <wps:cNvPr id="218" name="Freeform 180"/>
                          <wps:cNvSpPr>
                            <a:spLocks/>
                          </wps:cNvSpPr>
                          <wps:spPr bwMode="auto">
                            <a:xfrm>
                              <a:off x="7204" y="2961"/>
                              <a:ext cx="1263" cy="2"/>
                            </a:xfrm>
                            <a:custGeom>
                              <a:avLst/>
                              <a:gdLst>
                                <a:gd name="T0" fmla="+- 0 7204 7204"/>
                                <a:gd name="T1" fmla="*/ T0 w 1263"/>
                                <a:gd name="T2" fmla="+- 0 8466 7204"/>
                                <a:gd name="T3" fmla="*/ T2 w 12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63">
                                  <a:moveTo>
                                    <a:pt x="0" y="0"/>
                                  </a:moveTo>
                                  <a:lnTo>
                                    <a:pt x="126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181"/>
                        <wpg:cNvGrpSpPr>
                          <a:grpSpLocks/>
                        </wpg:cNvGrpSpPr>
                        <wpg:grpSpPr bwMode="auto">
                          <a:xfrm>
                            <a:off x="8471" y="2385"/>
                            <a:ext cx="2" cy="582"/>
                            <a:chOff x="8471" y="2385"/>
                            <a:chExt cx="2" cy="582"/>
                          </a:xfrm>
                        </wpg:grpSpPr>
                        <wps:wsp>
                          <wps:cNvPr id="220" name="Freeform 182"/>
                          <wps:cNvSpPr>
                            <a:spLocks/>
                          </wps:cNvSpPr>
                          <wps:spPr bwMode="auto">
                            <a:xfrm>
                              <a:off x="8471" y="2385"/>
                              <a:ext cx="2" cy="582"/>
                            </a:xfrm>
                            <a:custGeom>
                              <a:avLst/>
                              <a:gdLst>
                                <a:gd name="T0" fmla="+- 0 2385 2385"/>
                                <a:gd name="T1" fmla="*/ 2385 h 582"/>
                                <a:gd name="T2" fmla="+- 0 2966 2385"/>
                                <a:gd name="T3" fmla="*/ 2966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183"/>
                        <wpg:cNvGrpSpPr>
                          <a:grpSpLocks/>
                        </wpg:cNvGrpSpPr>
                        <wpg:grpSpPr bwMode="auto">
                          <a:xfrm>
                            <a:off x="8476" y="2961"/>
                            <a:ext cx="1129" cy="2"/>
                            <a:chOff x="8476" y="2961"/>
                            <a:chExt cx="1129" cy="2"/>
                          </a:xfrm>
                        </wpg:grpSpPr>
                        <wps:wsp>
                          <wps:cNvPr id="222" name="Freeform 184"/>
                          <wps:cNvSpPr>
                            <a:spLocks/>
                          </wps:cNvSpPr>
                          <wps:spPr bwMode="auto">
                            <a:xfrm>
                              <a:off x="8476" y="2961"/>
                              <a:ext cx="1129" cy="2"/>
                            </a:xfrm>
                            <a:custGeom>
                              <a:avLst/>
                              <a:gdLst>
                                <a:gd name="T0" fmla="+- 0 8476 8476"/>
                                <a:gd name="T1" fmla="*/ T0 w 1129"/>
                                <a:gd name="T2" fmla="+- 0 9604 8476"/>
                                <a:gd name="T3" fmla="*/ T2 w 1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9">
                                  <a:moveTo>
                                    <a:pt x="0" y="0"/>
                                  </a:moveTo>
                                  <a:lnTo>
                                    <a:pt x="11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185"/>
                        <wpg:cNvGrpSpPr>
                          <a:grpSpLocks/>
                        </wpg:cNvGrpSpPr>
                        <wpg:grpSpPr bwMode="auto">
                          <a:xfrm>
                            <a:off x="9609" y="2385"/>
                            <a:ext cx="2" cy="582"/>
                            <a:chOff x="9609" y="2385"/>
                            <a:chExt cx="2" cy="582"/>
                          </a:xfrm>
                        </wpg:grpSpPr>
                        <wps:wsp>
                          <wps:cNvPr id="224" name="Freeform 186"/>
                          <wps:cNvSpPr>
                            <a:spLocks/>
                          </wps:cNvSpPr>
                          <wps:spPr bwMode="auto">
                            <a:xfrm>
                              <a:off x="9609" y="2385"/>
                              <a:ext cx="2" cy="582"/>
                            </a:xfrm>
                            <a:custGeom>
                              <a:avLst/>
                              <a:gdLst>
                                <a:gd name="T0" fmla="+- 0 2385 2385"/>
                                <a:gd name="T1" fmla="*/ 2385 h 582"/>
                                <a:gd name="T2" fmla="+- 0 2966 2385"/>
                                <a:gd name="T3" fmla="*/ 2966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187"/>
                        <wpg:cNvGrpSpPr>
                          <a:grpSpLocks/>
                        </wpg:cNvGrpSpPr>
                        <wpg:grpSpPr bwMode="auto">
                          <a:xfrm>
                            <a:off x="9614" y="2961"/>
                            <a:ext cx="1208" cy="2"/>
                            <a:chOff x="9614" y="2961"/>
                            <a:chExt cx="1208" cy="2"/>
                          </a:xfrm>
                        </wpg:grpSpPr>
                        <wps:wsp>
                          <wps:cNvPr id="226" name="Freeform 188"/>
                          <wps:cNvSpPr>
                            <a:spLocks/>
                          </wps:cNvSpPr>
                          <wps:spPr bwMode="auto">
                            <a:xfrm>
                              <a:off x="9614" y="2961"/>
                              <a:ext cx="1208" cy="2"/>
                            </a:xfrm>
                            <a:custGeom>
                              <a:avLst/>
                              <a:gdLst>
                                <a:gd name="T0" fmla="+- 0 9614 9614"/>
                                <a:gd name="T1" fmla="*/ T0 w 1208"/>
                                <a:gd name="T2" fmla="+- 0 10821 9614"/>
                                <a:gd name="T3" fmla="*/ T2 w 1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08">
                                  <a:moveTo>
                                    <a:pt x="0" y="0"/>
                                  </a:moveTo>
                                  <a:lnTo>
                                    <a:pt x="120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189"/>
                        <wpg:cNvGrpSpPr>
                          <a:grpSpLocks/>
                        </wpg:cNvGrpSpPr>
                        <wpg:grpSpPr bwMode="auto">
                          <a:xfrm>
                            <a:off x="10826" y="2385"/>
                            <a:ext cx="2" cy="582"/>
                            <a:chOff x="10826" y="2385"/>
                            <a:chExt cx="2" cy="582"/>
                          </a:xfrm>
                        </wpg:grpSpPr>
                        <wps:wsp>
                          <wps:cNvPr id="228" name="Freeform 190"/>
                          <wps:cNvSpPr>
                            <a:spLocks/>
                          </wps:cNvSpPr>
                          <wps:spPr bwMode="auto">
                            <a:xfrm>
                              <a:off x="10826" y="2385"/>
                              <a:ext cx="2" cy="582"/>
                            </a:xfrm>
                            <a:custGeom>
                              <a:avLst/>
                              <a:gdLst>
                                <a:gd name="T0" fmla="+- 0 2385 2385"/>
                                <a:gd name="T1" fmla="*/ 2385 h 582"/>
                                <a:gd name="T2" fmla="+- 0 2966 2385"/>
                                <a:gd name="T3" fmla="*/ 2966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191"/>
                        <wpg:cNvGrpSpPr>
                          <a:grpSpLocks/>
                        </wpg:cNvGrpSpPr>
                        <wpg:grpSpPr bwMode="auto">
                          <a:xfrm>
                            <a:off x="1872" y="750"/>
                            <a:ext cx="9064" cy="2"/>
                            <a:chOff x="1872" y="750"/>
                            <a:chExt cx="9064" cy="2"/>
                          </a:xfrm>
                        </wpg:grpSpPr>
                        <wps:wsp>
                          <wps:cNvPr id="230" name="Freeform 192"/>
                          <wps:cNvSpPr>
                            <a:spLocks/>
                          </wps:cNvSpPr>
                          <wps:spPr bwMode="auto">
                            <a:xfrm>
                              <a:off x="1872" y="750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" name="Group 193"/>
                        <wpg:cNvGrpSpPr>
                          <a:grpSpLocks/>
                        </wpg:cNvGrpSpPr>
                        <wpg:grpSpPr bwMode="auto">
                          <a:xfrm>
                            <a:off x="1868" y="745"/>
                            <a:ext cx="2" cy="5293"/>
                            <a:chOff x="1868" y="745"/>
                            <a:chExt cx="2" cy="5293"/>
                          </a:xfrm>
                        </wpg:grpSpPr>
                        <wps:wsp>
                          <wps:cNvPr id="232" name="Freeform 194"/>
                          <wps:cNvSpPr>
                            <a:spLocks/>
                          </wps:cNvSpPr>
                          <wps:spPr bwMode="auto">
                            <a:xfrm>
                              <a:off x="1868" y="745"/>
                              <a:ext cx="2" cy="5293"/>
                            </a:xfrm>
                            <a:custGeom>
                              <a:avLst/>
                              <a:gdLst>
                                <a:gd name="T0" fmla="+- 0 745 745"/>
                                <a:gd name="T1" fmla="*/ 745 h 5293"/>
                                <a:gd name="T2" fmla="+- 0 6038 745"/>
                                <a:gd name="T3" fmla="*/ 6038 h 5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93">
                                  <a:moveTo>
                                    <a:pt x="0" y="0"/>
                                  </a:moveTo>
                                  <a:lnTo>
                                    <a:pt x="0" y="52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195"/>
                        <wpg:cNvGrpSpPr>
                          <a:grpSpLocks/>
                        </wpg:cNvGrpSpPr>
                        <wpg:grpSpPr bwMode="auto">
                          <a:xfrm>
                            <a:off x="1872" y="6033"/>
                            <a:ext cx="9064" cy="2"/>
                            <a:chOff x="1872" y="6033"/>
                            <a:chExt cx="9064" cy="2"/>
                          </a:xfrm>
                        </wpg:grpSpPr>
                        <wps:wsp>
                          <wps:cNvPr id="234" name="Freeform 196"/>
                          <wps:cNvSpPr>
                            <a:spLocks/>
                          </wps:cNvSpPr>
                          <wps:spPr bwMode="auto">
                            <a:xfrm>
                              <a:off x="1872" y="6033"/>
                              <a:ext cx="9064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64"/>
                                <a:gd name="T2" fmla="+- 0 10936 1872"/>
                                <a:gd name="T3" fmla="*/ T2 w 90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64">
                                  <a:moveTo>
                                    <a:pt x="0" y="0"/>
                                  </a:moveTo>
                                  <a:lnTo>
                                    <a:pt x="906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197"/>
                        <wpg:cNvGrpSpPr>
                          <a:grpSpLocks/>
                        </wpg:cNvGrpSpPr>
                        <wpg:grpSpPr bwMode="auto">
                          <a:xfrm>
                            <a:off x="10941" y="745"/>
                            <a:ext cx="2" cy="5293"/>
                            <a:chOff x="10941" y="745"/>
                            <a:chExt cx="2" cy="5293"/>
                          </a:xfrm>
                        </wpg:grpSpPr>
                        <wps:wsp>
                          <wps:cNvPr id="236" name="Freeform 198"/>
                          <wps:cNvSpPr>
                            <a:spLocks/>
                          </wps:cNvSpPr>
                          <wps:spPr bwMode="auto">
                            <a:xfrm>
                              <a:off x="10941" y="745"/>
                              <a:ext cx="2" cy="5293"/>
                            </a:xfrm>
                            <a:custGeom>
                              <a:avLst/>
                              <a:gdLst>
                                <a:gd name="T0" fmla="+- 0 745 745"/>
                                <a:gd name="T1" fmla="*/ 745 h 5293"/>
                                <a:gd name="T2" fmla="+- 0 6038 745"/>
                                <a:gd name="T3" fmla="*/ 6038 h 5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93">
                                  <a:moveTo>
                                    <a:pt x="0" y="0"/>
                                  </a:moveTo>
                                  <a:lnTo>
                                    <a:pt x="0" y="5293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" name="Group 199"/>
                        <wpg:cNvGrpSpPr>
                          <a:grpSpLocks/>
                        </wpg:cNvGrpSpPr>
                        <wpg:grpSpPr bwMode="auto">
                          <a:xfrm>
                            <a:off x="1785" y="-3337"/>
                            <a:ext cx="9051" cy="2625"/>
                            <a:chOff x="1785" y="-3337"/>
                            <a:chExt cx="9051" cy="2625"/>
                          </a:xfrm>
                        </wpg:grpSpPr>
                        <wps:wsp>
                          <wps:cNvPr id="238" name="Freeform 200"/>
                          <wps:cNvSpPr>
                            <a:spLocks/>
                          </wps:cNvSpPr>
                          <wps:spPr bwMode="auto">
                            <a:xfrm>
                              <a:off x="1785" y="-3337"/>
                              <a:ext cx="9051" cy="2625"/>
                            </a:xfrm>
                            <a:custGeom>
                              <a:avLst/>
                              <a:gdLst>
                                <a:gd name="T0" fmla="+- 0 1785 1785"/>
                                <a:gd name="T1" fmla="*/ T0 w 9051"/>
                                <a:gd name="T2" fmla="+- 0 -712 -3337"/>
                                <a:gd name="T3" fmla="*/ -712 h 2625"/>
                                <a:gd name="T4" fmla="+- 0 10836 1785"/>
                                <a:gd name="T5" fmla="*/ T4 w 9051"/>
                                <a:gd name="T6" fmla="+- 0 -712 -3337"/>
                                <a:gd name="T7" fmla="*/ -712 h 2625"/>
                                <a:gd name="T8" fmla="+- 0 10836 1785"/>
                                <a:gd name="T9" fmla="*/ T8 w 9051"/>
                                <a:gd name="T10" fmla="+- 0 -3337 -3337"/>
                                <a:gd name="T11" fmla="*/ -3337 h 2625"/>
                                <a:gd name="T12" fmla="+- 0 1785 1785"/>
                                <a:gd name="T13" fmla="*/ T12 w 9051"/>
                                <a:gd name="T14" fmla="+- 0 -3337 -3337"/>
                                <a:gd name="T15" fmla="*/ -3337 h 2625"/>
                                <a:gd name="T16" fmla="+- 0 1785 1785"/>
                                <a:gd name="T17" fmla="*/ T16 w 9051"/>
                                <a:gd name="T18" fmla="+- 0 -712 -3337"/>
                                <a:gd name="T19" fmla="*/ -712 h 26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51" h="2625">
                                  <a:moveTo>
                                    <a:pt x="0" y="2625"/>
                                  </a:moveTo>
                                  <a:lnTo>
                                    <a:pt x="9051" y="2625"/>
                                  </a:lnTo>
                                  <a:lnTo>
                                    <a:pt x="905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01"/>
                        <wpg:cNvGrpSpPr>
                          <a:grpSpLocks/>
                        </wpg:cNvGrpSpPr>
                        <wpg:grpSpPr bwMode="auto">
                          <a:xfrm>
                            <a:off x="1785" y="-3337"/>
                            <a:ext cx="9051" cy="2625"/>
                            <a:chOff x="1785" y="-3337"/>
                            <a:chExt cx="9051" cy="2625"/>
                          </a:xfrm>
                        </wpg:grpSpPr>
                        <wps:wsp>
                          <wps:cNvPr id="240" name="Freeform 202"/>
                          <wps:cNvSpPr>
                            <a:spLocks/>
                          </wps:cNvSpPr>
                          <wps:spPr bwMode="auto">
                            <a:xfrm>
                              <a:off x="1785" y="-3337"/>
                              <a:ext cx="9051" cy="2625"/>
                            </a:xfrm>
                            <a:custGeom>
                              <a:avLst/>
                              <a:gdLst>
                                <a:gd name="T0" fmla="+- 0 1785 1785"/>
                                <a:gd name="T1" fmla="*/ T0 w 9051"/>
                                <a:gd name="T2" fmla="+- 0 -712 -3337"/>
                                <a:gd name="T3" fmla="*/ -712 h 2625"/>
                                <a:gd name="T4" fmla="+- 0 10836 1785"/>
                                <a:gd name="T5" fmla="*/ T4 w 9051"/>
                                <a:gd name="T6" fmla="+- 0 -712 -3337"/>
                                <a:gd name="T7" fmla="*/ -712 h 2625"/>
                                <a:gd name="T8" fmla="+- 0 10836 1785"/>
                                <a:gd name="T9" fmla="*/ T8 w 9051"/>
                                <a:gd name="T10" fmla="+- 0 -3337 -3337"/>
                                <a:gd name="T11" fmla="*/ -3337 h 2625"/>
                                <a:gd name="T12" fmla="+- 0 1785 1785"/>
                                <a:gd name="T13" fmla="*/ T12 w 9051"/>
                                <a:gd name="T14" fmla="+- 0 -3337 -3337"/>
                                <a:gd name="T15" fmla="*/ -3337 h 2625"/>
                                <a:gd name="T16" fmla="+- 0 1785 1785"/>
                                <a:gd name="T17" fmla="*/ T16 w 9051"/>
                                <a:gd name="T18" fmla="+- 0 -712 -3337"/>
                                <a:gd name="T19" fmla="*/ -712 h 26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51" h="2625">
                                  <a:moveTo>
                                    <a:pt x="0" y="2625"/>
                                  </a:moveTo>
                                  <a:lnTo>
                                    <a:pt x="9051" y="2625"/>
                                  </a:lnTo>
                                  <a:lnTo>
                                    <a:pt x="905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03"/>
                        <wpg:cNvGrpSpPr>
                          <a:grpSpLocks/>
                        </wpg:cNvGrpSpPr>
                        <wpg:grpSpPr bwMode="auto">
                          <a:xfrm>
                            <a:off x="2016" y="3775"/>
                            <a:ext cx="8820" cy="2070"/>
                            <a:chOff x="2016" y="3775"/>
                            <a:chExt cx="8820" cy="2070"/>
                          </a:xfrm>
                        </wpg:grpSpPr>
                        <wps:wsp>
                          <wps:cNvPr id="242" name="Freeform 204"/>
                          <wps:cNvSpPr>
                            <a:spLocks/>
                          </wps:cNvSpPr>
                          <wps:spPr bwMode="auto">
                            <a:xfrm>
                              <a:off x="2016" y="3775"/>
                              <a:ext cx="8820" cy="2070"/>
                            </a:xfrm>
                            <a:custGeom>
                              <a:avLst/>
                              <a:gdLst>
                                <a:gd name="T0" fmla="+- 0 2016 2016"/>
                                <a:gd name="T1" fmla="*/ T0 w 8820"/>
                                <a:gd name="T2" fmla="+- 0 5845 3775"/>
                                <a:gd name="T3" fmla="*/ 5845 h 2070"/>
                                <a:gd name="T4" fmla="+- 0 10836 2016"/>
                                <a:gd name="T5" fmla="*/ T4 w 8820"/>
                                <a:gd name="T6" fmla="+- 0 5845 3775"/>
                                <a:gd name="T7" fmla="*/ 5845 h 2070"/>
                                <a:gd name="T8" fmla="+- 0 10836 2016"/>
                                <a:gd name="T9" fmla="*/ T8 w 8820"/>
                                <a:gd name="T10" fmla="+- 0 3775 3775"/>
                                <a:gd name="T11" fmla="*/ 3775 h 2070"/>
                                <a:gd name="T12" fmla="+- 0 2016 2016"/>
                                <a:gd name="T13" fmla="*/ T12 w 8820"/>
                                <a:gd name="T14" fmla="+- 0 3775 3775"/>
                                <a:gd name="T15" fmla="*/ 3775 h 2070"/>
                                <a:gd name="T16" fmla="+- 0 2016 2016"/>
                                <a:gd name="T17" fmla="*/ T16 w 8820"/>
                                <a:gd name="T18" fmla="+- 0 5845 3775"/>
                                <a:gd name="T19" fmla="*/ 5845 h 20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2070">
                                  <a:moveTo>
                                    <a:pt x="0" y="2070"/>
                                  </a:moveTo>
                                  <a:lnTo>
                                    <a:pt x="8820" y="2070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" name="Group 205"/>
                        <wpg:cNvGrpSpPr>
                          <a:grpSpLocks/>
                        </wpg:cNvGrpSpPr>
                        <wpg:grpSpPr bwMode="auto">
                          <a:xfrm>
                            <a:off x="2016" y="3775"/>
                            <a:ext cx="8820" cy="2070"/>
                            <a:chOff x="2016" y="3775"/>
                            <a:chExt cx="8820" cy="2070"/>
                          </a:xfrm>
                        </wpg:grpSpPr>
                        <wps:wsp>
                          <wps:cNvPr id="244" name="Freeform 206"/>
                          <wps:cNvSpPr>
                            <a:spLocks/>
                          </wps:cNvSpPr>
                          <wps:spPr bwMode="auto">
                            <a:xfrm>
                              <a:off x="2016" y="3775"/>
                              <a:ext cx="8820" cy="2070"/>
                            </a:xfrm>
                            <a:custGeom>
                              <a:avLst/>
                              <a:gdLst>
                                <a:gd name="T0" fmla="+- 0 2016 2016"/>
                                <a:gd name="T1" fmla="*/ T0 w 8820"/>
                                <a:gd name="T2" fmla="+- 0 5845 3775"/>
                                <a:gd name="T3" fmla="*/ 5845 h 2070"/>
                                <a:gd name="T4" fmla="+- 0 10836 2016"/>
                                <a:gd name="T5" fmla="*/ T4 w 8820"/>
                                <a:gd name="T6" fmla="+- 0 5845 3775"/>
                                <a:gd name="T7" fmla="*/ 5845 h 2070"/>
                                <a:gd name="T8" fmla="+- 0 10836 2016"/>
                                <a:gd name="T9" fmla="*/ T8 w 8820"/>
                                <a:gd name="T10" fmla="+- 0 3775 3775"/>
                                <a:gd name="T11" fmla="*/ 3775 h 2070"/>
                                <a:gd name="T12" fmla="+- 0 2016 2016"/>
                                <a:gd name="T13" fmla="*/ T12 w 8820"/>
                                <a:gd name="T14" fmla="+- 0 3775 3775"/>
                                <a:gd name="T15" fmla="*/ 3775 h 2070"/>
                                <a:gd name="T16" fmla="+- 0 2016 2016"/>
                                <a:gd name="T17" fmla="*/ T16 w 8820"/>
                                <a:gd name="T18" fmla="+- 0 5845 3775"/>
                                <a:gd name="T19" fmla="*/ 5845 h 20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2070">
                                  <a:moveTo>
                                    <a:pt x="0" y="2070"/>
                                  </a:moveTo>
                                  <a:lnTo>
                                    <a:pt x="8820" y="2070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7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Text Box 20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00" y="100"/>
                              <a:ext cx="8445" cy="51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CE01D0" w14:textId="2F093348" w:rsidR="00B2272E" w:rsidRPr="00C81088" w:rsidRDefault="00B2272E" w:rsidP="000B7505">
                                <w:pPr>
                                  <w:spacing w:line="245" w:lineRule="exact"/>
                                  <w:rPr>
                                    <w:rFonts w:eastAsia="Arial" w:cstheme="minorHAnsi"/>
                                    <w:sz w:val="24"/>
                                    <w:szCs w:val="24"/>
                                  </w:rPr>
                                </w:pPr>
                                <w:r w:rsidRPr="00C81088">
                                  <w:rPr>
                                    <w:rFonts w:cstheme="minorHAnsi"/>
                                    <w:b/>
                                    <w:sz w:val="24"/>
                                  </w:rPr>
                                  <w:t>Notifiable accidents/incidents or other untoward events</w:t>
                                </w:r>
                                <w:r w:rsidR="000B7505" w:rsidRPr="00C81088">
                                  <w:rPr>
                                    <w:rFonts w:cstheme="minorHAnsi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 w:rsidRPr="00C81088">
                                  <w:rPr>
                                    <w:rFonts w:cstheme="minorHAnsi"/>
                                    <w:b/>
                                    <w:sz w:val="24"/>
                                  </w:rPr>
                                  <w:t>which occurred during the</w:t>
                                </w:r>
                                <w:r w:rsidRPr="00C81088">
                                  <w:rPr>
                                    <w:rFonts w:cstheme="minorHAnsi"/>
                                    <w:b/>
                                    <w:spacing w:val="-8"/>
                                    <w:sz w:val="24"/>
                                  </w:rPr>
                                  <w:t xml:space="preserve"> </w:t>
                                </w:r>
                                <w:r w:rsidRPr="00C81088">
                                  <w:rPr>
                                    <w:rFonts w:cstheme="minorHAnsi"/>
                                    <w:b/>
                                    <w:sz w:val="24"/>
                                  </w:rPr>
                                  <w:t>month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46" name="Text Box 20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1060"/>
                              <a:ext cx="6188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93F1CB" w14:textId="77777777" w:rsidR="00B2272E" w:rsidRDefault="00B2272E" w:rsidP="00B2272E">
                                <w:pPr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Number of notifiable events since the last monitoring visit</w:t>
                                </w:r>
                                <w:r>
                                  <w:rPr>
                                    <w:rFonts w:ascii="Arial"/>
                                    <w:spacing w:val="-20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47" name="Text Box 20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1729"/>
                              <a:ext cx="4988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A430D8" w14:textId="77777777" w:rsidR="00B2272E" w:rsidRDefault="00B2272E" w:rsidP="00B2272E">
                                <w:pPr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Confirm if accident/incident audit(s)</w:t>
                                </w:r>
                                <w:r>
                                  <w:rPr>
                                    <w:rFonts w:ascii="Arial"/>
                                    <w:spacing w:val="-1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completed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48" name="Text Box 21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2401"/>
                              <a:ext cx="3391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7D215F" w14:textId="77777777" w:rsidR="00B2272E" w:rsidRDefault="00B2272E" w:rsidP="00B2272E">
                                <w:pPr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If yes, confirm date of last</w:t>
                                </w:r>
                                <w:r>
                                  <w:rPr>
                                    <w:rFonts w:ascii="Arial"/>
                                    <w:spacing w:val="-1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audit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49" name="Text Box 2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3194"/>
                              <a:ext cx="8667" cy="51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1994AB" w14:textId="77777777" w:rsidR="00B2272E" w:rsidRDefault="00B2272E" w:rsidP="00B2272E">
                                <w:pPr>
                                  <w:spacing w:line="245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Provide detail on outcome of audit of accidents/incidents including identification</w:t>
                                </w:r>
                                <w:r>
                                  <w:rPr>
                                    <w:rFonts w:ascii="Arial"/>
                                    <w:spacing w:val="-3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of</w:t>
                                </w:r>
                              </w:p>
                              <w:p w14:paraId="1C691700" w14:textId="77777777" w:rsidR="00B2272E" w:rsidRDefault="00B2272E" w:rsidP="00B2272E">
                                <w:pPr>
                                  <w:spacing w:line="271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any themes/patterns and follow up action</w:t>
                                </w:r>
                                <w:r>
                                  <w:rPr>
                                    <w:rFonts w:ascii="Arial"/>
                                    <w:spacing w:val="-2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taken/required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0633BE" id="Group 181" o:spid="_x0000_s1030" style="position:absolute;margin-left:89.4pt;margin-top:9.45pt;width:457.9pt;height:480.85pt;z-index:-251653120;mso-position-horizontal-relative:page;mso-position-vertical-relative:text" coordorigin="1785,-3337" coordsize="9158,9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">
                <v:shape id="Freeform 146" o:spid="_x0000_s1031" style="position:absolute;left:1865;top:3488;width:2786;height:2792;visibility:visible;mso-wrap-style:square;v-text-anchor:top" coordsize="2786,2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" path="m1717,327r-777,l1020,328r82,12l1187,362r69,25l1326,417r70,36l1468,495r72,47l1601,587r60,47l1722,684r60,52l1842,791r60,59l1965,914r58,62l2079,1037r51,60l2178,1156r44,57l2262,1269r51,78l2356,1422r37,73l2422,1566r24,69l2465,1719r8,79l2470,1875r-13,73l2433,2020r-36,69l2349,2157r-60,66l2101,2411r486,l2627,2361r43,-62l2705,2236r29,-64l2756,2107r19,-80l2785,1944r1,-86l2777,1770r-17,-90l2742,1614r-23,-67l2692,1479r-31,-70l2624,1338r-41,-72l2537,1192r-39,-58l2457,1076r-45,-60l2364,956r-50,-60l2260,834r-56,-62l2144,709r-62,-63l2020,585r-62,-58l1896,472r-61,-52l1774,371r-57,-44xe" fillcolor="silver" stroked="f">
                  <v:fill opacity="32896f"/>
                  <v:path arrowok="t" o:connecttype="custom" o:connectlocs="940,3815;1102,3828;1256,3875;1396,3941;1540,4030;1661,4122;1782,4224;1902,4338;2023,4464;2130,4585;2222,4701;2313,4835;2393,4983;2446,5123;2473,5286;2457,5436;2397,5577;2289,5711;2587,5899;2670,5787;2734,5660;2775,5515;2786,5346;2760,5168;2719,5035;2661,4897;2583,4754;2498,4622;2412,4504;2314,4384;2204,4260;2082,4134;1958,4015;1835,3908;1717,3815" o:connectangles="0,0,0,0,0,0,0,0,0,0,0,0,0,0,0,0,0,0,0,0,0,0,0,0,0,0,0,0,0,0,0,0,0,0,0"/>
                </v:shape>
                <v:shape id="Freeform 151" o:spid="_x0000_s1032" style="position:absolute;left:3203;top:2210;width:3062;height:2760;visibility:visible;mso-wrap-style:square;v-text-anchor:top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" path="m1718,1133r-30,2l1659,1139r130,l1780,1137r-31,-3l1718,1133xe" fillcolor="silver" stroked="f">
                  <v:fill opacity="32896f"/>
                  <v:path arrowok="t" o:connecttype="custom" o:connectlocs="1718,3343;1688,3345;1659,3349;1789,3349;1780,3347;1749,3344;1718,3343" o:connectangles="0,0,0,0,0,0,0"/>
                </v:shape>
                <v:shape id="Freeform 161" o:spid="_x0000_s1033" style="position:absolute;left:6452;top:-1490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" path="m248,1221r-11,l246,1222r2,-1xe" fillcolor="silver" stroked="f">
                  <v:fill opacity="32896f"/>
                  <v:path arrowok="t" o:connecttype="custom" o:connectlocs="248,-269;237,-269;246,-268;248,-269" o:connectangles="0,0,0,0"/>
                </v:shape>
                <v:group id="Group 163" o:spid="_x0000_s1034" style="position:absolute;left:8850;top:889;width:1971;height:2" coordorigin="8850,889" coordsize="1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<v:shape id="Freeform 164" o:spid="_x0000_s1035" style="position:absolute;left:8850;top:889;width:1971;height:2;visibility:visible;mso-wrap-style:square;v-text-anchor:top" coordsize="1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" path="m,l1971,e" filled="f" strokeweight=".48pt">
                    <v:path arrowok="t" o:connecttype="custom" o:connectlocs="0,0;1971,0" o:connectangles="0,0"/>
                  </v:shape>
                </v:group>
                <v:group id="Group 165" o:spid="_x0000_s1036" style="position:absolute;left:8845;top:885;width:2;height:555" coordorigin="8845,885" coordsize="2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166" o:spid="_x0000_s1037" style="position:absolute;left:8845;top:885;width:2;height:555;visibility:visible;mso-wrap-style:square;v-text-anchor:top" coordsize="2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" path="m,l,554e" filled="f" strokeweight=".48pt">
                    <v:path arrowok="t" o:connecttype="custom" o:connectlocs="0,885;0,1439" o:connectangles="0,0"/>
                  </v:shape>
                </v:group>
                <v:group id="Group 167" o:spid="_x0000_s1038" style="position:absolute;left:8850;top:1434;width:1971;height:2" coordorigin="8850,1434" coordsize="1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168" o:spid="_x0000_s1039" style="position:absolute;left:8850;top:1434;width:1971;height:2;visibility:visible;mso-wrap-style:square;v-text-anchor:top" coordsize="1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" path="m,l1971,e" filled="f" strokeweight=".48pt">
                    <v:path arrowok="t" o:connecttype="custom" o:connectlocs="0,0;1971,0" o:connectangles="0,0"/>
                  </v:shape>
                </v:group>
                <v:group id="Group 169" o:spid="_x0000_s1040" style="position:absolute;left:10826;top:885;width:2;height:555" coordorigin="10826,885" coordsize="2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<v:shape id="Freeform 170" o:spid="_x0000_s1041" style="position:absolute;left:10826;top:885;width:2;height:555;visibility:visible;mso-wrap-style:square;v-text-anchor:top" coordsize="2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" path="m,l,554e" filled="f" strokeweight=".48pt">
                    <v:path arrowok="t" o:connecttype="custom" o:connectlocs="0,885;0,1439" o:connectangles="0,0"/>
                  </v:shape>
                </v:group>
                <v:group id="Group 171" o:spid="_x0000_s1042" style="position:absolute;left:7204;top:2389;width:1263;height:2" coordorigin="7204,2389" coordsize="12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shape id="Freeform 172" o:spid="_x0000_s1043" style="position:absolute;left:7204;top:2389;width:1263;height:2;visibility:visible;mso-wrap-style:square;v-text-anchor:top" coordsize="12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" path="m,l1262,e" filled="f" strokeweight=".48pt">
                    <v:path arrowok="t" o:connecttype="custom" o:connectlocs="0,0;1262,0" o:connectangles="0,0"/>
                  </v:shape>
                </v:group>
                <v:group id="Group 173" o:spid="_x0000_s1044" style="position:absolute;left:8476;top:2389;width:1129;height:2" coordorigin="8476,2389" coordsize="1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MhmxAAAANw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CgFrzPxCMjlEwAA//8DAFBLAQItABQABgAIAAAAIQDb4fbL7gAAAIUBAAATAAAAAAAAAAAA&#10;AAAAAAAAAABbQ29udGVudF9UeXBlc10ueG1sUEsBAi0AFAAGAAgAAAAhAFr0LFu/AAAAFQEAAAsA&#10;AAAAAAAAAAAAAAAAHwEAAF9yZWxzLy5yZWxzUEsBAi0AFAAGAAgAAAAhAHp0yGbEAAAA3AAAAA8A&#10;AAAAAAAAAAAAAAAABwIAAGRycy9kb3ducmV2LnhtbFBLBQYAAAAAAwADALcAAAD4AgAAAAA=&#10;">
                  <v:shape id="Freeform 174" o:spid="_x0000_s1045" style="position:absolute;left:8476;top:2389;width:1129;height:2;visibility:visible;mso-wrap-style:square;v-text-anchor:top" coordsize="1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" path="m,l1128,e" filled="f" strokeweight=".48pt">
                    <v:path arrowok="t" o:connecttype="custom" o:connectlocs="0,0;1128,0" o:connectangles="0,0"/>
                  </v:shape>
                </v:group>
                <v:group id="Group 175" o:spid="_x0000_s1046" style="position:absolute;left:9614;top:2389;width:1208;height:2" coordorigin="9614,2389" coordsize="1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176" o:spid="_x0000_s1047" style="position:absolute;left:9614;top:2389;width:1208;height:2;visibility:visible;mso-wrap-style:square;v-text-anchor:top" coordsize="1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" path="m,l1207,e" filled="f" strokeweight=".48pt">
                    <v:path arrowok="t" o:connecttype="custom" o:connectlocs="0,0;1207,0" o:connectangles="0,0"/>
                  </v:shape>
                </v:group>
                <v:group id="Group 177" o:spid="_x0000_s1048" style="position:absolute;left:7199;top:2385;width:2;height:582" coordorigin="7199,238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178" o:spid="_x0000_s1049" style="position:absolute;left:7199;top:238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" path="m,l,581e" filled="f" strokeweight=".48pt">
                    <v:path arrowok="t" o:connecttype="custom" o:connectlocs="0,2385;0,2966" o:connectangles="0,0"/>
                  </v:shape>
                </v:group>
                <v:group id="Group 179" o:spid="_x0000_s1050" style="position:absolute;left:7204;top:2961;width:1263;height:2" coordorigin="7204,2961" coordsize="12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180" o:spid="_x0000_s1051" style="position:absolute;left:7204;top:2961;width:1263;height:2;visibility:visible;mso-wrap-style:square;v-text-anchor:top" coordsize="12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" path="m,l1262,e" filled="f" strokeweight=".48pt">
                    <v:path arrowok="t" o:connecttype="custom" o:connectlocs="0,0;1262,0" o:connectangles="0,0"/>
                  </v:shape>
                </v:group>
                <v:group id="_x0000_s1052" style="position:absolute;left:8471;top:2385;width:2;height:582" coordorigin="8471,238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182" o:spid="_x0000_s1053" style="position:absolute;left:8471;top:238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" path="m,l,581e" filled="f" strokeweight=".48pt">
                    <v:path arrowok="t" o:connecttype="custom" o:connectlocs="0,2385;0,2966" o:connectangles="0,0"/>
                  </v:shape>
                </v:group>
                <v:group id="Group 183" o:spid="_x0000_s1054" style="position:absolute;left:8476;top:2961;width:1129;height:2" coordorigin="8476,2961" coordsize="1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184" o:spid="_x0000_s1055" style="position:absolute;left:8476;top:2961;width:1129;height:2;visibility:visible;mso-wrap-style:square;v-text-anchor:top" coordsize="1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" path="m,l1128,e" filled="f" strokeweight=".48pt">
                    <v:path arrowok="t" o:connecttype="custom" o:connectlocs="0,0;1128,0" o:connectangles="0,0"/>
                  </v:shape>
                </v:group>
                <v:group id="Group 185" o:spid="_x0000_s1056" style="position:absolute;left:9609;top:2385;width:2;height:582" coordorigin="9609,238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Freeform 186" o:spid="_x0000_s1057" style="position:absolute;left:9609;top:238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" path="m,l,581e" filled="f" strokeweight=".48pt">
                    <v:path arrowok="t" o:connecttype="custom" o:connectlocs="0,2385;0,2966" o:connectangles="0,0"/>
                  </v:shape>
                </v:group>
                <v:group id="Group 187" o:spid="_x0000_s1058" style="position:absolute;left:9614;top:2961;width:1208;height:2" coordorigin="9614,2961" coordsize="1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188" o:spid="_x0000_s1059" style="position:absolute;left:9614;top:2961;width:1208;height:2;visibility:visible;mso-wrap-style:square;v-text-anchor:top" coordsize="1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" path="m,l1207,e" filled="f" strokeweight=".48pt">
                    <v:path arrowok="t" o:connecttype="custom" o:connectlocs="0,0;1207,0" o:connectangles="0,0"/>
                  </v:shape>
                </v:group>
                <v:group id="Group 189" o:spid="_x0000_s1060" style="position:absolute;left:10826;top:2385;width:2;height:582" coordorigin="10826,238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190" o:spid="_x0000_s1061" style="position:absolute;left:10826;top:238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" path="m,l,581e" filled="f" strokeweight=".48pt">
                    <v:path arrowok="t" o:connecttype="custom" o:connectlocs="0,2385;0,2966" o:connectangles="0,0"/>
                  </v:shape>
                </v:group>
                <v:group id="Group 191" o:spid="_x0000_s1062" style="position:absolute;left:1872;top:750;width:9064;height:2" coordorigin="1872,750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192" o:spid="_x0000_s1063" style="position:absolute;left:1872;top:750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" path="m,l9064,e" filled="f" strokeweight=".48pt">
                    <v:path arrowok="t" o:connecttype="custom" o:connectlocs="0,0;9064,0" o:connectangles="0,0"/>
                  </v:shape>
                </v:group>
                <v:group id="Group 193" o:spid="_x0000_s1064" style="position:absolute;left:1868;top:745;width:2;height:5293" coordorigin="1868,745" coordsize="2,5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194" o:spid="_x0000_s1065" style="position:absolute;left:1868;top:745;width:2;height:5293;visibility:visible;mso-wrap-style:square;v-text-anchor:top" coordsize="2,5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" path="m,l,5293e" filled="f" strokeweight=".48pt">
                    <v:path arrowok="t" o:connecttype="custom" o:connectlocs="0,745;0,6038" o:connectangles="0,0"/>
                  </v:shape>
                </v:group>
                <v:group id="Group 195" o:spid="_x0000_s1066" style="position:absolute;left:1872;top:6033;width:9064;height:2" coordorigin="1872,6033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196" o:spid="_x0000_s1067" style="position:absolute;left:1872;top:6033;width:9064;height:2;visibility:visible;mso-wrap-style:square;v-text-anchor:top" coordsize="90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" path="m,l9064,e" filled="f" strokeweight=".48pt">
                    <v:path arrowok="t" o:connecttype="custom" o:connectlocs="0,0;9064,0" o:connectangles="0,0"/>
                  </v:shape>
                </v:group>
                <v:group id="Group 197" o:spid="_x0000_s1068" style="position:absolute;left:10941;top:745;width:2;height:5293" coordorigin="10941,745" coordsize="2,5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198" o:spid="_x0000_s1069" style="position:absolute;left:10941;top:745;width:2;height:5293;visibility:visible;mso-wrap-style:square;v-text-anchor:top" coordsize="2,5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" path="m,l,5293e" filled="f" strokeweight=".16936mm">
                    <v:path arrowok="t" o:connecttype="custom" o:connectlocs="0,745;0,6038" o:connectangles="0,0"/>
                  </v:shape>
                </v:group>
                <v:group id="Group 199" o:spid="_x0000_s1070" style="position:absolute;left:1785;top:-3337;width:9051;height:2625" coordorigin="1785,-3337" coordsize="9051,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Freeform 200" o:spid="_x0000_s1071" style="position:absolute;left:1785;top:-3337;width:9051;height:2625;visibility:visible;mso-wrap-style:square;v-text-anchor:top" coordsize="9051,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" path="m,2625r9051,l9051,,,,,2625xe" stroked="f">
                    <v:path arrowok="t" o:connecttype="custom" o:connectlocs="0,-712;9051,-712;9051,-3337;0,-3337;0,-712" o:connectangles="0,0,0,0,0"/>
                  </v:shape>
                </v:group>
                <v:group id="Group 201" o:spid="_x0000_s1072" style="position:absolute;left:1785;top:-3337;width:9051;height:2625" coordorigin="1785,-3337" coordsize="9051,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5g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SLuHvTDgCcv0LAAD//wMAUEsBAi0AFAAGAAgAAAAhANvh9svuAAAAhQEAABMAAAAAAAAA&#10;AAAAAAAAAAAAAFtDb250ZW50X1R5cGVzXS54bWxQSwECLQAUAAYACAAAACEAWvQsW78AAAAVAQAA&#10;CwAAAAAAAAAAAAAAAAAfAQAAX3JlbHMvLnJlbHNQSwECLQAUAAYACAAAACEAz7eYAMYAAADcAAAA&#10;DwAAAAAAAAAAAAAAAAAHAgAAZHJzL2Rvd25yZXYueG1sUEsFBgAAAAADAAMAtwAAAPoCAAAAAA==&#10;">
                  <v:shape id="Freeform 202" o:spid="_x0000_s1073" style="position:absolute;left:1785;top:-3337;width:9051;height:2625;visibility:visible;mso-wrap-style:square;v-text-anchor:top" coordsize="9051,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" path="m,2625r9051,l9051,,,,,2625xe" filled="f" strokeweight=".5pt">
                    <v:path arrowok="t" o:connecttype="custom" o:connectlocs="0,-712;9051,-712;9051,-3337;0,-3337;0,-712" o:connectangles="0,0,0,0,0"/>
                  </v:shape>
                </v:group>
                <v:group id="Group 203" o:spid="_x0000_s1074" style="position:absolute;left:2016;top:3775;width:8820;height:2070" coordorigin="2016,3775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Freeform 204" o:spid="_x0000_s1075" style="position:absolute;left:2016;top:3775;width:8820;height:2070;visibility:visible;mso-wrap-style:square;v-text-anchor:top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" path="m,2070r8820,l8820,,,,,2070xe" stroked="f">
                    <v:path arrowok="t" o:connecttype="custom" o:connectlocs="0,5845;8820,5845;8820,3775;0,3775;0,5845" o:connectangles="0,0,0,0,0"/>
                  </v:shape>
                </v:group>
                <v:group id="Group 205" o:spid="_x0000_s1076" style="position:absolute;left:2016;top:3775;width:8820;height:2070" coordorigin="2016,3775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<v:shape id="Freeform 206" o:spid="_x0000_s1077" style="position:absolute;left:2016;top:3775;width:8820;height:2070;visibility:visible;mso-wrap-style:square;v-text-anchor:top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" path="m,2070r8820,l8820,,,,,2070xe" filled="f" strokeweight=".5pt">
                    <v:path arrowok="t" o:connecttype="custom" o:connectlocs="0,5845;8820,5845;8820,3775;0,3775;0,5845" o:connectangles="0,0,0,0,0"/>
                  </v:shape>
                  <v:shape id="Text Box 207" o:spid="_x0000_s1078" type="#_x0000_t202" style="position:absolute;left:1800;top:100;width:8445;height:5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" filled="f" stroked="f">
                    <v:textbox inset="0,0,0,0">
                      <w:txbxContent>
                        <w:p w14:paraId="28CE01D0" w14:textId="2F093348" w:rsidR="00B2272E" w:rsidRPr="00C81088" w:rsidRDefault="00B2272E" w:rsidP="000B7505">
                          <w:pPr>
                            <w:spacing w:line="245" w:lineRule="exact"/>
                            <w:rPr>
                              <w:rFonts w:eastAsia="Arial" w:cstheme="minorHAnsi"/>
                              <w:sz w:val="24"/>
                              <w:szCs w:val="24"/>
                            </w:rPr>
                          </w:pPr>
                          <w:r w:rsidRPr="00C81088">
                            <w:rPr>
                              <w:rFonts w:cstheme="minorHAnsi"/>
                              <w:b/>
                              <w:sz w:val="24"/>
                            </w:rPr>
                            <w:t>Notifiable accidents/incidents or other untoward events</w:t>
                          </w:r>
                          <w:r w:rsidR="000B7505" w:rsidRPr="00C81088">
                            <w:rPr>
                              <w:rFonts w:cstheme="minorHAnsi"/>
                              <w:b/>
                              <w:sz w:val="24"/>
                            </w:rPr>
                            <w:t xml:space="preserve"> </w:t>
                          </w:r>
                          <w:r w:rsidRPr="00C81088">
                            <w:rPr>
                              <w:rFonts w:cstheme="minorHAnsi"/>
                              <w:b/>
                              <w:sz w:val="24"/>
                            </w:rPr>
                            <w:t>which occurred during the</w:t>
                          </w:r>
                          <w:r w:rsidRPr="00C81088">
                            <w:rPr>
                              <w:rFonts w:cstheme="minorHAnsi"/>
                              <w:b/>
                              <w:spacing w:val="-8"/>
                              <w:sz w:val="24"/>
                            </w:rPr>
                            <w:t xml:space="preserve"> </w:t>
                          </w:r>
                          <w:r w:rsidRPr="00C81088">
                            <w:rPr>
                              <w:rFonts w:cstheme="minorHAnsi"/>
                              <w:b/>
                              <w:sz w:val="24"/>
                            </w:rPr>
                            <w:t>month:</w:t>
                          </w:r>
                        </w:p>
                      </w:txbxContent>
                    </v:textbox>
                  </v:shape>
                  <v:shape id="Text Box 208" o:spid="_x0000_s1079" type="#_x0000_t202" style="position:absolute;left:1973;top:1060;width:6188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" filled="f" stroked="f">
                    <v:textbox inset="0,0,0,0">
                      <w:txbxContent>
                        <w:p w14:paraId="5D93F1CB" w14:textId="77777777" w:rsidR="00B2272E" w:rsidRDefault="00B2272E" w:rsidP="00B2272E">
                          <w:pPr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Number of notifiable events since the last monitoring visit</w:t>
                          </w:r>
                          <w:r>
                            <w:rPr>
                              <w:rFonts w:ascii="Arial"/>
                              <w:spacing w:val="-2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:</w:t>
                          </w:r>
                        </w:p>
                      </w:txbxContent>
                    </v:textbox>
                  </v:shape>
                  <v:shape id="Text Box 209" o:spid="_x0000_s1080" type="#_x0000_t202" style="position:absolute;left:1973;top:1729;width:4988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" filled="f" stroked="f">
                    <v:textbox inset="0,0,0,0">
                      <w:txbxContent>
                        <w:p w14:paraId="69A430D8" w14:textId="77777777" w:rsidR="00B2272E" w:rsidRDefault="00B2272E" w:rsidP="00B2272E">
                          <w:pPr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Confirm if accident/incident audit(s)</w:t>
                          </w:r>
                          <w:r>
                            <w:rPr>
                              <w:rFonts w:ascii="Arial"/>
                              <w:spacing w:val="-1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completed:</w:t>
                          </w:r>
                        </w:p>
                      </w:txbxContent>
                    </v:textbox>
                  </v:shape>
                  <v:shape id="Text Box 210" o:spid="_x0000_s1081" type="#_x0000_t202" style="position:absolute;left:1973;top:2401;width:3391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4VVwQAAANwAAAAPAAAAZHJzL2Rvd25yZXYueG1sRE9Ni8Iw&#10;EL0v+B/CCN7WVBF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NLnhVXBAAAA3AAAAA8AAAAA&#10;AAAAAAAAAAAABwIAAGRycy9kb3ducmV2LnhtbFBLBQYAAAAAAwADALcAAAD1AgAAAAA=&#10;" filled="f" stroked="f">
                    <v:textbox inset="0,0,0,0">
                      <w:txbxContent>
                        <w:p w14:paraId="2B7D215F" w14:textId="77777777" w:rsidR="00B2272E" w:rsidRDefault="00B2272E" w:rsidP="00B2272E">
                          <w:pPr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If yes, confirm date of last</w:t>
                          </w:r>
                          <w:r>
                            <w:rPr>
                              <w:rFonts w:ascii="Arial"/>
                              <w:spacing w:val="-1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audit:</w:t>
                          </w:r>
                        </w:p>
                      </w:txbxContent>
                    </v:textbox>
                  </v:shape>
                  <v:shape id="Text Box 211" o:spid="_x0000_s1082" type="#_x0000_t202" style="position:absolute;left:1973;top:3194;width:8667;height:5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yDOxAAAANwAAAAPAAAAZHJzL2Rvd25yZXYueG1sRI9Ba8JA&#10;FITvgv9heYI33Sgi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L2rIM7EAAAA3AAAAA8A&#10;AAAAAAAAAAAAAAAABwIAAGRycy9kb3ducmV2LnhtbFBLBQYAAAAAAwADALcAAAD4AgAAAAA=&#10;" filled="f" stroked="f">
                    <v:textbox inset="0,0,0,0">
                      <w:txbxContent>
                        <w:p w14:paraId="1C1994AB" w14:textId="77777777" w:rsidR="00B2272E" w:rsidRDefault="00B2272E" w:rsidP="00B2272E">
                          <w:pPr>
                            <w:spacing w:line="245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Provide detail on outcome of audit of accidents/incidents including identification</w:t>
                          </w:r>
                          <w:r>
                            <w:rPr>
                              <w:rFonts w:ascii="Arial"/>
                              <w:spacing w:val="-3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of</w:t>
                          </w:r>
                        </w:p>
                        <w:p w14:paraId="1C691700" w14:textId="77777777" w:rsidR="00B2272E" w:rsidRDefault="00B2272E" w:rsidP="00B2272E">
                          <w:pPr>
                            <w:spacing w:line="271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any themes/patterns and follow up action</w:t>
                          </w:r>
                          <w:r>
                            <w:rPr>
                              <w:rFonts w:ascii="Arial"/>
                              <w:spacing w:val="-2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taken/required: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</w:p>
    <w:p w14:paraId="10450923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437C4E45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12D37CA5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566175AB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73EC1602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4315325A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1F3988A1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7D3B4B79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66CB49A1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1FD49C40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3A7B1945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1F8533A0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541A4682" w14:textId="77777777" w:rsidR="00B2272E" w:rsidRPr="006C42DF" w:rsidRDefault="00B2272E" w:rsidP="00B2272E">
      <w:pPr>
        <w:spacing w:before="7"/>
        <w:rPr>
          <w:rFonts w:ascii="Calibri" w:eastAsia="Arial" w:hAnsi="Calibri" w:cs="Arial"/>
          <w:sz w:val="28"/>
          <w:szCs w:val="28"/>
        </w:rPr>
      </w:pPr>
    </w:p>
    <w:p w14:paraId="0F0FCAB6" w14:textId="77777777" w:rsidR="00B2272E" w:rsidRPr="006C42DF" w:rsidRDefault="00B2272E" w:rsidP="00B2272E">
      <w:pPr>
        <w:pStyle w:val="Heading1"/>
        <w:spacing w:before="69"/>
        <w:ind w:left="118" w:right="524" w:firstLine="0"/>
        <w:rPr>
          <w:rFonts w:ascii="Calibri" w:hAnsi="Calibri" w:cs="Arial"/>
          <w:b w:val="0"/>
          <w:bCs w:val="0"/>
        </w:rPr>
      </w:pPr>
      <w:r w:rsidRPr="006C42DF">
        <w:rPr>
          <w:rFonts w:ascii="Calibri" w:hAnsi="Calibri" w:cs="Arial"/>
        </w:rPr>
        <w:t>8.</w:t>
      </w:r>
    </w:p>
    <w:p w14:paraId="6BE067A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AF5731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54C47B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A67161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FC71A1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440C4DC" w14:textId="77777777" w:rsidR="00B2272E" w:rsidRPr="006C42DF" w:rsidRDefault="00B2272E" w:rsidP="00B2272E">
      <w:pPr>
        <w:spacing w:before="2"/>
        <w:rPr>
          <w:rFonts w:ascii="Calibri" w:eastAsia="Arial" w:hAnsi="Calibri" w:cs="Arial"/>
          <w:b/>
          <w:bCs/>
          <w:sz w:val="24"/>
          <w:szCs w:val="24"/>
        </w:rPr>
      </w:pPr>
    </w:p>
    <w:tbl>
      <w:tblPr>
        <w:tblW w:w="0" w:type="auto"/>
        <w:tblInd w:w="67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4"/>
        <w:gridCol w:w="737"/>
        <w:gridCol w:w="734"/>
        <w:gridCol w:w="734"/>
      </w:tblGrid>
      <w:tr w:rsidR="00B2272E" w:rsidRPr="006C42DF" w14:paraId="5C8203F7" w14:textId="77777777" w:rsidTr="00895150">
        <w:trPr>
          <w:trHeight w:hRule="exact" w:val="406"/>
        </w:trPr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D2A54" w14:textId="77777777" w:rsidR="00B2272E" w:rsidRPr="006C42DF" w:rsidRDefault="00B2272E" w:rsidP="00895150">
            <w:pPr>
              <w:pStyle w:val="TableParagraph"/>
              <w:spacing w:line="272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Yes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D9C67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5E4A0" w14:textId="77777777" w:rsidR="00B2272E" w:rsidRPr="006C42DF" w:rsidRDefault="00B2272E" w:rsidP="00895150">
            <w:pPr>
              <w:pStyle w:val="TableParagraph"/>
              <w:spacing w:line="272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No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0935B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</w:tbl>
    <w:p w14:paraId="02DF08E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16453A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0EA75E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DB9106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FB72D3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14D685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1A8027B" w14:textId="5DB2ECDA" w:rsidR="00B2272E" w:rsidRPr="006C42DF" w:rsidRDefault="00C81088" w:rsidP="00C81088">
      <w:pPr>
        <w:tabs>
          <w:tab w:val="left" w:pos="2472"/>
        </w:tabs>
        <w:rPr>
          <w:rFonts w:ascii="Calibri" w:eastAsia="Arial" w:hAnsi="Calibri" w:cs="Arial"/>
          <w:b/>
          <w:bCs/>
          <w:sz w:val="20"/>
          <w:szCs w:val="20"/>
        </w:rPr>
      </w:pPr>
      <w:r>
        <w:rPr>
          <w:rFonts w:ascii="Calibri" w:eastAsia="Arial" w:hAnsi="Calibri" w:cs="Arial"/>
          <w:b/>
          <w:bCs/>
          <w:sz w:val="20"/>
          <w:szCs w:val="20"/>
        </w:rPr>
        <w:tab/>
      </w:r>
    </w:p>
    <w:p w14:paraId="657409B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FA593F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E292B96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C7A0BB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11F0B8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F09CA1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59A362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81C950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D89412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59633B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E49C6C5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t>Incidents</w:t>
      </w:r>
    </w:p>
    <w:p w14:paraId="2F5B599F" w14:textId="31E39B10" w:rsidR="00B2272E" w:rsidRPr="006C42DF" w:rsidRDefault="00B2272E" w:rsidP="00B2272E">
      <w:pPr>
        <w:pStyle w:val="ListParagraph"/>
        <w:numPr>
          <w:ilvl w:val="1"/>
          <w:numId w:val="1"/>
        </w:numPr>
        <w:tabs>
          <w:tab w:val="left" w:pos="1190"/>
        </w:tabs>
        <w:ind w:right="473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t xml:space="preserve">Safeguarding incidents (SOVA): status </w:t>
      </w:r>
      <w:proofErr w:type="gramStart"/>
      <w:r w:rsidRPr="006C42DF">
        <w:rPr>
          <w:rFonts w:ascii="Calibri" w:hAnsi="Calibri" w:cs="Arial"/>
          <w:b/>
          <w:sz w:val="24"/>
        </w:rPr>
        <w:t>i.e.</w:t>
      </w:r>
      <w:proofErr w:type="gramEnd"/>
      <w:r w:rsidRPr="006C42DF">
        <w:rPr>
          <w:rFonts w:ascii="Calibri" w:hAnsi="Calibri" w:cs="Arial"/>
          <w:b/>
          <w:sz w:val="24"/>
        </w:rPr>
        <w:t xml:space="preserve"> referral to professional body/ </w:t>
      </w:r>
      <w:r w:rsidR="000B7505">
        <w:rPr>
          <w:rFonts w:ascii="Calibri" w:hAnsi="Calibri" w:cs="Arial"/>
          <w:b/>
          <w:sz w:val="24"/>
        </w:rPr>
        <w:t>CQC</w:t>
      </w:r>
      <w:r w:rsidRPr="006C42DF">
        <w:rPr>
          <w:rFonts w:ascii="Calibri" w:hAnsi="Calibri" w:cs="Arial"/>
          <w:b/>
          <w:sz w:val="24"/>
        </w:rPr>
        <w:t xml:space="preserve"> / ISA and relatives</w:t>
      </w:r>
      <w:r w:rsidRPr="006C42DF">
        <w:rPr>
          <w:rFonts w:ascii="Calibri" w:hAnsi="Calibri" w:cs="Arial"/>
          <w:b/>
          <w:spacing w:val="-7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informed:</w:t>
      </w:r>
    </w:p>
    <w:p w14:paraId="5E89EB5F" w14:textId="77777777" w:rsidR="00B2272E" w:rsidRPr="006C42DF" w:rsidRDefault="00B2272E" w:rsidP="00B2272E">
      <w:pPr>
        <w:spacing w:before="10"/>
        <w:rPr>
          <w:rFonts w:ascii="Calibri" w:eastAsia="Arial" w:hAnsi="Calibri" w:cs="Arial"/>
          <w:b/>
          <w:bCs/>
          <w:sz w:val="9"/>
          <w:szCs w:val="9"/>
        </w:rPr>
      </w:pPr>
    </w:p>
    <w:p w14:paraId="6C1787B5" w14:textId="77777777" w:rsidR="00B2272E" w:rsidRPr="006C42DF" w:rsidRDefault="00B2272E" w:rsidP="00B2272E">
      <w:pPr>
        <w:ind w:left="600"/>
        <w:rPr>
          <w:rFonts w:ascii="Calibri" w:eastAsia="Arial" w:hAnsi="Calibri" w:cs="Arial"/>
          <w:sz w:val="20"/>
          <w:szCs w:val="20"/>
        </w:rPr>
      </w:pPr>
      <w:r w:rsidRPr="006C42DF">
        <w:rPr>
          <w:rFonts w:ascii="Calibri" w:eastAsia="Arial" w:hAnsi="Calibri" w:cs="Arial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72D8E825" wp14:editId="064ECF60">
                <wp:extent cx="5753735" cy="1033780"/>
                <wp:effectExtent l="6350" t="6350" r="2540" b="7620"/>
                <wp:docPr id="178" name="Group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3735" cy="1033780"/>
                          <a:chOff x="0" y="0"/>
                          <a:chExt cx="9061" cy="1628"/>
                        </a:xfrm>
                      </wpg:grpSpPr>
                      <wpg:grpSp>
                        <wpg:cNvPr id="179" name="Group 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9051" cy="1618"/>
                            <a:chOff x="5" y="5"/>
                            <a:chExt cx="9051" cy="1618"/>
                          </a:xfrm>
                        </wpg:grpSpPr>
                        <wps:wsp>
                          <wps:cNvPr id="180" name="Freeform 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9051" cy="1618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9051"/>
                                <a:gd name="T2" fmla="+- 0 1623 5"/>
                                <a:gd name="T3" fmla="*/ 1623 h 1618"/>
                                <a:gd name="T4" fmla="+- 0 9056 5"/>
                                <a:gd name="T5" fmla="*/ T4 w 9051"/>
                                <a:gd name="T6" fmla="+- 0 1623 5"/>
                                <a:gd name="T7" fmla="*/ 1623 h 1618"/>
                                <a:gd name="T8" fmla="+- 0 9056 5"/>
                                <a:gd name="T9" fmla="*/ T8 w 9051"/>
                                <a:gd name="T10" fmla="+- 0 5 5"/>
                                <a:gd name="T11" fmla="*/ 5 h 1618"/>
                                <a:gd name="T12" fmla="+- 0 5 5"/>
                                <a:gd name="T13" fmla="*/ T12 w 9051"/>
                                <a:gd name="T14" fmla="+- 0 5 5"/>
                                <a:gd name="T15" fmla="*/ 5 h 1618"/>
                                <a:gd name="T16" fmla="+- 0 5 5"/>
                                <a:gd name="T17" fmla="*/ T16 w 9051"/>
                                <a:gd name="T18" fmla="+- 0 1623 5"/>
                                <a:gd name="T19" fmla="*/ 1623 h 16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051" h="1618">
                                  <a:moveTo>
                                    <a:pt x="0" y="1618"/>
                                  </a:moveTo>
                                  <a:lnTo>
                                    <a:pt x="9051" y="1618"/>
                                  </a:lnTo>
                                  <a:lnTo>
                                    <a:pt x="905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F84357" id="Group 178" o:spid="_x0000_s1026" style="width:453.05pt;height:81.4pt;mso-position-horizontal-relative:char;mso-position-vertical-relative:line" coordsize="9061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">
                <v:group id="Group 6" o:spid="_x0000_s1027" style="position:absolute;left:5;top:5;width:9051;height:1618" coordorigin="5,5" coordsize="9051,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7" o:spid="_x0000_s1028" style="position:absolute;left:5;top:5;width:9051;height:1618;visibility:visible;mso-wrap-style:square;v-text-anchor:top" coordsize="9051,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" path="m,1618r9051,l9051,,,,,1618xe" filled="f" strokeweight=".5pt">
                    <v:path arrowok="t" o:connecttype="custom" o:connectlocs="0,1623;9051,1623;9051,5;0,5;0,1623" o:connectangles="0,0,0,0,0"/>
                  </v:shape>
                </v:group>
                <w10:anchorlock/>
              </v:group>
            </w:pict>
          </mc:Fallback>
        </mc:AlternateContent>
      </w:r>
    </w:p>
    <w:p w14:paraId="5DBE0FAE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  <w:sectPr w:rsidR="00B2272E" w:rsidRPr="006C42DF">
          <w:pgSz w:w="11910" w:h="16840"/>
          <w:pgMar w:top="1360" w:right="860" w:bottom="940" w:left="1180" w:header="0" w:footer="755" w:gutter="0"/>
          <w:cols w:space="720"/>
        </w:sectPr>
      </w:pPr>
    </w:p>
    <w:p w14:paraId="5F6C79D3" w14:textId="77777777" w:rsidR="00B2272E" w:rsidRPr="006C42DF" w:rsidRDefault="00B2272E" w:rsidP="00B2272E">
      <w:pPr>
        <w:pStyle w:val="ListParagraph"/>
        <w:numPr>
          <w:ilvl w:val="1"/>
          <w:numId w:val="1"/>
        </w:numPr>
        <w:tabs>
          <w:tab w:val="left" w:pos="1190"/>
        </w:tabs>
        <w:spacing w:before="57"/>
        <w:ind w:right="514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>Confirm if staff disciplinary procedures implemented and outcomes:</w:t>
      </w:r>
      <w:r w:rsidRPr="006C42DF">
        <w:rPr>
          <w:rFonts w:ascii="Calibri" w:hAnsi="Calibri" w:cs="Arial"/>
          <w:b/>
          <w:spacing w:val="-19"/>
          <w:sz w:val="24"/>
        </w:rPr>
        <w:t xml:space="preserve"> </w:t>
      </w:r>
      <w:proofErr w:type="gramStart"/>
      <w:r w:rsidRPr="006C42DF">
        <w:rPr>
          <w:rFonts w:ascii="Calibri" w:hAnsi="Calibri" w:cs="Arial"/>
          <w:b/>
          <w:sz w:val="24"/>
        </w:rPr>
        <w:t>i.e.</w:t>
      </w:r>
      <w:proofErr w:type="gramEnd"/>
      <w:r w:rsidRPr="006C42DF">
        <w:rPr>
          <w:rFonts w:ascii="Calibri" w:hAnsi="Calibri" w:cs="Arial"/>
          <w:b/>
          <w:sz w:val="24"/>
        </w:rPr>
        <w:t xml:space="preserve"> Staff disci</w:t>
      </w:r>
      <w:r>
        <w:rPr>
          <w:rFonts w:ascii="Calibri" w:hAnsi="Calibri" w:cs="Arial"/>
          <w:b/>
          <w:sz w:val="24"/>
        </w:rPr>
        <w:t>plined / suspended / referral to</w:t>
      </w:r>
    </w:p>
    <w:p w14:paraId="5F8A77E8" w14:textId="77777777" w:rsidR="00B2272E" w:rsidRPr="006C42DF" w:rsidRDefault="00B2272E" w:rsidP="00B2272E">
      <w:pPr>
        <w:spacing w:before="11"/>
        <w:rPr>
          <w:rFonts w:ascii="Calibri" w:eastAsia="Arial" w:hAnsi="Calibri" w:cs="Arial"/>
          <w:b/>
          <w:bCs/>
          <w:sz w:val="18"/>
          <w:szCs w:val="18"/>
        </w:rPr>
      </w:pPr>
    </w:p>
    <w:p w14:paraId="5E26DA78" w14:textId="77777777" w:rsidR="00B2272E" w:rsidRPr="006C42DF" w:rsidRDefault="00B2272E" w:rsidP="00B2272E">
      <w:pPr>
        <w:ind w:left="645"/>
        <w:rPr>
          <w:rFonts w:ascii="Calibri" w:eastAsia="Arial" w:hAnsi="Calibri" w:cs="Arial"/>
          <w:sz w:val="20"/>
          <w:szCs w:val="20"/>
        </w:rPr>
      </w:pPr>
      <w:r w:rsidRPr="006C42DF">
        <w:rPr>
          <w:rFonts w:ascii="Calibri" w:eastAsia="Arial" w:hAnsi="Calibri" w:cs="Arial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18765A23" wp14:editId="0F6CB667">
                <wp:extent cx="5568950" cy="958850"/>
                <wp:effectExtent l="6350" t="8890" r="6350" b="3810"/>
                <wp:docPr id="175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68950" cy="958850"/>
                          <a:chOff x="0" y="0"/>
                          <a:chExt cx="8770" cy="1510"/>
                        </a:xfrm>
                      </wpg:grpSpPr>
                      <wpg:grpSp>
                        <wpg:cNvPr id="176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8760" cy="1500"/>
                            <a:chOff x="5" y="5"/>
                            <a:chExt cx="8760" cy="1500"/>
                          </a:xfrm>
                        </wpg:grpSpPr>
                        <wps:wsp>
                          <wps:cNvPr id="177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8760" cy="1500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8760"/>
                                <a:gd name="T2" fmla="+- 0 1505 5"/>
                                <a:gd name="T3" fmla="*/ 1505 h 1500"/>
                                <a:gd name="T4" fmla="+- 0 8765 5"/>
                                <a:gd name="T5" fmla="*/ T4 w 8760"/>
                                <a:gd name="T6" fmla="+- 0 1505 5"/>
                                <a:gd name="T7" fmla="*/ 1505 h 1500"/>
                                <a:gd name="T8" fmla="+- 0 8765 5"/>
                                <a:gd name="T9" fmla="*/ T8 w 8760"/>
                                <a:gd name="T10" fmla="+- 0 5 5"/>
                                <a:gd name="T11" fmla="*/ 5 h 1500"/>
                                <a:gd name="T12" fmla="+- 0 5 5"/>
                                <a:gd name="T13" fmla="*/ T12 w 8760"/>
                                <a:gd name="T14" fmla="+- 0 5 5"/>
                                <a:gd name="T15" fmla="*/ 5 h 1500"/>
                                <a:gd name="T16" fmla="+- 0 5 5"/>
                                <a:gd name="T17" fmla="*/ T16 w 8760"/>
                                <a:gd name="T18" fmla="+- 0 1505 5"/>
                                <a:gd name="T19" fmla="*/ 1505 h 15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760" h="1500">
                                  <a:moveTo>
                                    <a:pt x="0" y="1500"/>
                                  </a:moveTo>
                                  <a:lnTo>
                                    <a:pt x="8760" y="1500"/>
                                  </a:lnTo>
                                  <a:lnTo>
                                    <a:pt x="87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5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DF530D" id="Group 175" o:spid="_x0000_s1026" style="width:438.5pt;height:75.5pt;mso-position-horizontal-relative:char;mso-position-vertical-relative:line" coordsize="8770,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">
                <v:group id="Group 3" o:spid="_x0000_s1027" style="position:absolute;left:5;top:5;width:8760;height:1500" coordorigin="5,5" coordsize="8760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4" o:spid="_x0000_s1028" style="position:absolute;left:5;top:5;width:8760;height:1500;visibility:visible;mso-wrap-style:square;v-text-anchor:top" coordsize="8760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" path="m,1500r8760,l8760,,,,,1500xe" filled="f" strokeweight=".5pt">
                    <v:path arrowok="t" o:connecttype="custom" o:connectlocs="0,1505;8760,1505;8760,5;0,5;0,1505" o:connectangles="0,0,0,0,0"/>
                  </v:shape>
                </v:group>
                <w10:anchorlock/>
              </v:group>
            </w:pict>
          </mc:Fallback>
        </mc:AlternateContent>
      </w:r>
    </w:p>
    <w:p w14:paraId="1398099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AB55B3F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5"/>
          <w:szCs w:val="25"/>
        </w:rPr>
      </w:pPr>
    </w:p>
    <w:p w14:paraId="2A7A54DB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589E3E0C" wp14:editId="106A0D79">
                <wp:simplePos x="0" y="0"/>
                <wp:positionH relativeFrom="page">
                  <wp:posOffset>1181100</wp:posOffset>
                </wp:positionH>
                <wp:positionV relativeFrom="paragraph">
                  <wp:posOffset>140970</wp:posOffset>
                </wp:positionV>
                <wp:extent cx="5777865" cy="6755765"/>
                <wp:effectExtent l="0" t="0" r="13335" b="26035"/>
                <wp:wrapNone/>
                <wp:docPr id="123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7865" cy="6755765"/>
                          <a:chOff x="1868" y="232"/>
                          <a:chExt cx="9099" cy="10639"/>
                        </a:xfrm>
                      </wpg:grpSpPr>
                      <wps:wsp>
                        <wps:cNvPr id="131" name="Freeform 220"/>
                        <wps:cNvSpPr>
                          <a:spLocks/>
                        </wps:cNvSpPr>
                        <wps:spPr bwMode="auto">
                          <a:xfrm>
                            <a:off x="3203" y="3932"/>
                            <a:ext cx="3062" cy="2760"/>
                          </a:xfrm>
                          <a:custGeom>
                            <a:avLst/>
                            <a:gdLst>
                              <a:gd name="T0" fmla="+- 0 4921 3203"/>
                              <a:gd name="T1" fmla="*/ T0 w 3062"/>
                              <a:gd name="T2" fmla="+- 0 5065 3932"/>
                              <a:gd name="T3" fmla="*/ 5065 h 2760"/>
                              <a:gd name="T4" fmla="+- 0 4891 3203"/>
                              <a:gd name="T5" fmla="*/ T4 w 3062"/>
                              <a:gd name="T6" fmla="+- 0 5067 3932"/>
                              <a:gd name="T7" fmla="*/ 5067 h 2760"/>
                              <a:gd name="T8" fmla="+- 0 4862 3203"/>
                              <a:gd name="T9" fmla="*/ T8 w 3062"/>
                              <a:gd name="T10" fmla="+- 0 5071 3932"/>
                              <a:gd name="T11" fmla="*/ 5071 h 2760"/>
                              <a:gd name="T12" fmla="+- 0 4992 3203"/>
                              <a:gd name="T13" fmla="*/ T12 w 3062"/>
                              <a:gd name="T14" fmla="+- 0 5071 3932"/>
                              <a:gd name="T15" fmla="*/ 5071 h 2760"/>
                              <a:gd name="T16" fmla="+- 0 4983 3203"/>
                              <a:gd name="T17" fmla="*/ T16 w 3062"/>
                              <a:gd name="T18" fmla="+- 0 5069 3932"/>
                              <a:gd name="T19" fmla="*/ 5069 h 2760"/>
                              <a:gd name="T20" fmla="+- 0 4952 3203"/>
                              <a:gd name="T21" fmla="*/ T20 w 3062"/>
                              <a:gd name="T22" fmla="+- 0 5066 3932"/>
                              <a:gd name="T23" fmla="*/ 5066 h 2760"/>
                              <a:gd name="T24" fmla="+- 0 4921 3203"/>
                              <a:gd name="T25" fmla="*/ T24 w 3062"/>
                              <a:gd name="T26" fmla="+- 0 5065 3932"/>
                              <a:gd name="T27" fmla="*/ 5065 h 2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3062" h="2760">
                                <a:moveTo>
                                  <a:pt x="1718" y="1133"/>
                                </a:moveTo>
                                <a:lnTo>
                                  <a:pt x="1688" y="1135"/>
                                </a:lnTo>
                                <a:lnTo>
                                  <a:pt x="1659" y="1139"/>
                                </a:lnTo>
                                <a:lnTo>
                                  <a:pt x="1789" y="1139"/>
                                </a:lnTo>
                                <a:lnTo>
                                  <a:pt x="1780" y="1137"/>
                                </a:lnTo>
                                <a:lnTo>
                                  <a:pt x="1749" y="1134"/>
                                </a:lnTo>
                                <a:lnTo>
                                  <a:pt x="1718" y="11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227"/>
                        <wps:cNvSpPr>
                          <a:spLocks/>
                        </wps:cNvSpPr>
                        <wps:spPr bwMode="auto">
                          <a:xfrm>
                            <a:off x="5640" y="1370"/>
                            <a:ext cx="2327" cy="2885"/>
                          </a:xfrm>
                          <a:custGeom>
                            <a:avLst/>
                            <a:gdLst>
                              <a:gd name="T0" fmla="+- 0 7272 5640"/>
                              <a:gd name="T1" fmla="*/ T0 w 2327"/>
                              <a:gd name="T2" fmla="+- 0 2398 1370"/>
                              <a:gd name="T3" fmla="*/ 2398 h 2885"/>
                              <a:gd name="T4" fmla="+- 0 7263 5640"/>
                              <a:gd name="T5" fmla="*/ T4 w 2327"/>
                              <a:gd name="T6" fmla="+- 0 2399 1370"/>
                              <a:gd name="T7" fmla="*/ 2399 h 2885"/>
                              <a:gd name="T8" fmla="+- 0 7257 5640"/>
                              <a:gd name="T9" fmla="*/ T8 w 2327"/>
                              <a:gd name="T10" fmla="+- 0 2402 1370"/>
                              <a:gd name="T11" fmla="*/ 2402 h 2885"/>
                              <a:gd name="T12" fmla="+- 0 6777 5640"/>
                              <a:gd name="T13" fmla="*/ T12 w 2327"/>
                              <a:gd name="T14" fmla="+- 0 2883 1370"/>
                              <a:gd name="T15" fmla="*/ 2883 h 2885"/>
                              <a:gd name="T16" fmla="+- 0 7265 5640"/>
                              <a:gd name="T17" fmla="*/ T16 w 2327"/>
                              <a:gd name="T18" fmla="+- 0 2883 1370"/>
                              <a:gd name="T19" fmla="*/ 2883 h 2885"/>
                              <a:gd name="T20" fmla="+- 0 7496 5640"/>
                              <a:gd name="T21" fmla="*/ T20 w 2327"/>
                              <a:gd name="T22" fmla="+- 0 2652 1370"/>
                              <a:gd name="T23" fmla="*/ 2652 h 2885"/>
                              <a:gd name="T24" fmla="+- 0 7502 5640"/>
                              <a:gd name="T25" fmla="*/ T24 w 2327"/>
                              <a:gd name="T26" fmla="+- 0 2646 1370"/>
                              <a:gd name="T27" fmla="*/ 2646 h 2885"/>
                              <a:gd name="T28" fmla="+- 0 7503 5640"/>
                              <a:gd name="T29" fmla="*/ T28 w 2327"/>
                              <a:gd name="T30" fmla="+- 0 2639 1370"/>
                              <a:gd name="T31" fmla="*/ 2639 h 2885"/>
                              <a:gd name="T32" fmla="+- 0 7503 5640"/>
                              <a:gd name="T33" fmla="*/ T32 w 2327"/>
                              <a:gd name="T34" fmla="+- 0 2628 1370"/>
                              <a:gd name="T35" fmla="*/ 2628 h 2885"/>
                              <a:gd name="T36" fmla="+- 0 7502 5640"/>
                              <a:gd name="T37" fmla="*/ T36 w 2327"/>
                              <a:gd name="T38" fmla="+- 0 2619 1370"/>
                              <a:gd name="T39" fmla="*/ 2619 h 2885"/>
                              <a:gd name="T40" fmla="+- 0 7499 5640"/>
                              <a:gd name="T41" fmla="*/ T40 w 2327"/>
                              <a:gd name="T42" fmla="+- 0 2608 1370"/>
                              <a:gd name="T43" fmla="*/ 2608 h 2885"/>
                              <a:gd name="T44" fmla="+- 0 7492 5640"/>
                              <a:gd name="T45" fmla="*/ T44 w 2327"/>
                              <a:gd name="T46" fmla="+- 0 2594 1370"/>
                              <a:gd name="T47" fmla="*/ 2594 h 2885"/>
                              <a:gd name="T48" fmla="+- 0 7487 5640"/>
                              <a:gd name="T49" fmla="*/ T48 w 2327"/>
                              <a:gd name="T50" fmla="+- 0 2585 1370"/>
                              <a:gd name="T51" fmla="*/ 2585 h 2885"/>
                              <a:gd name="T52" fmla="+- 0 7451 5640"/>
                              <a:gd name="T53" fmla="*/ T52 w 2327"/>
                              <a:gd name="T54" fmla="+- 0 2537 1370"/>
                              <a:gd name="T55" fmla="*/ 2537 h 2885"/>
                              <a:gd name="T56" fmla="+- 0 7409 5640"/>
                              <a:gd name="T57" fmla="*/ T56 w 2327"/>
                              <a:gd name="T58" fmla="+- 0 2493 1370"/>
                              <a:gd name="T59" fmla="*/ 2493 h 2885"/>
                              <a:gd name="T60" fmla="+- 0 7361 5640"/>
                              <a:gd name="T61" fmla="*/ T60 w 2327"/>
                              <a:gd name="T62" fmla="+- 0 2446 1370"/>
                              <a:gd name="T63" fmla="*/ 2446 h 2885"/>
                              <a:gd name="T64" fmla="+- 0 7304 5640"/>
                              <a:gd name="T65" fmla="*/ T64 w 2327"/>
                              <a:gd name="T66" fmla="+- 0 2406 1370"/>
                              <a:gd name="T67" fmla="*/ 2406 h 2885"/>
                              <a:gd name="T68" fmla="+- 0 7281 5640"/>
                              <a:gd name="T69" fmla="*/ T68 w 2327"/>
                              <a:gd name="T70" fmla="+- 0 2399 1370"/>
                              <a:gd name="T71" fmla="*/ 2399 h 2885"/>
                              <a:gd name="T72" fmla="+- 0 7272 5640"/>
                              <a:gd name="T73" fmla="*/ T72 w 2327"/>
                              <a:gd name="T74" fmla="+- 0 2398 1370"/>
                              <a:gd name="T75" fmla="*/ 2398 h 2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2327" h="2885">
                                <a:moveTo>
                                  <a:pt x="1632" y="1028"/>
                                </a:moveTo>
                                <a:lnTo>
                                  <a:pt x="1623" y="1029"/>
                                </a:lnTo>
                                <a:lnTo>
                                  <a:pt x="1617" y="1032"/>
                                </a:lnTo>
                                <a:lnTo>
                                  <a:pt x="1137" y="1513"/>
                                </a:lnTo>
                                <a:lnTo>
                                  <a:pt x="1625" y="1513"/>
                                </a:lnTo>
                                <a:lnTo>
                                  <a:pt x="1856" y="1282"/>
                                </a:lnTo>
                                <a:lnTo>
                                  <a:pt x="1862" y="1276"/>
                                </a:lnTo>
                                <a:lnTo>
                                  <a:pt x="1863" y="1269"/>
                                </a:lnTo>
                                <a:lnTo>
                                  <a:pt x="1863" y="1258"/>
                                </a:lnTo>
                                <a:lnTo>
                                  <a:pt x="1862" y="1249"/>
                                </a:lnTo>
                                <a:lnTo>
                                  <a:pt x="1859" y="1238"/>
                                </a:lnTo>
                                <a:lnTo>
                                  <a:pt x="1852" y="1224"/>
                                </a:lnTo>
                                <a:lnTo>
                                  <a:pt x="1847" y="1215"/>
                                </a:lnTo>
                                <a:lnTo>
                                  <a:pt x="1811" y="1167"/>
                                </a:lnTo>
                                <a:lnTo>
                                  <a:pt x="1769" y="1123"/>
                                </a:lnTo>
                                <a:lnTo>
                                  <a:pt x="1721" y="1076"/>
                                </a:lnTo>
                                <a:lnTo>
                                  <a:pt x="1664" y="1036"/>
                                </a:lnTo>
                                <a:lnTo>
                                  <a:pt x="1641" y="1029"/>
                                </a:lnTo>
                                <a:lnTo>
                                  <a:pt x="1632" y="10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9" name="Group 228"/>
                        <wpg:cNvGrpSpPr>
                          <a:grpSpLocks/>
                        </wpg:cNvGrpSpPr>
                        <wpg:grpSpPr bwMode="auto">
                          <a:xfrm>
                            <a:off x="6452" y="232"/>
                            <a:ext cx="2769" cy="2769"/>
                            <a:chOff x="6452" y="232"/>
                            <a:chExt cx="2769" cy="2769"/>
                          </a:xfrm>
                        </wpg:grpSpPr>
                        <wps:wsp>
                          <wps:cNvPr id="140" name="Freeform 229"/>
                          <wps:cNvSpPr>
                            <a:spLocks/>
                          </wps:cNvSpPr>
                          <wps:spPr bwMode="auto">
                            <a:xfrm>
                              <a:off x="6452" y="232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7462 6452"/>
                                <a:gd name="T1" fmla="*/ T0 w 2769"/>
                                <a:gd name="T2" fmla="+- 0 1059 232"/>
                                <a:gd name="T3" fmla="*/ 1059 h 2769"/>
                                <a:gd name="T4" fmla="+- 0 7097 6452"/>
                                <a:gd name="T5" fmla="*/ T4 w 2769"/>
                                <a:gd name="T6" fmla="+- 0 1059 232"/>
                                <a:gd name="T7" fmla="*/ 1059 h 2769"/>
                                <a:gd name="T8" fmla="+- 0 9022 6452"/>
                                <a:gd name="T9" fmla="*/ T8 w 2769"/>
                                <a:gd name="T10" fmla="+- 0 2985 232"/>
                                <a:gd name="T11" fmla="*/ 2985 h 2769"/>
                                <a:gd name="T12" fmla="+- 0 9032 6452"/>
                                <a:gd name="T13" fmla="*/ T12 w 2769"/>
                                <a:gd name="T14" fmla="+- 0 2992 232"/>
                                <a:gd name="T15" fmla="*/ 2992 h 2769"/>
                                <a:gd name="T16" fmla="+- 0 9042 6452"/>
                                <a:gd name="T17" fmla="*/ T16 w 2769"/>
                                <a:gd name="T18" fmla="+- 0 2996 232"/>
                                <a:gd name="T19" fmla="*/ 2996 h 2769"/>
                                <a:gd name="T20" fmla="+- 0 9052 6452"/>
                                <a:gd name="T21" fmla="*/ T20 w 2769"/>
                                <a:gd name="T22" fmla="+- 0 3000 232"/>
                                <a:gd name="T23" fmla="*/ 3000 h 2769"/>
                                <a:gd name="T24" fmla="+- 0 9061 6452"/>
                                <a:gd name="T25" fmla="*/ T24 w 2769"/>
                                <a:gd name="T26" fmla="+- 0 3000 232"/>
                                <a:gd name="T27" fmla="*/ 3000 h 2769"/>
                                <a:gd name="T28" fmla="+- 0 9072 6452"/>
                                <a:gd name="T29" fmla="*/ T28 w 2769"/>
                                <a:gd name="T30" fmla="+- 0 2997 232"/>
                                <a:gd name="T31" fmla="*/ 2997 h 2769"/>
                                <a:gd name="T32" fmla="+- 0 9082 6452"/>
                                <a:gd name="T33" fmla="*/ T32 w 2769"/>
                                <a:gd name="T34" fmla="+- 0 2994 232"/>
                                <a:gd name="T35" fmla="*/ 2994 h 2769"/>
                                <a:gd name="T36" fmla="+- 0 9135 6452"/>
                                <a:gd name="T37" fmla="*/ T36 w 2769"/>
                                <a:gd name="T38" fmla="+- 0 2962 232"/>
                                <a:gd name="T39" fmla="*/ 2962 h 2769"/>
                                <a:gd name="T40" fmla="+- 0 9183 6452"/>
                                <a:gd name="T41" fmla="*/ T40 w 2769"/>
                                <a:gd name="T42" fmla="+- 0 2914 232"/>
                                <a:gd name="T43" fmla="*/ 2914 h 2769"/>
                                <a:gd name="T44" fmla="+- 0 9214 6452"/>
                                <a:gd name="T45" fmla="*/ T44 w 2769"/>
                                <a:gd name="T46" fmla="+- 0 2861 232"/>
                                <a:gd name="T47" fmla="*/ 2861 h 2769"/>
                                <a:gd name="T48" fmla="+- 0 9216 6452"/>
                                <a:gd name="T49" fmla="*/ T48 w 2769"/>
                                <a:gd name="T50" fmla="+- 0 2852 232"/>
                                <a:gd name="T51" fmla="*/ 2852 h 2769"/>
                                <a:gd name="T52" fmla="+- 0 9220 6452"/>
                                <a:gd name="T53" fmla="*/ T52 w 2769"/>
                                <a:gd name="T54" fmla="+- 0 2841 232"/>
                                <a:gd name="T55" fmla="*/ 2841 h 2769"/>
                                <a:gd name="T56" fmla="+- 0 9196 6452"/>
                                <a:gd name="T57" fmla="*/ T56 w 2769"/>
                                <a:gd name="T58" fmla="+- 0 2794 232"/>
                                <a:gd name="T59" fmla="*/ 2794 h 2769"/>
                                <a:gd name="T60" fmla="+- 0 7462 6452"/>
                                <a:gd name="T61" fmla="*/ T60 w 2769"/>
                                <a:gd name="T62" fmla="+- 0 1059 232"/>
                                <a:gd name="T63" fmla="*/ 1059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1010" y="827"/>
                                  </a:moveTo>
                                  <a:lnTo>
                                    <a:pt x="645" y="827"/>
                                  </a:lnTo>
                                  <a:lnTo>
                                    <a:pt x="2570" y="2753"/>
                                  </a:lnTo>
                                  <a:lnTo>
                                    <a:pt x="2580" y="2760"/>
                                  </a:lnTo>
                                  <a:lnTo>
                                    <a:pt x="2590" y="2764"/>
                                  </a:lnTo>
                                  <a:lnTo>
                                    <a:pt x="2600" y="2768"/>
                                  </a:lnTo>
                                  <a:lnTo>
                                    <a:pt x="2609" y="2768"/>
                                  </a:lnTo>
                                  <a:lnTo>
                                    <a:pt x="2620" y="2765"/>
                                  </a:lnTo>
                                  <a:lnTo>
                                    <a:pt x="2630" y="2762"/>
                                  </a:lnTo>
                                  <a:lnTo>
                                    <a:pt x="2683" y="2730"/>
                                  </a:lnTo>
                                  <a:lnTo>
                                    <a:pt x="2731" y="2682"/>
                                  </a:lnTo>
                                  <a:lnTo>
                                    <a:pt x="2762" y="2629"/>
                                  </a:lnTo>
                                  <a:lnTo>
                                    <a:pt x="2764" y="2620"/>
                                  </a:lnTo>
                                  <a:lnTo>
                                    <a:pt x="2768" y="2609"/>
                                  </a:lnTo>
                                  <a:lnTo>
                                    <a:pt x="2744" y="2562"/>
                                  </a:lnTo>
                                  <a:lnTo>
                                    <a:pt x="1010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Freeform 230"/>
                          <wps:cNvSpPr>
                            <a:spLocks/>
                          </wps:cNvSpPr>
                          <wps:spPr bwMode="auto">
                            <a:xfrm>
                              <a:off x="6452" y="232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6700 6452"/>
                                <a:gd name="T1" fmla="*/ T0 w 2769"/>
                                <a:gd name="T2" fmla="+- 0 1453 232"/>
                                <a:gd name="T3" fmla="*/ 1453 h 2769"/>
                                <a:gd name="T4" fmla="+- 0 6689 6452"/>
                                <a:gd name="T5" fmla="*/ T4 w 2769"/>
                                <a:gd name="T6" fmla="+- 0 1453 232"/>
                                <a:gd name="T7" fmla="*/ 1453 h 2769"/>
                                <a:gd name="T8" fmla="+- 0 6698 6452"/>
                                <a:gd name="T9" fmla="*/ T8 w 2769"/>
                                <a:gd name="T10" fmla="+- 0 1454 232"/>
                                <a:gd name="T11" fmla="*/ 1454 h 2769"/>
                                <a:gd name="T12" fmla="+- 0 6700 6452"/>
                                <a:gd name="T13" fmla="*/ T12 w 2769"/>
                                <a:gd name="T14" fmla="+- 0 1453 232"/>
                                <a:gd name="T15" fmla="*/ 1453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248" y="1221"/>
                                  </a:moveTo>
                                  <a:lnTo>
                                    <a:pt x="237" y="1221"/>
                                  </a:lnTo>
                                  <a:lnTo>
                                    <a:pt x="246" y="1222"/>
                                  </a:lnTo>
                                  <a:lnTo>
                                    <a:pt x="248" y="12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Freeform 231"/>
                          <wps:cNvSpPr>
                            <a:spLocks/>
                          </wps:cNvSpPr>
                          <wps:spPr bwMode="auto">
                            <a:xfrm>
                              <a:off x="6452" y="232"/>
                              <a:ext cx="2769" cy="2769"/>
                            </a:xfrm>
                            <a:custGeom>
                              <a:avLst/>
                              <a:gdLst>
                                <a:gd name="T0" fmla="+- 0 7439 6452"/>
                                <a:gd name="T1" fmla="*/ T0 w 2769"/>
                                <a:gd name="T2" fmla="+- 0 232 232"/>
                                <a:gd name="T3" fmla="*/ 232 h 2769"/>
                                <a:gd name="T4" fmla="+- 0 7428 6452"/>
                                <a:gd name="T5" fmla="*/ T4 w 2769"/>
                                <a:gd name="T6" fmla="+- 0 232 232"/>
                                <a:gd name="T7" fmla="*/ 232 h 2769"/>
                                <a:gd name="T8" fmla="+- 0 7421 6452"/>
                                <a:gd name="T9" fmla="*/ T8 w 2769"/>
                                <a:gd name="T10" fmla="+- 0 235 232"/>
                                <a:gd name="T11" fmla="*/ 235 h 2769"/>
                                <a:gd name="T12" fmla="+- 0 6455 6452"/>
                                <a:gd name="T13" fmla="*/ T12 w 2769"/>
                                <a:gd name="T14" fmla="+- 0 1201 232"/>
                                <a:gd name="T15" fmla="*/ 1201 h 2769"/>
                                <a:gd name="T16" fmla="+- 0 6452 6452"/>
                                <a:gd name="T17" fmla="*/ T16 w 2769"/>
                                <a:gd name="T18" fmla="+- 0 1208 232"/>
                                <a:gd name="T19" fmla="*/ 1208 h 2769"/>
                                <a:gd name="T20" fmla="+- 0 6453 6452"/>
                                <a:gd name="T21" fmla="*/ T20 w 2769"/>
                                <a:gd name="T22" fmla="+- 0 1218 232"/>
                                <a:gd name="T23" fmla="*/ 1218 h 2769"/>
                                <a:gd name="T24" fmla="+- 0 6453 6452"/>
                                <a:gd name="T25" fmla="*/ T24 w 2769"/>
                                <a:gd name="T26" fmla="+- 0 1228 232"/>
                                <a:gd name="T27" fmla="*/ 1228 h 2769"/>
                                <a:gd name="T28" fmla="+- 0 6486 6452"/>
                                <a:gd name="T29" fmla="*/ T28 w 2769"/>
                                <a:gd name="T30" fmla="+- 0 1285 232"/>
                                <a:gd name="T31" fmla="*/ 1285 h 2769"/>
                                <a:gd name="T32" fmla="+- 0 6496 6452"/>
                                <a:gd name="T33" fmla="*/ T32 w 2769"/>
                                <a:gd name="T34" fmla="+- 0 1297 232"/>
                                <a:gd name="T35" fmla="*/ 1297 h 2769"/>
                                <a:gd name="T36" fmla="+- 0 6508 6452"/>
                                <a:gd name="T37" fmla="*/ T36 w 2769"/>
                                <a:gd name="T38" fmla="+- 0 1312 232"/>
                                <a:gd name="T39" fmla="*/ 1312 h 2769"/>
                                <a:gd name="T40" fmla="+- 0 6551 6452"/>
                                <a:gd name="T41" fmla="*/ T40 w 2769"/>
                                <a:gd name="T42" fmla="+- 0 1358 232"/>
                                <a:gd name="T43" fmla="*/ 1358 h 2769"/>
                                <a:gd name="T44" fmla="+- 0 6597 6452"/>
                                <a:gd name="T45" fmla="*/ T44 w 2769"/>
                                <a:gd name="T46" fmla="+- 0 1401 232"/>
                                <a:gd name="T47" fmla="*/ 1401 h 2769"/>
                                <a:gd name="T48" fmla="+- 0 6611 6452"/>
                                <a:gd name="T49" fmla="*/ T48 w 2769"/>
                                <a:gd name="T50" fmla="+- 0 1412 232"/>
                                <a:gd name="T51" fmla="*/ 1412 h 2769"/>
                                <a:gd name="T52" fmla="+- 0 6623 6452"/>
                                <a:gd name="T53" fmla="*/ T52 w 2769"/>
                                <a:gd name="T54" fmla="+- 0 1422 232"/>
                                <a:gd name="T55" fmla="*/ 1422 h 2769"/>
                                <a:gd name="T56" fmla="+- 0 6634 6452"/>
                                <a:gd name="T57" fmla="*/ T56 w 2769"/>
                                <a:gd name="T58" fmla="+- 0 1430 232"/>
                                <a:gd name="T59" fmla="*/ 1430 h 2769"/>
                                <a:gd name="T60" fmla="+- 0 6645 6452"/>
                                <a:gd name="T61" fmla="*/ T60 w 2769"/>
                                <a:gd name="T62" fmla="+- 0 1438 232"/>
                                <a:gd name="T63" fmla="*/ 1438 h 2769"/>
                                <a:gd name="T64" fmla="+- 0 6668 6452"/>
                                <a:gd name="T65" fmla="*/ T64 w 2769"/>
                                <a:gd name="T66" fmla="+- 0 1450 232"/>
                                <a:gd name="T67" fmla="*/ 1450 h 2769"/>
                                <a:gd name="T68" fmla="+- 0 6678 6452"/>
                                <a:gd name="T69" fmla="*/ T68 w 2769"/>
                                <a:gd name="T70" fmla="+- 0 1454 232"/>
                                <a:gd name="T71" fmla="*/ 1454 h 2769"/>
                                <a:gd name="T72" fmla="+- 0 6689 6452"/>
                                <a:gd name="T73" fmla="*/ T72 w 2769"/>
                                <a:gd name="T74" fmla="+- 0 1453 232"/>
                                <a:gd name="T75" fmla="*/ 1453 h 2769"/>
                                <a:gd name="T76" fmla="+- 0 6700 6452"/>
                                <a:gd name="T77" fmla="*/ T76 w 2769"/>
                                <a:gd name="T78" fmla="+- 0 1453 232"/>
                                <a:gd name="T79" fmla="*/ 1453 h 2769"/>
                                <a:gd name="T80" fmla="+- 0 6705 6452"/>
                                <a:gd name="T81" fmla="*/ T80 w 2769"/>
                                <a:gd name="T82" fmla="+- 0 1451 232"/>
                                <a:gd name="T83" fmla="*/ 1451 h 2769"/>
                                <a:gd name="T84" fmla="+- 0 7097 6452"/>
                                <a:gd name="T85" fmla="*/ T84 w 2769"/>
                                <a:gd name="T86" fmla="+- 0 1059 232"/>
                                <a:gd name="T87" fmla="*/ 1059 h 2769"/>
                                <a:gd name="T88" fmla="+- 0 7462 6452"/>
                                <a:gd name="T89" fmla="*/ T88 w 2769"/>
                                <a:gd name="T90" fmla="+- 0 1059 232"/>
                                <a:gd name="T91" fmla="*/ 1059 h 2769"/>
                                <a:gd name="T92" fmla="+- 0 7279 6452"/>
                                <a:gd name="T93" fmla="*/ T92 w 2769"/>
                                <a:gd name="T94" fmla="+- 0 877 232"/>
                                <a:gd name="T95" fmla="*/ 877 h 2769"/>
                                <a:gd name="T96" fmla="+- 0 7665 6452"/>
                                <a:gd name="T97" fmla="*/ T96 w 2769"/>
                                <a:gd name="T98" fmla="+- 0 490 232"/>
                                <a:gd name="T99" fmla="*/ 490 h 2769"/>
                                <a:gd name="T100" fmla="+- 0 7671 6452"/>
                                <a:gd name="T101" fmla="*/ T100 w 2769"/>
                                <a:gd name="T102" fmla="+- 0 485 232"/>
                                <a:gd name="T103" fmla="*/ 485 h 2769"/>
                                <a:gd name="T104" fmla="+- 0 7674 6452"/>
                                <a:gd name="T105" fmla="*/ T104 w 2769"/>
                                <a:gd name="T106" fmla="+- 0 478 232"/>
                                <a:gd name="T107" fmla="*/ 478 h 2769"/>
                                <a:gd name="T108" fmla="+- 0 7674 6452"/>
                                <a:gd name="T109" fmla="*/ T108 w 2769"/>
                                <a:gd name="T110" fmla="+- 0 468 232"/>
                                <a:gd name="T111" fmla="*/ 468 h 2769"/>
                                <a:gd name="T112" fmla="+- 0 7643 6452"/>
                                <a:gd name="T113" fmla="*/ T112 w 2769"/>
                                <a:gd name="T114" fmla="+- 0 402 232"/>
                                <a:gd name="T115" fmla="*/ 402 h 2769"/>
                                <a:gd name="T116" fmla="+- 0 7594 6452"/>
                                <a:gd name="T117" fmla="*/ T116 w 2769"/>
                                <a:gd name="T118" fmla="+- 0 347 232"/>
                                <a:gd name="T119" fmla="*/ 347 h 2769"/>
                                <a:gd name="T120" fmla="+- 0 7547 6452"/>
                                <a:gd name="T121" fmla="*/ T120 w 2769"/>
                                <a:gd name="T122" fmla="+- 0 301 232"/>
                                <a:gd name="T123" fmla="*/ 301 h 2769"/>
                                <a:gd name="T124" fmla="+- 0 7494 6452"/>
                                <a:gd name="T125" fmla="*/ T124 w 2769"/>
                                <a:gd name="T126" fmla="+- 0 256 232"/>
                                <a:gd name="T127" fmla="*/ 256 h 2769"/>
                                <a:gd name="T128" fmla="+- 0 7448 6452"/>
                                <a:gd name="T129" fmla="*/ T128 w 2769"/>
                                <a:gd name="T130" fmla="+- 0 233 232"/>
                                <a:gd name="T131" fmla="*/ 233 h 2769"/>
                                <a:gd name="T132" fmla="+- 0 7439 6452"/>
                                <a:gd name="T133" fmla="*/ T132 w 2769"/>
                                <a:gd name="T134" fmla="+- 0 232 232"/>
                                <a:gd name="T135" fmla="*/ 232 h 27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2769" h="2769">
                                  <a:moveTo>
                                    <a:pt x="987" y="0"/>
                                  </a:moveTo>
                                  <a:lnTo>
                                    <a:pt x="976" y="0"/>
                                  </a:lnTo>
                                  <a:lnTo>
                                    <a:pt x="969" y="3"/>
                                  </a:lnTo>
                                  <a:lnTo>
                                    <a:pt x="3" y="969"/>
                                  </a:lnTo>
                                  <a:lnTo>
                                    <a:pt x="0" y="976"/>
                                  </a:lnTo>
                                  <a:lnTo>
                                    <a:pt x="1" y="986"/>
                                  </a:lnTo>
                                  <a:lnTo>
                                    <a:pt x="1" y="996"/>
                                  </a:lnTo>
                                  <a:lnTo>
                                    <a:pt x="34" y="1053"/>
                                  </a:lnTo>
                                  <a:lnTo>
                                    <a:pt x="44" y="1065"/>
                                  </a:lnTo>
                                  <a:lnTo>
                                    <a:pt x="56" y="1080"/>
                                  </a:lnTo>
                                  <a:lnTo>
                                    <a:pt x="99" y="1126"/>
                                  </a:lnTo>
                                  <a:lnTo>
                                    <a:pt x="145" y="1169"/>
                                  </a:lnTo>
                                  <a:lnTo>
                                    <a:pt x="159" y="1180"/>
                                  </a:lnTo>
                                  <a:lnTo>
                                    <a:pt x="171" y="1190"/>
                                  </a:lnTo>
                                  <a:lnTo>
                                    <a:pt x="182" y="1198"/>
                                  </a:lnTo>
                                  <a:lnTo>
                                    <a:pt x="193" y="1206"/>
                                  </a:lnTo>
                                  <a:lnTo>
                                    <a:pt x="216" y="1218"/>
                                  </a:lnTo>
                                  <a:lnTo>
                                    <a:pt x="226" y="1222"/>
                                  </a:lnTo>
                                  <a:lnTo>
                                    <a:pt x="237" y="1221"/>
                                  </a:lnTo>
                                  <a:lnTo>
                                    <a:pt x="248" y="1221"/>
                                  </a:lnTo>
                                  <a:lnTo>
                                    <a:pt x="253" y="1219"/>
                                  </a:lnTo>
                                  <a:lnTo>
                                    <a:pt x="645" y="827"/>
                                  </a:lnTo>
                                  <a:lnTo>
                                    <a:pt x="1010" y="827"/>
                                  </a:lnTo>
                                  <a:lnTo>
                                    <a:pt x="827" y="645"/>
                                  </a:lnTo>
                                  <a:lnTo>
                                    <a:pt x="1213" y="258"/>
                                  </a:lnTo>
                                  <a:lnTo>
                                    <a:pt x="1219" y="253"/>
                                  </a:lnTo>
                                  <a:lnTo>
                                    <a:pt x="1222" y="246"/>
                                  </a:lnTo>
                                  <a:lnTo>
                                    <a:pt x="1222" y="236"/>
                                  </a:lnTo>
                                  <a:lnTo>
                                    <a:pt x="1191" y="170"/>
                                  </a:lnTo>
                                  <a:lnTo>
                                    <a:pt x="1142" y="115"/>
                                  </a:lnTo>
                                  <a:lnTo>
                                    <a:pt x="1095" y="69"/>
                                  </a:lnTo>
                                  <a:lnTo>
                                    <a:pt x="1042" y="24"/>
                                  </a:lnTo>
                                  <a:lnTo>
                                    <a:pt x="996" y="1"/>
                                  </a:lnTo>
                                  <a:lnTo>
                                    <a:pt x="9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0C0C0">
                                <a:alpha val="50195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3" name="Picture 23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8" y="1927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4" name="Picture 23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8" y="2206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5" name="Picture 23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8" y="2484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6" name="Picture 23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8" y="2763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7" name="Picture 2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8" y="3041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8" name="Picture 2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1927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9" name="Picture 23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2206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0" name="Picture 2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2484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1" name="Picture 24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2763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2" name="Picture 24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3041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3" name="Picture 24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3" y="3319"/>
                              <a:ext cx="182" cy="2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54" name="Group 243"/>
                        <wpg:cNvGrpSpPr>
                          <a:grpSpLocks/>
                        </wpg:cNvGrpSpPr>
                        <wpg:grpSpPr bwMode="auto">
                          <a:xfrm>
                            <a:off x="1872" y="405"/>
                            <a:ext cx="9088" cy="2"/>
                            <a:chOff x="1872" y="405"/>
                            <a:chExt cx="9088" cy="2"/>
                          </a:xfrm>
                        </wpg:grpSpPr>
                        <wps:wsp>
                          <wps:cNvPr id="155" name="Freeform 244"/>
                          <wps:cNvSpPr>
                            <a:spLocks/>
                          </wps:cNvSpPr>
                          <wps:spPr bwMode="auto">
                            <a:xfrm>
                              <a:off x="1872" y="405"/>
                              <a:ext cx="9088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88"/>
                                <a:gd name="T2" fmla="+- 0 10960 1872"/>
                                <a:gd name="T3" fmla="*/ T2 w 90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88">
                                  <a:moveTo>
                                    <a:pt x="0" y="0"/>
                                  </a:moveTo>
                                  <a:lnTo>
                                    <a:pt x="908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245"/>
                        <wpg:cNvGrpSpPr>
                          <a:grpSpLocks/>
                        </wpg:cNvGrpSpPr>
                        <wpg:grpSpPr bwMode="auto">
                          <a:xfrm>
                            <a:off x="1868" y="400"/>
                            <a:ext cx="2" cy="10471"/>
                            <a:chOff x="1868" y="400"/>
                            <a:chExt cx="2" cy="10471"/>
                          </a:xfrm>
                        </wpg:grpSpPr>
                        <wps:wsp>
                          <wps:cNvPr id="157" name="Freeform 246"/>
                          <wps:cNvSpPr>
                            <a:spLocks/>
                          </wps:cNvSpPr>
                          <wps:spPr bwMode="auto">
                            <a:xfrm>
                              <a:off x="1868" y="400"/>
                              <a:ext cx="2" cy="10471"/>
                            </a:xfrm>
                            <a:custGeom>
                              <a:avLst/>
                              <a:gdLst>
                                <a:gd name="T0" fmla="+- 0 400 400"/>
                                <a:gd name="T1" fmla="*/ 400 h 10471"/>
                                <a:gd name="T2" fmla="+- 0 10871 400"/>
                                <a:gd name="T3" fmla="*/ 10871 h 104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471">
                                  <a:moveTo>
                                    <a:pt x="0" y="0"/>
                                  </a:moveTo>
                                  <a:lnTo>
                                    <a:pt x="0" y="1047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247"/>
                        <wpg:cNvGrpSpPr>
                          <a:grpSpLocks/>
                        </wpg:cNvGrpSpPr>
                        <wpg:grpSpPr bwMode="auto">
                          <a:xfrm>
                            <a:off x="1872" y="10866"/>
                            <a:ext cx="9088" cy="2"/>
                            <a:chOff x="1872" y="10866"/>
                            <a:chExt cx="9088" cy="2"/>
                          </a:xfrm>
                        </wpg:grpSpPr>
                        <wps:wsp>
                          <wps:cNvPr id="159" name="Freeform 248"/>
                          <wps:cNvSpPr>
                            <a:spLocks/>
                          </wps:cNvSpPr>
                          <wps:spPr bwMode="auto">
                            <a:xfrm>
                              <a:off x="1872" y="10866"/>
                              <a:ext cx="9088" cy="2"/>
                            </a:xfrm>
                            <a:custGeom>
                              <a:avLst/>
                              <a:gdLst>
                                <a:gd name="T0" fmla="+- 0 1872 1872"/>
                                <a:gd name="T1" fmla="*/ T0 w 9088"/>
                                <a:gd name="T2" fmla="+- 0 10960 1872"/>
                                <a:gd name="T3" fmla="*/ T2 w 90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88">
                                  <a:moveTo>
                                    <a:pt x="0" y="0"/>
                                  </a:moveTo>
                                  <a:lnTo>
                                    <a:pt x="908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249"/>
                        <wpg:cNvGrpSpPr>
                          <a:grpSpLocks/>
                        </wpg:cNvGrpSpPr>
                        <wpg:grpSpPr bwMode="auto">
                          <a:xfrm>
                            <a:off x="10965" y="400"/>
                            <a:ext cx="2" cy="10471"/>
                            <a:chOff x="10965" y="400"/>
                            <a:chExt cx="2" cy="10471"/>
                          </a:xfrm>
                        </wpg:grpSpPr>
                        <wps:wsp>
                          <wps:cNvPr id="161" name="Freeform 250"/>
                          <wps:cNvSpPr>
                            <a:spLocks/>
                          </wps:cNvSpPr>
                          <wps:spPr bwMode="auto">
                            <a:xfrm>
                              <a:off x="10965" y="400"/>
                              <a:ext cx="2" cy="10471"/>
                            </a:xfrm>
                            <a:custGeom>
                              <a:avLst/>
                              <a:gdLst>
                                <a:gd name="T0" fmla="+- 0 400 400"/>
                                <a:gd name="T1" fmla="*/ 400 h 10471"/>
                                <a:gd name="T2" fmla="+- 0 10871 400"/>
                                <a:gd name="T3" fmla="*/ 10871 h 1047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471">
                                  <a:moveTo>
                                    <a:pt x="0" y="0"/>
                                  </a:moveTo>
                                  <a:lnTo>
                                    <a:pt x="0" y="10471"/>
                                  </a:lnTo>
                                </a:path>
                              </a:pathLst>
                            </a:custGeom>
                            <a:noFill/>
                            <a:ln w="60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251"/>
                        <wpg:cNvGrpSpPr>
                          <a:grpSpLocks/>
                        </wpg:cNvGrpSpPr>
                        <wpg:grpSpPr bwMode="auto">
                          <a:xfrm>
                            <a:off x="10110" y="684"/>
                            <a:ext cx="726" cy="510"/>
                            <a:chOff x="10110" y="684"/>
                            <a:chExt cx="726" cy="510"/>
                          </a:xfrm>
                        </wpg:grpSpPr>
                        <wps:wsp>
                          <wps:cNvPr id="163" name="Freeform 252"/>
                          <wps:cNvSpPr>
                            <a:spLocks/>
                          </wps:cNvSpPr>
                          <wps:spPr bwMode="auto">
                            <a:xfrm>
                              <a:off x="10110" y="684"/>
                              <a:ext cx="726" cy="510"/>
                            </a:xfrm>
                            <a:custGeom>
                              <a:avLst/>
                              <a:gdLst>
                                <a:gd name="T0" fmla="+- 0 10110 10110"/>
                                <a:gd name="T1" fmla="*/ T0 w 726"/>
                                <a:gd name="T2" fmla="+- 0 1194 684"/>
                                <a:gd name="T3" fmla="*/ 1194 h 510"/>
                                <a:gd name="T4" fmla="+- 0 10836 10110"/>
                                <a:gd name="T5" fmla="*/ T4 w 726"/>
                                <a:gd name="T6" fmla="+- 0 1194 684"/>
                                <a:gd name="T7" fmla="*/ 1194 h 510"/>
                                <a:gd name="T8" fmla="+- 0 10836 10110"/>
                                <a:gd name="T9" fmla="*/ T8 w 726"/>
                                <a:gd name="T10" fmla="+- 0 684 684"/>
                                <a:gd name="T11" fmla="*/ 684 h 510"/>
                                <a:gd name="T12" fmla="+- 0 10110 10110"/>
                                <a:gd name="T13" fmla="*/ T12 w 726"/>
                                <a:gd name="T14" fmla="+- 0 684 684"/>
                                <a:gd name="T15" fmla="*/ 684 h 510"/>
                                <a:gd name="T16" fmla="+- 0 10110 10110"/>
                                <a:gd name="T17" fmla="*/ T16 w 726"/>
                                <a:gd name="T18" fmla="+- 0 1194 684"/>
                                <a:gd name="T19" fmla="*/ 1194 h 5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6" h="510">
                                  <a:moveTo>
                                    <a:pt x="0" y="510"/>
                                  </a:moveTo>
                                  <a:lnTo>
                                    <a:pt x="726" y="510"/>
                                  </a:lnTo>
                                  <a:lnTo>
                                    <a:pt x="72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1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253"/>
                        <wpg:cNvGrpSpPr>
                          <a:grpSpLocks/>
                        </wpg:cNvGrpSpPr>
                        <wpg:grpSpPr bwMode="auto">
                          <a:xfrm>
                            <a:off x="6877" y="6570"/>
                            <a:ext cx="623" cy="363"/>
                            <a:chOff x="6877" y="6570"/>
                            <a:chExt cx="623" cy="363"/>
                          </a:xfrm>
                        </wpg:grpSpPr>
                        <wps:wsp>
                          <wps:cNvPr id="165" name="Freeform 254"/>
                          <wps:cNvSpPr>
                            <a:spLocks/>
                          </wps:cNvSpPr>
                          <wps:spPr bwMode="auto">
                            <a:xfrm>
                              <a:off x="6877" y="6570"/>
                              <a:ext cx="623" cy="363"/>
                            </a:xfrm>
                            <a:custGeom>
                              <a:avLst/>
                              <a:gdLst>
                                <a:gd name="T0" fmla="+- 0 6877 6877"/>
                                <a:gd name="T1" fmla="*/ T0 w 623"/>
                                <a:gd name="T2" fmla="+- 0 6933 6570"/>
                                <a:gd name="T3" fmla="*/ 6933 h 363"/>
                                <a:gd name="T4" fmla="+- 0 7500 6877"/>
                                <a:gd name="T5" fmla="*/ T4 w 623"/>
                                <a:gd name="T6" fmla="+- 0 6933 6570"/>
                                <a:gd name="T7" fmla="*/ 6933 h 363"/>
                                <a:gd name="T8" fmla="+- 0 7500 6877"/>
                                <a:gd name="T9" fmla="*/ T8 w 623"/>
                                <a:gd name="T10" fmla="+- 0 6570 6570"/>
                                <a:gd name="T11" fmla="*/ 6570 h 363"/>
                                <a:gd name="T12" fmla="+- 0 6877 6877"/>
                                <a:gd name="T13" fmla="*/ T12 w 623"/>
                                <a:gd name="T14" fmla="+- 0 6570 6570"/>
                                <a:gd name="T15" fmla="*/ 6570 h 363"/>
                                <a:gd name="T16" fmla="+- 0 6877 6877"/>
                                <a:gd name="T17" fmla="*/ T16 w 623"/>
                                <a:gd name="T18" fmla="+- 0 6933 6570"/>
                                <a:gd name="T19" fmla="*/ 6933 h 3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23" h="363">
                                  <a:moveTo>
                                    <a:pt x="0" y="363"/>
                                  </a:moveTo>
                                  <a:lnTo>
                                    <a:pt x="623" y="363"/>
                                  </a:lnTo>
                                  <a:lnTo>
                                    <a:pt x="62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6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255"/>
                        <wpg:cNvGrpSpPr>
                          <a:grpSpLocks/>
                        </wpg:cNvGrpSpPr>
                        <wpg:grpSpPr bwMode="auto">
                          <a:xfrm>
                            <a:off x="8509" y="6570"/>
                            <a:ext cx="626" cy="363"/>
                            <a:chOff x="8509" y="6570"/>
                            <a:chExt cx="626" cy="363"/>
                          </a:xfrm>
                        </wpg:grpSpPr>
                        <wps:wsp>
                          <wps:cNvPr id="167" name="Freeform 256"/>
                          <wps:cNvSpPr>
                            <a:spLocks/>
                          </wps:cNvSpPr>
                          <wps:spPr bwMode="auto">
                            <a:xfrm>
                              <a:off x="8509" y="6570"/>
                              <a:ext cx="626" cy="363"/>
                            </a:xfrm>
                            <a:custGeom>
                              <a:avLst/>
                              <a:gdLst>
                                <a:gd name="T0" fmla="+- 0 8509 8509"/>
                                <a:gd name="T1" fmla="*/ T0 w 626"/>
                                <a:gd name="T2" fmla="+- 0 6933 6570"/>
                                <a:gd name="T3" fmla="*/ 6933 h 363"/>
                                <a:gd name="T4" fmla="+- 0 9135 8509"/>
                                <a:gd name="T5" fmla="*/ T4 w 626"/>
                                <a:gd name="T6" fmla="+- 0 6933 6570"/>
                                <a:gd name="T7" fmla="*/ 6933 h 363"/>
                                <a:gd name="T8" fmla="+- 0 9135 8509"/>
                                <a:gd name="T9" fmla="*/ T8 w 626"/>
                                <a:gd name="T10" fmla="+- 0 6570 6570"/>
                                <a:gd name="T11" fmla="*/ 6570 h 363"/>
                                <a:gd name="T12" fmla="+- 0 8509 8509"/>
                                <a:gd name="T13" fmla="*/ T12 w 626"/>
                                <a:gd name="T14" fmla="+- 0 6570 6570"/>
                                <a:gd name="T15" fmla="*/ 6570 h 363"/>
                                <a:gd name="T16" fmla="+- 0 8509 8509"/>
                                <a:gd name="T17" fmla="*/ T16 w 626"/>
                                <a:gd name="T18" fmla="+- 0 6933 6570"/>
                                <a:gd name="T19" fmla="*/ 6933 h 3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26" h="363">
                                  <a:moveTo>
                                    <a:pt x="0" y="363"/>
                                  </a:moveTo>
                                  <a:lnTo>
                                    <a:pt x="626" y="363"/>
                                  </a:lnTo>
                                  <a:lnTo>
                                    <a:pt x="62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6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257"/>
                        <wpg:cNvGrpSpPr>
                          <a:grpSpLocks/>
                        </wpg:cNvGrpSpPr>
                        <wpg:grpSpPr bwMode="auto">
                          <a:xfrm>
                            <a:off x="2016" y="8632"/>
                            <a:ext cx="8820" cy="2070"/>
                            <a:chOff x="2016" y="8632"/>
                            <a:chExt cx="8820" cy="2070"/>
                          </a:xfrm>
                        </wpg:grpSpPr>
                        <wps:wsp>
                          <wps:cNvPr id="169" name="Freeform 258"/>
                          <wps:cNvSpPr>
                            <a:spLocks/>
                          </wps:cNvSpPr>
                          <wps:spPr bwMode="auto">
                            <a:xfrm>
                              <a:off x="2016" y="8632"/>
                              <a:ext cx="8820" cy="2070"/>
                            </a:xfrm>
                            <a:custGeom>
                              <a:avLst/>
                              <a:gdLst>
                                <a:gd name="T0" fmla="+- 0 2016 2016"/>
                                <a:gd name="T1" fmla="*/ T0 w 8820"/>
                                <a:gd name="T2" fmla="+- 0 10702 8632"/>
                                <a:gd name="T3" fmla="*/ 10702 h 2070"/>
                                <a:gd name="T4" fmla="+- 0 10836 2016"/>
                                <a:gd name="T5" fmla="*/ T4 w 8820"/>
                                <a:gd name="T6" fmla="+- 0 10702 8632"/>
                                <a:gd name="T7" fmla="*/ 10702 h 2070"/>
                                <a:gd name="T8" fmla="+- 0 10836 2016"/>
                                <a:gd name="T9" fmla="*/ T8 w 8820"/>
                                <a:gd name="T10" fmla="+- 0 8632 8632"/>
                                <a:gd name="T11" fmla="*/ 8632 h 2070"/>
                                <a:gd name="T12" fmla="+- 0 2016 2016"/>
                                <a:gd name="T13" fmla="*/ T12 w 8820"/>
                                <a:gd name="T14" fmla="+- 0 8632 8632"/>
                                <a:gd name="T15" fmla="*/ 8632 h 2070"/>
                                <a:gd name="T16" fmla="+- 0 2016 2016"/>
                                <a:gd name="T17" fmla="*/ T16 w 8820"/>
                                <a:gd name="T18" fmla="+- 0 10702 8632"/>
                                <a:gd name="T19" fmla="*/ 10702 h 20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20" h="2070">
                                  <a:moveTo>
                                    <a:pt x="0" y="2070"/>
                                  </a:moveTo>
                                  <a:lnTo>
                                    <a:pt x="8820" y="2070"/>
                                  </a:lnTo>
                                  <a:lnTo>
                                    <a:pt x="88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7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0" name="Text Box 25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758"/>
                              <a:ext cx="6777" cy="6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0B7B9E0" w14:textId="77777777" w:rsidR="00B2272E" w:rsidRDefault="00B2272E" w:rsidP="00B2272E">
                                <w:pPr>
                                  <w:spacing w:line="245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Number of complaints received since the last monitoring visit</w:t>
                                </w:r>
                                <w:r>
                                  <w:rPr>
                                    <w:rFonts w:ascii="Arial"/>
                                    <w:spacing w:val="-2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on</w:t>
                                </w:r>
                              </w:p>
                              <w:p w14:paraId="0362B7F8" w14:textId="77777777" w:rsidR="00B2272E" w:rsidRDefault="00B2272E" w:rsidP="00B2272E">
                                <w:pPr>
                                  <w:spacing w:before="161" w:line="271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List the source, issue and outcomes of complaints</w:t>
                                </w:r>
                                <w:r>
                                  <w:rPr>
                                    <w:rFonts w:ascii="Arial"/>
                                    <w:spacing w:val="-1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recorded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1" name="Text Box 26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50" y="758"/>
                              <a:ext cx="532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C71265" w14:textId="77777777" w:rsidR="00B2272E" w:rsidRDefault="00B2272E" w:rsidP="00B2272E">
                                <w:pPr>
                                  <w:tabs>
                                    <w:tab w:val="left" w:pos="465"/>
                                  </w:tabs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i/>
                                    <w:sz w:val="24"/>
                                  </w:rPr>
                                  <w:t>/</w:t>
                                </w:r>
                                <w:r>
                                  <w:rPr>
                                    <w:rFonts w:ascii="Arial"/>
                                    <w:b/>
                                    <w:i/>
                                    <w:sz w:val="24"/>
                                  </w:rPr>
                                  <w:tab/>
                                  <w:t>/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2" name="Text Box 26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6720"/>
                              <a:ext cx="4686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1DFAC64" w14:textId="77777777" w:rsidR="00B2272E" w:rsidRDefault="00B2272E" w:rsidP="00B2272E">
                                <w:pPr>
                                  <w:tabs>
                                    <w:tab w:val="left" w:pos="4272"/>
                                  </w:tabs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24"/>
                                  </w:rPr>
                                  <w:t>Confirm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  <w:sz w:val="24"/>
                                  </w:rPr>
                                  <w:t>if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24"/>
                                  </w:rPr>
                                  <w:t>complaints</w:t>
                                </w:r>
                                <w:r>
                                  <w:rPr>
                                    <w:rFonts w:ascii="Arial"/>
                                    <w:spacing w:val="1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24"/>
                                  </w:rPr>
                                  <w:t>audit</w:t>
                                </w:r>
                                <w:r>
                                  <w:rPr>
                                    <w:rFonts w:ascii="Arial"/>
                                    <w:spacing w:val="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24"/>
                                  </w:rPr>
                                  <w:t>completed: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24"/>
                                  </w:rPr>
                                  <w:tab/>
                                  <w:t>Y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3" name="Text Box 26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91" y="6720"/>
                              <a:ext cx="307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C558E1" w14:textId="77777777" w:rsidR="00B2272E" w:rsidRDefault="00B2272E" w:rsidP="00B2272E">
                                <w:pPr>
                                  <w:spacing w:line="240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w w:val="95"/>
                                    <w:sz w:val="24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74" name="Text Box 2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3" y="7356"/>
                              <a:ext cx="8240" cy="119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D4DA1B" w14:textId="77777777" w:rsidR="00B2272E" w:rsidRDefault="00B2272E" w:rsidP="00B2272E">
                                <w:pPr>
                                  <w:spacing w:line="245" w:lineRule="exac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If yes, confirm</w:t>
                                </w:r>
                                <w:r>
                                  <w:rPr>
                                    <w:rFonts w:ascii="Arial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date:</w:t>
                                </w:r>
                              </w:p>
                              <w:p w14:paraId="54C02D87" w14:textId="77777777" w:rsidR="00B2272E" w:rsidRDefault="00B2272E" w:rsidP="00B2272E">
                                <w:pPr>
                                  <w:spacing w:before="4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7"/>
                                    <w:szCs w:val="27"/>
                                  </w:rPr>
                                </w:pPr>
                              </w:p>
                              <w:p w14:paraId="6B9F6736" w14:textId="77777777" w:rsidR="00B2272E" w:rsidRDefault="00B2272E" w:rsidP="00B2272E">
                                <w:pPr>
                                  <w:spacing w:line="320" w:lineRule="atLeast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Provide detail on outcome of audit of complaints including identification of</w:t>
                                </w:r>
                                <w:r>
                                  <w:rPr>
                                    <w:rFonts w:ascii="Arial"/>
                                    <w:spacing w:val="-2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any themes/patterns and action</w:t>
                                </w:r>
                                <w:r>
                                  <w:rPr>
                                    <w:rFonts w:ascii="Arial"/>
                                    <w:spacing w:val="-1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4"/>
                                  </w:rPr>
                                  <w:t>taken/required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9E3E0C" id="Group 123" o:spid="_x0000_s1083" style="position:absolute;left:0;text-align:left;margin-left:93pt;margin-top:11.1pt;width:454.95pt;height:531.95pt;z-index:-251652096;mso-position-horizontal-relative:page;mso-position-vertical-relative:text" coordorigin="1868,232" coordsize="9099,106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">
                <v:shape id="Freeform 220" o:spid="_x0000_s1084" style="position:absolute;left:3203;top:3932;width:3062;height:2760;visibility:visible;mso-wrap-style:square;v-text-anchor:top" coordsize="3062,2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" path="m1718,1133r-30,2l1659,1139r130,l1780,1137r-31,-3l1718,1133xe" fillcolor="silver" stroked="f">
                  <v:fill opacity="32896f"/>
                  <v:path arrowok="t" o:connecttype="custom" o:connectlocs="1718,5065;1688,5067;1659,5071;1789,5071;1780,5069;1749,5066;1718,5065" o:connectangles="0,0,0,0,0,0,0"/>
                </v:shape>
                <v:shape id="Freeform 227" o:spid="_x0000_s1085" style="position:absolute;left:5640;top:1370;width:2327;height:2885;visibility:visible;mso-wrap-style:square;v-text-anchor:top" coordsize="2327,2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" path="m1632,1028r-9,1l1617,1032r-480,481l1625,1513r231,-231l1862,1276r1,-7l1863,1258r-1,-9l1859,1238r-7,-14l1847,1215r-36,-48l1769,1123r-48,-47l1664,1036r-23,-7l1632,1028xe" fillcolor="silver" stroked="f">
                  <v:fill opacity="32896f"/>
                  <v:path arrowok="t" o:connecttype="custom" o:connectlocs="1632,2398;1623,2399;1617,2402;1137,2883;1625,2883;1856,2652;1862,2646;1863,2639;1863,2628;1862,2619;1859,2608;1852,2594;1847,2585;1811,2537;1769,2493;1721,2446;1664,2406;1641,2399;1632,2398" o:connectangles="0,0,0,0,0,0,0,0,0,0,0,0,0,0,0,0,0,0,0"/>
                </v:shape>
                <v:group id="Group 228" o:spid="_x0000_s1086" style="position:absolute;left:6452;top:232;width:2769;height:2769" coordorigin="6452,232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229" o:spid="_x0000_s1087" style="position:absolute;left:6452;top:232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" path="m1010,827r-365,l2570,2753r10,7l2590,2764r10,4l2609,2768r11,-3l2630,2762r53,-32l2731,2682r31,-53l2764,2620r4,-11l2744,2562,1010,827xe" fillcolor="silver" stroked="f">
                    <v:fill opacity="32896f"/>
                    <v:path arrowok="t" o:connecttype="custom" o:connectlocs="1010,1059;645,1059;2570,2985;2580,2992;2590,2996;2600,3000;2609,3000;2620,2997;2630,2994;2683,2962;2731,2914;2762,2861;2764,2852;2768,2841;2744,2794;1010,1059" o:connectangles="0,0,0,0,0,0,0,0,0,0,0,0,0,0,0,0"/>
                  </v:shape>
                  <v:shape id="Freeform 230" o:spid="_x0000_s1088" style="position:absolute;left:6452;top:232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" path="m248,1221r-11,l246,1222r2,-1xe" fillcolor="silver" stroked="f">
                    <v:fill opacity="32896f"/>
                    <v:path arrowok="t" o:connecttype="custom" o:connectlocs="248,1453;237,1453;246,1454;248,1453" o:connectangles="0,0,0,0"/>
                  </v:shape>
                  <v:shape id="Freeform 231" o:spid="_x0000_s1089" style="position:absolute;left:6452;top:232;width:2769;height:2769;visibility:visible;mso-wrap-style:square;v-text-anchor:top" coordsize="2769,2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" path="m987,l976,r-7,3l3,969,,976r1,10l1,996r33,57l44,1065r12,15l99,1126r46,43l159,1180r12,10l182,1198r11,8l216,1218r10,4l237,1221r11,l253,1219,645,827r365,l827,645,1213,258r6,-5l1222,246r,-10l1191,170r-49,-55l1095,69,1042,24,996,1,987,xe" fillcolor="silver" stroked="f">
                    <v:fill opacity="32896f"/>
                    <v:path arrowok="t" o:connecttype="custom" o:connectlocs="987,232;976,232;969,235;3,1201;0,1208;1,1218;1,1228;34,1285;44,1297;56,1312;99,1358;145,1401;159,1412;171,1422;182,1430;193,1438;216,1450;226,1454;237,1453;248,1453;253,1451;645,1059;1010,1059;827,877;1213,490;1219,485;1222,478;1222,468;1191,402;1142,347;1095,301;1042,256;996,233;987,232" o:connectangles="0,0,0,0,0,0,0,0,0,0,0,0,0,0,0,0,0,0,0,0,0,0,0,0,0,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32" o:spid="_x0000_s1090" type="#_x0000_t75" style="position:absolute;left:2088;top:1927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">
                    <v:imagedata r:id="rId15" o:title=""/>
                  </v:shape>
                  <v:shape id="Picture 233" o:spid="_x0000_s1091" type="#_x0000_t75" style="position:absolute;left:2088;top:2206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">
                    <v:imagedata r:id="rId15" o:title=""/>
                  </v:shape>
                  <v:shape id="Picture 234" o:spid="_x0000_s1092" type="#_x0000_t75" style="position:absolute;left:2088;top:2484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">
                    <v:imagedata r:id="rId15" o:title=""/>
                  </v:shape>
                  <v:shape id="Picture 235" o:spid="_x0000_s1093" type="#_x0000_t75" style="position:absolute;left:2088;top:2763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">
                    <v:imagedata r:id="rId15" o:title=""/>
                  </v:shape>
                  <v:shape id="Picture 236" o:spid="_x0000_s1094" type="#_x0000_t75" style="position:absolute;left:2088;top:3041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">
                    <v:imagedata r:id="rId15" o:title=""/>
                  </v:shape>
                  <v:shape id="Picture 237" o:spid="_x0000_s1095" type="#_x0000_t75" style="position:absolute;left:4753;top:1927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">
                    <v:imagedata r:id="rId15" o:title=""/>
                  </v:shape>
                  <v:shape id="Picture 238" o:spid="_x0000_s1096" type="#_x0000_t75" style="position:absolute;left:4753;top:2206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">
                    <v:imagedata r:id="rId15" o:title=""/>
                  </v:shape>
                  <v:shape id="Picture 239" o:spid="_x0000_s1097" type="#_x0000_t75" style="position:absolute;left:4753;top:2484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">
                    <v:imagedata r:id="rId15" o:title=""/>
                  </v:shape>
                  <v:shape id="Picture 240" o:spid="_x0000_s1098" type="#_x0000_t75" style="position:absolute;left:4753;top:2763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">
                    <v:imagedata r:id="rId15" o:title=""/>
                  </v:shape>
                  <v:shape id="Picture 241" o:spid="_x0000_s1099" type="#_x0000_t75" style="position:absolute;left:4753;top:3041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">
                    <v:imagedata r:id="rId15" o:title=""/>
                  </v:shape>
                  <v:shape id="Picture 242" o:spid="_x0000_s1100" type="#_x0000_t75" style="position:absolute;left:4753;top:3319;width:18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">
                    <v:imagedata r:id="rId15" o:title=""/>
                  </v:shape>
                </v:group>
                <v:group id="Group 243" o:spid="_x0000_s1101" style="position:absolute;left:1872;top:405;width:9088;height:2" coordorigin="1872,405" coordsize="90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244" o:spid="_x0000_s1102" style="position:absolute;left:1872;top:405;width:9088;height:2;visibility:visible;mso-wrap-style:square;v-text-anchor:top" coordsize="90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" path="m,l9088,e" filled="f" strokeweight=".48pt">
                    <v:path arrowok="t" o:connecttype="custom" o:connectlocs="0,0;9088,0" o:connectangles="0,0"/>
                  </v:shape>
                </v:group>
                <v:group id="Group 245" o:spid="_x0000_s1103" style="position:absolute;left:1868;top:400;width:2;height:10471" coordorigin="1868,400" coordsize="2,10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246" o:spid="_x0000_s1104" style="position:absolute;left:1868;top:400;width:2;height:10471;visibility:visible;mso-wrap-style:square;v-text-anchor:top" coordsize="2,10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" path="m,l,10471e" filled="f" strokeweight=".48pt">
                    <v:path arrowok="t" o:connecttype="custom" o:connectlocs="0,400;0,10871" o:connectangles="0,0"/>
                  </v:shape>
                </v:group>
                <v:group id="Group 247" o:spid="_x0000_s1105" style="position:absolute;left:1872;top:10866;width:9088;height:2" coordorigin="1872,10866" coordsize="90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248" o:spid="_x0000_s1106" style="position:absolute;left:1872;top:10866;width:9088;height:2;visibility:visible;mso-wrap-style:square;v-text-anchor:top" coordsize="90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" path="m,l9088,e" filled="f" strokeweight=".48pt">
                    <v:path arrowok="t" o:connecttype="custom" o:connectlocs="0,0;9088,0" o:connectangles="0,0"/>
                  </v:shape>
                </v:group>
                <v:group id="Group 249" o:spid="_x0000_s1107" style="position:absolute;left:10965;top:400;width:2;height:10471" coordorigin="10965,400" coordsize="2,10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250" o:spid="_x0000_s1108" style="position:absolute;left:10965;top:400;width:2;height:10471;visibility:visible;mso-wrap-style:square;v-text-anchor:top" coordsize="2,10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" path="m,l,10471e" filled="f" strokeweight=".16936mm">
                    <v:path arrowok="t" o:connecttype="custom" o:connectlocs="0,400;0,10871" o:connectangles="0,0"/>
                  </v:shape>
                </v:group>
                <v:group id="Group 251" o:spid="_x0000_s1109" style="position:absolute;left:10110;top:684;width:726;height:510" coordorigin="10110,684" coordsize="726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252" o:spid="_x0000_s1110" style="position:absolute;left:10110;top:684;width:726;height:510;visibility:visible;mso-wrap-style:square;v-text-anchor:top" coordsize="726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" path="m,510r726,l726,,,,,510xe" filled="f" strokeweight=".5pt">
                    <v:path arrowok="t" o:connecttype="custom" o:connectlocs="0,1194;726,1194;726,684;0,684;0,1194" o:connectangles="0,0,0,0,0"/>
                  </v:shape>
                </v:group>
                <v:group id="Group 253" o:spid="_x0000_s1111" style="position:absolute;left:6877;top:6570;width:623;height:363" coordorigin="6877,6570" coordsize="623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254" o:spid="_x0000_s1112" style="position:absolute;left:6877;top:6570;width:623;height:363;visibility:visible;mso-wrap-style:square;v-text-anchor:top" coordsize="623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" path="m,363r623,l623,,,,,363xe" filled="f" strokeweight=".5pt">
                    <v:path arrowok="t" o:connecttype="custom" o:connectlocs="0,6933;623,6933;623,6570;0,6570;0,6933" o:connectangles="0,0,0,0,0"/>
                  </v:shape>
                </v:group>
                <v:group id="Group 255" o:spid="_x0000_s1113" style="position:absolute;left:8509;top:6570;width:626;height:363" coordorigin="8509,6570" coordsize="626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256" o:spid="_x0000_s1114" style="position:absolute;left:8509;top:6570;width:626;height:363;visibility:visible;mso-wrap-style:square;v-text-anchor:top" coordsize="626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" path="m,363r626,l626,,,,,363xe" filled="f" strokeweight=".5pt">
                    <v:path arrowok="t" o:connecttype="custom" o:connectlocs="0,6933;626,6933;626,6570;0,6570;0,6933" o:connectangles="0,0,0,0,0"/>
                  </v:shape>
                </v:group>
                <v:group id="Group 257" o:spid="_x0000_s1115" style="position:absolute;left:2016;top:8632;width:8820;height:2070" coordorigin="2016,8632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258" o:spid="_x0000_s1116" style="position:absolute;left:2016;top:8632;width:8820;height:2070;visibility:visible;mso-wrap-style:square;v-text-anchor:top" coordsize="8820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" path="m,2070r8820,l8820,,,,,2070xe" filled="f" strokeweight=".5pt">
                    <v:path arrowok="t" o:connecttype="custom" o:connectlocs="0,10702;8820,10702;8820,8632;0,8632;0,10702" o:connectangles="0,0,0,0,0"/>
                  </v:shape>
                  <v:shape id="Text Box 259" o:spid="_x0000_s1117" type="#_x0000_t202" style="position:absolute;left:1973;top:758;width:6777;height: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" filled="f" stroked="f">
                    <v:textbox inset="0,0,0,0">
                      <w:txbxContent>
                        <w:p w14:paraId="60B7B9E0" w14:textId="77777777" w:rsidR="00B2272E" w:rsidRDefault="00B2272E" w:rsidP="00B2272E">
                          <w:pPr>
                            <w:spacing w:line="245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Number of complaints received since the last monitoring visit</w:t>
                          </w:r>
                          <w:r>
                            <w:rPr>
                              <w:rFonts w:ascii="Arial"/>
                              <w:spacing w:val="-2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on</w:t>
                          </w:r>
                        </w:p>
                        <w:p w14:paraId="0362B7F8" w14:textId="77777777" w:rsidR="00B2272E" w:rsidRDefault="00B2272E" w:rsidP="00B2272E">
                          <w:pPr>
                            <w:spacing w:before="161" w:line="271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List the source, issue and outcomes of complaints</w:t>
                          </w:r>
                          <w:r>
                            <w:rPr>
                              <w:rFonts w:ascii="Arial"/>
                              <w:spacing w:val="-1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recorded:</w:t>
                          </w:r>
                        </w:p>
                      </w:txbxContent>
                    </v:textbox>
                  </v:shape>
                  <v:shape id="Text Box 260" o:spid="_x0000_s1118" type="#_x0000_t202" style="position:absolute;left:9150;top:758;width:532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" filled="f" stroked="f">
                    <v:textbox inset="0,0,0,0">
                      <w:txbxContent>
                        <w:p w14:paraId="77C71265" w14:textId="77777777" w:rsidR="00B2272E" w:rsidRDefault="00B2272E" w:rsidP="00B2272E">
                          <w:pPr>
                            <w:tabs>
                              <w:tab w:val="left" w:pos="465"/>
                            </w:tabs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i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Arial"/>
                              <w:b/>
                              <w:i/>
                              <w:sz w:val="24"/>
                            </w:rPr>
                            <w:tab/>
                            <w:t>/</w:t>
                          </w:r>
                        </w:p>
                      </w:txbxContent>
                    </v:textbox>
                  </v:shape>
                  <v:shape id="Text Box 261" o:spid="_x0000_s1119" type="#_x0000_t202" style="position:absolute;left:1973;top:6720;width:4686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hl+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+RT+n4kXyPwKAAD//wMAUEsBAi0AFAAGAAgAAAAhANvh9svuAAAAhQEAABMAAAAAAAAAAAAA&#10;AAAAAAAAAFtDb250ZW50X1R5cGVzXS54bWxQSwECLQAUAAYACAAAACEAWvQsW78AAAAVAQAACwAA&#10;AAAAAAAAAAAAAAAfAQAAX3JlbHMvLnJlbHNQSwECLQAUAAYACAAAACEApkYZfsMAAADcAAAADwAA&#10;AAAAAAAAAAAAAAAHAgAAZHJzL2Rvd25yZXYueG1sUEsFBgAAAAADAAMAtwAAAPcCAAAAAA==&#10;" filled="f" stroked="f">
                    <v:textbox inset="0,0,0,0">
                      <w:txbxContent>
                        <w:p w14:paraId="11DFAC64" w14:textId="77777777" w:rsidR="00B2272E" w:rsidRDefault="00B2272E" w:rsidP="00B2272E">
                          <w:pPr>
                            <w:tabs>
                              <w:tab w:val="left" w:pos="4272"/>
                            </w:tabs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24"/>
                            </w:rPr>
                            <w:t>Confirm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24"/>
                            </w:rPr>
                            <w:t>if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24"/>
                            </w:rPr>
                            <w:t>complaints</w:t>
                          </w:r>
                          <w:r>
                            <w:rPr>
                              <w:rFonts w:ascii="Arial"/>
                              <w:spacing w:val="1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24"/>
                            </w:rPr>
                            <w:t>audit</w:t>
                          </w:r>
                          <w:r>
                            <w:rPr>
                              <w:rFonts w:ascii="Arial"/>
                              <w:spacing w:val="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24"/>
                            </w:rPr>
                            <w:t>completed:</w:t>
                          </w:r>
                          <w:r>
                            <w:rPr>
                              <w:rFonts w:ascii="Arial"/>
                              <w:spacing w:val="-1"/>
                              <w:sz w:val="24"/>
                            </w:rPr>
                            <w:tab/>
                            <w:t>Yes</w:t>
                          </w:r>
                        </w:p>
                      </w:txbxContent>
                    </v:textbox>
                  </v:shape>
                  <v:shape id="Text Box 262" o:spid="_x0000_s1120" type="#_x0000_t202" style="position:absolute;left:7991;top:6720;width:307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rzl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yQq85cMAAADcAAAADwAA&#10;AAAAAAAAAAAAAAAHAgAAZHJzL2Rvd25yZXYueG1sUEsFBgAAAAADAAMAtwAAAPcCAAAAAA==&#10;" filled="f" stroked="f">
                    <v:textbox inset="0,0,0,0">
                      <w:txbxContent>
                        <w:p w14:paraId="10C558E1" w14:textId="77777777" w:rsidR="00B2272E" w:rsidRDefault="00B2272E" w:rsidP="00B2272E">
                          <w:pPr>
                            <w:spacing w:line="240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w w:val="95"/>
                              <w:sz w:val="24"/>
                            </w:rPr>
                            <w:t>No</w:t>
                          </w:r>
                        </w:p>
                      </w:txbxContent>
                    </v:textbox>
                  </v:shape>
                  <v:shape id="Text Box 263" o:spid="_x0000_s1121" type="#_x0000_t202" style="position:absolute;left:1973;top:7356;width:8240;height:1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" filled="f" stroked="f">
                    <v:textbox inset="0,0,0,0">
                      <w:txbxContent>
                        <w:p w14:paraId="64D4DA1B" w14:textId="77777777" w:rsidR="00B2272E" w:rsidRDefault="00B2272E" w:rsidP="00B2272E">
                          <w:pPr>
                            <w:spacing w:line="245" w:lineRule="exac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If yes, confirm</w:t>
                          </w:r>
                          <w:r>
                            <w:rPr>
                              <w:rFonts w:ascii="Arial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date:</w:t>
                          </w:r>
                        </w:p>
                        <w:p w14:paraId="54C02D87" w14:textId="77777777" w:rsidR="00B2272E" w:rsidRDefault="00B2272E" w:rsidP="00B2272E">
                          <w:pPr>
                            <w:spacing w:before="4"/>
                            <w:rPr>
                              <w:rFonts w:ascii="Arial" w:eastAsia="Arial" w:hAnsi="Arial" w:cs="Arial"/>
                              <w:b/>
                              <w:bCs/>
                              <w:sz w:val="27"/>
                              <w:szCs w:val="27"/>
                            </w:rPr>
                          </w:pPr>
                        </w:p>
                        <w:p w14:paraId="6B9F6736" w14:textId="77777777" w:rsidR="00B2272E" w:rsidRDefault="00B2272E" w:rsidP="00B2272E">
                          <w:pPr>
                            <w:spacing w:line="320" w:lineRule="atLeast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24"/>
                            </w:rPr>
                            <w:t>Provide detail on outcome of audit of complaints including identification of</w:t>
                          </w:r>
                          <w:r>
                            <w:rPr>
                              <w:rFonts w:ascii="Arial"/>
                              <w:spacing w:val="-2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any themes/patterns and action</w:t>
                          </w:r>
                          <w:r>
                            <w:rPr>
                              <w:rFonts w:ascii="Arial"/>
                              <w:spacing w:val="-1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4"/>
                            </w:rPr>
                            <w:t>taken/required: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Pr="006C42DF">
        <w:rPr>
          <w:rFonts w:ascii="Calibri" w:hAnsi="Calibri" w:cs="Arial"/>
          <w:b/>
          <w:sz w:val="24"/>
        </w:rPr>
        <w:t xml:space="preserve">Key findings from a review of the </w:t>
      </w:r>
      <w:proofErr w:type="gramStart"/>
      <w:r w:rsidRPr="006C42DF">
        <w:rPr>
          <w:rFonts w:ascii="Calibri" w:hAnsi="Calibri" w:cs="Arial"/>
          <w:b/>
          <w:sz w:val="24"/>
        </w:rPr>
        <w:t>complaints</w:t>
      </w:r>
      <w:proofErr w:type="gramEnd"/>
      <w:r w:rsidRPr="006C42DF">
        <w:rPr>
          <w:rFonts w:ascii="Calibri" w:hAnsi="Calibri" w:cs="Arial"/>
          <w:b/>
          <w:spacing w:val="-12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records:</w:t>
      </w:r>
    </w:p>
    <w:p w14:paraId="32162EA6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8086F06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697EF0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DBAB69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EFAA14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00A215F" w14:textId="77777777" w:rsidR="00B2272E" w:rsidRPr="006C42DF" w:rsidRDefault="00B2272E" w:rsidP="00B2272E">
      <w:pPr>
        <w:spacing w:before="5"/>
        <w:rPr>
          <w:rFonts w:ascii="Calibri" w:eastAsia="Arial" w:hAnsi="Calibri" w:cs="Arial"/>
          <w:b/>
          <w:bCs/>
          <w:sz w:val="15"/>
          <w:szCs w:val="15"/>
        </w:rPr>
      </w:pPr>
    </w:p>
    <w:tbl>
      <w:tblPr>
        <w:tblW w:w="0" w:type="auto"/>
        <w:tblInd w:w="7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7"/>
        <w:gridCol w:w="2415"/>
        <w:gridCol w:w="1884"/>
        <w:gridCol w:w="1846"/>
      </w:tblGrid>
      <w:tr w:rsidR="00B2272E" w:rsidRPr="006C42DF" w14:paraId="58C1F417" w14:textId="77777777" w:rsidTr="00895150">
        <w:trPr>
          <w:trHeight w:hRule="exact" w:val="448"/>
        </w:trPr>
        <w:tc>
          <w:tcPr>
            <w:tcW w:w="27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2FAF07AA" w14:textId="77777777" w:rsidR="00B2272E" w:rsidRPr="006C42DF" w:rsidRDefault="00B2272E" w:rsidP="00895150">
            <w:pPr>
              <w:pStyle w:val="TableParagraph"/>
              <w:spacing w:line="288" w:lineRule="auto"/>
              <w:ind w:left="309" w:right="1264" w:hanging="204"/>
              <w:rPr>
                <w:rFonts w:ascii="Calibri" w:eastAsia="Arial" w:hAnsi="Calibri" w:cs="Arial"/>
                <w:sz w:val="20"/>
                <w:szCs w:val="20"/>
              </w:rPr>
            </w:pPr>
            <w:r w:rsidRPr="006C42DF">
              <w:rPr>
                <w:rFonts w:ascii="Calibri" w:hAnsi="Calibri" w:cs="Arial"/>
                <w:b/>
                <w:sz w:val="24"/>
                <w:u w:val="thick" w:color="000000"/>
              </w:rPr>
              <w:t xml:space="preserve">Source </w:t>
            </w:r>
            <w:r w:rsidRPr="006C42DF">
              <w:rPr>
                <w:rFonts w:ascii="Calibri" w:hAnsi="Calibri" w:cs="Arial"/>
                <w:i/>
                <w:sz w:val="20"/>
              </w:rPr>
              <w:t>Service</w:t>
            </w:r>
            <w:r w:rsidRPr="006C42DF">
              <w:rPr>
                <w:rFonts w:ascii="Calibri" w:hAnsi="Calibri" w:cs="Arial"/>
                <w:i/>
                <w:spacing w:val="-6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User Relative</w:t>
            </w:r>
          </w:p>
          <w:p w14:paraId="68C5C98A" w14:textId="77777777" w:rsidR="00B2272E" w:rsidRPr="006C42DF" w:rsidRDefault="00B2272E" w:rsidP="00895150">
            <w:pPr>
              <w:pStyle w:val="TableParagraph"/>
              <w:spacing w:before="3" w:line="290" w:lineRule="auto"/>
              <w:ind w:left="309" w:right="141"/>
              <w:rPr>
                <w:rFonts w:ascii="Calibri" w:eastAsia="Arial" w:hAnsi="Calibri" w:cs="Arial"/>
                <w:sz w:val="20"/>
                <w:szCs w:val="20"/>
              </w:rPr>
            </w:pPr>
            <w:proofErr w:type="gramStart"/>
            <w:r w:rsidRPr="006C42DF">
              <w:rPr>
                <w:rFonts w:ascii="Calibri" w:hAnsi="Calibri" w:cs="Arial"/>
                <w:i/>
                <w:sz w:val="20"/>
              </w:rPr>
              <w:t>Informal  Advocate</w:t>
            </w:r>
            <w:proofErr w:type="gramEnd"/>
            <w:r w:rsidRPr="006C42DF">
              <w:rPr>
                <w:rFonts w:ascii="Calibri" w:hAnsi="Calibri" w:cs="Arial"/>
                <w:i/>
                <w:sz w:val="20"/>
              </w:rPr>
              <w:t xml:space="preserve"> Formal Advocacy</w:t>
            </w:r>
            <w:r w:rsidRPr="006C42DF">
              <w:rPr>
                <w:rFonts w:ascii="Calibri" w:hAnsi="Calibri" w:cs="Arial"/>
                <w:i/>
                <w:spacing w:val="-8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Service Other, please</w:t>
            </w:r>
            <w:r w:rsidRPr="006C42DF">
              <w:rPr>
                <w:rFonts w:ascii="Calibri" w:hAnsi="Calibri" w:cs="Arial"/>
                <w:i/>
                <w:spacing w:val="-11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specify</w:t>
            </w:r>
          </w:p>
        </w:tc>
        <w:tc>
          <w:tcPr>
            <w:tcW w:w="2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06D1A999" w14:textId="77777777" w:rsidR="00B2272E" w:rsidRPr="006C42DF" w:rsidRDefault="00B2272E" w:rsidP="00895150">
            <w:pPr>
              <w:pStyle w:val="TableParagraph"/>
              <w:spacing w:line="274" w:lineRule="exact"/>
              <w:ind w:left="105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  <w:u w:val="thick" w:color="000000"/>
              </w:rPr>
              <w:t>Main</w:t>
            </w:r>
            <w:r w:rsidRPr="006C42DF">
              <w:rPr>
                <w:rFonts w:ascii="Calibri" w:hAnsi="Calibri" w:cs="Arial"/>
                <w:b/>
                <w:spacing w:val="-4"/>
                <w:sz w:val="24"/>
                <w:u w:val="thick" w:color="000000"/>
              </w:rPr>
              <w:t xml:space="preserve"> </w:t>
            </w:r>
            <w:r w:rsidRPr="006C42DF">
              <w:rPr>
                <w:rFonts w:ascii="Calibri" w:hAnsi="Calibri" w:cs="Arial"/>
                <w:b/>
                <w:sz w:val="24"/>
                <w:u w:val="thick" w:color="000000"/>
              </w:rPr>
              <w:t>Issue</w:t>
            </w:r>
          </w:p>
          <w:p w14:paraId="34640CBA" w14:textId="77777777" w:rsidR="00B2272E" w:rsidRPr="006C42DF" w:rsidRDefault="00B2272E" w:rsidP="00895150">
            <w:pPr>
              <w:pStyle w:val="TableParagraph"/>
              <w:spacing w:before="52" w:line="290" w:lineRule="auto"/>
              <w:ind w:left="328" w:right="231"/>
              <w:rPr>
                <w:rFonts w:ascii="Calibri" w:eastAsia="Arial" w:hAnsi="Calibri" w:cs="Arial"/>
                <w:sz w:val="20"/>
                <w:szCs w:val="20"/>
              </w:rPr>
            </w:pPr>
            <w:r w:rsidRPr="006C42DF">
              <w:rPr>
                <w:rFonts w:ascii="Calibri" w:hAnsi="Calibri" w:cs="Arial"/>
                <w:i/>
                <w:sz w:val="20"/>
              </w:rPr>
              <w:t xml:space="preserve">Care Practice Environmental Issue </w:t>
            </w:r>
            <w:proofErr w:type="gramStart"/>
            <w:r w:rsidRPr="006C42DF">
              <w:rPr>
                <w:rFonts w:ascii="Calibri" w:hAnsi="Calibri" w:cs="Arial"/>
                <w:i/>
                <w:sz w:val="20"/>
              </w:rPr>
              <w:t>Staff  Attitude</w:t>
            </w:r>
            <w:proofErr w:type="gramEnd"/>
            <w:r w:rsidRPr="006C42DF">
              <w:rPr>
                <w:rFonts w:ascii="Calibri" w:hAnsi="Calibri" w:cs="Arial"/>
                <w:i/>
                <w:sz w:val="20"/>
              </w:rPr>
              <w:t xml:space="preserve"> Service User</w:t>
            </w:r>
            <w:r w:rsidRPr="006C42DF">
              <w:rPr>
                <w:rFonts w:ascii="Calibri" w:hAnsi="Calibri" w:cs="Arial"/>
                <w:i/>
                <w:spacing w:val="-6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finance Food and</w:t>
            </w:r>
            <w:r w:rsidRPr="006C42DF">
              <w:rPr>
                <w:rFonts w:ascii="Calibri" w:hAnsi="Calibri" w:cs="Arial"/>
                <w:i/>
                <w:spacing w:val="-6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Nutrition</w:t>
            </w:r>
          </w:p>
          <w:p w14:paraId="7D49139C" w14:textId="77777777" w:rsidR="00B2272E" w:rsidRPr="006C42DF" w:rsidRDefault="00B2272E" w:rsidP="00895150">
            <w:pPr>
              <w:pStyle w:val="TableParagraph"/>
              <w:spacing w:before="1"/>
              <w:ind w:left="328"/>
              <w:rPr>
                <w:rFonts w:ascii="Calibri" w:eastAsia="Arial" w:hAnsi="Calibri" w:cs="Arial"/>
                <w:sz w:val="20"/>
                <w:szCs w:val="20"/>
              </w:rPr>
            </w:pPr>
            <w:r w:rsidRPr="006C42DF">
              <w:rPr>
                <w:rFonts w:ascii="Calibri" w:hAnsi="Calibri" w:cs="Arial"/>
                <w:i/>
                <w:sz w:val="20"/>
              </w:rPr>
              <w:t>Other, please</w:t>
            </w:r>
            <w:r w:rsidRPr="006C42DF">
              <w:rPr>
                <w:rFonts w:ascii="Calibri" w:hAnsi="Calibri" w:cs="Arial"/>
                <w:i/>
                <w:spacing w:val="-11"/>
                <w:sz w:val="20"/>
              </w:rPr>
              <w:t xml:space="preserve"> </w:t>
            </w:r>
            <w:r w:rsidRPr="006C42DF">
              <w:rPr>
                <w:rFonts w:ascii="Calibri" w:hAnsi="Calibri" w:cs="Arial"/>
                <w:i/>
                <w:sz w:val="20"/>
              </w:rPr>
              <w:t>specify</w:t>
            </w:r>
          </w:p>
        </w:tc>
        <w:tc>
          <w:tcPr>
            <w:tcW w:w="37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8231EB" w14:textId="77777777" w:rsidR="00B2272E" w:rsidRPr="006C42DF" w:rsidRDefault="00B2272E" w:rsidP="00895150">
            <w:pPr>
              <w:pStyle w:val="TableParagraph"/>
              <w:spacing w:line="274" w:lineRule="exact"/>
              <w:ind w:left="2"/>
              <w:jc w:val="center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  <w:u w:val="thick" w:color="000000"/>
              </w:rPr>
              <w:t>Outcome</w:t>
            </w:r>
          </w:p>
        </w:tc>
      </w:tr>
      <w:tr w:rsidR="00B2272E" w:rsidRPr="006C42DF" w14:paraId="41FF7D0C" w14:textId="77777777" w:rsidTr="00895150">
        <w:trPr>
          <w:trHeight w:hRule="exact" w:val="870"/>
        </w:trPr>
        <w:tc>
          <w:tcPr>
            <w:tcW w:w="272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23BDE99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47B78B37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764A7C0" w14:textId="77777777" w:rsidR="00B2272E" w:rsidRPr="006C42DF" w:rsidRDefault="00B2272E" w:rsidP="00895150">
            <w:pPr>
              <w:pStyle w:val="TableParagraph"/>
              <w:spacing w:before="112" w:line="276" w:lineRule="auto"/>
              <w:ind w:left="103" w:right="421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Complainant Satisfied?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B846ABC" w14:textId="77777777" w:rsidR="00B2272E" w:rsidRPr="006C42DF" w:rsidRDefault="00B2272E" w:rsidP="00895150">
            <w:pPr>
              <w:pStyle w:val="TableParagraph"/>
              <w:spacing w:before="112" w:line="276" w:lineRule="auto"/>
              <w:ind w:left="103" w:right="128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Complaint Substantiated?</w:t>
            </w:r>
          </w:p>
        </w:tc>
      </w:tr>
      <w:tr w:rsidR="00B2272E" w:rsidRPr="006C42DF" w14:paraId="5EF51BAE" w14:textId="77777777" w:rsidTr="00895150">
        <w:trPr>
          <w:trHeight w:hRule="exact" w:val="761"/>
        </w:trPr>
        <w:tc>
          <w:tcPr>
            <w:tcW w:w="27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16D0B88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600F89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40DE47" w14:textId="77777777" w:rsidR="00B2272E" w:rsidRPr="006C42DF" w:rsidRDefault="00B2272E" w:rsidP="00895150">
            <w:pPr>
              <w:pStyle w:val="TableParagraph"/>
              <w:spacing w:before="5"/>
              <w:rPr>
                <w:rFonts w:ascii="Calibri" w:eastAsia="Arial" w:hAnsi="Calibri" w:cs="Arial"/>
                <w:b/>
                <w:bCs/>
                <w:sz w:val="32"/>
                <w:szCs w:val="32"/>
              </w:rPr>
            </w:pPr>
          </w:p>
          <w:p w14:paraId="5A9C1120" w14:textId="77777777" w:rsidR="00B2272E" w:rsidRPr="006C42DF" w:rsidRDefault="00B2272E" w:rsidP="00895150">
            <w:pPr>
              <w:pStyle w:val="TableParagraph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Fully/Partly/Not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049CF78" w14:textId="77777777" w:rsidR="00B2272E" w:rsidRPr="006C42DF" w:rsidRDefault="00B2272E" w:rsidP="00895150">
            <w:pPr>
              <w:pStyle w:val="TableParagraph"/>
              <w:spacing w:before="5"/>
              <w:rPr>
                <w:rFonts w:ascii="Calibri" w:eastAsia="Arial" w:hAnsi="Calibri" w:cs="Arial"/>
                <w:b/>
                <w:bCs/>
                <w:sz w:val="32"/>
                <w:szCs w:val="32"/>
              </w:rPr>
            </w:pPr>
          </w:p>
          <w:p w14:paraId="1AA8F614" w14:textId="77777777" w:rsidR="00B2272E" w:rsidRPr="006C42DF" w:rsidRDefault="00B2272E" w:rsidP="00895150">
            <w:pPr>
              <w:pStyle w:val="TableParagraph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Fully/Partly/Not</w:t>
            </w:r>
          </w:p>
        </w:tc>
      </w:tr>
      <w:tr w:rsidR="00B2272E" w:rsidRPr="006C42DF" w14:paraId="16448F23" w14:textId="77777777" w:rsidTr="00895150">
        <w:trPr>
          <w:trHeight w:hRule="exact" w:val="446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3C7C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55C17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BCFE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11F8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5733F2A9" w14:textId="77777777" w:rsidTr="00895150">
        <w:trPr>
          <w:trHeight w:hRule="exact" w:val="447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3F18D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6A522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ED4E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1AF04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74BCE3D6" w14:textId="77777777" w:rsidTr="00895150">
        <w:trPr>
          <w:trHeight w:hRule="exact" w:val="449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11ECC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77D69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2DE05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C141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06695492" w14:textId="77777777" w:rsidTr="00895150">
        <w:trPr>
          <w:trHeight w:hRule="exact" w:val="446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D87C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D7FBB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FE81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55EF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22400109" w14:textId="77777777" w:rsidTr="00895150">
        <w:trPr>
          <w:trHeight w:hRule="exact" w:val="449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E1DE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E4851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908A5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D64C8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309C2F5C" w14:textId="77777777" w:rsidTr="00895150">
        <w:trPr>
          <w:trHeight w:hRule="exact" w:val="446"/>
        </w:trPr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4687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8B841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18EB2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C30E2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</w:tbl>
    <w:p w14:paraId="72D1AD9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70FC890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321235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9548B34" w14:textId="77777777" w:rsidR="00B2272E" w:rsidRPr="006C42DF" w:rsidRDefault="00B2272E" w:rsidP="00B2272E">
      <w:pPr>
        <w:spacing w:before="2"/>
        <w:rPr>
          <w:rFonts w:ascii="Calibri" w:eastAsia="Arial" w:hAnsi="Calibri" w:cs="Arial"/>
          <w:b/>
          <w:bCs/>
          <w:sz w:val="11"/>
          <w:szCs w:val="11"/>
        </w:rPr>
      </w:pPr>
    </w:p>
    <w:tbl>
      <w:tblPr>
        <w:tblW w:w="0" w:type="auto"/>
        <w:tblInd w:w="36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4"/>
        <w:gridCol w:w="804"/>
        <w:gridCol w:w="804"/>
      </w:tblGrid>
      <w:tr w:rsidR="00B2272E" w:rsidRPr="006C42DF" w14:paraId="6D35D000" w14:textId="77777777" w:rsidTr="00895150">
        <w:trPr>
          <w:trHeight w:hRule="exact" w:val="535"/>
        </w:trPr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D2D3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D9E2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A31D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</w:tbl>
    <w:p w14:paraId="44798F3A" w14:textId="77777777" w:rsidR="00B2272E" w:rsidRPr="006C42DF" w:rsidRDefault="00B2272E" w:rsidP="00B2272E">
      <w:pPr>
        <w:rPr>
          <w:rFonts w:ascii="Calibri" w:hAnsi="Calibri" w:cs="Arial"/>
        </w:rPr>
        <w:sectPr w:rsidR="00B2272E" w:rsidRPr="006C42DF">
          <w:pgSz w:w="11910" w:h="16840"/>
          <w:pgMar w:top="1360" w:right="820" w:bottom="940" w:left="1180" w:header="0" w:footer="755" w:gutter="0"/>
          <w:cols w:space="720"/>
        </w:sectPr>
      </w:pPr>
    </w:p>
    <w:p w14:paraId="59FB88DD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88"/>
        </w:tabs>
        <w:spacing w:before="69"/>
        <w:ind w:left="687" w:hanging="569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>Compliments/Positive Feedback to</w:t>
      </w:r>
      <w:r w:rsidRPr="006C42DF">
        <w:rPr>
          <w:rFonts w:ascii="Calibri" w:hAnsi="Calibri" w:cs="Arial"/>
          <w:b/>
          <w:spacing w:val="-9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home:</w:t>
      </w:r>
    </w:p>
    <w:p w14:paraId="21BE6DC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2185A5C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1F34EE1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4C9F212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0FC6C5F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57A6039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16E5077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6B5CE00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650B97C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08C9A2E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3A7B3EF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252AD19C" w14:textId="0A1C0EFD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147"/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eastAsia="Arial" w:hAnsi="Calibri" w:cs="Arial"/>
          <w:b/>
          <w:bCs/>
          <w:sz w:val="24"/>
          <w:szCs w:val="24"/>
        </w:rPr>
        <w:t>Quality Improvement Plan (QIP) – Progress</w:t>
      </w:r>
      <w:r w:rsidRPr="006C42DF">
        <w:rPr>
          <w:rFonts w:ascii="Calibri" w:eastAsia="Arial" w:hAnsi="Calibri" w:cs="Arial"/>
          <w:b/>
          <w:bCs/>
          <w:spacing w:val="-11"/>
          <w:sz w:val="24"/>
          <w:szCs w:val="24"/>
        </w:rPr>
        <w:t xml:space="preserve"> </w:t>
      </w:r>
      <w:r w:rsidRPr="006C42DF">
        <w:rPr>
          <w:rFonts w:ascii="Calibri" w:eastAsia="Arial" w:hAnsi="Calibri" w:cs="Arial"/>
          <w:b/>
          <w:bCs/>
          <w:sz w:val="24"/>
          <w:szCs w:val="24"/>
        </w:rPr>
        <w:t>Update</w:t>
      </w:r>
    </w:p>
    <w:p w14:paraId="76B825A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4"/>
          <w:szCs w:val="24"/>
        </w:rPr>
      </w:pPr>
    </w:p>
    <w:p w14:paraId="1188C17F" w14:textId="77CAC5C3" w:rsidR="00B2272E" w:rsidRPr="006C42DF" w:rsidRDefault="000B7505" w:rsidP="00B2272E">
      <w:pPr>
        <w:pStyle w:val="ListParagraph"/>
        <w:numPr>
          <w:ilvl w:val="1"/>
          <w:numId w:val="1"/>
        </w:numPr>
        <w:tabs>
          <w:tab w:val="left" w:pos="1190"/>
        </w:tabs>
        <w:ind w:right="752"/>
        <w:rPr>
          <w:rFonts w:ascii="Calibri" w:eastAsia="Arial" w:hAnsi="Calibri" w:cs="Arial"/>
          <w:sz w:val="24"/>
          <w:szCs w:val="24"/>
        </w:rPr>
      </w:pPr>
      <w:r>
        <w:rPr>
          <w:rFonts w:ascii="Calibri" w:hAnsi="Calibri" w:cs="Arial"/>
          <w:b/>
          <w:sz w:val="24"/>
        </w:rPr>
        <w:t>External Audits received</w:t>
      </w:r>
    </w:p>
    <w:p w14:paraId="4673F28A" w14:textId="77777777" w:rsidR="00B2272E" w:rsidRPr="006C42DF" w:rsidRDefault="00B2272E" w:rsidP="00B2272E">
      <w:pPr>
        <w:spacing w:before="3"/>
        <w:rPr>
          <w:rFonts w:ascii="Calibri" w:eastAsia="Arial" w:hAnsi="Calibri" w:cs="Arial"/>
          <w:b/>
          <w:bCs/>
          <w:sz w:val="10"/>
          <w:szCs w:val="10"/>
        </w:rPr>
      </w:pPr>
    </w:p>
    <w:tbl>
      <w:tblPr>
        <w:tblW w:w="0" w:type="auto"/>
        <w:tblInd w:w="3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70"/>
        <w:gridCol w:w="804"/>
        <w:gridCol w:w="804"/>
        <w:gridCol w:w="804"/>
        <w:gridCol w:w="802"/>
        <w:gridCol w:w="2588"/>
        <w:gridCol w:w="396"/>
      </w:tblGrid>
      <w:tr w:rsidR="00B2272E" w:rsidRPr="006C42DF" w14:paraId="3ACE0D36" w14:textId="77777777" w:rsidTr="00895150">
        <w:trPr>
          <w:trHeight w:hRule="exact" w:val="515"/>
        </w:trPr>
        <w:tc>
          <w:tcPr>
            <w:tcW w:w="27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92C63F5" w14:textId="58E438B4" w:rsidR="00B2272E" w:rsidRPr="006C42DF" w:rsidRDefault="000B7505" w:rsidP="000B7505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</w:rPr>
              <w:t xml:space="preserve">Date of </w:t>
            </w:r>
            <w:r w:rsidR="00B2272E" w:rsidRPr="006C42DF">
              <w:rPr>
                <w:rFonts w:ascii="Calibri" w:hAnsi="Calibri" w:cs="Arial"/>
                <w:sz w:val="24"/>
              </w:rPr>
              <w:t>inspection:</w:t>
            </w:r>
          </w:p>
        </w:tc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3A750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684D4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678C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B9B37FC" w14:textId="77777777" w:rsidR="00B2272E" w:rsidRPr="006C42DF" w:rsidRDefault="00B2272E" w:rsidP="00895150">
            <w:pPr>
              <w:pStyle w:val="TableParagraph"/>
              <w:spacing w:line="274" w:lineRule="exact"/>
              <w:ind w:left="179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Type</w:t>
            </w:r>
          </w:p>
        </w:tc>
        <w:tc>
          <w:tcPr>
            <w:tcW w:w="2588" w:type="dxa"/>
            <w:tcBorders>
              <w:top w:val="single" w:sz="9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7505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39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7F91CAE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0C62765C" w14:textId="77777777" w:rsidTr="00895150">
        <w:trPr>
          <w:trHeight w:hRule="exact" w:val="2951"/>
        </w:trPr>
        <w:tc>
          <w:tcPr>
            <w:tcW w:w="896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DADD5" w14:textId="39D09CC7" w:rsidR="00B2272E" w:rsidRPr="006C42DF" w:rsidRDefault="000B7505" w:rsidP="000B7505">
            <w:pPr>
              <w:pStyle w:val="TableParagraph"/>
              <w:tabs>
                <w:tab w:val="left" w:pos="5976"/>
              </w:tabs>
              <w:spacing w:before="123"/>
              <w:ind w:left="103"/>
              <w:rPr>
                <w:rFonts w:ascii="Calibri" w:eastAsia="Arial" w:hAnsi="Calibri" w:cs="Arial"/>
              </w:rPr>
            </w:pPr>
            <w:r>
              <w:rPr>
                <w:rFonts w:ascii="Calibri" w:hAnsi="Calibri" w:cs="Arial"/>
                <w:sz w:val="24"/>
              </w:rPr>
              <w:t xml:space="preserve">Outcome:                                                                            </w:t>
            </w:r>
            <w:proofErr w:type="gramStart"/>
            <w:r w:rsidR="00B2272E" w:rsidRPr="006C42DF">
              <w:rPr>
                <w:rFonts w:ascii="Calibri" w:hAnsi="Calibri" w:cs="Arial"/>
                <w:i/>
              </w:rPr>
              <w:t>i.e.</w:t>
            </w:r>
            <w:proofErr w:type="gramEnd"/>
            <w:r w:rsidR="00B2272E" w:rsidRPr="006C42DF">
              <w:rPr>
                <w:rFonts w:ascii="Calibri" w:hAnsi="Calibri" w:cs="Arial"/>
                <w:i/>
                <w:spacing w:val="-9"/>
              </w:rPr>
              <w:t xml:space="preserve"> </w:t>
            </w:r>
            <w:r>
              <w:rPr>
                <w:rFonts w:ascii="Calibri" w:hAnsi="Calibri" w:cs="Arial"/>
                <w:i/>
              </w:rPr>
              <w:t>care/pharmacy/external audit</w:t>
            </w:r>
          </w:p>
        </w:tc>
      </w:tr>
    </w:tbl>
    <w:p w14:paraId="57861102" w14:textId="77777777" w:rsidR="00B2272E" w:rsidRPr="006C42DF" w:rsidRDefault="00B2272E" w:rsidP="00B2272E">
      <w:pPr>
        <w:pStyle w:val="ListParagraph"/>
        <w:numPr>
          <w:ilvl w:val="1"/>
          <w:numId w:val="1"/>
        </w:numPr>
        <w:tabs>
          <w:tab w:val="left" w:pos="1190"/>
        </w:tabs>
        <w:spacing w:before="205"/>
        <w:ind w:right="740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t>Update of progress made against recommendations made by other regulators (</w:t>
      </w:r>
      <w:proofErr w:type="gramStart"/>
      <w:r w:rsidRPr="006C42DF">
        <w:rPr>
          <w:rFonts w:ascii="Calibri" w:hAnsi="Calibri" w:cs="Arial"/>
          <w:b/>
          <w:sz w:val="24"/>
        </w:rPr>
        <w:t>i.e.</w:t>
      </w:r>
      <w:proofErr w:type="gramEnd"/>
      <w:r w:rsidRPr="006C42DF">
        <w:rPr>
          <w:rFonts w:ascii="Calibri" w:hAnsi="Calibri" w:cs="Arial"/>
          <w:b/>
          <w:sz w:val="24"/>
        </w:rPr>
        <w:t xml:space="preserve"> fire, health and safety executive, public health</w:t>
      </w:r>
      <w:r w:rsidRPr="006C42DF">
        <w:rPr>
          <w:rFonts w:ascii="Calibri" w:hAnsi="Calibri" w:cs="Arial"/>
          <w:b/>
          <w:spacing w:val="-21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agency) reviewed during this</w:t>
      </w:r>
      <w:r w:rsidRPr="006C42DF">
        <w:rPr>
          <w:rFonts w:ascii="Calibri" w:hAnsi="Calibri" w:cs="Arial"/>
          <w:b/>
          <w:spacing w:val="-9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visit:</w:t>
      </w:r>
    </w:p>
    <w:p w14:paraId="4D4766D2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  <w:sectPr w:rsidR="00B2272E" w:rsidRPr="006C42DF">
          <w:pgSz w:w="11910" w:h="16840"/>
          <w:pgMar w:top="1580" w:right="860" w:bottom="940" w:left="1180" w:header="0" w:footer="755" w:gutter="0"/>
          <w:cols w:space="720"/>
        </w:sectPr>
      </w:pPr>
    </w:p>
    <w:p w14:paraId="4740721C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57"/>
        <w:ind w:right="228"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eastAsia="Arial" w:hAnsi="Calibri" w:cs="Arial"/>
          <w:b/>
          <w:bCs/>
          <w:sz w:val="24"/>
          <w:szCs w:val="24"/>
        </w:rPr>
        <w:lastRenderedPageBreak/>
        <w:t>Condition and maintenance of the home’s environment and detail any action to be taken in identified areas including any health and safety</w:t>
      </w:r>
      <w:r w:rsidRPr="006C42DF">
        <w:rPr>
          <w:rFonts w:ascii="Calibri" w:eastAsia="Arial" w:hAnsi="Calibri" w:cs="Arial"/>
          <w:b/>
          <w:bCs/>
          <w:spacing w:val="-23"/>
          <w:sz w:val="24"/>
          <w:szCs w:val="24"/>
        </w:rPr>
        <w:t xml:space="preserve"> </w:t>
      </w:r>
      <w:r w:rsidRPr="006C42DF">
        <w:rPr>
          <w:rFonts w:ascii="Calibri" w:eastAsia="Arial" w:hAnsi="Calibri" w:cs="Arial"/>
          <w:b/>
          <w:bCs/>
          <w:sz w:val="24"/>
          <w:szCs w:val="24"/>
        </w:rPr>
        <w:t>issues:</w:t>
      </w:r>
    </w:p>
    <w:p w14:paraId="0E6684A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DFAA98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44714E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5F9F93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1D9E91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FD0608B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8145CA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03380A8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2DB8EE3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C057CD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993574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4879BA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16B283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6F38C7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85FB48C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A9E5579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741CB09" w14:textId="77777777" w:rsidR="00B2272E" w:rsidRPr="006C42DF" w:rsidRDefault="00B2272E" w:rsidP="00B2272E">
      <w:pPr>
        <w:spacing w:before="5"/>
        <w:rPr>
          <w:rFonts w:ascii="Calibri" w:eastAsia="Arial" w:hAnsi="Calibri" w:cs="Arial"/>
          <w:b/>
          <w:bCs/>
          <w:sz w:val="28"/>
          <w:szCs w:val="28"/>
        </w:rPr>
      </w:pPr>
    </w:p>
    <w:p w14:paraId="62170E6E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69"/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t>Commentary on any other planned improvements for the home and</w:t>
      </w:r>
      <w:r w:rsidRPr="006C42DF">
        <w:rPr>
          <w:rFonts w:ascii="Calibri" w:hAnsi="Calibri" w:cs="Arial"/>
          <w:b/>
          <w:spacing w:val="-18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timescales.</w:t>
      </w:r>
    </w:p>
    <w:p w14:paraId="29917CF6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D73AB8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98842C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B773D0A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86D7390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39F7275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9AE02A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3A7F79E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DD3180D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064E98A5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1042B754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6A7FCCA2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43DA48C1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2825EF27" w14:textId="77777777" w:rsidR="00B2272E" w:rsidRPr="006C42DF" w:rsidRDefault="00B2272E" w:rsidP="00B2272E">
      <w:pPr>
        <w:rPr>
          <w:rFonts w:ascii="Calibri" w:eastAsia="Arial" w:hAnsi="Calibri" w:cs="Arial"/>
          <w:b/>
          <w:bCs/>
          <w:sz w:val="20"/>
          <w:szCs w:val="20"/>
        </w:rPr>
      </w:pPr>
    </w:p>
    <w:p w14:paraId="5254793E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191"/>
        <w:ind w:right="456"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eastAsia="Arial" w:hAnsi="Calibri" w:cs="Arial"/>
          <w:b/>
          <w:bCs/>
          <w:sz w:val="24"/>
          <w:szCs w:val="24"/>
        </w:rPr>
        <w:t>Concluding comments of the registered provider/delegated person regarding the overall quality of care and/or services provided in the home; and confirmation that the home is operating in line with its Statement of Purpose and categories of care, as indicated in the home’s registration</w:t>
      </w:r>
      <w:r w:rsidRPr="006C42DF">
        <w:rPr>
          <w:rFonts w:ascii="Calibri" w:eastAsia="Arial" w:hAnsi="Calibri" w:cs="Arial"/>
          <w:b/>
          <w:bCs/>
          <w:spacing w:val="-19"/>
          <w:sz w:val="24"/>
          <w:szCs w:val="24"/>
        </w:rPr>
        <w:t xml:space="preserve"> </w:t>
      </w:r>
      <w:r w:rsidRPr="006C42DF">
        <w:rPr>
          <w:rFonts w:ascii="Calibri" w:eastAsia="Arial" w:hAnsi="Calibri" w:cs="Arial"/>
          <w:b/>
          <w:bCs/>
          <w:sz w:val="24"/>
          <w:szCs w:val="24"/>
        </w:rPr>
        <w:t>certificate.</w:t>
      </w:r>
    </w:p>
    <w:p w14:paraId="0DBC23B5" w14:textId="77777777" w:rsidR="00B2272E" w:rsidRPr="006C42DF" w:rsidRDefault="00B2272E" w:rsidP="00B2272E">
      <w:pPr>
        <w:rPr>
          <w:rFonts w:ascii="Calibri" w:eastAsia="Arial" w:hAnsi="Calibri" w:cs="Arial"/>
          <w:sz w:val="24"/>
          <w:szCs w:val="24"/>
        </w:rPr>
        <w:sectPr w:rsidR="00B2272E" w:rsidRPr="006C42DF">
          <w:pgSz w:w="11910" w:h="16840"/>
          <w:pgMar w:top="1360" w:right="860" w:bottom="940" w:left="1180" w:header="0" w:footer="755" w:gutter="0"/>
          <w:cols w:space="720"/>
        </w:sectPr>
      </w:pPr>
    </w:p>
    <w:p w14:paraId="05B2849D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57"/>
        <w:ind w:right="745"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 xml:space="preserve">Action plan agreed with the registered/acting manager/person in charge of home </w:t>
      </w:r>
      <w:proofErr w:type="gramStart"/>
      <w:r w:rsidRPr="006C42DF">
        <w:rPr>
          <w:rFonts w:ascii="Calibri" w:hAnsi="Calibri" w:cs="Arial"/>
          <w:b/>
          <w:sz w:val="24"/>
        </w:rPr>
        <w:t>as a result of</w:t>
      </w:r>
      <w:proofErr w:type="gramEnd"/>
      <w:r w:rsidRPr="006C42DF">
        <w:rPr>
          <w:rFonts w:ascii="Calibri" w:hAnsi="Calibri" w:cs="Arial"/>
          <w:b/>
          <w:sz w:val="24"/>
        </w:rPr>
        <w:t xml:space="preserve"> this visit</w:t>
      </w:r>
      <w:r w:rsidRPr="006C42DF">
        <w:rPr>
          <w:rFonts w:ascii="Calibri" w:hAnsi="Calibri" w:cs="Arial"/>
          <w:b/>
          <w:spacing w:val="-6"/>
          <w:sz w:val="24"/>
        </w:rPr>
        <w:t xml:space="preserve"> </w:t>
      </w:r>
      <w:r w:rsidRPr="006C42DF">
        <w:rPr>
          <w:rFonts w:ascii="Calibri" w:hAnsi="Calibri" w:cs="Arial"/>
          <w:b/>
          <w:sz w:val="24"/>
        </w:rPr>
        <w:t>-</w:t>
      </w:r>
    </w:p>
    <w:p w14:paraId="2C9634CE" w14:textId="77777777" w:rsidR="00B2272E" w:rsidRPr="006C42DF" w:rsidRDefault="00B2272E" w:rsidP="00B2272E">
      <w:pPr>
        <w:spacing w:before="9"/>
        <w:rPr>
          <w:rFonts w:ascii="Calibri" w:eastAsia="Arial" w:hAnsi="Calibri" w:cs="Arial"/>
          <w:b/>
          <w:bCs/>
          <w:sz w:val="10"/>
          <w:szCs w:val="10"/>
        </w:rPr>
      </w:pPr>
    </w:p>
    <w:tbl>
      <w:tblPr>
        <w:tblW w:w="0" w:type="auto"/>
        <w:tblInd w:w="6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2976"/>
        <w:gridCol w:w="2189"/>
      </w:tblGrid>
      <w:tr w:rsidR="00B2272E" w:rsidRPr="006C42DF" w14:paraId="7A4DA7A4" w14:textId="77777777" w:rsidTr="00895150">
        <w:trPr>
          <w:trHeight w:hRule="exact" w:val="446"/>
        </w:trPr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9749E67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</w:rPr>
              <w:t>Action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9ED878C" w14:textId="77777777" w:rsidR="00B2272E" w:rsidRPr="006C42DF" w:rsidRDefault="00B2272E" w:rsidP="00895150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</w:rPr>
              <w:t>By</w:t>
            </w:r>
            <w:r w:rsidRPr="006C42DF">
              <w:rPr>
                <w:rFonts w:ascii="Calibri" w:hAnsi="Calibri" w:cs="Arial"/>
                <w:b/>
                <w:spacing w:val="-1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b/>
                <w:sz w:val="24"/>
              </w:rPr>
              <w:t>whom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75CD32" w14:textId="77777777" w:rsidR="00B2272E" w:rsidRPr="006C42DF" w:rsidRDefault="00B2272E" w:rsidP="00895150">
            <w:pPr>
              <w:pStyle w:val="TableParagraph"/>
              <w:spacing w:line="274" w:lineRule="exact"/>
              <w:ind w:left="103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</w:rPr>
              <w:t>Completion</w:t>
            </w:r>
            <w:r w:rsidRPr="006C42DF">
              <w:rPr>
                <w:rFonts w:ascii="Calibri" w:hAnsi="Calibri" w:cs="Arial"/>
                <w:b/>
                <w:spacing w:val="-1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b/>
                <w:sz w:val="24"/>
              </w:rPr>
              <w:t>date</w:t>
            </w:r>
          </w:p>
        </w:tc>
      </w:tr>
      <w:tr w:rsidR="00B2272E" w:rsidRPr="006C42DF" w14:paraId="134FC7C3" w14:textId="77777777" w:rsidTr="00895150">
        <w:trPr>
          <w:trHeight w:hRule="exact" w:val="10509"/>
        </w:trPr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2C6D" w14:textId="06E9B40B" w:rsidR="00B2272E" w:rsidRPr="006C42DF" w:rsidRDefault="00C81088" w:rsidP="00895150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(you can add you own action plan template here) 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61029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6E86F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</w:tbl>
    <w:p w14:paraId="76AF4AB8" w14:textId="77777777" w:rsidR="00B2272E" w:rsidRPr="006C42DF" w:rsidRDefault="00B2272E" w:rsidP="00B2272E">
      <w:pPr>
        <w:rPr>
          <w:rFonts w:ascii="Calibri" w:hAnsi="Calibri" w:cs="Arial"/>
        </w:rPr>
        <w:sectPr w:rsidR="00B2272E" w:rsidRPr="006C42DF">
          <w:pgSz w:w="11910" w:h="16840"/>
          <w:pgMar w:top="1360" w:right="860" w:bottom="940" w:left="1180" w:header="0" w:footer="755" w:gutter="0"/>
          <w:cols w:space="720"/>
        </w:sectPr>
      </w:pPr>
    </w:p>
    <w:p w14:paraId="4CE9EA3A" w14:textId="77777777" w:rsidR="00B2272E" w:rsidRPr="006C42DF" w:rsidRDefault="00B2272E" w:rsidP="00B2272E">
      <w:pPr>
        <w:pStyle w:val="ListParagraph"/>
        <w:numPr>
          <w:ilvl w:val="0"/>
          <w:numId w:val="1"/>
        </w:numPr>
        <w:tabs>
          <w:tab w:val="left" w:pos="621"/>
        </w:tabs>
        <w:spacing w:before="69"/>
        <w:ind w:hanging="502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hAnsi="Calibri" w:cs="Arial"/>
          <w:b/>
          <w:sz w:val="24"/>
        </w:rPr>
        <w:lastRenderedPageBreak/>
        <w:t>Report Conclusion</w:t>
      </w:r>
    </w:p>
    <w:p w14:paraId="44CB9C92" w14:textId="6401AB66" w:rsidR="00B2272E" w:rsidRPr="006C42DF" w:rsidRDefault="00B2272E" w:rsidP="00B2272E">
      <w:pPr>
        <w:spacing w:before="122" w:line="276" w:lineRule="auto"/>
        <w:ind w:left="980" w:right="789"/>
        <w:rPr>
          <w:rFonts w:ascii="Calibri" w:eastAsia="Arial" w:hAnsi="Calibri" w:cs="Arial"/>
          <w:sz w:val="24"/>
          <w:szCs w:val="24"/>
        </w:rPr>
      </w:pPr>
      <w:r w:rsidRPr="006C42DF">
        <w:rPr>
          <w:rFonts w:ascii="Calibri" w:eastAsia="Arial" w:hAnsi="Calibri" w:cs="Arial"/>
          <w:sz w:val="24"/>
          <w:szCs w:val="24"/>
        </w:rPr>
        <w:t xml:space="preserve">I confirm that this report is an accurate reflection of the unannounced monitoring visit of </w:t>
      </w:r>
      <w:r w:rsidRPr="006C42DF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>(insert the name of the</w:t>
      </w:r>
      <w:r w:rsidR="00C81088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 xml:space="preserve"> </w:t>
      </w:r>
      <w:r w:rsidRPr="006C42DF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 xml:space="preserve">residential home) </w:t>
      </w:r>
      <w:r w:rsidRPr="006C42DF">
        <w:rPr>
          <w:rFonts w:ascii="Calibri" w:eastAsia="Arial" w:hAnsi="Calibri" w:cs="Arial"/>
          <w:sz w:val="24"/>
          <w:szCs w:val="24"/>
        </w:rPr>
        <w:t xml:space="preserve">on </w:t>
      </w:r>
      <w:r w:rsidRPr="006C42DF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 xml:space="preserve">(insert date). </w:t>
      </w:r>
      <w:r w:rsidRPr="006C42DF">
        <w:rPr>
          <w:rFonts w:ascii="Calibri" w:eastAsia="Arial" w:hAnsi="Calibri" w:cs="Arial"/>
          <w:sz w:val="24"/>
          <w:szCs w:val="24"/>
        </w:rPr>
        <w:t xml:space="preserve">Verbal feedback was provided to </w:t>
      </w:r>
      <w:proofErr w:type="gramStart"/>
      <w:r w:rsidRPr="006C42DF">
        <w:rPr>
          <w:rFonts w:ascii="Calibri" w:eastAsia="Arial" w:hAnsi="Calibri" w:cs="Arial"/>
          <w:sz w:val="24"/>
          <w:szCs w:val="24"/>
        </w:rPr>
        <w:t>….</w:t>
      </w:r>
      <w:r w:rsidRPr="006C42DF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>insert</w:t>
      </w:r>
      <w:proofErr w:type="gramEnd"/>
      <w:r w:rsidRPr="006C42DF">
        <w:rPr>
          <w:rFonts w:ascii="Calibri" w:eastAsia="Arial" w:hAnsi="Calibri" w:cs="Arial"/>
          <w:b/>
          <w:bCs/>
          <w:i/>
          <w:color w:val="FF0000"/>
          <w:sz w:val="24"/>
          <w:szCs w:val="24"/>
        </w:rPr>
        <w:t xml:space="preserve"> name and status</w:t>
      </w:r>
      <w:r w:rsidRPr="006C42DF">
        <w:rPr>
          <w:rFonts w:ascii="Calibri" w:eastAsia="Arial" w:hAnsi="Calibri" w:cs="Arial"/>
          <w:sz w:val="24"/>
          <w:szCs w:val="24"/>
        </w:rPr>
        <w:t>… during and/or at the conclusion of the</w:t>
      </w:r>
      <w:r w:rsidRPr="006C42DF">
        <w:rPr>
          <w:rFonts w:ascii="Calibri" w:eastAsia="Arial" w:hAnsi="Calibri" w:cs="Arial"/>
          <w:spacing w:val="-17"/>
          <w:sz w:val="24"/>
          <w:szCs w:val="24"/>
        </w:rPr>
        <w:t xml:space="preserve"> </w:t>
      </w:r>
      <w:r w:rsidRPr="006C42DF">
        <w:rPr>
          <w:rFonts w:ascii="Calibri" w:eastAsia="Arial" w:hAnsi="Calibri" w:cs="Arial"/>
          <w:sz w:val="24"/>
          <w:szCs w:val="24"/>
        </w:rPr>
        <w:t>visit.</w:t>
      </w:r>
    </w:p>
    <w:p w14:paraId="52425D49" w14:textId="77777777" w:rsidR="00B2272E" w:rsidRPr="006C42DF" w:rsidRDefault="00B2272E" w:rsidP="00B2272E">
      <w:pPr>
        <w:rPr>
          <w:rFonts w:ascii="Calibri" w:eastAsia="Arial" w:hAnsi="Calibri" w:cs="Arial"/>
          <w:sz w:val="20"/>
          <w:szCs w:val="20"/>
        </w:rPr>
      </w:pPr>
    </w:p>
    <w:p w14:paraId="5701A7F6" w14:textId="77777777" w:rsidR="00B2272E" w:rsidRPr="006C42DF" w:rsidRDefault="00B2272E" w:rsidP="00B2272E">
      <w:pPr>
        <w:spacing w:before="9"/>
        <w:rPr>
          <w:rFonts w:ascii="Calibri" w:eastAsia="Arial" w:hAnsi="Calibri" w:cs="Arial"/>
          <w:sz w:val="28"/>
          <w:szCs w:val="28"/>
        </w:rPr>
      </w:pPr>
    </w:p>
    <w:tbl>
      <w:tblPr>
        <w:tblW w:w="0" w:type="auto"/>
        <w:tblInd w:w="6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2"/>
        <w:gridCol w:w="3121"/>
        <w:gridCol w:w="3606"/>
      </w:tblGrid>
      <w:tr w:rsidR="00B2272E" w:rsidRPr="006C42DF" w14:paraId="0323EC0B" w14:textId="77777777" w:rsidTr="00895150">
        <w:trPr>
          <w:trHeight w:hRule="exact" w:val="448"/>
        </w:trPr>
        <w:tc>
          <w:tcPr>
            <w:tcW w:w="8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957E87" w14:textId="77777777" w:rsidR="00B2272E" w:rsidRPr="006C42DF" w:rsidRDefault="00B2272E" w:rsidP="00895150">
            <w:pPr>
              <w:pStyle w:val="TableParagraph"/>
              <w:spacing w:line="275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</w:rPr>
              <w:t>Registered provider/designated person completing this</w:t>
            </w:r>
            <w:r w:rsidRPr="006C42DF">
              <w:rPr>
                <w:rFonts w:ascii="Calibri" w:hAnsi="Calibri" w:cs="Arial"/>
                <w:b/>
                <w:spacing w:val="-3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b/>
                <w:sz w:val="24"/>
              </w:rPr>
              <w:t>report</w:t>
            </w:r>
          </w:p>
        </w:tc>
      </w:tr>
      <w:tr w:rsidR="00B2272E" w:rsidRPr="006C42DF" w14:paraId="5C6AE773" w14:textId="77777777" w:rsidTr="00846AEC">
        <w:trPr>
          <w:trHeight w:hRule="exact" w:val="884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2429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Signature:</w:t>
            </w:r>
          </w:p>
        </w:tc>
        <w:tc>
          <w:tcPr>
            <w:tcW w:w="6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EFB49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79A919EF" w14:textId="77777777" w:rsidTr="00846AEC">
        <w:trPr>
          <w:trHeight w:hRule="exact" w:val="458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E0F02" w14:textId="77777777" w:rsidR="00B2272E" w:rsidRPr="006C42DF" w:rsidRDefault="00B2272E" w:rsidP="00895150">
            <w:pPr>
              <w:pStyle w:val="TableParagraph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esignation:</w:t>
            </w:r>
          </w:p>
        </w:tc>
        <w:tc>
          <w:tcPr>
            <w:tcW w:w="6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2663D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114CBD51" w14:textId="77777777" w:rsidTr="00846AEC">
        <w:trPr>
          <w:trHeight w:hRule="exact" w:val="446"/>
        </w:trPr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4D59D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ate report</w:t>
            </w:r>
            <w:r w:rsidRPr="006C42DF">
              <w:rPr>
                <w:rFonts w:ascii="Calibri" w:hAnsi="Calibri" w:cs="Arial"/>
                <w:spacing w:val="-6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completed:</w:t>
            </w:r>
          </w:p>
        </w:tc>
        <w:tc>
          <w:tcPr>
            <w:tcW w:w="3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3E88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1028D0FA" w14:textId="77777777" w:rsidTr="00846AEC">
        <w:trPr>
          <w:trHeight w:hRule="exact" w:val="449"/>
        </w:trPr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79555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ate report forwarded to the person</w:t>
            </w:r>
            <w:r w:rsidRPr="006C42DF">
              <w:rPr>
                <w:rFonts w:ascii="Calibri" w:hAnsi="Calibri" w:cs="Arial"/>
                <w:spacing w:val="-12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below:</w:t>
            </w:r>
          </w:p>
        </w:tc>
        <w:tc>
          <w:tcPr>
            <w:tcW w:w="3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8AD9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72FA46D1" w14:textId="77777777" w:rsidTr="00895150">
        <w:trPr>
          <w:trHeight w:hRule="exact" w:val="446"/>
        </w:trPr>
        <w:tc>
          <w:tcPr>
            <w:tcW w:w="8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E5CD1B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b/>
                <w:sz w:val="24"/>
              </w:rPr>
              <w:t>Registered manager/acting manager/person in</w:t>
            </w:r>
            <w:r w:rsidRPr="006C42DF">
              <w:rPr>
                <w:rFonts w:ascii="Calibri" w:hAnsi="Calibri" w:cs="Arial"/>
                <w:b/>
                <w:spacing w:val="-12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b/>
                <w:sz w:val="24"/>
              </w:rPr>
              <w:t>charge</w:t>
            </w:r>
          </w:p>
        </w:tc>
      </w:tr>
      <w:tr w:rsidR="00B2272E" w:rsidRPr="006C42DF" w14:paraId="6109245C" w14:textId="77777777" w:rsidTr="00846AEC">
        <w:trPr>
          <w:trHeight w:hRule="exact" w:val="886"/>
        </w:trPr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BC11B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Signature:</w:t>
            </w:r>
          </w:p>
        </w:tc>
        <w:tc>
          <w:tcPr>
            <w:tcW w:w="67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BE1FA" w14:textId="77777777" w:rsidR="00B2272E" w:rsidRPr="006C42DF" w:rsidRDefault="00B2272E" w:rsidP="00895150">
            <w:pPr>
              <w:rPr>
                <w:rFonts w:ascii="Calibri" w:hAnsi="Calibri" w:cs="Arial"/>
              </w:rPr>
            </w:pPr>
          </w:p>
        </w:tc>
      </w:tr>
      <w:tr w:rsidR="00B2272E" w:rsidRPr="006C42DF" w14:paraId="38746070" w14:textId="77777777" w:rsidTr="00895150">
        <w:trPr>
          <w:trHeight w:hRule="exact" w:val="446"/>
        </w:trPr>
        <w:tc>
          <w:tcPr>
            <w:tcW w:w="8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4D6E2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esignation:</w:t>
            </w:r>
          </w:p>
        </w:tc>
      </w:tr>
      <w:tr w:rsidR="00B2272E" w:rsidRPr="006C42DF" w14:paraId="37365D7A" w14:textId="77777777" w:rsidTr="00895150">
        <w:trPr>
          <w:trHeight w:hRule="exact" w:val="449"/>
        </w:trPr>
        <w:tc>
          <w:tcPr>
            <w:tcW w:w="8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47556" w14:textId="77777777" w:rsidR="00B2272E" w:rsidRPr="006C42DF" w:rsidRDefault="00B2272E" w:rsidP="00895150">
            <w:pPr>
              <w:pStyle w:val="TableParagraph"/>
              <w:spacing w:line="274" w:lineRule="exact"/>
              <w:ind w:left="100"/>
              <w:rPr>
                <w:rFonts w:ascii="Calibri" w:eastAsia="Arial" w:hAnsi="Calibri" w:cs="Arial"/>
                <w:sz w:val="24"/>
                <w:szCs w:val="24"/>
              </w:rPr>
            </w:pPr>
            <w:r w:rsidRPr="006C42DF">
              <w:rPr>
                <w:rFonts w:ascii="Calibri" w:hAnsi="Calibri" w:cs="Arial"/>
                <w:sz w:val="24"/>
              </w:rPr>
              <w:t>Date report</w:t>
            </w:r>
            <w:r w:rsidRPr="006C42DF">
              <w:rPr>
                <w:rFonts w:ascii="Calibri" w:hAnsi="Calibri" w:cs="Arial"/>
                <w:spacing w:val="-5"/>
                <w:sz w:val="24"/>
              </w:rPr>
              <w:t xml:space="preserve"> </w:t>
            </w:r>
            <w:r w:rsidRPr="006C42DF">
              <w:rPr>
                <w:rFonts w:ascii="Calibri" w:hAnsi="Calibri" w:cs="Arial"/>
                <w:sz w:val="24"/>
              </w:rPr>
              <w:t>received:</w:t>
            </w:r>
          </w:p>
        </w:tc>
      </w:tr>
    </w:tbl>
    <w:p w14:paraId="3944167F" w14:textId="77777777" w:rsidR="00B2272E" w:rsidRPr="006C42DF" w:rsidRDefault="00B2272E" w:rsidP="00B2272E">
      <w:pPr>
        <w:rPr>
          <w:rFonts w:ascii="Calibri" w:hAnsi="Calibri" w:cs="Arial"/>
        </w:rPr>
      </w:pPr>
    </w:p>
    <w:p w14:paraId="041FEA78" w14:textId="77777777" w:rsidR="00CB6238" w:rsidRDefault="00CB6238"/>
    <w:sectPr w:rsidR="00CB6238">
      <w:pgSz w:w="11910" w:h="16840"/>
      <w:pgMar w:top="1580" w:right="720" w:bottom="940" w:left="1180" w:header="0" w:footer="7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C1A2C" w14:textId="77777777" w:rsidR="006C3D5E" w:rsidRDefault="006C3D5E" w:rsidP="000B7505">
      <w:r>
        <w:separator/>
      </w:r>
    </w:p>
  </w:endnote>
  <w:endnote w:type="continuationSeparator" w:id="0">
    <w:p w14:paraId="5362B57E" w14:textId="77777777" w:rsidR="006C3D5E" w:rsidRDefault="006C3D5E" w:rsidP="000B7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9D14B" w14:textId="5A112FC4" w:rsidR="00DE315D" w:rsidRDefault="00B2272E">
    <w:pPr>
      <w:spacing w:line="14" w:lineRule="auto"/>
      <w:rPr>
        <w:sz w:val="20"/>
        <w:szCs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FFC3CDB" wp14:editId="606255B5">
              <wp:simplePos x="0" y="0"/>
              <wp:positionH relativeFrom="page">
                <wp:posOffset>6833870</wp:posOffset>
              </wp:positionH>
              <wp:positionV relativeFrom="page">
                <wp:posOffset>10073005</wp:posOffset>
              </wp:positionV>
              <wp:extent cx="221615" cy="177800"/>
              <wp:effectExtent l="4445" t="0" r="2540" b="0"/>
              <wp:wrapNone/>
              <wp:docPr id="385" name="Text Box 3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61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1B4C2" w14:textId="5AD8BE43" w:rsidR="00DE315D" w:rsidRDefault="000B7505">
                          <w:pPr>
                            <w:pStyle w:val="BodyText"/>
                            <w:spacing w:line="265" w:lineRule="exact"/>
                            <w:ind w:left="40"/>
                            <w:rPr>
                              <w:rFonts w:cs="Arial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46AEC">
                            <w:rPr>
                              <w:noProof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FC3CDB" id="_x0000_t202" coordsize="21600,21600" o:spt="202" path="m,l,21600r21600,l21600,xe">
              <v:stroke joinstyle="miter"/>
              <v:path gradientshapeok="t" o:connecttype="rect"/>
            </v:shapetype>
            <v:shape id="Text Box 385" o:spid="_x0000_s1122" type="#_x0000_t202" style="position:absolute;margin-left:538.1pt;margin-top:793.15pt;width:17.45pt;height:1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" filled="f" stroked="f">
              <v:textbox inset="0,0,0,0">
                <w:txbxContent>
                  <w:p w14:paraId="7E01B4C2" w14:textId="5AD8BE43" w:rsidR="00DE315D" w:rsidRDefault="000B7505">
                    <w:pPr>
                      <w:pStyle w:val="BodyText"/>
                      <w:spacing w:line="265" w:lineRule="exact"/>
                      <w:ind w:left="40"/>
                      <w:rPr>
                        <w:rFonts w:cs="Arial"/>
                      </w:rPr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846AEC">
                      <w:rPr>
                        <w:noProof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31DE3" w14:textId="77777777" w:rsidR="006C3D5E" w:rsidRDefault="006C3D5E" w:rsidP="000B7505">
      <w:r>
        <w:separator/>
      </w:r>
    </w:p>
  </w:footnote>
  <w:footnote w:type="continuationSeparator" w:id="0">
    <w:p w14:paraId="0F5E39A1" w14:textId="77777777" w:rsidR="006C3D5E" w:rsidRDefault="006C3D5E" w:rsidP="000B7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D82BA" w14:textId="77777777" w:rsidR="006C42DF" w:rsidRDefault="006C3D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E7568" w14:textId="77777777" w:rsidR="006C42DF" w:rsidRDefault="006C3D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72D45" w14:textId="77777777" w:rsidR="006C42DF" w:rsidRDefault="006C3D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90AA2"/>
    <w:multiLevelType w:val="hybridMultilevel"/>
    <w:tmpl w:val="0F34ABDC"/>
    <w:lvl w:ilvl="0" w:tplc="A086B8CA">
      <w:start w:val="9"/>
      <w:numFmt w:val="decimal"/>
      <w:lvlText w:val="%1."/>
      <w:lvlJc w:val="left"/>
      <w:pPr>
        <w:ind w:left="620" w:hanging="503"/>
        <w:jc w:val="left"/>
      </w:pPr>
      <w:rPr>
        <w:rFonts w:ascii="Arial" w:eastAsia="Arial" w:hAnsi="Arial" w:hint="default"/>
        <w:b/>
        <w:bCs/>
        <w:w w:val="99"/>
        <w:sz w:val="24"/>
        <w:szCs w:val="24"/>
      </w:rPr>
    </w:lvl>
    <w:lvl w:ilvl="1" w:tplc="C06A5CE0">
      <w:start w:val="1"/>
      <w:numFmt w:val="lowerLetter"/>
      <w:lvlText w:val="%2."/>
      <w:lvlJc w:val="left"/>
      <w:pPr>
        <w:ind w:left="1189" w:hanging="360"/>
        <w:jc w:val="left"/>
      </w:pPr>
      <w:rPr>
        <w:rFonts w:ascii="Arial" w:eastAsia="Arial" w:hAnsi="Arial" w:hint="default"/>
        <w:b/>
        <w:bCs/>
        <w:w w:val="99"/>
        <w:sz w:val="24"/>
        <w:szCs w:val="24"/>
      </w:rPr>
    </w:lvl>
    <w:lvl w:ilvl="2" w:tplc="7382E74E">
      <w:start w:val="1"/>
      <w:numFmt w:val="bullet"/>
      <w:lvlText w:val="•"/>
      <w:lvlJc w:val="left"/>
      <w:pPr>
        <w:ind w:left="2145" w:hanging="360"/>
      </w:pPr>
      <w:rPr>
        <w:rFonts w:hint="default"/>
      </w:rPr>
    </w:lvl>
    <w:lvl w:ilvl="3" w:tplc="39ACE1E0">
      <w:start w:val="1"/>
      <w:numFmt w:val="bullet"/>
      <w:lvlText w:val="•"/>
      <w:lvlJc w:val="left"/>
      <w:pPr>
        <w:ind w:left="3110" w:hanging="360"/>
      </w:pPr>
      <w:rPr>
        <w:rFonts w:hint="default"/>
      </w:rPr>
    </w:lvl>
    <w:lvl w:ilvl="4" w:tplc="FB2C6204">
      <w:start w:val="1"/>
      <w:numFmt w:val="bullet"/>
      <w:lvlText w:val="•"/>
      <w:lvlJc w:val="left"/>
      <w:pPr>
        <w:ind w:left="4075" w:hanging="360"/>
      </w:pPr>
      <w:rPr>
        <w:rFonts w:hint="default"/>
      </w:rPr>
    </w:lvl>
    <w:lvl w:ilvl="5" w:tplc="9CFE317A">
      <w:start w:val="1"/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5DD8A728">
      <w:start w:val="1"/>
      <w:numFmt w:val="bullet"/>
      <w:lvlText w:val="•"/>
      <w:lvlJc w:val="left"/>
      <w:pPr>
        <w:ind w:left="6005" w:hanging="360"/>
      </w:pPr>
      <w:rPr>
        <w:rFonts w:hint="default"/>
      </w:rPr>
    </w:lvl>
    <w:lvl w:ilvl="7" w:tplc="1DD00C5C">
      <w:start w:val="1"/>
      <w:numFmt w:val="bullet"/>
      <w:lvlText w:val="•"/>
      <w:lvlJc w:val="left"/>
      <w:pPr>
        <w:ind w:left="6970" w:hanging="360"/>
      </w:pPr>
      <w:rPr>
        <w:rFonts w:hint="default"/>
      </w:rPr>
    </w:lvl>
    <w:lvl w:ilvl="8" w:tplc="67A6E116">
      <w:start w:val="1"/>
      <w:numFmt w:val="bullet"/>
      <w:lvlText w:val="•"/>
      <w:lvlJc w:val="left"/>
      <w:pPr>
        <w:ind w:left="7936" w:hanging="360"/>
      </w:pPr>
      <w:rPr>
        <w:rFonts w:hint="default"/>
      </w:rPr>
    </w:lvl>
  </w:abstractNum>
  <w:abstractNum w:abstractNumId="1" w15:restartNumberingAfterBreak="0">
    <w:nsid w:val="44970541"/>
    <w:multiLevelType w:val="hybridMultilevel"/>
    <w:tmpl w:val="A30A26AC"/>
    <w:lvl w:ilvl="0" w:tplc="1F4C2794">
      <w:start w:val="1"/>
      <w:numFmt w:val="decimal"/>
      <w:lvlText w:val="%1."/>
      <w:lvlJc w:val="left"/>
      <w:pPr>
        <w:ind w:left="620" w:hanging="503"/>
        <w:jc w:val="left"/>
      </w:pPr>
      <w:rPr>
        <w:rFonts w:ascii="Arial" w:eastAsia="Arial" w:hAnsi="Arial" w:hint="default"/>
        <w:b/>
        <w:bCs/>
        <w:w w:val="99"/>
        <w:sz w:val="24"/>
        <w:szCs w:val="24"/>
      </w:rPr>
    </w:lvl>
    <w:lvl w:ilvl="1" w:tplc="CF08E55E">
      <w:start w:val="1"/>
      <w:numFmt w:val="lowerLetter"/>
      <w:lvlText w:val="%2."/>
      <w:lvlJc w:val="left"/>
      <w:pPr>
        <w:ind w:left="1189" w:hanging="360"/>
        <w:jc w:val="left"/>
      </w:pPr>
      <w:rPr>
        <w:rFonts w:ascii="Arial" w:eastAsia="Arial" w:hAnsi="Arial" w:hint="default"/>
        <w:b/>
        <w:bCs/>
        <w:w w:val="99"/>
        <w:sz w:val="24"/>
        <w:szCs w:val="24"/>
      </w:rPr>
    </w:lvl>
    <w:lvl w:ilvl="2" w:tplc="C90A328E">
      <w:start w:val="1"/>
      <w:numFmt w:val="bullet"/>
      <w:lvlText w:val="•"/>
      <w:lvlJc w:val="left"/>
      <w:pPr>
        <w:ind w:left="2145" w:hanging="360"/>
      </w:pPr>
      <w:rPr>
        <w:rFonts w:hint="default"/>
      </w:rPr>
    </w:lvl>
    <w:lvl w:ilvl="3" w:tplc="C748898A">
      <w:start w:val="1"/>
      <w:numFmt w:val="bullet"/>
      <w:lvlText w:val="•"/>
      <w:lvlJc w:val="left"/>
      <w:pPr>
        <w:ind w:left="3110" w:hanging="360"/>
      </w:pPr>
      <w:rPr>
        <w:rFonts w:hint="default"/>
      </w:rPr>
    </w:lvl>
    <w:lvl w:ilvl="4" w:tplc="15887542">
      <w:start w:val="1"/>
      <w:numFmt w:val="bullet"/>
      <w:lvlText w:val="•"/>
      <w:lvlJc w:val="left"/>
      <w:pPr>
        <w:ind w:left="4075" w:hanging="360"/>
      </w:pPr>
      <w:rPr>
        <w:rFonts w:hint="default"/>
      </w:rPr>
    </w:lvl>
    <w:lvl w:ilvl="5" w:tplc="047ED110">
      <w:start w:val="1"/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C8529CA4">
      <w:start w:val="1"/>
      <w:numFmt w:val="bullet"/>
      <w:lvlText w:val="•"/>
      <w:lvlJc w:val="left"/>
      <w:pPr>
        <w:ind w:left="6005" w:hanging="360"/>
      </w:pPr>
      <w:rPr>
        <w:rFonts w:hint="default"/>
      </w:rPr>
    </w:lvl>
    <w:lvl w:ilvl="7" w:tplc="D75C7BAE">
      <w:start w:val="1"/>
      <w:numFmt w:val="bullet"/>
      <w:lvlText w:val="•"/>
      <w:lvlJc w:val="left"/>
      <w:pPr>
        <w:ind w:left="6970" w:hanging="360"/>
      </w:pPr>
      <w:rPr>
        <w:rFonts w:hint="default"/>
      </w:rPr>
    </w:lvl>
    <w:lvl w:ilvl="8" w:tplc="231A22E8">
      <w:start w:val="1"/>
      <w:numFmt w:val="bullet"/>
      <w:lvlText w:val="•"/>
      <w:lvlJc w:val="left"/>
      <w:pPr>
        <w:ind w:left="7936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zM0tzQyMDE2tDRX0lEKTi0uzszPAykwrAUAUyx5LiwAAAA="/>
  </w:docVars>
  <w:rsids>
    <w:rsidRoot w:val="00B2272E"/>
    <w:rsid w:val="000B7505"/>
    <w:rsid w:val="005C413E"/>
    <w:rsid w:val="006C3D5E"/>
    <w:rsid w:val="00846117"/>
    <w:rsid w:val="00846AEC"/>
    <w:rsid w:val="00B2272E"/>
    <w:rsid w:val="00C81088"/>
    <w:rsid w:val="00CB6238"/>
    <w:rsid w:val="00D73C1B"/>
    <w:rsid w:val="00DA4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4FB908"/>
  <w15:chartTrackingRefBased/>
  <w15:docId w15:val="{67F7574D-56C5-4847-B2D4-1B8964978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2272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B2272E"/>
    <w:pPr>
      <w:ind w:left="620" w:hanging="502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2272E"/>
    <w:rPr>
      <w:rFonts w:ascii="Arial" w:eastAsia="Arial" w:hAnsi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2272E"/>
    <w:pPr>
      <w:ind w:left="84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2272E"/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B2272E"/>
  </w:style>
  <w:style w:type="paragraph" w:customStyle="1" w:styleId="TableParagraph">
    <w:name w:val="Table Paragraph"/>
    <w:basedOn w:val="Normal"/>
    <w:uiPriority w:val="1"/>
    <w:qFormat/>
    <w:rsid w:val="00B2272E"/>
  </w:style>
  <w:style w:type="paragraph" w:styleId="Header">
    <w:name w:val="header"/>
    <w:basedOn w:val="Normal"/>
    <w:link w:val="HeaderChar"/>
    <w:uiPriority w:val="99"/>
    <w:unhideWhenUsed/>
    <w:rsid w:val="00B227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272E"/>
  </w:style>
  <w:style w:type="paragraph" w:styleId="Footer">
    <w:name w:val="footer"/>
    <w:basedOn w:val="Normal"/>
    <w:link w:val="FooterChar"/>
    <w:uiPriority w:val="99"/>
    <w:unhideWhenUsed/>
    <w:rsid w:val="000B75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6" ma:contentTypeDescription="Create a new document." ma:contentTypeScope="" ma:versionID="129bce3614ce5339f4869607e9b895bb">
  <xsd:schema xmlns:xsd="http://www.w3.org/2001/XMLSchema" xmlns:xs="http://www.w3.org/2001/XMLSchema" xmlns:p="http://schemas.microsoft.com/office/2006/metadata/properties" xmlns:ns2="51fdc34a-fa73-4525-aad2-59c602ebc53a" xmlns:ns3="a5b02b1a-2a63-4779-8242-35ea1996ce37" targetNamespace="http://schemas.microsoft.com/office/2006/metadata/properties" ma:root="true" ma:fieldsID="45bbd46248861619fdcec5ad45f44c99" ns2:_="" ns3:_="">
    <xsd:import namespace="51fdc34a-fa73-4525-aad2-59c602ebc53a"/>
    <xsd:import namespace="a5b02b1a-2a63-4779-8242-35ea1996ce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2b1a-2a63-4779-8242-35ea1996ce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9993F-EBC4-4408-AF77-5E7F2698B0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AAEB2B-4BC3-446E-AF73-C82B446F0B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6F384A-1094-4288-AF01-B17009252F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a5b02b1a-2a63-4779-8242-35ea1996c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</dc:creator>
  <cp:keywords/>
  <dc:description/>
  <cp:lastModifiedBy>Rachael Dowson-Wallace</cp:lastModifiedBy>
  <cp:revision>2</cp:revision>
  <dcterms:created xsi:type="dcterms:W3CDTF">2021-05-07T13:03:00Z</dcterms:created>
  <dcterms:modified xsi:type="dcterms:W3CDTF">2021-05-0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  <property fmtid="{D5CDD505-2E9C-101B-9397-08002B2CF9AE}" pid="3" name="Order">
    <vt:r8>47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